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326C0" w14:textId="77777777" w:rsidR="00B62843" w:rsidRPr="00B62843" w:rsidRDefault="00B62843" w:rsidP="00B62843">
      <w:pPr>
        <w:numPr>
          <w:ilvl w:val="0"/>
          <w:numId w:val="6"/>
        </w:numPr>
        <w:spacing w:after="0" w:line="240" w:lineRule="auto"/>
        <w:ind w:left="480" w:right="480"/>
        <w:rPr>
          <w:rFonts w:ascii="Segoe UI" w:eastAsia="Times New Roman" w:hAnsi="Segoe UI" w:cs="Segoe UI"/>
          <w:color w:val="333333"/>
        </w:rPr>
      </w:pPr>
      <w:r>
        <w:rPr>
          <w:rFonts w:ascii="Segoe UI" w:eastAsia="Times New Roman" w:hAnsi="Segoe UI" w:cs="Segoe UI"/>
          <w:b/>
          <w:bCs/>
          <w:color w:val="333333"/>
        </w:rPr>
        <w:t>R</w:t>
      </w:r>
      <w:r w:rsidRPr="00B62843">
        <w:rPr>
          <w:rFonts w:ascii="Segoe UI" w:eastAsia="Times New Roman" w:hAnsi="Segoe UI" w:cs="Segoe UI"/>
          <w:b/>
          <w:bCs/>
          <w:color w:val="333333"/>
        </w:rPr>
        <w:t>eferences</w:t>
      </w:r>
      <w:r w:rsidRPr="00B62843">
        <w:rPr>
          <w:rFonts w:ascii="Segoe UI" w:eastAsia="Times New Roman" w:hAnsi="Segoe UI" w:cs="Segoe UI"/>
          <w:color w:val="333333"/>
        </w:rPr>
        <w:t>. You can pass arguments as pointers (</w:t>
      </w:r>
      <w:r w:rsidRPr="00B62843">
        <w:rPr>
          <w:rFonts w:ascii="Consolas" w:eastAsia="Times New Roman" w:hAnsi="Consolas" w:cs="Courier New"/>
          <w:b/>
          <w:bCs/>
          <w:color w:val="007020"/>
          <w:shd w:val="clear" w:color="auto" w:fill="F4F4F4"/>
        </w:rPr>
        <w:t>int</w:t>
      </w:r>
      <w:r w:rsidRPr="00B62843">
        <w:rPr>
          <w:rFonts w:ascii="Consolas" w:eastAsia="Times New Roman" w:hAnsi="Consolas" w:cs="Courier New"/>
          <w:color w:val="666666"/>
          <w:shd w:val="clear" w:color="auto" w:fill="F4F4F4"/>
        </w:rPr>
        <w:t xml:space="preserve"> </w:t>
      </w:r>
      <w:r w:rsidRPr="00B62843">
        <w:rPr>
          <w:rFonts w:ascii="Consolas" w:eastAsia="Times New Roman" w:hAnsi="Consolas" w:cs="Courier New"/>
          <w:color w:val="666600"/>
          <w:shd w:val="clear" w:color="auto" w:fill="F4F4F4"/>
        </w:rPr>
        <w:t>*</w:t>
      </w:r>
      <w:r w:rsidRPr="00B62843">
        <w:rPr>
          <w:rFonts w:ascii="Segoe UI" w:eastAsia="Times New Roman" w:hAnsi="Segoe UI" w:cs="Segoe UI"/>
          <w:color w:val="333333"/>
        </w:rPr>
        <w:t>), references (</w:t>
      </w:r>
      <w:r w:rsidRPr="00B62843">
        <w:rPr>
          <w:rFonts w:ascii="Consolas" w:eastAsia="Times New Roman" w:hAnsi="Consolas" w:cs="Courier New"/>
          <w:b/>
          <w:bCs/>
          <w:color w:val="007020"/>
          <w:shd w:val="clear" w:color="auto" w:fill="F4F4F4"/>
        </w:rPr>
        <w:t>int</w:t>
      </w:r>
      <w:r w:rsidRPr="00B62843">
        <w:rPr>
          <w:rFonts w:ascii="Consolas" w:eastAsia="Times New Roman" w:hAnsi="Consolas" w:cs="Courier New"/>
          <w:color w:val="666666"/>
          <w:shd w:val="clear" w:color="auto" w:fill="F4F4F4"/>
        </w:rPr>
        <w:t xml:space="preserve"> </w:t>
      </w:r>
      <w:r w:rsidRPr="00B62843">
        <w:rPr>
          <w:rFonts w:ascii="Consolas" w:eastAsia="Times New Roman" w:hAnsi="Consolas" w:cs="Courier New"/>
          <w:color w:val="666600"/>
          <w:shd w:val="clear" w:color="auto" w:fill="F4F4F4"/>
        </w:rPr>
        <w:t>&amp;</w:t>
      </w:r>
      <w:r w:rsidRPr="00B62843">
        <w:rPr>
          <w:rFonts w:ascii="Segoe UI" w:eastAsia="Times New Roman" w:hAnsi="Segoe UI" w:cs="Segoe UI"/>
          <w:color w:val="333333"/>
        </w:rPr>
        <w:t>), or as copies (</w:t>
      </w:r>
      <w:r w:rsidRPr="00B62843">
        <w:rPr>
          <w:rFonts w:ascii="Consolas" w:eastAsia="Times New Roman" w:hAnsi="Consolas" w:cs="Courier New"/>
          <w:b/>
          <w:bCs/>
          <w:color w:val="007020"/>
          <w:shd w:val="clear" w:color="auto" w:fill="F4F4F4"/>
        </w:rPr>
        <w:t>int</w:t>
      </w:r>
      <w:r w:rsidRPr="00B62843">
        <w:rPr>
          <w:rFonts w:ascii="Segoe UI" w:eastAsia="Times New Roman" w:hAnsi="Segoe UI" w:cs="Segoe UI"/>
          <w:color w:val="333333"/>
        </w:rPr>
        <w:t>). References are dangerous because it's easy to mistake them for copied parameters in function bodies. You modify the variable within the routine to keep from allocating and initializing a copy, only to find that your caller is buggered on exit. These bugs can be very difficult to find.</w:t>
      </w:r>
    </w:p>
    <w:p w14:paraId="40B24FFE" w14:textId="77777777" w:rsidR="00B62843" w:rsidRPr="00B62843" w:rsidRDefault="00B62843" w:rsidP="00B62843">
      <w:pPr>
        <w:numPr>
          <w:ilvl w:val="0"/>
          <w:numId w:val="6"/>
        </w:numPr>
        <w:spacing w:after="0" w:line="240" w:lineRule="auto"/>
        <w:ind w:left="480" w:right="480"/>
        <w:rPr>
          <w:rFonts w:ascii="Segoe UI" w:eastAsia="Times New Roman" w:hAnsi="Segoe UI" w:cs="Segoe UI"/>
          <w:color w:val="333333"/>
        </w:rPr>
      </w:pPr>
      <w:r w:rsidRPr="00B62843">
        <w:rPr>
          <w:rFonts w:ascii="Segoe UI" w:eastAsia="Times New Roman" w:hAnsi="Segoe UI" w:cs="Segoe UI"/>
          <w:b/>
          <w:bCs/>
          <w:color w:val="333333"/>
        </w:rPr>
        <w:t>Const</w:t>
      </w:r>
      <w:r w:rsidRPr="00B62843">
        <w:rPr>
          <w:rFonts w:ascii="Segoe UI" w:eastAsia="Times New Roman" w:hAnsi="Segoe UI" w:cs="Segoe UI"/>
          <w:color w:val="333333"/>
        </w:rPr>
        <w:t>. Declaring arguments and values as </w:t>
      </w:r>
      <w:r w:rsidRPr="00B62843">
        <w:rPr>
          <w:rFonts w:ascii="Consolas" w:eastAsia="Times New Roman" w:hAnsi="Consolas" w:cs="Courier New"/>
          <w:b/>
          <w:bCs/>
          <w:color w:val="007020"/>
          <w:shd w:val="clear" w:color="auto" w:fill="F4F4F4"/>
        </w:rPr>
        <w:t>const</w:t>
      </w:r>
      <w:r w:rsidRPr="00B62843">
        <w:rPr>
          <w:rFonts w:ascii="Consolas" w:eastAsia="Times New Roman" w:hAnsi="Consolas" w:cs="Courier New"/>
          <w:color w:val="666666"/>
          <w:shd w:val="clear" w:color="auto" w:fill="F4F4F4"/>
        </w:rPr>
        <w:t xml:space="preserve"> </w:t>
      </w:r>
      <w:r w:rsidRPr="00B62843">
        <w:rPr>
          <w:rFonts w:ascii="Segoe UI" w:eastAsia="Times New Roman" w:hAnsi="Segoe UI" w:cs="Segoe UI"/>
          <w:color w:val="333333"/>
        </w:rPr>
        <w:t>is very powerful for enforcing code discipline. However, it can be very expensive when you realize something needs to be mutable far down the call stack. And, it can be confusing working with </w:t>
      </w:r>
      <w:r w:rsidRPr="00B62843">
        <w:rPr>
          <w:rFonts w:ascii="Consolas" w:eastAsia="Times New Roman" w:hAnsi="Consolas" w:cs="Courier New"/>
          <w:b/>
          <w:bCs/>
          <w:color w:val="007020"/>
          <w:shd w:val="clear" w:color="auto" w:fill="F4F4F4"/>
        </w:rPr>
        <w:t>const</w:t>
      </w:r>
      <w:r w:rsidRPr="00B62843">
        <w:rPr>
          <w:rFonts w:ascii="Consolas" w:eastAsia="Times New Roman" w:hAnsi="Consolas" w:cs="Courier New"/>
          <w:color w:val="666666"/>
          <w:shd w:val="clear" w:color="auto" w:fill="F4F4F4"/>
        </w:rPr>
        <w:t xml:space="preserve"> </w:t>
      </w:r>
      <w:r w:rsidRPr="00B62843">
        <w:rPr>
          <w:rFonts w:ascii="Segoe UI" w:eastAsia="Times New Roman" w:hAnsi="Segoe UI" w:cs="Segoe UI"/>
          <w:color w:val="333333"/>
        </w:rPr>
        <w:t>pointers: is the pointer or the value const? Or both?</w:t>
      </w:r>
    </w:p>
    <w:p w14:paraId="13B39E9D" w14:textId="77777777" w:rsidR="00B62843" w:rsidRPr="00B62843" w:rsidRDefault="00B62843" w:rsidP="00B62843">
      <w:pPr>
        <w:numPr>
          <w:ilvl w:val="0"/>
          <w:numId w:val="6"/>
        </w:numPr>
        <w:spacing w:after="0" w:line="240" w:lineRule="auto"/>
        <w:ind w:left="480" w:right="480"/>
        <w:rPr>
          <w:rFonts w:ascii="Segoe UI" w:eastAsia="Times New Roman" w:hAnsi="Segoe UI" w:cs="Segoe UI"/>
          <w:color w:val="333333"/>
        </w:rPr>
      </w:pPr>
      <w:r w:rsidRPr="00B62843">
        <w:rPr>
          <w:rFonts w:ascii="Segoe UI" w:eastAsia="Times New Roman" w:hAnsi="Segoe UI" w:cs="Segoe UI"/>
          <w:b/>
          <w:bCs/>
          <w:color w:val="333333"/>
        </w:rPr>
        <w:t>Overloaded operators</w:t>
      </w:r>
      <w:r w:rsidRPr="00B62843">
        <w:rPr>
          <w:rFonts w:ascii="Segoe UI" w:eastAsia="Times New Roman" w:hAnsi="Segoe UI" w:cs="Segoe UI"/>
          <w:color w:val="333333"/>
        </w:rPr>
        <w:t>.  You can create implementations of operators like '</w:t>
      </w:r>
      <w:r w:rsidRPr="00B62843">
        <w:rPr>
          <w:rFonts w:ascii="Consolas" w:eastAsia="Times New Roman" w:hAnsi="Consolas" w:cs="Courier New"/>
          <w:color w:val="666600"/>
          <w:shd w:val="clear" w:color="auto" w:fill="F4F4F4"/>
        </w:rPr>
        <w:t>+</w:t>
      </w:r>
      <w:r w:rsidRPr="00B62843">
        <w:rPr>
          <w:rFonts w:ascii="Segoe UI" w:eastAsia="Times New Roman" w:hAnsi="Segoe UI" w:cs="Segoe UI"/>
          <w:color w:val="333333"/>
        </w:rPr>
        <w:t>' and '</w:t>
      </w:r>
      <w:r w:rsidRPr="00B62843">
        <w:rPr>
          <w:rFonts w:ascii="Consolas" w:eastAsia="Times New Roman" w:hAnsi="Consolas" w:cs="Courier New"/>
          <w:color w:val="666600"/>
          <w:shd w:val="clear" w:color="auto" w:fill="F4F4F4"/>
        </w:rPr>
        <w:t>*</w:t>
      </w:r>
      <w:r w:rsidRPr="00B62843">
        <w:rPr>
          <w:rFonts w:ascii="Segoe UI" w:eastAsia="Times New Roman" w:hAnsi="Segoe UI" w:cs="Segoe UI"/>
          <w:color w:val="333333"/>
        </w:rPr>
        <w:t>' in your classes. It makes code look beautiful and intuitive when done right. Unfortunately, that intuition can be different for different people - wrong for some of them. It can lead to unintended behaviors which are very difficult to find.</w:t>
      </w:r>
    </w:p>
    <w:p w14:paraId="6CD8B09E" w14:textId="77777777" w:rsidR="00B62843" w:rsidRPr="00B62843" w:rsidRDefault="00B62843" w:rsidP="00B62843">
      <w:pPr>
        <w:numPr>
          <w:ilvl w:val="0"/>
          <w:numId w:val="6"/>
        </w:numPr>
        <w:spacing w:after="0" w:line="240" w:lineRule="auto"/>
        <w:ind w:left="480" w:right="480"/>
        <w:rPr>
          <w:rFonts w:ascii="Segoe UI" w:eastAsia="Times New Roman" w:hAnsi="Segoe UI" w:cs="Segoe UI"/>
          <w:color w:val="333333"/>
        </w:rPr>
      </w:pPr>
      <w:r w:rsidRPr="00B62843">
        <w:rPr>
          <w:rFonts w:ascii="Segoe UI" w:eastAsia="Times New Roman" w:hAnsi="Segoe UI" w:cs="Segoe UI"/>
          <w:b/>
          <w:bCs/>
          <w:color w:val="333333"/>
        </w:rPr>
        <w:t>Templates</w:t>
      </w:r>
      <w:r w:rsidRPr="00B62843">
        <w:rPr>
          <w:rFonts w:ascii="Segoe UI" w:eastAsia="Times New Roman" w:hAnsi="Segoe UI" w:cs="Segoe UI"/>
          <w:color w:val="333333"/>
        </w:rPr>
        <w:t>. Templates are an incredibly convenient way to generalize code and operations. Instead of having one class for binary string trees and another for binary int trees, you can have a template and specialize it. Beautiful! But oh dear, what about templates with templates as arguments which define more templates? Or implicitly specialized templates? I got my fill of these working in Flume and related technologies at Google. Template can make code behavior unintuitive, difficult to debug, and painful to maintain.</w:t>
      </w:r>
    </w:p>
    <w:tbl>
      <w:tblPr>
        <w:tblStyle w:val="TableGrid"/>
        <w:tblW w:w="0" w:type="auto"/>
        <w:tblLook w:val="04A0" w:firstRow="1" w:lastRow="0" w:firstColumn="1" w:lastColumn="0" w:noHBand="0" w:noVBand="1"/>
      </w:tblPr>
      <w:tblGrid>
        <w:gridCol w:w="5755"/>
        <w:gridCol w:w="5755"/>
      </w:tblGrid>
      <w:tr w:rsidR="00B62843" w14:paraId="33B266F9" w14:textId="77777777" w:rsidTr="00B62843">
        <w:tc>
          <w:tcPr>
            <w:tcW w:w="5755" w:type="dxa"/>
          </w:tcPr>
          <w:p w14:paraId="4FFC9775" w14:textId="4EDB5674" w:rsidR="00B62843" w:rsidRPr="0069521B" w:rsidRDefault="00B62843" w:rsidP="00950567">
            <w:pPr>
              <w:ind w:left="360"/>
            </w:pPr>
            <w:r w:rsidRPr="0069521B">
              <w:t xml:space="preserve">int </w:t>
            </w:r>
            <w:r w:rsidR="0093621C" w:rsidRPr="0069521B">
              <w:t>main (</w:t>
            </w:r>
            <w:r w:rsidRPr="0069521B">
              <w:t>)</w:t>
            </w:r>
          </w:p>
          <w:p w14:paraId="284B394C" w14:textId="77777777" w:rsidR="00B62843" w:rsidRPr="0069521B" w:rsidRDefault="00B62843" w:rsidP="00950567">
            <w:pPr>
              <w:ind w:left="360"/>
            </w:pPr>
            <w:r w:rsidRPr="0069521B">
              <w:t>{</w:t>
            </w:r>
          </w:p>
          <w:p w14:paraId="68E1F19F" w14:textId="77777777" w:rsidR="00B62843" w:rsidRPr="0069521B" w:rsidRDefault="00B62843" w:rsidP="00950567">
            <w:pPr>
              <w:ind w:left="360"/>
            </w:pPr>
            <w:r w:rsidRPr="0069521B">
              <w:t xml:space="preserve">    double jungle;</w:t>
            </w:r>
          </w:p>
          <w:p w14:paraId="3EFF58DF" w14:textId="77777777" w:rsidR="00B62843" w:rsidRPr="0069521B" w:rsidRDefault="00B62843" w:rsidP="00950567">
            <w:pPr>
              <w:ind w:left="360"/>
            </w:pPr>
            <w:r w:rsidRPr="0069521B">
              <w:t xml:space="preserve">    jungle = 8 * 7 - 3 + 4 / 3;</w:t>
            </w:r>
          </w:p>
          <w:p w14:paraId="6501435E" w14:textId="77777777" w:rsidR="00B62843" w:rsidRPr="0069521B" w:rsidRDefault="00B62843" w:rsidP="00950567">
            <w:pPr>
              <w:ind w:left="360"/>
            </w:pPr>
            <w:r w:rsidRPr="0069521B">
              <w:t xml:space="preserve">    cout &lt;&lt; jungle;</w:t>
            </w:r>
          </w:p>
          <w:p w14:paraId="7C825D9D" w14:textId="77777777" w:rsidR="00B62843" w:rsidRPr="0069521B" w:rsidRDefault="00B62843" w:rsidP="00950567">
            <w:pPr>
              <w:ind w:left="360"/>
            </w:pPr>
            <w:r w:rsidRPr="0069521B">
              <w:t xml:space="preserve">    </w:t>
            </w:r>
          </w:p>
          <w:p w14:paraId="304E4287" w14:textId="77777777" w:rsidR="00B62843" w:rsidRPr="0069521B" w:rsidRDefault="00B62843" w:rsidP="00950567">
            <w:pPr>
              <w:ind w:left="360"/>
            </w:pPr>
          </w:p>
          <w:p w14:paraId="455AFD80" w14:textId="77777777" w:rsidR="00B62843" w:rsidRPr="0069521B" w:rsidRDefault="00B62843" w:rsidP="00950567">
            <w:pPr>
              <w:ind w:left="360"/>
            </w:pPr>
            <w:r w:rsidRPr="0069521B">
              <w:t xml:space="preserve">    return 0;</w:t>
            </w:r>
          </w:p>
          <w:p w14:paraId="4EBBE3C7" w14:textId="77777777" w:rsidR="00B62843" w:rsidRPr="0069521B" w:rsidRDefault="00B62843" w:rsidP="00950567">
            <w:pPr>
              <w:ind w:left="360"/>
            </w:pPr>
            <w:r w:rsidRPr="0069521B">
              <w:t>}</w:t>
            </w:r>
          </w:p>
        </w:tc>
        <w:tc>
          <w:tcPr>
            <w:tcW w:w="5755" w:type="dxa"/>
          </w:tcPr>
          <w:p w14:paraId="30BD9DE3" w14:textId="77777777" w:rsidR="00B62843" w:rsidRPr="0069521B" w:rsidRDefault="004E4512" w:rsidP="00B62843">
            <w:r w:rsidRPr="0069521B">
              <w:t>54</w:t>
            </w:r>
          </w:p>
          <w:p w14:paraId="51A651FF" w14:textId="71A1F708" w:rsidR="004E4512" w:rsidRPr="0069521B" w:rsidRDefault="0093621C" w:rsidP="00B62843">
            <w:r w:rsidRPr="0069521B">
              <w:t>Read from Right to Left PEMDAS style</w:t>
            </w:r>
          </w:p>
          <w:p w14:paraId="4A1BD76B" w14:textId="77777777" w:rsidR="004E4512" w:rsidRPr="0069521B" w:rsidRDefault="0093621C" w:rsidP="004E4512">
            <w:pPr>
              <w:pStyle w:val="ListParagraph"/>
              <w:numPr>
                <w:ilvl w:val="0"/>
                <w:numId w:val="7"/>
              </w:numPr>
            </w:pPr>
            <w:r w:rsidRPr="0069521B">
              <w:t>4/3</w:t>
            </w:r>
          </w:p>
          <w:p w14:paraId="30D32499" w14:textId="77777777" w:rsidR="0093621C" w:rsidRPr="0069521B" w:rsidRDefault="0093621C" w:rsidP="0093621C">
            <w:pPr>
              <w:pStyle w:val="ListParagraph"/>
              <w:numPr>
                <w:ilvl w:val="0"/>
                <w:numId w:val="7"/>
              </w:numPr>
            </w:pPr>
            <w:r w:rsidRPr="0069521B">
              <w:t>+</w:t>
            </w:r>
          </w:p>
          <w:p w14:paraId="7ED90646" w14:textId="77777777" w:rsidR="0093621C" w:rsidRPr="0069521B" w:rsidRDefault="0093621C" w:rsidP="0093621C">
            <w:pPr>
              <w:pStyle w:val="ListParagraph"/>
              <w:numPr>
                <w:ilvl w:val="0"/>
                <w:numId w:val="7"/>
              </w:numPr>
            </w:pPr>
            <w:r w:rsidRPr="0069521B">
              <w:t>8*7</w:t>
            </w:r>
          </w:p>
          <w:p w14:paraId="5F638C9A" w14:textId="77777777" w:rsidR="0093621C" w:rsidRPr="0069521B" w:rsidRDefault="0093621C" w:rsidP="0093621C">
            <w:pPr>
              <w:pStyle w:val="ListParagraph"/>
              <w:numPr>
                <w:ilvl w:val="0"/>
                <w:numId w:val="7"/>
              </w:numPr>
            </w:pPr>
            <w:r w:rsidRPr="0069521B">
              <w:t>-3</w:t>
            </w:r>
          </w:p>
          <w:p w14:paraId="226EE20A" w14:textId="77777777" w:rsidR="0093621C" w:rsidRPr="0069521B" w:rsidRDefault="0093621C" w:rsidP="0093621C">
            <w:pPr>
              <w:pStyle w:val="ListParagraph"/>
              <w:numPr>
                <w:ilvl w:val="0"/>
                <w:numId w:val="7"/>
              </w:numPr>
            </w:pPr>
            <w:r w:rsidRPr="0069521B">
              <w:t>=</w:t>
            </w:r>
          </w:p>
          <w:p w14:paraId="191E1FB0" w14:textId="0E983E24" w:rsidR="0093621C" w:rsidRPr="0069521B" w:rsidRDefault="0093621C" w:rsidP="0093621C">
            <w:pPr>
              <w:pStyle w:val="ListParagraph"/>
              <w:numPr>
                <w:ilvl w:val="0"/>
                <w:numId w:val="7"/>
              </w:numPr>
            </w:pPr>
            <w:r w:rsidRPr="0069521B">
              <w:t>54</w:t>
            </w:r>
          </w:p>
        </w:tc>
      </w:tr>
      <w:tr w:rsidR="00950567" w14:paraId="08F0CE73" w14:textId="77777777" w:rsidTr="00B62843">
        <w:tc>
          <w:tcPr>
            <w:tcW w:w="5755" w:type="dxa"/>
          </w:tcPr>
          <w:p w14:paraId="7F0F9E59" w14:textId="77777777" w:rsidR="008D7927" w:rsidRPr="00383D11" w:rsidRDefault="008D7927" w:rsidP="008D7927">
            <w:pPr>
              <w:rPr>
                <w:color w:val="538135" w:themeColor="accent6" w:themeShade="BF"/>
              </w:rPr>
            </w:pPr>
            <w:r w:rsidRPr="00383D11">
              <w:rPr>
                <w:color w:val="538135" w:themeColor="accent6" w:themeShade="BF"/>
              </w:rPr>
              <w:t>// setprecision example</w:t>
            </w:r>
          </w:p>
          <w:p w14:paraId="153AAA7B" w14:textId="4979CC93" w:rsidR="008D7927" w:rsidRPr="0069521B" w:rsidRDefault="008D7927" w:rsidP="008D7927">
            <w:r w:rsidRPr="00383D11">
              <w:rPr>
                <w:color w:val="7030A0"/>
              </w:rPr>
              <w:t xml:space="preserve">#include &lt;iostream&gt;     </w:t>
            </w:r>
            <w:r w:rsidRPr="00383D11">
              <w:rPr>
                <w:color w:val="538135" w:themeColor="accent6" w:themeShade="BF"/>
              </w:rPr>
              <w:t>// cout, fixed</w:t>
            </w:r>
          </w:p>
          <w:p w14:paraId="06AAE4C3" w14:textId="60A9F359" w:rsidR="008D7927" w:rsidRPr="0069521B" w:rsidRDefault="008D7927" w:rsidP="008D7927">
            <w:r w:rsidRPr="00383D11">
              <w:rPr>
                <w:color w:val="7030A0"/>
              </w:rPr>
              <w:t xml:space="preserve">#include &lt;iomanip&gt;      </w:t>
            </w:r>
            <w:r w:rsidRPr="00383D11">
              <w:rPr>
                <w:color w:val="538135" w:themeColor="accent6" w:themeShade="BF"/>
              </w:rPr>
              <w:t>// setprecision</w:t>
            </w:r>
          </w:p>
          <w:p w14:paraId="6516C988" w14:textId="77777777" w:rsidR="008D7927" w:rsidRPr="0069521B" w:rsidRDefault="008D7927" w:rsidP="008D7927"/>
          <w:p w14:paraId="363E4531" w14:textId="77777777" w:rsidR="008D7927" w:rsidRPr="0069521B" w:rsidRDefault="008D7927" w:rsidP="008D7927">
            <w:r w:rsidRPr="00297566">
              <w:rPr>
                <w:color w:val="2F5496" w:themeColor="accent1" w:themeShade="BF"/>
              </w:rPr>
              <w:t>int</w:t>
            </w:r>
            <w:r w:rsidRPr="0069521B">
              <w:t xml:space="preserve"> main () {</w:t>
            </w:r>
          </w:p>
          <w:p w14:paraId="0DF13A07" w14:textId="77777777" w:rsidR="008D7927" w:rsidRPr="0069521B" w:rsidRDefault="008D7927" w:rsidP="008D7927">
            <w:r w:rsidRPr="0069521B">
              <w:t xml:space="preserve">  double f =3.14159;</w:t>
            </w:r>
          </w:p>
          <w:p w14:paraId="7A4BCE1F" w14:textId="560115AC" w:rsidR="008D7927" w:rsidRPr="0069521B" w:rsidRDefault="008D7927" w:rsidP="008D7927">
            <w:r w:rsidRPr="0069521B">
              <w:t xml:space="preserve">  cout &lt;&lt; setprecision(5) &lt;&lt; f &lt;&lt; '\</w:t>
            </w:r>
            <w:r w:rsidR="00B130E5">
              <w:rPr>
                <w:color w:val="FF0000"/>
              </w:rPr>
              <w:t>n</w:t>
            </w:r>
            <w:r w:rsidRPr="0069521B">
              <w:t>';</w:t>
            </w:r>
          </w:p>
          <w:p w14:paraId="492F6237" w14:textId="32D03F1B" w:rsidR="008D7927" w:rsidRPr="0069521B" w:rsidRDefault="008D7927" w:rsidP="008D7927">
            <w:r w:rsidRPr="0069521B">
              <w:t xml:space="preserve">  cout &lt;&lt; setprecision(9) &lt;&lt; f &lt;&lt; '\</w:t>
            </w:r>
            <w:r w:rsidR="00EB1AA3">
              <w:rPr>
                <w:color w:val="FF0000"/>
              </w:rPr>
              <w:t>n</w:t>
            </w:r>
            <w:r w:rsidRPr="0069521B">
              <w:t>';</w:t>
            </w:r>
          </w:p>
          <w:p w14:paraId="39D7A1A3" w14:textId="1BD3D37B" w:rsidR="008D7927" w:rsidRPr="0069521B" w:rsidRDefault="008D7927" w:rsidP="008D7927">
            <w:r w:rsidRPr="0069521B">
              <w:t xml:space="preserve">  cout &lt;&lt; fixed;</w:t>
            </w:r>
          </w:p>
          <w:p w14:paraId="2060B2E6" w14:textId="180071D5" w:rsidR="008D7927" w:rsidRPr="0069521B" w:rsidRDefault="008D7927" w:rsidP="008D7927">
            <w:r w:rsidRPr="0069521B">
              <w:t xml:space="preserve">  cout &lt;&lt; setprecision(5) &lt;&lt; f &lt;&lt; '\</w:t>
            </w:r>
            <w:r w:rsidR="00EB1AA3">
              <w:rPr>
                <w:color w:val="FF0000"/>
              </w:rPr>
              <w:t>n</w:t>
            </w:r>
            <w:r w:rsidRPr="0069521B">
              <w:t>';</w:t>
            </w:r>
          </w:p>
          <w:p w14:paraId="38BBDC60" w14:textId="15E4737D" w:rsidR="008D7927" w:rsidRPr="0069521B" w:rsidRDefault="008D7927" w:rsidP="008D7927">
            <w:r w:rsidRPr="0069521B">
              <w:t xml:space="preserve">  cout &lt;&lt; setprecision(9) &lt;&lt; f &lt;&lt; '\</w:t>
            </w:r>
            <w:r w:rsidR="00EB1AA3">
              <w:rPr>
                <w:color w:val="FF0000"/>
              </w:rPr>
              <w:t>n</w:t>
            </w:r>
            <w:r w:rsidRPr="0069521B">
              <w:t>';</w:t>
            </w:r>
          </w:p>
          <w:p w14:paraId="1A0218E8" w14:textId="77777777" w:rsidR="008D7927" w:rsidRPr="0069521B" w:rsidRDefault="008D7927" w:rsidP="008D7927">
            <w:r w:rsidRPr="0069521B">
              <w:t xml:space="preserve">  </w:t>
            </w:r>
            <w:r w:rsidRPr="00297566">
              <w:rPr>
                <w:color w:val="2F5496" w:themeColor="accent1" w:themeShade="BF"/>
              </w:rPr>
              <w:t>return</w:t>
            </w:r>
            <w:r w:rsidRPr="0069521B">
              <w:t xml:space="preserve"> 0;</w:t>
            </w:r>
          </w:p>
          <w:p w14:paraId="09041F6E" w14:textId="5D824170" w:rsidR="00950567" w:rsidRPr="0069521B" w:rsidRDefault="008D7927" w:rsidP="008D7927">
            <w:r w:rsidRPr="0069521B">
              <w:t>}</w:t>
            </w:r>
          </w:p>
        </w:tc>
        <w:tc>
          <w:tcPr>
            <w:tcW w:w="5755" w:type="dxa"/>
          </w:tcPr>
          <w:p w14:paraId="3E1E8599" w14:textId="77777777" w:rsidR="00950567" w:rsidRPr="0069521B" w:rsidRDefault="00950567" w:rsidP="00B62843"/>
          <w:p w14:paraId="7FF5B0EE" w14:textId="77777777" w:rsidR="00405989" w:rsidRPr="0069521B" w:rsidRDefault="00405989" w:rsidP="00405989">
            <w:pPr>
              <w:pStyle w:val="HTMLPreformatted"/>
              <w:rPr>
                <w:rStyle w:val="HTMLSample"/>
                <w:rFonts w:ascii="Times New Roman" w:hAnsi="Times New Roman" w:cs="Times New Roman"/>
                <w:color w:val="000000"/>
                <w:sz w:val="24"/>
                <w:szCs w:val="24"/>
              </w:rPr>
            </w:pPr>
          </w:p>
          <w:p w14:paraId="5D12DE18" w14:textId="77777777" w:rsidR="00405989" w:rsidRPr="0069521B" w:rsidRDefault="00405989" w:rsidP="00405989">
            <w:pPr>
              <w:pStyle w:val="HTMLPreformatted"/>
              <w:rPr>
                <w:rStyle w:val="HTMLSample"/>
                <w:rFonts w:ascii="Times New Roman" w:hAnsi="Times New Roman" w:cs="Times New Roman"/>
                <w:color w:val="000000"/>
                <w:sz w:val="24"/>
                <w:szCs w:val="24"/>
              </w:rPr>
            </w:pPr>
          </w:p>
          <w:p w14:paraId="061F87B8" w14:textId="77777777" w:rsidR="00405989" w:rsidRPr="0069521B" w:rsidRDefault="00405989" w:rsidP="00405989">
            <w:pPr>
              <w:pStyle w:val="HTMLPreformatted"/>
              <w:rPr>
                <w:rStyle w:val="HTMLSample"/>
                <w:rFonts w:ascii="Times New Roman" w:hAnsi="Times New Roman" w:cs="Times New Roman"/>
                <w:color w:val="000000"/>
                <w:sz w:val="24"/>
                <w:szCs w:val="24"/>
              </w:rPr>
            </w:pPr>
          </w:p>
          <w:p w14:paraId="403FF755" w14:textId="77777777" w:rsidR="00405989" w:rsidRPr="0069521B" w:rsidRDefault="00405989" w:rsidP="00405989">
            <w:pPr>
              <w:pStyle w:val="HTMLPreformatted"/>
              <w:rPr>
                <w:rStyle w:val="HTMLSample"/>
                <w:rFonts w:ascii="Times New Roman" w:hAnsi="Times New Roman" w:cs="Times New Roman"/>
                <w:color w:val="000000"/>
                <w:sz w:val="24"/>
                <w:szCs w:val="24"/>
              </w:rPr>
            </w:pPr>
          </w:p>
          <w:p w14:paraId="3642F1E3" w14:textId="32CA93AA" w:rsidR="00405989" w:rsidRPr="00292313" w:rsidRDefault="00292313" w:rsidP="00405989">
            <w:pPr>
              <w:pStyle w:val="HTMLPreformatted"/>
              <w:rPr>
                <w:rStyle w:val="HTMLSample"/>
                <w:rFonts w:ascii="Times New Roman" w:hAnsi="Times New Roman" w:cs="Times New Roman"/>
                <w:b/>
                <w:color w:val="000000"/>
                <w:sz w:val="24"/>
                <w:szCs w:val="24"/>
              </w:rPr>
            </w:pPr>
            <w:r>
              <w:rPr>
                <w:rStyle w:val="HTMLSample"/>
                <w:rFonts w:ascii="Times New Roman" w:hAnsi="Times New Roman" w:cs="Times New Roman"/>
                <w:b/>
                <w:color w:val="000000"/>
                <w:sz w:val="24"/>
                <w:szCs w:val="24"/>
              </w:rPr>
              <w:t>EXCLUDES DECIMAL POINT</w:t>
            </w:r>
            <w:r w:rsidR="00AA5ADA">
              <w:rPr>
                <w:rStyle w:val="HTMLSample"/>
                <w:rFonts w:ascii="Times New Roman" w:hAnsi="Times New Roman" w:cs="Times New Roman"/>
                <w:b/>
                <w:color w:val="000000"/>
                <w:sz w:val="24"/>
                <w:szCs w:val="24"/>
              </w:rPr>
              <w:t>!!!!!!!!</w:t>
            </w:r>
          </w:p>
          <w:p w14:paraId="5CBB7E0E" w14:textId="279E8AD0" w:rsidR="00405989" w:rsidRPr="0069521B" w:rsidRDefault="00405989" w:rsidP="00405989">
            <w:pPr>
              <w:pStyle w:val="HTMLPreformatted"/>
              <w:rPr>
                <w:rStyle w:val="HTMLSample"/>
                <w:rFonts w:ascii="Times New Roman" w:hAnsi="Times New Roman" w:cs="Times New Roman"/>
                <w:b/>
                <w:color w:val="000000"/>
                <w:sz w:val="24"/>
                <w:szCs w:val="24"/>
              </w:rPr>
            </w:pPr>
            <w:r w:rsidRPr="0069521B">
              <w:rPr>
                <w:rStyle w:val="HTMLSample"/>
                <w:rFonts w:ascii="Times New Roman" w:hAnsi="Times New Roman" w:cs="Times New Roman"/>
                <w:color w:val="000000"/>
                <w:sz w:val="24"/>
                <w:szCs w:val="24"/>
              </w:rPr>
              <w:t xml:space="preserve">3.1416 </w:t>
            </w:r>
            <w:r w:rsidR="0069521B">
              <w:rPr>
                <w:rStyle w:val="HTMLSample"/>
                <w:rFonts w:ascii="Times New Roman" w:hAnsi="Times New Roman" w:cs="Times New Roman"/>
                <w:color w:val="000000"/>
                <w:sz w:val="24"/>
                <w:szCs w:val="24"/>
              </w:rPr>
              <w:t>-----------------------</w:t>
            </w:r>
            <w:r w:rsidRPr="0069521B">
              <w:rPr>
                <w:rStyle w:val="HTMLSample"/>
                <w:rFonts w:ascii="Times New Roman" w:hAnsi="Times New Roman" w:cs="Times New Roman"/>
                <w:b/>
                <w:color w:val="000000"/>
                <w:sz w:val="24"/>
                <w:szCs w:val="24"/>
              </w:rPr>
              <w:t>5 in total</w:t>
            </w:r>
          </w:p>
          <w:p w14:paraId="1FDFC84A" w14:textId="1BE04DC1" w:rsidR="00405989" w:rsidRPr="0069521B" w:rsidRDefault="00405989" w:rsidP="00405989">
            <w:pPr>
              <w:pStyle w:val="HTMLPreformatted"/>
              <w:rPr>
                <w:rStyle w:val="HTMLSample"/>
                <w:rFonts w:ascii="Times New Roman" w:hAnsi="Times New Roman" w:cs="Times New Roman"/>
                <w:b/>
                <w:color w:val="000000"/>
                <w:sz w:val="24"/>
                <w:szCs w:val="24"/>
              </w:rPr>
            </w:pPr>
            <w:r w:rsidRPr="0069521B">
              <w:rPr>
                <w:rStyle w:val="HTMLSample"/>
                <w:rFonts w:ascii="Times New Roman" w:hAnsi="Times New Roman" w:cs="Times New Roman"/>
                <w:color w:val="000000"/>
                <w:sz w:val="24"/>
                <w:szCs w:val="24"/>
              </w:rPr>
              <w:t>3.14159</w:t>
            </w:r>
            <w:r w:rsidR="00A763F0" w:rsidRPr="0069521B">
              <w:rPr>
                <w:rStyle w:val="HTMLSample"/>
                <w:rFonts w:ascii="Times New Roman" w:hAnsi="Times New Roman" w:cs="Times New Roman"/>
                <w:color w:val="000000"/>
                <w:sz w:val="24"/>
                <w:szCs w:val="24"/>
              </w:rPr>
              <w:t xml:space="preserve"> </w:t>
            </w:r>
            <w:r w:rsidR="0069521B">
              <w:rPr>
                <w:rStyle w:val="HTMLSample"/>
                <w:rFonts w:ascii="Times New Roman" w:hAnsi="Times New Roman" w:cs="Times New Roman"/>
                <w:color w:val="000000"/>
                <w:sz w:val="24"/>
                <w:szCs w:val="24"/>
              </w:rPr>
              <w:t>----------------------</w:t>
            </w:r>
            <w:r w:rsidR="0069521B" w:rsidRPr="0069521B">
              <w:rPr>
                <w:rStyle w:val="HTMLSample"/>
                <w:rFonts w:ascii="Times New Roman" w:hAnsi="Times New Roman" w:cs="Times New Roman"/>
                <w:b/>
                <w:color w:val="000000"/>
                <w:sz w:val="24"/>
                <w:szCs w:val="24"/>
              </w:rPr>
              <w:t>9 in total</w:t>
            </w:r>
          </w:p>
          <w:p w14:paraId="75C84E75" w14:textId="36934D1A" w:rsidR="00405989" w:rsidRPr="00164D21" w:rsidRDefault="00164D21" w:rsidP="00405989">
            <w:pPr>
              <w:pStyle w:val="HTMLPreformatted"/>
              <w:rPr>
                <w:rStyle w:val="HTMLSample"/>
                <w:rFonts w:ascii="Times New Roman" w:hAnsi="Times New Roman" w:cs="Times New Roman"/>
                <w:b/>
                <w:color w:val="000000"/>
                <w:sz w:val="24"/>
                <w:szCs w:val="24"/>
              </w:rPr>
            </w:pPr>
            <w:r>
              <w:rPr>
                <w:rStyle w:val="HTMLSample"/>
                <w:rFonts w:ascii="Times New Roman" w:hAnsi="Times New Roman" w:cs="Times New Roman"/>
                <w:b/>
                <w:color w:val="000000"/>
                <w:sz w:val="24"/>
                <w:szCs w:val="24"/>
              </w:rPr>
              <w:t>ADDS 0s IN BLANK SPACES</w:t>
            </w:r>
            <w:r w:rsidR="00AA5ADA">
              <w:rPr>
                <w:rStyle w:val="HTMLSample"/>
                <w:rFonts w:ascii="Times New Roman" w:hAnsi="Times New Roman" w:cs="Times New Roman"/>
                <w:b/>
                <w:color w:val="000000"/>
                <w:sz w:val="24"/>
                <w:szCs w:val="24"/>
              </w:rPr>
              <w:t>!!!!!!!!!!!</w:t>
            </w:r>
          </w:p>
          <w:p w14:paraId="67137341" w14:textId="7004FC0D" w:rsidR="00405989" w:rsidRPr="007D2CD6" w:rsidRDefault="00405989" w:rsidP="00405989">
            <w:pPr>
              <w:pStyle w:val="HTMLPreformatted"/>
              <w:rPr>
                <w:rStyle w:val="HTMLSample"/>
                <w:rFonts w:ascii="Times New Roman" w:hAnsi="Times New Roman" w:cs="Times New Roman"/>
                <w:b/>
                <w:color w:val="000000"/>
                <w:sz w:val="24"/>
                <w:szCs w:val="24"/>
              </w:rPr>
            </w:pPr>
            <w:r w:rsidRPr="0069521B">
              <w:rPr>
                <w:rStyle w:val="HTMLSample"/>
                <w:rFonts w:ascii="Times New Roman" w:hAnsi="Times New Roman" w:cs="Times New Roman"/>
                <w:color w:val="000000"/>
                <w:sz w:val="24"/>
                <w:szCs w:val="24"/>
              </w:rPr>
              <w:t>3.14159</w:t>
            </w:r>
            <w:r w:rsidR="0069521B">
              <w:rPr>
                <w:rStyle w:val="HTMLSample"/>
                <w:rFonts w:ascii="Times New Roman" w:hAnsi="Times New Roman" w:cs="Times New Roman"/>
                <w:color w:val="000000"/>
                <w:sz w:val="24"/>
                <w:szCs w:val="24"/>
              </w:rPr>
              <w:t xml:space="preserve"> ----------------------</w:t>
            </w:r>
            <w:r w:rsidR="007D2CD6">
              <w:rPr>
                <w:rStyle w:val="HTMLSample"/>
                <w:rFonts w:ascii="Times New Roman" w:hAnsi="Times New Roman" w:cs="Times New Roman"/>
                <w:b/>
                <w:color w:val="000000"/>
                <w:sz w:val="24"/>
                <w:szCs w:val="24"/>
              </w:rPr>
              <w:t>5 after decimal</w:t>
            </w:r>
          </w:p>
          <w:p w14:paraId="7E366C97" w14:textId="2F242F96" w:rsidR="00405989" w:rsidRPr="007D2CD6" w:rsidRDefault="00405989" w:rsidP="00405989">
            <w:pPr>
              <w:rPr>
                <w:b/>
              </w:rPr>
            </w:pPr>
            <w:r w:rsidRPr="0069521B">
              <w:rPr>
                <w:rStyle w:val="HTMLSample"/>
                <w:rFonts w:ascii="Times New Roman" w:eastAsiaTheme="minorHAnsi" w:hAnsi="Times New Roman" w:cs="Times New Roman"/>
                <w:color w:val="000000"/>
              </w:rPr>
              <w:t>3.141590000</w:t>
            </w:r>
            <w:r w:rsidR="007D2CD6">
              <w:rPr>
                <w:rStyle w:val="HTMLSample"/>
                <w:rFonts w:ascii="Times New Roman" w:eastAsiaTheme="minorHAnsi" w:hAnsi="Times New Roman" w:cs="Times New Roman"/>
                <w:color w:val="000000"/>
              </w:rPr>
              <w:t xml:space="preserve"> ----------------</w:t>
            </w:r>
            <w:r w:rsidR="007D2CD6">
              <w:rPr>
                <w:rStyle w:val="HTMLSample"/>
                <w:rFonts w:ascii="Times New Roman" w:eastAsiaTheme="minorHAnsi" w:hAnsi="Times New Roman" w:cs="Times New Roman"/>
                <w:b/>
                <w:color w:val="000000"/>
              </w:rPr>
              <w:t>9 after decimal</w:t>
            </w:r>
          </w:p>
        </w:tc>
      </w:tr>
      <w:tr w:rsidR="00164D21" w14:paraId="199F0C45" w14:textId="77777777" w:rsidTr="00B62843">
        <w:tc>
          <w:tcPr>
            <w:tcW w:w="5755" w:type="dxa"/>
          </w:tcPr>
          <w:p w14:paraId="1FE2BDB7" w14:textId="77777777"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Cite"/>
                <w:rFonts w:ascii="Times New Roman" w:hAnsi="Times New Roman" w:cs="Times New Roman"/>
                <w:i w:val="0"/>
                <w:iCs w:val="0"/>
                <w:color w:val="007000"/>
                <w:sz w:val="24"/>
                <w:szCs w:val="24"/>
              </w:rPr>
              <w:t>// setw example</w:t>
            </w:r>
          </w:p>
          <w:p w14:paraId="5894E7AD" w14:textId="7EDBCF6F"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Definition"/>
                <w:rFonts w:ascii="Times New Roman" w:hAnsi="Times New Roman" w:cs="Times New Roman"/>
                <w:i w:val="0"/>
                <w:iCs w:val="0"/>
                <w:color w:val="500070"/>
                <w:sz w:val="24"/>
                <w:szCs w:val="24"/>
              </w:rPr>
              <w:t xml:space="preserve">#include &lt;iostream&gt;     </w:t>
            </w:r>
            <w:r w:rsidRPr="005151FD">
              <w:rPr>
                <w:rStyle w:val="HTMLCite"/>
                <w:rFonts w:ascii="Times New Roman" w:hAnsi="Times New Roman" w:cs="Times New Roman"/>
                <w:i w:val="0"/>
                <w:iCs w:val="0"/>
                <w:color w:val="007000"/>
                <w:sz w:val="24"/>
                <w:szCs w:val="24"/>
              </w:rPr>
              <w:t>// cout, endl</w:t>
            </w:r>
          </w:p>
          <w:p w14:paraId="6388BBA6" w14:textId="51B1DB85"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Definition"/>
                <w:rFonts w:ascii="Times New Roman" w:hAnsi="Times New Roman" w:cs="Times New Roman"/>
                <w:i w:val="0"/>
                <w:iCs w:val="0"/>
                <w:color w:val="500070"/>
                <w:sz w:val="24"/>
                <w:szCs w:val="24"/>
              </w:rPr>
              <w:t xml:space="preserve">#include &lt;iomanip&gt;      </w:t>
            </w:r>
            <w:r w:rsidRPr="005151FD">
              <w:rPr>
                <w:rStyle w:val="HTMLCite"/>
                <w:rFonts w:ascii="Times New Roman" w:hAnsi="Times New Roman" w:cs="Times New Roman"/>
                <w:i w:val="0"/>
                <w:iCs w:val="0"/>
                <w:color w:val="007000"/>
                <w:sz w:val="24"/>
                <w:szCs w:val="24"/>
              </w:rPr>
              <w:t>// setw</w:t>
            </w:r>
          </w:p>
          <w:p w14:paraId="0F93CD6A" w14:textId="77777777" w:rsidR="002D2470" w:rsidRPr="005151FD" w:rsidRDefault="002D2470" w:rsidP="002D2470">
            <w:pPr>
              <w:pStyle w:val="HTMLPreformatted"/>
              <w:rPr>
                <w:rStyle w:val="HTMLCode"/>
                <w:rFonts w:ascii="Times New Roman" w:hAnsi="Times New Roman" w:cs="Times New Roman"/>
                <w:color w:val="000000"/>
                <w:sz w:val="24"/>
                <w:szCs w:val="24"/>
              </w:rPr>
            </w:pPr>
          </w:p>
          <w:p w14:paraId="343C0385" w14:textId="77777777"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Variable"/>
                <w:rFonts w:ascii="Times New Roman" w:hAnsi="Times New Roman" w:cs="Times New Roman"/>
                <w:i w:val="0"/>
                <w:iCs w:val="0"/>
                <w:color w:val="0000B0"/>
                <w:sz w:val="24"/>
                <w:szCs w:val="24"/>
              </w:rPr>
              <w:t>int</w:t>
            </w:r>
            <w:r w:rsidRPr="005151FD">
              <w:rPr>
                <w:rStyle w:val="HTMLCode"/>
                <w:rFonts w:ascii="Times New Roman" w:hAnsi="Times New Roman" w:cs="Times New Roman"/>
                <w:color w:val="000000"/>
                <w:sz w:val="24"/>
                <w:szCs w:val="24"/>
              </w:rPr>
              <w:t xml:space="preserve"> main () {</w:t>
            </w:r>
          </w:p>
          <w:p w14:paraId="7D5FDF01" w14:textId="1B68270B"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Code"/>
                <w:rFonts w:ascii="Times New Roman" w:hAnsi="Times New Roman" w:cs="Times New Roman"/>
                <w:color w:val="000000"/>
                <w:sz w:val="24"/>
                <w:szCs w:val="24"/>
              </w:rPr>
              <w:t xml:space="preserve">  cout &lt;&lt; setw(10);</w:t>
            </w:r>
          </w:p>
          <w:p w14:paraId="61FB1376" w14:textId="136A8424"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Code"/>
                <w:rFonts w:ascii="Times New Roman" w:hAnsi="Times New Roman" w:cs="Times New Roman"/>
                <w:color w:val="000000"/>
                <w:sz w:val="24"/>
                <w:szCs w:val="24"/>
              </w:rPr>
              <w:t xml:space="preserve">  cout &lt;&lt; 77 &lt;&lt; endl;</w:t>
            </w:r>
          </w:p>
          <w:p w14:paraId="7826777F" w14:textId="77777777" w:rsidR="002D2470" w:rsidRPr="005151FD" w:rsidRDefault="002D2470" w:rsidP="002D2470">
            <w:pPr>
              <w:pStyle w:val="HTMLPreformatted"/>
              <w:rPr>
                <w:rStyle w:val="HTMLCode"/>
                <w:rFonts w:ascii="Times New Roman" w:hAnsi="Times New Roman" w:cs="Times New Roman"/>
                <w:color w:val="000000"/>
                <w:sz w:val="24"/>
                <w:szCs w:val="24"/>
              </w:rPr>
            </w:pPr>
            <w:r w:rsidRPr="005151FD">
              <w:rPr>
                <w:rStyle w:val="HTMLCode"/>
                <w:rFonts w:ascii="Times New Roman" w:hAnsi="Times New Roman" w:cs="Times New Roman"/>
                <w:color w:val="000000"/>
                <w:sz w:val="24"/>
                <w:szCs w:val="24"/>
              </w:rPr>
              <w:t xml:space="preserve">  </w:t>
            </w:r>
            <w:r w:rsidRPr="005151FD">
              <w:rPr>
                <w:rStyle w:val="HTMLVariable"/>
                <w:rFonts w:ascii="Times New Roman" w:hAnsi="Times New Roman" w:cs="Times New Roman"/>
                <w:i w:val="0"/>
                <w:iCs w:val="0"/>
                <w:color w:val="0000B0"/>
                <w:sz w:val="24"/>
                <w:szCs w:val="24"/>
              </w:rPr>
              <w:t>return</w:t>
            </w:r>
            <w:r w:rsidRPr="005151FD">
              <w:rPr>
                <w:rStyle w:val="HTMLCode"/>
                <w:rFonts w:ascii="Times New Roman" w:hAnsi="Times New Roman" w:cs="Times New Roman"/>
                <w:color w:val="000000"/>
                <w:sz w:val="24"/>
                <w:szCs w:val="24"/>
              </w:rPr>
              <w:t xml:space="preserve"> 0;</w:t>
            </w:r>
          </w:p>
          <w:p w14:paraId="76C336F9" w14:textId="77777777" w:rsidR="002D2470" w:rsidRPr="005151FD" w:rsidRDefault="002D2470" w:rsidP="002D2470">
            <w:pPr>
              <w:pStyle w:val="HTMLPreformatted"/>
              <w:rPr>
                <w:rFonts w:ascii="Times New Roman" w:hAnsi="Times New Roman" w:cs="Times New Roman"/>
                <w:color w:val="000000"/>
                <w:sz w:val="24"/>
                <w:szCs w:val="24"/>
              </w:rPr>
            </w:pPr>
            <w:r w:rsidRPr="005151FD">
              <w:rPr>
                <w:rStyle w:val="HTMLCode"/>
                <w:rFonts w:ascii="Times New Roman" w:hAnsi="Times New Roman" w:cs="Times New Roman"/>
                <w:color w:val="000000"/>
                <w:sz w:val="24"/>
                <w:szCs w:val="24"/>
              </w:rPr>
              <w:t>}</w:t>
            </w:r>
          </w:p>
          <w:p w14:paraId="4E9483FD" w14:textId="77777777" w:rsidR="00164D21" w:rsidRPr="0069521B" w:rsidRDefault="00164D21" w:rsidP="008D7927"/>
        </w:tc>
        <w:tc>
          <w:tcPr>
            <w:tcW w:w="5755" w:type="dxa"/>
          </w:tcPr>
          <w:p w14:paraId="5BC295CA" w14:textId="77777777" w:rsidR="007D5042" w:rsidRDefault="007D5042" w:rsidP="00DC115C">
            <w:pPr>
              <w:tabs>
                <w:tab w:val="left" w:pos="1170"/>
              </w:tabs>
            </w:pPr>
            <w:r>
              <w:t>--------77</w:t>
            </w:r>
          </w:p>
          <w:p w14:paraId="40079208" w14:textId="77777777" w:rsidR="007D5042" w:rsidRDefault="007D5042" w:rsidP="00DC115C">
            <w:pPr>
              <w:tabs>
                <w:tab w:val="left" w:pos="1170"/>
              </w:tabs>
            </w:pPr>
          </w:p>
          <w:p w14:paraId="520C14EF" w14:textId="77777777" w:rsidR="007D5042" w:rsidRDefault="007D5042" w:rsidP="00DC115C">
            <w:pPr>
              <w:tabs>
                <w:tab w:val="left" w:pos="1170"/>
              </w:tabs>
            </w:pPr>
          </w:p>
          <w:p w14:paraId="3298591A" w14:textId="214B5CAC" w:rsidR="00164D21" w:rsidRPr="0069521B" w:rsidRDefault="007D5042" w:rsidP="00DC115C">
            <w:pPr>
              <w:tabs>
                <w:tab w:val="left" w:pos="1170"/>
              </w:tabs>
            </w:pPr>
            <w:r>
              <w:t>“----------” 8 blank characters</w:t>
            </w:r>
            <w:r w:rsidR="00DC115C">
              <w:tab/>
            </w:r>
          </w:p>
        </w:tc>
      </w:tr>
      <w:tr w:rsidR="00DC5CD5" w14:paraId="56208F30" w14:textId="77777777" w:rsidTr="00B62843">
        <w:tc>
          <w:tcPr>
            <w:tcW w:w="5755" w:type="dxa"/>
          </w:tcPr>
          <w:p w14:paraId="38AB96C5" w14:textId="68706517" w:rsidR="003977DB" w:rsidRPr="00592E3B" w:rsidRDefault="00197FFE" w:rsidP="003977DB">
            <w:pPr>
              <w:pStyle w:val="HTMLPreformatted"/>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 xml:space="preserve">&lt;&lt; </w:t>
            </w:r>
            <w:r w:rsidR="00592E3B">
              <w:rPr>
                <w:rStyle w:val="HTMLCite"/>
                <w:rFonts w:ascii="Times New Roman" w:hAnsi="Times New Roman" w:cs="Times New Roman"/>
                <w:b/>
                <w:i w:val="0"/>
                <w:iCs w:val="0"/>
                <w:sz w:val="24"/>
                <w:szCs w:val="24"/>
              </w:rPr>
              <w:t>fixed</w:t>
            </w:r>
            <w:r>
              <w:rPr>
                <w:rStyle w:val="HTMLCite"/>
                <w:rFonts w:ascii="Times New Roman" w:hAnsi="Times New Roman" w:cs="Times New Roman"/>
                <w:b/>
                <w:i w:val="0"/>
                <w:iCs w:val="0"/>
                <w:sz w:val="24"/>
                <w:szCs w:val="24"/>
              </w:rPr>
              <w:t xml:space="preserve"> &lt;&lt; showpoint &lt;&lt; setprecision(4);</w:t>
            </w:r>
          </w:p>
          <w:p w14:paraId="0DCF67DE" w14:textId="1368DB23"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ite"/>
                <w:rFonts w:ascii="Times New Roman" w:hAnsi="Times New Roman" w:cs="Times New Roman"/>
                <w:i w:val="0"/>
                <w:iCs w:val="0"/>
                <w:color w:val="007000"/>
                <w:sz w:val="24"/>
                <w:szCs w:val="24"/>
              </w:rPr>
              <w:t>// modify showpoint flag</w:t>
            </w:r>
          </w:p>
          <w:p w14:paraId="68D06FEF" w14:textId="1001DA9F"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Definition"/>
                <w:rFonts w:ascii="Times New Roman" w:hAnsi="Times New Roman" w:cs="Times New Roman"/>
                <w:i w:val="0"/>
                <w:iCs w:val="0"/>
                <w:color w:val="500070"/>
                <w:sz w:val="24"/>
                <w:szCs w:val="24"/>
              </w:rPr>
              <w:t xml:space="preserve">#include &lt;iostream&gt;     </w:t>
            </w:r>
            <w:r w:rsidRPr="003977DB">
              <w:rPr>
                <w:rStyle w:val="HTMLCite"/>
                <w:rFonts w:ascii="Times New Roman" w:hAnsi="Times New Roman" w:cs="Times New Roman"/>
                <w:i w:val="0"/>
                <w:iCs w:val="0"/>
                <w:color w:val="007000"/>
                <w:sz w:val="24"/>
                <w:szCs w:val="24"/>
              </w:rPr>
              <w:t>// cout, showpoint, noshowpoint</w:t>
            </w:r>
          </w:p>
          <w:p w14:paraId="1F631E2F" w14:textId="77777777" w:rsidR="003977DB" w:rsidRPr="003977DB" w:rsidRDefault="003977DB" w:rsidP="003977DB">
            <w:pPr>
              <w:pStyle w:val="HTMLPreformatted"/>
              <w:rPr>
                <w:rStyle w:val="HTMLCode"/>
                <w:rFonts w:ascii="Times New Roman" w:hAnsi="Times New Roman" w:cs="Times New Roman"/>
                <w:color w:val="000000"/>
                <w:sz w:val="24"/>
                <w:szCs w:val="24"/>
              </w:rPr>
            </w:pPr>
          </w:p>
          <w:p w14:paraId="3889BC4E" w14:textId="77777777"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Variable"/>
                <w:rFonts w:ascii="Times New Roman" w:hAnsi="Times New Roman" w:cs="Times New Roman"/>
                <w:i w:val="0"/>
                <w:iCs w:val="0"/>
                <w:color w:val="0000B0"/>
                <w:sz w:val="24"/>
                <w:szCs w:val="24"/>
              </w:rPr>
              <w:t>int</w:t>
            </w:r>
            <w:r w:rsidRPr="003977DB">
              <w:rPr>
                <w:rStyle w:val="HTMLCode"/>
                <w:rFonts w:ascii="Times New Roman" w:hAnsi="Times New Roman" w:cs="Times New Roman"/>
                <w:color w:val="000000"/>
                <w:sz w:val="24"/>
                <w:szCs w:val="24"/>
              </w:rPr>
              <w:t xml:space="preserve"> main () {</w:t>
            </w:r>
          </w:p>
          <w:p w14:paraId="1709BDE7" w14:textId="77777777"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w:t>
            </w:r>
            <w:r w:rsidRPr="003977DB">
              <w:rPr>
                <w:rStyle w:val="HTMLVariable"/>
                <w:rFonts w:ascii="Times New Roman" w:hAnsi="Times New Roman" w:cs="Times New Roman"/>
                <w:i w:val="0"/>
                <w:iCs w:val="0"/>
                <w:color w:val="0000B0"/>
                <w:sz w:val="24"/>
                <w:szCs w:val="24"/>
              </w:rPr>
              <w:t>double</w:t>
            </w:r>
            <w:r w:rsidRPr="003977DB">
              <w:rPr>
                <w:rStyle w:val="HTMLCode"/>
                <w:rFonts w:ascii="Times New Roman" w:hAnsi="Times New Roman" w:cs="Times New Roman"/>
                <w:color w:val="000000"/>
                <w:sz w:val="24"/>
                <w:szCs w:val="24"/>
              </w:rPr>
              <w:t xml:space="preserve"> a = 30;</w:t>
            </w:r>
          </w:p>
          <w:p w14:paraId="6BC6F7EB" w14:textId="77777777"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w:t>
            </w:r>
            <w:r w:rsidRPr="003977DB">
              <w:rPr>
                <w:rStyle w:val="HTMLVariable"/>
                <w:rFonts w:ascii="Times New Roman" w:hAnsi="Times New Roman" w:cs="Times New Roman"/>
                <w:i w:val="0"/>
                <w:iCs w:val="0"/>
                <w:color w:val="0000B0"/>
                <w:sz w:val="24"/>
                <w:szCs w:val="24"/>
              </w:rPr>
              <w:t>double</w:t>
            </w:r>
            <w:r w:rsidRPr="003977DB">
              <w:rPr>
                <w:rStyle w:val="HTMLCode"/>
                <w:rFonts w:ascii="Times New Roman" w:hAnsi="Times New Roman" w:cs="Times New Roman"/>
                <w:color w:val="000000"/>
                <w:sz w:val="24"/>
                <w:szCs w:val="24"/>
              </w:rPr>
              <w:t xml:space="preserve"> b = 10000.0;</w:t>
            </w:r>
          </w:p>
          <w:p w14:paraId="4B21EAA1" w14:textId="77777777"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w:t>
            </w:r>
            <w:r w:rsidRPr="003977DB">
              <w:rPr>
                <w:rStyle w:val="HTMLVariable"/>
                <w:rFonts w:ascii="Times New Roman" w:hAnsi="Times New Roman" w:cs="Times New Roman"/>
                <w:i w:val="0"/>
                <w:iCs w:val="0"/>
                <w:color w:val="0000B0"/>
                <w:sz w:val="24"/>
                <w:szCs w:val="24"/>
              </w:rPr>
              <w:t>double</w:t>
            </w:r>
            <w:r w:rsidRPr="003977DB">
              <w:rPr>
                <w:rStyle w:val="HTMLCode"/>
                <w:rFonts w:ascii="Times New Roman" w:hAnsi="Times New Roman" w:cs="Times New Roman"/>
                <w:color w:val="000000"/>
                <w:sz w:val="24"/>
                <w:szCs w:val="24"/>
              </w:rPr>
              <w:t xml:space="preserve"> pi = 3.1416;</w:t>
            </w:r>
          </w:p>
          <w:p w14:paraId="6F3310DB" w14:textId="782F525B"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cout.precision (5);</w:t>
            </w:r>
          </w:p>
          <w:p w14:paraId="151A90C1" w14:textId="6190A1B4"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cout &lt;&lt;   showpoint &lt;&lt; a &lt;&lt; </w:t>
            </w:r>
            <w:r w:rsidRPr="003977DB">
              <w:rPr>
                <w:rStyle w:val="HTMLKeyboard"/>
                <w:rFonts w:ascii="Times New Roman" w:hAnsi="Times New Roman" w:cs="Times New Roman"/>
                <w:color w:val="600030"/>
                <w:sz w:val="24"/>
                <w:szCs w:val="24"/>
              </w:rPr>
              <w:t>'\t'</w:t>
            </w:r>
            <w:r w:rsidRPr="003977DB">
              <w:rPr>
                <w:rStyle w:val="HTMLCode"/>
                <w:rFonts w:ascii="Times New Roman" w:hAnsi="Times New Roman" w:cs="Times New Roman"/>
                <w:color w:val="000000"/>
                <w:sz w:val="24"/>
                <w:szCs w:val="24"/>
              </w:rPr>
              <w:t xml:space="preserve"> &lt;&lt; b &lt;&lt; </w:t>
            </w:r>
            <w:r w:rsidRPr="003977DB">
              <w:rPr>
                <w:rStyle w:val="HTMLKeyboard"/>
                <w:rFonts w:ascii="Times New Roman" w:hAnsi="Times New Roman" w:cs="Times New Roman"/>
                <w:color w:val="600030"/>
                <w:sz w:val="24"/>
                <w:szCs w:val="24"/>
              </w:rPr>
              <w:t>'\t'</w:t>
            </w:r>
            <w:r w:rsidRPr="003977DB">
              <w:rPr>
                <w:rStyle w:val="HTMLCode"/>
                <w:rFonts w:ascii="Times New Roman" w:hAnsi="Times New Roman" w:cs="Times New Roman"/>
                <w:color w:val="000000"/>
                <w:sz w:val="24"/>
                <w:szCs w:val="24"/>
              </w:rPr>
              <w:t xml:space="preserve"> &lt;&lt; pi &lt;&lt; </w:t>
            </w:r>
            <w:r w:rsidRPr="003977DB">
              <w:rPr>
                <w:rStyle w:val="HTMLKeyboard"/>
                <w:rFonts w:ascii="Times New Roman" w:hAnsi="Times New Roman" w:cs="Times New Roman"/>
                <w:color w:val="600030"/>
                <w:sz w:val="24"/>
                <w:szCs w:val="24"/>
              </w:rPr>
              <w:t>'\n'</w:t>
            </w:r>
            <w:r w:rsidRPr="003977DB">
              <w:rPr>
                <w:rStyle w:val="HTMLCode"/>
                <w:rFonts w:ascii="Times New Roman" w:hAnsi="Times New Roman" w:cs="Times New Roman"/>
                <w:color w:val="000000"/>
                <w:sz w:val="24"/>
                <w:szCs w:val="24"/>
              </w:rPr>
              <w:t>;</w:t>
            </w:r>
          </w:p>
          <w:p w14:paraId="373004DF" w14:textId="66BA2605"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cout &lt;&lt; noshowpoint &lt;&lt; a &lt;&lt; </w:t>
            </w:r>
            <w:r w:rsidRPr="003977DB">
              <w:rPr>
                <w:rStyle w:val="HTMLKeyboard"/>
                <w:rFonts w:ascii="Times New Roman" w:hAnsi="Times New Roman" w:cs="Times New Roman"/>
                <w:color w:val="600030"/>
                <w:sz w:val="24"/>
                <w:szCs w:val="24"/>
              </w:rPr>
              <w:t>'\t'</w:t>
            </w:r>
            <w:r w:rsidRPr="003977DB">
              <w:rPr>
                <w:rStyle w:val="HTMLCode"/>
                <w:rFonts w:ascii="Times New Roman" w:hAnsi="Times New Roman" w:cs="Times New Roman"/>
                <w:color w:val="000000"/>
                <w:sz w:val="24"/>
                <w:szCs w:val="24"/>
              </w:rPr>
              <w:t xml:space="preserve"> &lt;&lt; b &lt;&lt; </w:t>
            </w:r>
            <w:r w:rsidRPr="003977DB">
              <w:rPr>
                <w:rStyle w:val="HTMLKeyboard"/>
                <w:rFonts w:ascii="Times New Roman" w:hAnsi="Times New Roman" w:cs="Times New Roman"/>
                <w:color w:val="600030"/>
                <w:sz w:val="24"/>
                <w:szCs w:val="24"/>
              </w:rPr>
              <w:t>'\t'</w:t>
            </w:r>
            <w:r w:rsidRPr="003977DB">
              <w:rPr>
                <w:rStyle w:val="HTMLCode"/>
                <w:rFonts w:ascii="Times New Roman" w:hAnsi="Times New Roman" w:cs="Times New Roman"/>
                <w:color w:val="000000"/>
                <w:sz w:val="24"/>
                <w:szCs w:val="24"/>
              </w:rPr>
              <w:t xml:space="preserve"> &lt;&lt; pi &lt;&lt; </w:t>
            </w:r>
            <w:r w:rsidRPr="003977DB">
              <w:rPr>
                <w:rStyle w:val="HTMLKeyboard"/>
                <w:rFonts w:ascii="Times New Roman" w:hAnsi="Times New Roman" w:cs="Times New Roman"/>
                <w:color w:val="600030"/>
                <w:sz w:val="24"/>
                <w:szCs w:val="24"/>
              </w:rPr>
              <w:t>'\n'</w:t>
            </w:r>
            <w:r w:rsidRPr="003977DB">
              <w:rPr>
                <w:rStyle w:val="HTMLCode"/>
                <w:rFonts w:ascii="Times New Roman" w:hAnsi="Times New Roman" w:cs="Times New Roman"/>
                <w:color w:val="000000"/>
                <w:sz w:val="24"/>
                <w:szCs w:val="24"/>
              </w:rPr>
              <w:t>;</w:t>
            </w:r>
          </w:p>
          <w:p w14:paraId="4837A0CC" w14:textId="77777777" w:rsidR="003977DB" w:rsidRPr="003977DB" w:rsidRDefault="003977DB" w:rsidP="003977DB">
            <w:pPr>
              <w:pStyle w:val="HTMLPreformatted"/>
              <w:rPr>
                <w:rStyle w:val="HTMLCode"/>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 xml:space="preserve">  </w:t>
            </w:r>
            <w:r w:rsidRPr="003977DB">
              <w:rPr>
                <w:rStyle w:val="HTMLVariable"/>
                <w:rFonts w:ascii="Times New Roman" w:hAnsi="Times New Roman" w:cs="Times New Roman"/>
                <w:i w:val="0"/>
                <w:iCs w:val="0"/>
                <w:color w:val="0000B0"/>
                <w:sz w:val="24"/>
                <w:szCs w:val="24"/>
              </w:rPr>
              <w:t>return</w:t>
            </w:r>
            <w:r w:rsidRPr="003977DB">
              <w:rPr>
                <w:rStyle w:val="HTMLCode"/>
                <w:rFonts w:ascii="Times New Roman" w:hAnsi="Times New Roman" w:cs="Times New Roman"/>
                <w:color w:val="000000"/>
                <w:sz w:val="24"/>
                <w:szCs w:val="24"/>
              </w:rPr>
              <w:t xml:space="preserve"> 0;</w:t>
            </w:r>
          </w:p>
          <w:p w14:paraId="19209E62" w14:textId="77777777" w:rsidR="003977DB" w:rsidRPr="003977DB" w:rsidRDefault="003977DB" w:rsidP="003977DB">
            <w:pPr>
              <w:pStyle w:val="HTMLPreformatted"/>
              <w:rPr>
                <w:rFonts w:ascii="Times New Roman" w:hAnsi="Times New Roman" w:cs="Times New Roman"/>
                <w:color w:val="000000"/>
                <w:sz w:val="24"/>
                <w:szCs w:val="24"/>
              </w:rPr>
            </w:pPr>
            <w:r w:rsidRPr="003977DB">
              <w:rPr>
                <w:rStyle w:val="HTMLCode"/>
                <w:rFonts w:ascii="Times New Roman" w:hAnsi="Times New Roman" w:cs="Times New Roman"/>
                <w:color w:val="000000"/>
                <w:sz w:val="24"/>
                <w:szCs w:val="24"/>
              </w:rPr>
              <w:t>}</w:t>
            </w:r>
          </w:p>
          <w:p w14:paraId="54CA986D" w14:textId="77777777" w:rsidR="00DC5CD5" w:rsidRPr="005151FD" w:rsidRDefault="00DC5CD5" w:rsidP="002D2470">
            <w:pPr>
              <w:pStyle w:val="HTMLPreformatted"/>
              <w:rPr>
                <w:rStyle w:val="HTMLCite"/>
                <w:rFonts w:ascii="Times New Roman" w:hAnsi="Times New Roman" w:cs="Times New Roman"/>
                <w:i w:val="0"/>
                <w:iCs w:val="0"/>
                <w:color w:val="007000"/>
                <w:sz w:val="24"/>
                <w:szCs w:val="24"/>
              </w:rPr>
            </w:pPr>
          </w:p>
        </w:tc>
        <w:tc>
          <w:tcPr>
            <w:tcW w:w="5755" w:type="dxa"/>
          </w:tcPr>
          <w:p w14:paraId="7B8E4B04" w14:textId="6C44690D" w:rsidR="00DC5CD5" w:rsidRDefault="00DE191F" w:rsidP="00DC115C">
            <w:pPr>
              <w:tabs>
                <w:tab w:val="left" w:pos="1170"/>
              </w:tabs>
            </w:pPr>
            <w:r>
              <w:t xml:space="preserve">Numbers of 0s after the decimal point---4 in this case </w:t>
            </w:r>
          </w:p>
          <w:p w14:paraId="2C85E884" w14:textId="77777777" w:rsidR="00EB1AA3" w:rsidRDefault="00EB1AA3" w:rsidP="00DC115C">
            <w:pPr>
              <w:tabs>
                <w:tab w:val="left" w:pos="1170"/>
              </w:tabs>
            </w:pPr>
          </w:p>
          <w:p w14:paraId="35293B82" w14:textId="77777777" w:rsidR="00100DCC" w:rsidRDefault="00100DCC" w:rsidP="00DC115C">
            <w:pPr>
              <w:tabs>
                <w:tab w:val="left" w:pos="1170"/>
              </w:tabs>
            </w:pPr>
          </w:p>
          <w:p w14:paraId="745D9D3A" w14:textId="77777777" w:rsidR="00100DCC" w:rsidRDefault="00100DCC" w:rsidP="00DC115C">
            <w:pPr>
              <w:tabs>
                <w:tab w:val="left" w:pos="1170"/>
              </w:tabs>
            </w:pPr>
          </w:p>
          <w:p w14:paraId="4471C62A" w14:textId="77777777" w:rsidR="00100DCC" w:rsidRDefault="00100DCC" w:rsidP="00DC115C">
            <w:pPr>
              <w:tabs>
                <w:tab w:val="left" w:pos="1170"/>
              </w:tabs>
            </w:pPr>
          </w:p>
          <w:p w14:paraId="3E675EDE" w14:textId="77777777" w:rsidR="00100DCC" w:rsidRDefault="00100DCC" w:rsidP="00DC115C">
            <w:pPr>
              <w:tabs>
                <w:tab w:val="left" w:pos="1170"/>
              </w:tabs>
            </w:pPr>
          </w:p>
          <w:p w14:paraId="7D559F4B" w14:textId="77777777" w:rsidR="00100DCC" w:rsidRDefault="00100DCC" w:rsidP="00DC115C">
            <w:pPr>
              <w:tabs>
                <w:tab w:val="left" w:pos="1170"/>
              </w:tabs>
            </w:pPr>
          </w:p>
          <w:p w14:paraId="48B44ED6" w14:textId="44FCA71D" w:rsidR="00100DCC" w:rsidRPr="00347FF8" w:rsidRDefault="00347FF8" w:rsidP="00DC115C">
            <w:pPr>
              <w:tabs>
                <w:tab w:val="left" w:pos="1170"/>
              </w:tabs>
              <w:rPr>
                <w:b/>
              </w:rPr>
            </w:pPr>
            <w:r>
              <w:rPr>
                <w:b/>
              </w:rPr>
              <w:t xml:space="preserve">SHOWPOINT SHOWS (.) and 0s IF IT FITS WITHIN THE PRECISION </w:t>
            </w:r>
          </w:p>
          <w:p w14:paraId="22A00527" w14:textId="77777777" w:rsidR="00100DCC" w:rsidRDefault="00100DCC" w:rsidP="00DC115C">
            <w:pPr>
              <w:tabs>
                <w:tab w:val="left" w:pos="1170"/>
              </w:tabs>
            </w:pPr>
            <w:r>
              <w:t>30.000</w:t>
            </w:r>
            <w:r>
              <w:tab/>
              <w:t>10000.</w:t>
            </w:r>
            <w:r>
              <w:tab/>
              <w:t>3.1416</w:t>
            </w:r>
          </w:p>
          <w:p w14:paraId="407CD03E" w14:textId="22FBC267" w:rsidR="00100DCC" w:rsidRPr="00100DCC" w:rsidRDefault="00100DCC" w:rsidP="00DC115C">
            <w:pPr>
              <w:tabs>
                <w:tab w:val="left" w:pos="1170"/>
              </w:tabs>
              <w:rPr>
                <w:b/>
              </w:rPr>
            </w:pPr>
            <w:r>
              <w:rPr>
                <w:b/>
              </w:rPr>
              <w:t>NOSHOWP</w:t>
            </w:r>
            <w:r w:rsidR="006C0FDF">
              <w:rPr>
                <w:b/>
              </w:rPr>
              <w:t>OINT DOESN’T SHOW (.) and 0s AFTER</w:t>
            </w:r>
          </w:p>
          <w:p w14:paraId="7B4661BD" w14:textId="3E26E687" w:rsidR="00100DCC" w:rsidRDefault="00100DCC" w:rsidP="00DC115C">
            <w:pPr>
              <w:tabs>
                <w:tab w:val="left" w:pos="1170"/>
              </w:tabs>
            </w:pPr>
            <w:r>
              <w:t>30</w:t>
            </w:r>
            <w:r>
              <w:tab/>
              <w:t>10000</w:t>
            </w:r>
            <w:r>
              <w:tab/>
              <w:t>3.1416</w:t>
            </w:r>
          </w:p>
        </w:tc>
      </w:tr>
      <w:tr w:rsidR="00430BB1" w14:paraId="206B10C1" w14:textId="77777777" w:rsidTr="008651C7">
        <w:trPr>
          <w:trHeight w:val="2852"/>
        </w:trPr>
        <w:tc>
          <w:tcPr>
            <w:tcW w:w="5755" w:type="dxa"/>
          </w:tcPr>
          <w:p w14:paraId="7AC6465E" w14:textId="77777777" w:rsidR="00430BB1" w:rsidRPr="001B575C" w:rsidRDefault="00333D0C"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r w:rsidRPr="001B575C">
              <w:rPr>
                <w:rStyle w:val="HTMLCite"/>
                <w:rFonts w:ascii="Times New Roman" w:hAnsi="Times New Roman" w:cs="Times New Roman"/>
                <w:b/>
                <w:i w:val="0"/>
                <w:iCs w:val="0"/>
                <w:color w:val="538135" w:themeColor="accent6" w:themeShade="BF"/>
                <w:sz w:val="24"/>
                <w:szCs w:val="24"/>
              </w:rPr>
              <w:t>y += x;</w:t>
            </w:r>
            <w:r w:rsidR="00C617F1" w:rsidRPr="001B575C">
              <w:rPr>
                <w:rStyle w:val="HTMLCite"/>
                <w:rFonts w:ascii="Times New Roman" w:hAnsi="Times New Roman" w:cs="Times New Roman"/>
                <w:b/>
                <w:i w:val="0"/>
                <w:iCs w:val="0"/>
                <w:color w:val="538135" w:themeColor="accent6" w:themeShade="BF"/>
                <w:sz w:val="24"/>
                <w:szCs w:val="24"/>
              </w:rPr>
              <w:tab/>
            </w:r>
          </w:p>
          <w:p w14:paraId="6FC6D25F" w14:textId="77777777" w:rsidR="00C617F1" w:rsidRPr="001B575C" w:rsidRDefault="00C617F1"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color w:val="538135" w:themeColor="accent6" w:themeShade="BF"/>
                <w:sz w:val="24"/>
                <w:szCs w:val="24"/>
              </w:rPr>
            </w:pPr>
            <w:r w:rsidRPr="001B575C">
              <w:rPr>
                <w:rStyle w:val="HTMLCite"/>
                <w:rFonts w:ascii="Times New Roman" w:hAnsi="Times New Roman" w:cs="Times New Roman"/>
                <w:b/>
                <w:i w:val="0"/>
                <w:color w:val="538135" w:themeColor="accent6" w:themeShade="BF"/>
                <w:sz w:val="24"/>
                <w:szCs w:val="24"/>
              </w:rPr>
              <w:t>++x</w:t>
            </w:r>
          </w:p>
          <w:p w14:paraId="01205FA9" w14:textId="77777777" w:rsidR="00EB02C0" w:rsidRPr="001B575C" w:rsidRDefault="00EB02C0"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p>
          <w:p w14:paraId="769604A2" w14:textId="77777777" w:rsidR="00486D92" w:rsidRPr="001B575C" w:rsidRDefault="00486D92"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r w:rsidRPr="001B575C">
              <w:rPr>
                <w:rStyle w:val="HTMLCite"/>
                <w:rFonts w:ascii="Times New Roman" w:hAnsi="Times New Roman" w:cs="Times New Roman"/>
                <w:b/>
                <w:i w:val="0"/>
                <w:iCs w:val="0"/>
                <w:color w:val="538135" w:themeColor="accent6" w:themeShade="BF"/>
                <w:sz w:val="24"/>
                <w:szCs w:val="24"/>
              </w:rPr>
              <w:t>X = 3</w:t>
            </w:r>
          </w:p>
          <w:p w14:paraId="7FF044A7" w14:textId="77777777" w:rsidR="00486D92" w:rsidRPr="001B575C" w:rsidRDefault="00486D92"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r w:rsidRPr="001B575C">
              <w:rPr>
                <w:rStyle w:val="HTMLCite"/>
                <w:rFonts w:ascii="Times New Roman" w:hAnsi="Times New Roman" w:cs="Times New Roman"/>
                <w:b/>
                <w:i w:val="0"/>
                <w:iCs w:val="0"/>
                <w:color w:val="538135" w:themeColor="accent6" w:themeShade="BF"/>
                <w:sz w:val="24"/>
                <w:szCs w:val="24"/>
              </w:rPr>
              <w:t>Y = ++x</w:t>
            </w:r>
          </w:p>
          <w:p w14:paraId="2D575ECC" w14:textId="77777777" w:rsidR="00DE3913" w:rsidRPr="001B575C" w:rsidRDefault="00DE3913"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p>
          <w:p w14:paraId="24E9AAB5" w14:textId="41EE2718" w:rsidR="00DE3913" w:rsidRPr="001B575C" w:rsidRDefault="00115B2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r w:rsidRPr="001B575C">
              <w:rPr>
                <w:rStyle w:val="HTMLCite"/>
                <w:rFonts w:ascii="Times New Roman" w:hAnsi="Times New Roman" w:cs="Times New Roman"/>
                <w:b/>
                <w:i w:val="0"/>
                <w:iCs w:val="0"/>
                <w:color w:val="538135" w:themeColor="accent6" w:themeShade="BF"/>
                <w:sz w:val="24"/>
                <w:szCs w:val="24"/>
              </w:rPr>
              <w:t>== | != | &lt; | &gt; | &gt;= | &lt;=</w:t>
            </w:r>
          </w:p>
          <w:p w14:paraId="7DE904C6" w14:textId="77777777" w:rsidR="00DE3913" w:rsidRPr="001B575C" w:rsidRDefault="00DE3913"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538135" w:themeColor="accent6" w:themeShade="BF"/>
                <w:sz w:val="24"/>
                <w:szCs w:val="24"/>
              </w:rPr>
            </w:pPr>
          </w:p>
          <w:p w14:paraId="2DF61C1C" w14:textId="0ED9DB9D" w:rsidR="00A75E4D" w:rsidRPr="00A75E4D" w:rsidRDefault="00A75E4D"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A8D08D" w:themeColor="accent6" w:themeTint="99"/>
                <w:sz w:val="24"/>
                <w:szCs w:val="24"/>
              </w:rPr>
            </w:pPr>
            <w:r w:rsidRPr="001B575C">
              <w:rPr>
                <w:rStyle w:val="HTMLCite"/>
                <w:rFonts w:ascii="Times New Roman" w:hAnsi="Times New Roman" w:cs="Times New Roman"/>
                <w:b/>
                <w:i w:val="0"/>
                <w:iCs w:val="0"/>
                <w:color w:val="538135" w:themeColor="accent6" w:themeShade="BF"/>
                <w:sz w:val="24"/>
                <w:szCs w:val="24"/>
              </w:rPr>
              <w:t xml:space="preserve">&amp;&amp; </w:t>
            </w:r>
            <w:r w:rsidR="0084066F" w:rsidRPr="001B575C">
              <w:rPr>
                <w:rStyle w:val="HTMLCite"/>
                <w:rFonts w:ascii="Times New Roman" w:hAnsi="Times New Roman" w:cs="Times New Roman"/>
                <w:b/>
                <w:i w:val="0"/>
                <w:iCs w:val="0"/>
                <w:color w:val="538135" w:themeColor="accent6" w:themeShade="BF"/>
                <w:sz w:val="24"/>
                <w:szCs w:val="24"/>
              </w:rPr>
              <w:t xml:space="preserve"> </w:t>
            </w:r>
            <w:r w:rsidRPr="001B575C">
              <w:rPr>
                <w:rStyle w:val="HTMLCite"/>
                <w:rFonts w:ascii="Times New Roman" w:hAnsi="Times New Roman" w:cs="Times New Roman"/>
                <w:b/>
                <w:i w:val="0"/>
                <w:iCs w:val="0"/>
                <w:color w:val="538135" w:themeColor="accent6" w:themeShade="BF"/>
                <w:sz w:val="24"/>
                <w:szCs w:val="24"/>
              </w:rPr>
              <w:t xml:space="preserve">| </w:t>
            </w:r>
            <w:r w:rsidR="0084066F" w:rsidRPr="001B575C">
              <w:rPr>
                <w:rStyle w:val="HTMLCite"/>
                <w:rFonts w:ascii="Times New Roman" w:hAnsi="Times New Roman" w:cs="Times New Roman"/>
                <w:b/>
                <w:i w:val="0"/>
                <w:iCs w:val="0"/>
                <w:color w:val="538135" w:themeColor="accent6" w:themeShade="BF"/>
                <w:sz w:val="24"/>
                <w:szCs w:val="24"/>
              </w:rPr>
              <w:t xml:space="preserve"> ||  |  !</w:t>
            </w:r>
          </w:p>
        </w:tc>
        <w:tc>
          <w:tcPr>
            <w:tcW w:w="5755" w:type="dxa"/>
          </w:tcPr>
          <w:p w14:paraId="65CD743E" w14:textId="77777777" w:rsidR="00430BB1" w:rsidRPr="001B575C" w:rsidRDefault="001A343E" w:rsidP="00DC115C">
            <w:pPr>
              <w:tabs>
                <w:tab w:val="left" w:pos="1170"/>
              </w:tabs>
            </w:pPr>
            <w:r w:rsidRPr="001B575C">
              <w:t>y</w:t>
            </w:r>
            <w:r w:rsidR="00333D0C" w:rsidRPr="001B575C">
              <w:t xml:space="preserve"> = y + x;</w:t>
            </w:r>
          </w:p>
          <w:p w14:paraId="4D7F341E" w14:textId="77777777" w:rsidR="00C617F1" w:rsidRPr="001B575C" w:rsidRDefault="00C617F1" w:rsidP="00DC115C">
            <w:pPr>
              <w:tabs>
                <w:tab w:val="left" w:pos="1170"/>
              </w:tabs>
            </w:pPr>
            <w:r w:rsidRPr="001B575C">
              <w:t>x = x + 1</w:t>
            </w:r>
          </w:p>
          <w:p w14:paraId="58BC80C8" w14:textId="77777777" w:rsidR="00C617F1" w:rsidRPr="001B575C" w:rsidRDefault="00C617F1" w:rsidP="00DC115C">
            <w:pPr>
              <w:tabs>
                <w:tab w:val="left" w:pos="1170"/>
              </w:tabs>
            </w:pPr>
          </w:p>
          <w:p w14:paraId="4F1C304E" w14:textId="77777777" w:rsidR="00486D92" w:rsidRPr="001B575C" w:rsidRDefault="00486D92" w:rsidP="00DC115C">
            <w:pPr>
              <w:tabs>
                <w:tab w:val="left" w:pos="1170"/>
              </w:tabs>
            </w:pPr>
            <w:r w:rsidRPr="001B575C">
              <w:t>x = 3; y = 4</w:t>
            </w:r>
          </w:p>
          <w:p w14:paraId="572A7E11" w14:textId="77777777" w:rsidR="00DE3913" w:rsidRPr="001B575C" w:rsidRDefault="00DE3913" w:rsidP="00DC115C">
            <w:pPr>
              <w:tabs>
                <w:tab w:val="left" w:pos="1170"/>
              </w:tabs>
            </w:pPr>
          </w:p>
          <w:p w14:paraId="0AE45EDA" w14:textId="09ABAE35" w:rsidR="00DE3913" w:rsidRPr="001B575C" w:rsidRDefault="00CB006D" w:rsidP="00DC115C">
            <w:pPr>
              <w:tabs>
                <w:tab w:val="left" w:pos="1170"/>
              </w:tabs>
            </w:pPr>
            <w:r w:rsidRPr="001B575C">
              <w:t xml:space="preserve">equal to | not equal to | </w:t>
            </w:r>
            <w:r w:rsidR="00D40C2E" w:rsidRPr="001B575C">
              <w:t xml:space="preserve">less | greater | GT or </w:t>
            </w:r>
            <w:r w:rsidR="002C7808" w:rsidRPr="001B575C">
              <w:t>=</w:t>
            </w:r>
            <w:r w:rsidR="00D40C2E" w:rsidRPr="001B575C">
              <w:t xml:space="preserve"> | LT</w:t>
            </w:r>
            <w:r w:rsidRPr="001B575C">
              <w:t xml:space="preserve"> </w:t>
            </w:r>
            <w:r w:rsidR="002C7808" w:rsidRPr="001B575C">
              <w:t>or =</w:t>
            </w:r>
          </w:p>
          <w:p w14:paraId="1A46E6CC" w14:textId="2D10D4C9" w:rsidR="00A75E4D" w:rsidRPr="001B575C" w:rsidRDefault="00A75E4D" w:rsidP="00DC115C">
            <w:pPr>
              <w:tabs>
                <w:tab w:val="left" w:pos="1170"/>
              </w:tabs>
            </w:pPr>
          </w:p>
          <w:p w14:paraId="4BF09744" w14:textId="56CACA42" w:rsidR="00A75E4D" w:rsidRPr="001B575C" w:rsidRDefault="00A75E4D" w:rsidP="00DC115C">
            <w:pPr>
              <w:tabs>
                <w:tab w:val="left" w:pos="1170"/>
              </w:tabs>
            </w:pPr>
          </w:p>
          <w:p w14:paraId="3CBE36F8" w14:textId="3659742A" w:rsidR="0084066F" w:rsidRPr="001B575C" w:rsidRDefault="001E311C" w:rsidP="00DC115C">
            <w:pPr>
              <w:tabs>
                <w:tab w:val="left" w:pos="1170"/>
              </w:tabs>
            </w:pPr>
            <w:r w:rsidRPr="001B575C">
              <w:t xml:space="preserve">Truth Table </w:t>
            </w:r>
            <w:r w:rsidR="009713D0" w:rsidRPr="001B575C">
              <w:t xml:space="preserve"> and  or  negation</w:t>
            </w:r>
          </w:p>
          <w:p w14:paraId="55A119E4" w14:textId="143330D0" w:rsidR="00DE3913" w:rsidRPr="00486D92" w:rsidRDefault="00DE3913" w:rsidP="00DC115C">
            <w:pPr>
              <w:tabs>
                <w:tab w:val="left" w:pos="1170"/>
              </w:tabs>
              <w:rPr>
                <w:color w:val="4472C4" w:themeColor="accent1"/>
              </w:rPr>
            </w:pPr>
          </w:p>
        </w:tc>
      </w:tr>
      <w:tr w:rsidR="008651C7" w14:paraId="0683C316" w14:textId="77777777" w:rsidTr="00B62843">
        <w:tc>
          <w:tcPr>
            <w:tcW w:w="5755" w:type="dxa"/>
          </w:tcPr>
          <w:p w14:paraId="0EB04455" w14:textId="77777777" w:rsidR="008651C7" w:rsidRDefault="00C46F9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DATA TYPES:</w:t>
            </w:r>
          </w:p>
          <w:p w14:paraId="227752E0" w14:textId="77777777" w:rsidR="00C46F94" w:rsidRDefault="00C46F9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p>
          <w:p w14:paraId="4D4C00FB" w14:textId="77777777" w:rsidR="00C46F94" w:rsidRDefault="00C46F9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Character---char</w:t>
            </w:r>
          </w:p>
          <w:p w14:paraId="48DB1A48" w14:textId="77777777" w:rsidR="00C46F94" w:rsidRDefault="00C46F9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p>
          <w:p w14:paraId="402A8103" w14:textId="77777777" w:rsidR="00C46F94" w:rsidRDefault="00C46F9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Integer-------int</w:t>
            </w:r>
          </w:p>
          <w:p w14:paraId="67CA1993" w14:textId="77777777" w:rsidR="00C46F94" w:rsidRDefault="00C46F9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p>
          <w:p w14:paraId="7BFCB820" w14:textId="77777777" w:rsidR="00C46F94" w:rsidRDefault="00394365"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Float---------float</w:t>
            </w:r>
          </w:p>
          <w:p w14:paraId="4688F61D" w14:textId="77777777" w:rsidR="00394365" w:rsidRDefault="00394365"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p>
          <w:p w14:paraId="0777D72B" w14:textId="77777777" w:rsidR="00394365" w:rsidRDefault="00394365"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Boolean-----bool</w:t>
            </w:r>
          </w:p>
          <w:p w14:paraId="065347E8" w14:textId="77777777" w:rsidR="00394365" w:rsidRDefault="00394365"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p>
          <w:p w14:paraId="664962F3" w14:textId="77777777" w:rsidR="00394365" w:rsidRDefault="00394365"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Void---------void</w:t>
            </w:r>
          </w:p>
          <w:p w14:paraId="6973DAA2" w14:textId="77777777" w:rsidR="0014386D" w:rsidRDefault="0014386D"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b/>
              </w:rPr>
            </w:pPr>
          </w:p>
          <w:p w14:paraId="0D640053" w14:textId="04186140" w:rsidR="0014386D" w:rsidRPr="00A75E4D" w:rsidRDefault="00513F7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sz w:val="24"/>
                <w:szCs w:val="24"/>
              </w:rPr>
            </w:pPr>
            <w:r>
              <w:rPr>
                <w:rStyle w:val="HTMLCite"/>
                <w:rFonts w:ascii="Times New Roman" w:hAnsi="Times New Roman" w:cs="Times New Roman"/>
                <w:b/>
                <w:i w:val="0"/>
                <w:iCs w:val="0"/>
                <w:sz w:val="24"/>
                <w:szCs w:val="24"/>
              </w:rPr>
              <w:t>String-------string</w:t>
            </w:r>
          </w:p>
        </w:tc>
        <w:tc>
          <w:tcPr>
            <w:tcW w:w="5755" w:type="dxa"/>
          </w:tcPr>
          <w:p w14:paraId="5371AE8D" w14:textId="77777777" w:rsidR="008651C7" w:rsidRDefault="008651C7" w:rsidP="00DC115C">
            <w:pPr>
              <w:tabs>
                <w:tab w:val="left" w:pos="1170"/>
              </w:tabs>
            </w:pPr>
          </w:p>
          <w:p w14:paraId="484F42BB" w14:textId="77777777" w:rsidR="00BB3AED" w:rsidRDefault="00BB3AED" w:rsidP="00DC115C">
            <w:pPr>
              <w:tabs>
                <w:tab w:val="left" w:pos="1170"/>
              </w:tabs>
            </w:pPr>
          </w:p>
          <w:p w14:paraId="2B17BE3E" w14:textId="30128A6F" w:rsidR="00BB3AED" w:rsidRDefault="00BB3AED" w:rsidP="00DC115C">
            <w:pPr>
              <w:tabs>
                <w:tab w:val="left" w:pos="1170"/>
              </w:tabs>
            </w:pPr>
            <w:r>
              <w:t>Char</w:t>
            </w:r>
            <w:r w:rsidR="007E4DB9">
              <w:t>---</w:t>
            </w:r>
            <w:r w:rsidR="002D262E">
              <w:t xml:space="preserve"> ‘a’</w:t>
            </w:r>
          </w:p>
          <w:p w14:paraId="5599BACF" w14:textId="77777777" w:rsidR="00BB3AED" w:rsidRDefault="00BB3AED" w:rsidP="00DC115C">
            <w:pPr>
              <w:tabs>
                <w:tab w:val="left" w:pos="1170"/>
              </w:tabs>
            </w:pPr>
          </w:p>
          <w:p w14:paraId="64BF592A" w14:textId="380F672B" w:rsidR="00BB3AED" w:rsidRDefault="00BB3AED" w:rsidP="00DC115C">
            <w:pPr>
              <w:tabs>
                <w:tab w:val="left" w:pos="1170"/>
              </w:tabs>
            </w:pPr>
            <w:r>
              <w:t>Int</w:t>
            </w:r>
            <w:r w:rsidR="007E4DB9">
              <w:t>---7</w:t>
            </w:r>
          </w:p>
          <w:p w14:paraId="724B3DA0" w14:textId="77777777" w:rsidR="00BB3AED" w:rsidRDefault="00BB3AED" w:rsidP="00DC115C">
            <w:pPr>
              <w:tabs>
                <w:tab w:val="left" w:pos="1170"/>
              </w:tabs>
            </w:pPr>
          </w:p>
          <w:p w14:paraId="1FBAE2D2" w14:textId="67AB5F77" w:rsidR="00BB3AED" w:rsidRDefault="00BB3AED" w:rsidP="00DC115C">
            <w:pPr>
              <w:tabs>
                <w:tab w:val="left" w:pos="1170"/>
              </w:tabs>
            </w:pPr>
            <w:r>
              <w:t>Float; double; long double;</w:t>
            </w:r>
            <w:r w:rsidR="0014386D">
              <w:t>----3.564</w:t>
            </w:r>
          </w:p>
          <w:p w14:paraId="098EFD7B" w14:textId="77777777" w:rsidR="00BB3AED" w:rsidRDefault="00BB3AED" w:rsidP="00DC115C">
            <w:pPr>
              <w:tabs>
                <w:tab w:val="left" w:pos="1170"/>
              </w:tabs>
            </w:pPr>
          </w:p>
          <w:p w14:paraId="17A7A3B5" w14:textId="57C6B554" w:rsidR="00BB3AED" w:rsidRDefault="00BB3AED" w:rsidP="00DC115C">
            <w:pPr>
              <w:tabs>
                <w:tab w:val="left" w:pos="1170"/>
              </w:tabs>
            </w:pPr>
            <w:r>
              <w:t>Bool</w:t>
            </w:r>
            <w:r w:rsidR="0014386D">
              <w:t>---true/false</w:t>
            </w:r>
          </w:p>
          <w:p w14:paraId="5FB35BE5" w14:textId="77777777" w:rsidR="00BB3AED" w:rsidRDefault="00BB3AED" w:rsidP="00DC115C">
            <w:pPr>
              <w:tabs>
                <w:tab w:val="left" w:pos="1170"/>
              </w:tabs>
            </w:pPr>
          </w:p>
          <w:p w14:paraId="1BAB5FB0" w14:textId="77777777" w:rsidR="00BB3AED" w:rsidRDefault="00BB3AED" w:rsidP="00DC115C">
            <w:pPr>
              <w:tabs>
                <w:tab w:val="left" w:pos="1170"/>
              </w:tabs>
            </w:pPr>
            <w:r>
              <w:t>Void</w:t>
            </w:r>
          </w:p>
          <w:p w14:paraId="661043D3" w14:textId="77777777" w:rsidR="00513F74" w:rsidRDefault="00513F74" w:rsidP="00DC115C">
            <w:pPr>
              <w:tabs>
                <w:tab w:val="left" w:pos="1170"/>
              </w:tabs>
            </w:pPr>
          </w:p>
          <w:p w14:paraId="506D2726" w14:textId="356871B2" w:rsidR="00513F74" w:rsidRDefault="00513F74" w:rsidP="00DC115C">
            <w:pPr>
              <w:tabs>
                <w:tab w:val="left" w:pos="1170"/>
              </w:tabs>
            </w:pPr>
            <w:r>
              <w:t>String---</w:t>
            </w:r>
            <w:r w:rsidR="002D262E">
              <w:t xml:space="preserve"> </w:t>
            </w:r>
            <w:r>
              <w:t>“this is a string</w:t>
            </w:r>
            <w:r w:rsidR="002D262E">
              <w:t>”</w:t>
            </w:r>
          </w:p>
        </w:tc>
      </w:tr>
      <w:tr w:rsidR="00890472" w14:paraId="52C6CCCE" w14:textId="77777777" w:rsidTr="00B62843">
        <w:tc>
          <w:tcPr>
            <w:tcW w:w="5755" w:type="dxa"/>
          </w:tcPr>
          <w:p w14:paraId="1C5BDC05" w14:textId="0546E8A6" w:rsidR="00890472" w:rsidRDefault="00890472"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r>
              <w:rPr>
                <w:rStyle w:val="HTMLCite"/>
                <w:rFonts w:ascii="Times New Roman" w:hAnsi="Times New Roman" w:cs="Times New Roman"/>
                <w:i w:val="0"/>
                <w:iCs w:val="0"/>
                <w:color w:val="2E74B5" w:themeColor="accent5" w:themeShade="BF"/>
                <w:sz w:val="24"/>
                <w:szCs w:val="24"/>
              </w:rPr>
              <w:t>STATIC_CAST</w:t>
            </w:r>
            <w:r w:rsidR="00446855">
              <w:rPr>
                <w:rStyle w:val="HTMLCite"/>
                <w:rFonts w:ascii="Times New Roman" w:hAnsi="Times New Roman" w:cs="Times New Roman"/>
                <w:i w:val="0"/>
                <w:iCs w:val="0"/>
                <w:color w:val="2E74B5" w:themeColor="accent5" w:themeShade="BF"/>
                <w:sz w:val="24"/>
                <w:szCs w:val="24"/>
              </w:rPr>
              <w:t xml:space="preserve"> (static_cast</w:t>
            </w:r>
            <w:r w:rsidR="00502AB6">
              <w:rPr>
                <w:rStyle w:val="HTMLCite"/>
                <w:rFonts w:ascii="Times New Roman" w:hAnsi="Times New Roman" w:cs="Times New Roman"/>
                <w:i w:val="0"/>
                <w:iCs w:val="0"/>
                <w:color w:val="2E74B5" w:themeColor="accent5" w:themeShade="BF"/>
                <w:sz w:val="24"/>
                <w:szCs w:val="24"/>
              </w:rPr>
              <w:t>&lt;data type&gt;(value)</w:t>
            </w:r>
          </w:p>
          <w:p w14:paraId="2B0B0A37" w14:textId="77777777" w:rsidR="008A367E" w:rsidRDefault="008A367E"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p>
          <w:p w14:paraId="74CB213A" w14:textId="77777777" w:rsidR="00A95424" w:rsidRDefault="008A367E"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r>
              <w:rPr>
                <w:rStyle w:val="HTMLCite"/>
                <w:rFonts w:ascii="Times New Roman" w:hAnsi="Times New Roman" w:cs="Times New Roman"/>
                <w:i w:val="0"/>
                <w:iCs w:val="0"/>
                <w:color w:val="2E74B5" w:themeColor="accent5" w:themeShade="BF"/>
                <w:sz w:val="24"/>
                <w:szCs w:val="24"/>
              </w:rPr>
              <w:t>=static_cast&lt;int&gt;</w:t>
            </w:r>
            <w:r w:rsidR="00785E08">
              <w:rPr>
                <w:rStyle w:val="HTMLCite"/>
                <w:rFonts w:ascii="Times New Roman" w:hAnsi="Times New Roman" w:cs="Times New Roman"/>
                <w:i w:val="0"/>
                <w:iCs w:val="0"/>
                <w:color w:val="2E74B5" w:themeColor="accent5" w:themeShade="BF"/>
                <w:sz w:val="24"/>
                <w:szCs w:val="24"/>
              </w:rPr>
              <w:t>(area/500);</w:t>
            </w:r>
          </w:p>
          <w:p w14:paraId="6FF99490" w14:textId="77777777" w:rsidR="00A95424" w:rsidRDefault="00A9542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p>
          <w:p w14:paraId="2E8058B4" w14:textId="77777777" w:rsidR="00A95424" w:rsidRDefault="00A9542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p>
          <w:p w14:paraId="725CAD06" w14:textId="77777777" w:rsidR="00A95424" w:rsidRDefault="00095FCC"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r>
              <w:rPr>
                <w:rStyle w:val="HTMLCite"/>
                <w:rFonts w:ascii="Times New Roman" w:hAnsi="Times New Roman" w:cs="Times New Roman"/>
                <w:i w:val="0"/>
                <w:iCs w:val="0"/>
                <w:color w:val="2E74B5" w:themeColor="accent5" w:themeShade="BF"/>
                <w:sz w:val="24"/>
                <w:szCs w:val="24"/>
              </w:rPr>
              <w:t>=static_cast&lt;double&gt;(sum)/count;</w:t>
            </w:r>
          </w:p>
          <w:p w14:paraId="74451AEB" w14:textId="77777777" w:rsidR="004C5164" w:rsidRDefault="004C5164"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i w:val="0"/>
                <w:iCs w:val="0"/>
                <w:color w:val="2E74B5" w:themeColor="accent5" w:themeShade="BF"/>
                <w:sz w:val="24"/>
                <w:szCs w:val="24"/>
              </w:rPr>
            </w:pPr>
          </w:p>
          <w:p w14:paraId="6D5C7F8B" w14:textId="77777777" w:rsidR="004C5164" w:rsidRPr="004C5164" w:rsidRDefault="004C5164" w:rsidP="004C5164">
            <w:pPr>
              <w:rPr>
                <w:rFonts w:eastAsia="Times New Roman"/>
              </w:rPr>
            </w:pPr>
            <w:r w:rsidRPr="004C5164">
              <w:rPr>
                <w:rFonts w:eastAsia="Times New Roman"/>
              </w:rPr>
              <w:t xml:space="preserve">#include &lt;iostream&gt; </w:t>
            </w:r>
          </w:p>
          <w:p w14:paraId="1095F5D4" w14:textId="77777777" w:rsidR="004C5164" w:rsidRPr="004C5164" w:rsidRDefault="004C5164" w:rsidP="004C5164">
            <w:pPr>
              <w:rPr>
                <w:rFonts w:eastAsia="Times New Roman"/>
              </w:rPr>
            </w:pPr>
            <w:r w:rsidRPr="004C5164">
              <w:rPr>
                <w:rFonts w:eastAsia="Times New Roman"/>
              </w:rPr>
              <w:t xml:space="preserve">using namespace std; </w:t>
            </w:r>
          </w:p>
          <w:p w14:paraId="64048315" w14:textId="77777777" w:rsidR="004C5164" w:rsidRPr="004C5164" w:rsidRDefault="004C5164" w:rsidP="004C5164">
            <w:pPr>
              <w:rPr>
                <w:rFonts w:eastAsia="Times New Roman"/>
              </w:rPr>
            </w:pPr>
            <w:r w:rsidRPr="004C5164">
              <w:rPr>
                <w:rFonts w:eastAsia="Times New Roman"/>
              </w:rPr>
              <w:t xml:space="preserve">int main() </w:t>
            </w:r>
          </w:p>
          <w:p w14:paraId="1C2597E5" w14:textId="77777777" w:rsidR="004C5164" w:rsidRPr="004C5164" w:rsidRDefault="004C5164" w:rsidP="004C5164">
            <w:pPr>
              <w:rPr>
                <w:rFonts w:eastAsia="Times New Roman"/>
              </w:rPr>
            </w:pPr>
            <w:r w:rsidRPr="004C5164">
              <w:rPr>
                <w:rFonts w:eastAsia="Times New Roman"/>
              </w:rPr>
              <w:t xml:space="preserve">{ </w:t>
            </w:r>
          </w:p>
          <w:p w14:paraId="6940E8CE" w14:textId="77777777" w:rsidR="004C5164" w:rsidRPr="004C5164" w:rsidRDefault="004C5164" w:rsidP="004C5164">
            <w:pPr>
              <w:rPr>
                <w:rFonts w:eastAsia="Times New Roman"/>
              </w:rPr>
            </w:pPr>
            <w:r w:rsidRPr="004C5164">
              <w:rPr>
                <w:rFonts w:eastAsia="Times New Roman"/>
              </w:rPr>
              <w:t xml:space="preserve">    float f = 3.5; </w:t>
            </w:r>
          </w:p>
          <w:p w14:paraId="7A302503" w14:textId="77777777" w:rsidR="004C5164" w:rsidRPr="004C5164" w:rsidRDefault="004C5164" w:rsidP="004C5164">
            <w:pPr>
              <w:rPr>
                <w:rFonts w:eastAsia="Times New Roman"/>
              </w:rPr>
            </w:pPr>
            <w:r w:rsidRPr="004C5164">
              <w:rPr>
                <w:rFonts w:eastAsia="Times New Roman"/>
              </w:rPr>
              <w:t xml:space="preserve">    int a = f; // </w:t>
            </w:r>
            <w:r w:rsidRPr="004C5164">
              <w:rPr>
                <w:rFonts w:eastAsia="Times New Roman"/>
                <w:color w:val="A8D08D" w:themeColor="accent6" w:themeTint="99"/>
              </w:rPr>
              <w:t xml:space="preserve">this is how you do in C </w:t>
            </w:r>
          </w:p>
          <w:p w14:paraId="2408DFCC" w14:textId="77777777" w:rsidR="004C5164" w:rsidRPr="004C5164" w:rsidRDefault="004C5164" w:rsidP="004C5164">
            <w:pPr>
              <w:rPr>
                <w:rFonts w:eastAsia="Times New Roman"/>
              </w:rPr>
            </w:pPr>
            <w:r w:rsidRPr="004C5164">
              <w:rPr>
                <w:rFonts w:eastAsia="Times New Roman"/>
              </w:rPr>
              <w:t xml:space="preserve">    int b = static_cast&lt;int&gt;(f); </w:t>
            </w:r>
          </w:p>
          <w:p w14:paraId="037E6AC2" w14:textId="77777777" w:rsidR="004C5164" w:rsidRPr="004C5164" w:rsidRDefault="004C5164" w:rsidP="004C5164">
            <w:pPr>
              <w:rPr>
                <w:rFonts w:eastAsia="Times New Roman"/>
              </w:rPr>
            </w:pPr>
            <w:r w:rsidRPr="004C5164">
              <w:rPr>
                <w:rFonts w:eastAsia="Times New Roman"/>
              </w:rPr>
              <w:t xml:space="preserve">    cout &lt;&lt; b; </w:t>
            </w:r>
          </w:p>
          <w:p w14:paraId="78F191DE" w14:textId="163FC4CD" w:rsidR="004C5164" w:rsidRPr="00DB10E5" w:rsidRDefault="004C5164" w:rsidP="00DB10E5">
            <w:pPr>
              <w:rPr>
                <w:rStyle w:val="HTMLCite"/>
                <w:rFonts w:eastAsia="Times New Roman"/>
                <w:i w:val="0"/>
                <w:iCs w:val="0"/>
              </w:rPr>
            </w:pPr>
            <w:r w:rsidRPr="004C5164">
              <w:rPr>
                <w:rFonts w:eastAsia="Times New Roman"/>
              </w:rPr>
              <w:t xml:space="preserve">} </w:t>
            </w:r>
          </w:p>
        </w:tc>
        <w:tc>
          <w:tcPr>
            <w:tcW w:w="5755" w:type="dxa"/>
          </w:tcPr>
          <w:p w14:paraId="0FA36C5B" w14:textId="77777777" w:rsidR="00890472" w:rsidRDefault="00890472" w:rsidP="00DC115C">
            <w:pPr>
              <w:tabs>
                <w:tab w:val="left" w:pos="1170"/>
              </w:tabs>
            </w:pPr>
          </w:p>
          <w:p w14:paraId="6042CF44" w14:textId="77777777" w:rsidR="00785E08" w:rsidRDefault="00785E08" w:rsidP="00DC115C">
            <w:pPr>
              <w:tabs>
                <w:tab w:val="left" w:pos="1170"/>
              </w:tabs>
            </w:pPr>
          </w:p>
          <w:p w14:paraId="5DAA16B5" w14:textId="77777777" w:rsidR="00785E08" w:rsidRDefault="00785E08" w:rsidP="00DC115C">
            <w:pPr>
              <w:tabs>
                <w:tab w:val="left" w:pos="1170"/>
              </w:tabs>
            </w:pPr>
            <w:r>
              <w:t xml:space="preserve">Since the inside of the parenthesis will give </w:t>
            </w:r>
            <w:r w:rsidR="00B761D7">
              <w:t xml:space="preserve">an </w:t>
            </w:r>
            <w:r w:rsidR="00B761D7">
              <w:rPr>
                <w:i/>
              </w:rPr>
              <w:t>int</w:t>
            </w:r>
            <w:r w:rsidR="00B761D7">
              <w:t xml:space="preserve"> value</w:t>
            </w:r>
          </w:p>
          <w:p w14:paraId="525AAC9B" w14:textId="77777777" w:rsidR="00A00A91" w:rsidRDefault="00A00A91" w:rsidP="00DC115C">
            <w:pPr>
              <w:tabs>
                <w:tab w:val="left" w:pos="1170"/>
              </w:tabs>
            </w:pPr>
            <w:r>
              <w:t xml:space="preserve">the data type inside of the </w:t>
            </w:r>
            <w:r w:rsidR="00BC3271">
              <w:t xml:space="preserve">brackets must be an </w:t>
            </w:r>
            <w:r w:rsidR="00BC3271">
              <w:rPr>
                <w:i/>
              </w:rPr>
              <w:t>int</w:t>
            </w:r>
            <w:r w:rsidR="00BC3271">
              <w:t xml:space="preserve"> value</w:t>
            </w:r>
          </w:p>
          <w:p w14:paraId="40EB2C9F" w14:textId="77777777" w:rsidR="00BC3271" w:rsidRDefault="00BC3271" w:rsidP="00DC115C">
            <w:pPr>
              <w:tabs>
                <w:tab w:val="left" w:pos="1170"/>
              </w:tabs>
            </w:pPr>
          </w:p>
          <w:p w14:paraId="2D3DCD82" w14:textId="77777777" w:rsidR="00BC3271" w:rsidRDefault="00BC3271" w:rsidP="00DC115C">
            <w:pPr>
              <w:tabs>
                <w:tab w:val="left" w:pos="1170"/>
              </w:tabs>
            </w:pPr>
            <w:r>
              <w:t xml:space="preserve">Since only the </w:t>
            </w:r>
            <w:r>
              <w:rPr>
                <w:i/>
              </w:rPr>
              <w:t>sum</w:t>
            </w:r>
            <w:r>
              <w:t xml:space="preserve"> </w:t>
            </w:r>
            <w:r w:rsidR="00A95424">
              <w:t>that is a double value, is</w:t>
            </w:r>
            <w:r>
              <w:t xml:space="preserve"> </w:t>
            </w:r>
            <w:r w:rsidR="000542D2">
              <w:t>inside the parenthesis</w:t>
            </w:r>
            <w:r w:rsidR="00A95424">
              <w:t xml:space="preserve">, the </w:t>
            </w:r>
            <w:r w:rsidR="00A95424">
              <w:rPr>
                <w:i/>
              </w:rPr>
              <w:t>double</w:t>
            </w:r>
            <w:r w:rsidR="00A95424">
              <w:t xml:space="preserve"> must exist inside the brackets</w:t>
            </w:r>
          </w:p>
          <w:p w14:paraId="5A8D7C62" w14:textId="77777777" w:rsidR="004C5164" w:rsidRDefault="004C5164" w:rsidP="00DC115C">
            <w:pPr>
              <w:tabs>
                <w:tab w:val="left" w:pos="1170"/>
              </w:tabs>
            </w:pPr>
          </w:p>
          <w:p w14:paraId="1C89DC8D" w14:textId="77777777" w:rsidR="004C5164" w:rsidRDefault="004C5164" w:rsidP="00DC115C">
            <w:pPr>
              <w:tabs>
                <w:tab w:val="left" w:pos="1170"/>
              </w:tabs>
            </w:pPr>
          </w:p>
          <w:p w14:paraId="538D026B" w14:textId="77777777" w:rsidR="004C5164" w:rsidRDefault="004C5164" w:rsidP="00DC115C">
            <w:pPr>
              <w:tabs>
                <w:tab w:val="left" w:pos="1170"/>
              </w:tabs>
            </w:pPr>
          </w:p>
          <w:p w14:paraId="6675DDB1" w14:textId="5BF5EBC1" w:rsidR="004C5164" w:rsidRPr="00A95424" w:rsidRDefault="0006209E" w:rsidP="00DC115C">
            <w:pPr>
              <w:tabs>
                <w:tab w:val="left" w:pos="1170"/>
              </w:tabs>
            </w:pPr>
            <w:r>
              <w:t>3</w:t>
            </w:r>
          </w:p>
        </w:tc>
      </w:tr>
      <w:tr w:rsidR="001B575C" w14:paraId="0A073957" w14:textId="77777777" w:rsidTr="00B62843">
        <w:tc>
          <w:tcPr>
            <w:tcW w:w="5755" w:type="dxa"/>
          </w:tcPr>
          <w:p w14:paraId="0CBE82FF" w14:textId="77777777" w:rsidR="001B575C" w:rsidRDefault="00DB10E5"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7030A0"/>
                <w:sz w:val="24"/>
                <w:szCs w:val="24"/>
              </w:rPr>
            </w:pPr>
            <w:r>
              <w:rPr>
                <w:rStyle w:val="HTMLCite"/>
                <w:rFonts w:ascii="Times New Roman" w:hAnsi="Times New Roman" w:cs="Times New Roman"/>
                <w:b/>
                <w:i w:val="0"/>
                <w:iCs w:val="0"/>
                <w:color w:val="7030A0"/>
                <w:sz w:val="24"/>
                <w:szCs w:val="24"/>
              </w:rPr>
              <w:t>NAMED CONSTA</w:t>
            </w:r>
            <w:r w:rsidR="007035FE">
              <w:rPr>
                <w:rStyle w:val="HTMLCite"/>
                <w:rFonts w:ascii="Times New Roman" w:hAnsi="Times New Roman" w:cs="Times New Roman"/>
                <w:b/>
                <w:i w:val="0"/>
                <w:iCs w:val="0"/>
                <w:color w:val="7030A0"/>
                <w:sz w:val="24"/>
                <w:szCs w:val="24"/>
              </w:rPr>
              <w:t>NTS, (CONSTANT VARIABLES)</w:t>
            </w:r>
          </w:p>
          <w:p w14:paraId="30AF2026" w14:textId="77777777" w:rsidR="007035FE" w:rsidRDefault="007035FE"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7030A0"/>
                <w:sz w:val="24"/>
                <w:szCs w:val="24"/>
              </w:rPr>
            </w:pPr>
          </w:p>
          <w:p w14:paraId="57FDDAA4"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Definition"/>
                <w:rFonts w:ascii="Times New Roman" w:hAnsi="Times New Roman" w:cs="Times New Roman"/>
                <w:i w:val="0"/>
                <w:iCs w:val="0"/>
                <w:color w:val="500070"/>
                <w:sz w:val="24"/>
                <w:szCs w:val="24"/>
              </w:rPr>
              <w:t>#include &lt;iostream&gt;</w:t>
            </w:r>
          </w:p>
          <w:p w14:paraId="40B9BD9D"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Variable"/>
                <w:rFonts w:ascii="Times New Roman" w:hAnsi="Times New Roman" w:cs="Times New Roman"/>
                <w:i w:val="0"/>
                <w:iCs w:val="0"/>
                <w:color w:val="0000B0"/>
                <w:sz w:val="24"/>
                <w:szCs w:val="24"/>
              </w:rPr>
              <w:t>using</w:t>
            </w:r>
            <w:r w:rsidRPr="00444DD0">
              <w:rPr>
                <w:rStyle w:val="HTMLCode"/>
                <w:rFonts w:ascii="Times New Roman" w:hAnsi="Times New Roman" w:cs="Times New Roman"/>
                <w:color w:val="000000"/>
                <w:sz w:val="24"/>
                <w:szCs w:val="24"/>
              </w:rPr>
              <w:t xml:space="preserve"> </w:t>
            </w:r>
            <w:r w:rsidRPr="00444DD0">
              <w:rPr>
                <w:rStyle w:val="HTMLVariable"/>
                <w:rFonts w:ascii="Times New Roman" w:hAnsi="Times New Roman" w:cs="Times New Roman"/>
                <w:i w:val="0"/>
                <w:iCs w:val="0"/>
                <w:color w:val="0000B0"/>
                <w:sz w:val="24"/>
                <w:szCs w:val="24"/>
              </w:rPr>
              <w:t>namespace</w:t>
            </w:r>
            <w:r w:rsidRPr="00444DD0">
              <w:rPr>
                <w:rStyle w:val="HTMLCode"/>
                <w:rFonts w:ascii="Times New Roman" w:hAnsi="Times New Roman" w:cs="Times New Roman"/>
                <w:color w:val="000000"/>
                <w:sz w:val="24"/>
                <w:szCs w:val="24"/>
              </w:rPr>
              <w:t xml:space="preserve"> std;</w:t>
            </w:r>
          </w:p>
          <w:p w14:paraId="30AC096D" w14:textId="77777777" w:rsidR="00444DD0" w:rsidRPr="00444DD0" w:rsidRDefault="00444DD0" w:rsidP="00444DD0">
            <w:pPr>
              <w:pStyle w:val="HTMLPreformatted"/>
              <w:rPr>
                <w:rStyle w:val="HTMLCode"/>
                <w:rFonts w:ascii="Times New Roman" w:hAnsi="Times New Roman" w:cs="Times New Roman"/>
                <w:color w:val="000000"/>
                <w:sz w:val="24"/>
                <w:szCs w:val="24"/>
              </w:rPr>
            </w:pPr>
          </w:p>
          <w:p w14:paraId="52F268D2"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Variable"/>
                <w:rFonts w:ascii="Times New Roman" w:hAnsi="Times New Roman" w:cs="Times New Roman"/>
                <w:i w:val="0"/>
                <w:iCs w:val="0"/>
                <w:color w:val="0000B0"/>
                <w:sz w:val="24"/>
                <w:szCs w:val="24"/>
              </w:rPr>
              <w:t>const</w:t>
            </w:r>
            <w:r w:rsidRPr="00444DD0">
              <w:rPr>
                <w:rStyle w:val="HTMLCode"/>
                <w:rFonts w:ascii="Times New Roman" w:hAnsi="Times New Roman" w:cs="Times New Roman"/>
                <w:color w:val="000000"/>
                <w:sz w:val="24"/>
                <w:szCs w:val="24"/>
              </w:rPr>
              <w:t xml:space="preserve"> </w:t>
            </w:r>
            <w:r w:rsidRPr="00444DD0">
              <w:rPr>
                <w:rStyle w:val="HTMLVariable"/>
                <w:rFonts w:ascii="Times New Roman" w:hAnsi="Times New Roman" w:cs="Times New Roman"/>
                <w:i w:val="0"/>
                <w:iCs w:val="0"/>
                <w:color w:val="0000B0"/>
                <w:sz w:val="24"/>
                <w:szCs w:val="24"/>
              </w:rPr>
              <w:t>double</w:t>
            </w:r>
            <w:r w:rsidRPr="00444DD0">
              <w:rPr>
                <w:rStyle w:val="HTMLCode"/>
                <w:rFonts w:ascii="Times New Roman" w:hAnsi="Times New Roman" w:cs="Times New Roman"/>
                <w:color w:val="000000"/>
                <w:sz w:val="24"/>
                <w:szCs w:val="24"/>
              </w:rPr>
              <w:t xml:space="preserve"> pi = 3.14159;</w:t>
            </w:r>
          </w:p>
          <w:p w14:paraId="38AC3268"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Variable"/>
                <w:rFonts w:ascii="Times New Roman" w:hAnsi="Times New Roman" w:cs="Times New Roman"/>
                <w:i w:val="0"/>
                <w:iCs w:val="0"/>
                <w:color w:val="0000B0"/>
                <w:sz w:val="24"/>
                <w:szCs w:val="24"/>
              </w:rPr>
              <w:t>const</w:t>
            </w:r>
            <w:r w:rsidRPr="00444DD0">
              <w:rPr>
                <w:rStyle w:val="HTMLCode"/>
                <w:rFonts w:ascii="Times New Roman" w:hAnsi="Times New Roman" w:cs="Times New Roman"/>
                <w:color w:val="000000"/>
                <w:sz w:val="24"/>
                <w:szCs w:val="24"/>
              </w:rPr>
              <w:t xml:space="preserve"> </w:t>
            </w:r>
            <w:r w:rsidRPr="00444DD0">
              <w:rPr>
                <w:rStyle w:val="HTMLVariable"/>
                <w:rFonts w:ascii="Times New Roman" w:hAnsi="Times New Roman" w:cs="Times New Roman"/>
                <w:i w:val="0"/>
                <w:iCs w:val="0"/>
                <w:color w:val="0000B0"/>
                <w:sz w:val="24"/>
                <w:szCs w:val="24"/>
              </w:rPr>
              <w:t>char</w:t>
            </w:r>
            <w:r w:rsidRPr="00444DD0">
              <w:rPr>
                <w:rStyle w:val="HTMLCode"/>
                <w:rFonts w:ascii="Times New Roman" w:hAnsi="Times New Roman" w:cs="Times New Roman"/>
                <w:color w:val="000000"/>
                <w:sz w:val="24"/>
                <w:szCs w:val="24"/>
              </w:rPr>
              <w:t xml:space="preserve"> newline = </w:t>
            </w:r>
            <w:r w:rsidRPr="00444DD0">
              <w:rPr>
                <w:rStyle w:val="HTMLKeyboard"/>
                <w:rFonts w:ascii="Times New Roman" w:hAnsi="Times New Roman" w:cs="Times New Roman"/>
                <w:color w:val="600030"/>
                <w:sz w:val="24"/>
                <w:szCs w:val="24"/>
              </w:rPr>
              <w:t>'\n'</w:t>
            </w:r>
            <w:r w:rsidRPr="00444DD0">
              <w:rPr>
                <w:rStyle w:val="HTMLCode"/>
                <w:rFonts w:ascii="Times New Roman" w:hAnsi="Times New Roman" w:cs="Times New Roman"/>
                <w:color w:val="000000"/>
                <w:sz w:val="24"/>
                <w:szCs w:val="24"/>
              </w:rPr>
              <w:t>;</w:t>
            </w:r>
          </w:p>
          <w:p w14:paraId="41168BC2" w14:textId="77777777" w:rsidR="00444DD0" w:rsidRPr="00444DD0" w:rsidRDefault="00444DD0" w:rsidP="00444DD0">
            <w:pPr>
              <w:pStyle w:val="HTMLPreformatted"/>
              <w:rPr>
                <w:rStyle w:val="HTMLCode"/>
                <w:rFonts w:ascii="Times New Roman" w:hAnsi="Times New Roman" w:cs="Times New Roman"/>
                <w:color w:val="000000"/>
                <w:sz w:val="24"/>
                <w:szCs w:val="24"/>
              </w:rPr>
            </w:pPr>
          </w:p>
          <w:p w14:paraId="18FC725D"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Variable"/>
                <w:rFonts w:ascii="Times New Roman" w:hAnsi="Times New Roman" w:cs="Times New Roman"/>
                <w:i w:val="0"/>
                <w:iCs w:val="0"/>
                <w:color w:val="0000B0"/>
                <w:sz w:val="24"/>
                <w:szCs w:val="24"/>
              </w:rPr>
              <w:t>int</w:t>
            </w:r>
            <w:r w:rsidRPr="00444DD0">
              <w:rPr>
                <w:rStyle w:val="HTMLCode"/>
                <w:rFonts w:ascii="Times New Roman" w:hAnsi="Times New Roman" w:cs="Times New Roman"/>
                <w:color w:val="000000"/>
                <w:sz w:val="24"/>
                <w:szCs w:val="24"/>
              </w:rPr>
              <w:t xml:space="preserve"> main ()</w:t>
            </w:r>
          </w:p>
          <w:p w14:paraId="27BC07F1"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Code"/>
                <w:rFonts w:ascii="Times New Roman" w:hAnsi="Times New Roman" w:cs="Times New Roman"/>
                <w:color w:val="000000"/>
                <w:sz w:val="24"/>
                <w:szCs w:val="24"/>
              </w:rPr>
              <w:t>{</w:t>
            </w:r>
          </w:p>
          <w:p w14:paraId="73897E31" w14:textId="6FFCD90F"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Code"/>
                <w:rFonts w:ascii="Times New Roman" w:hAnsi="Times New Roman" w:cs="Times New Roman"/>
                <w:color w:val="000000"/>
                <w:sz w:val="24"/>
                <w:szCs w:val="24"/>
              </w:rPr>
              <w:t xml:space="preserve">  </w:t>
            </w:r>
            <w:r w:rsidRPr="00444DD0">
              <w:rPr>
                <w:rStyle w:val="HTMLVariable"/>
                <w:rFonts w:ascii="Times New Roman" w:hAnsi="Times New Roman" w:cs="Times New Roman"/>
                <w:i w:val="0"/>
                <w:iCs w:val="0"/>
                <w:color w:val="0000B0"/>
                <w:sz w:val="24"/>
                <w:szCs w:val="24"/>
              </w:rPr>
              <w:t>double</w:t>
            </w:r>
            <w:r w:rsidRPr="00444DD0">
              <w:rPr>
                <w:rStyle w:val="HTMLCode"/>
                <w:rFonts w:ascii="Times New Roman" w:hAnsi="Times New Roman" w:cs="Times New Roman"/>
                <w:color w:val="000000"/>
                <w:sz w:val="24"/>
                <w:szCs w:val="24"/>
              </w:rPr>
              <w:t xml:space="preserve"> r=5.</w:t>
            </w:r>
            <w:r w:rsidR="00596325" w:rsidRPr="00444DD0">
              <w:rPr>
                <w:rStyle w:val="HTMLCode"/>
                <w:rFonts w:ascii="Times New Roman" w:hAnsi="Times New Roman" w:cs="Times New Roman"/>
                <w:color w:val="000000"/>
                <w:sz w:val="24"/>
                <w:szCs w:val="24"/>
              </w:rPr>
              <w:t>0;</w:t>
            </w:r>
            <w:r w:rsidRPr="00444DD0">
              <w:rPr>
                <w:rStyle w:val="HTMLCode"/>
                <w:rFonts w:ascii="Times New Roman" w:hAnsi="Times New Roman" w:cs="Times New Roman"/>
                <w:color w:val="000000"/>
                <w:sz w:val="24"/>
                <w:szCs w:val="24"/>
              </w:rPr>
              <w:t xml:space="preserve">          </w:t>
            </w:r>
            <w:r w:rsidRPr="00444DD0">
              <w:rPr>
                <w:rStyle w:val="HTMLCite"/>
                <w:rFonts w:ascii="Times New Roman" w:hAnsi="Times New Roman" w:cs="Times New Roman"/>
                <w:i w:val="0"/>
                <w:iCs w:val="0"/>
                <w:color w:val="007000"/>
                <w:sz w:val="24"/>
                <w:szCs w:val="24"/>
              </w:rPr>
              <w:t>// radius</w:t>
            </w:r>
          </w:p>
          <w:p w14:paraId="7CBB0F3D"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Code"/>
                <w:rFonts w:ascii="Times New Roman" w:hAnsi="Times New Roman" w:cs="Times New Roman"/>
                <w:color w:val="000000"/>
                <w:sz w:val="24"/>
                <w:szCs w:val="24"/>
              </w:rPr>
              <w:t xml:space="preserve">  </w:t>
            </w:r>
            <w:r w:rsidRPr="00444DD0">
              <w:rPr>
                <w:rStyle w:val="HTMLVariable"/>
                <w:rFonts w:ascii="Times New Roman" w:hAnsi="Times New Roman" w:cs="Times New Roman"/>
                <w:i w:val="0"/>
                <w:iCs w:val="0"/>
                <w:color w:val="0000B0"/>
                <w:sz w:val="24"/>
                <w:szCs w:val="24"/>
              </w:rPr>
              <w:t>double</w:t>
            </w:r>
            <w:r w:rsidRPr="00444DD0">
              <w:rPr>
                <w:rStyle w:val="HTMLCode"/>
                <w:rFonts w:ascii="Times New Roman" w:hAnsi="Times New Roman" w:cs="Times New Roman"/>
                <w:color w:val="000000"/>
                <w:sz w:val="24"/>
                <w:szCs w:val="24"/>
              </w:rPr>
              <w:t xml:space="preserve"> circle;</w:t>
            </w:r>
          </w:p>
          <w:p w14:paraId="2F4497AA" w14:textId="77777777" w:rsidR="00444DD0" w:rsidRPr="00444DD0" w:rsidRDefault="00444DD0" w:rsidP="00444DD0">
            <w:pPr>
              <w:pStyle w:val="HTMLPreformatted"/>
              <w:rPr>
                <w:rStyle w:val="HTMLCode"/>
                <w:rFonts w:ascii="Times New Roman" w:hAnsi="Times New Roman" w:cs="Times New Roman"/>
                <w:color w:val="000000"/>
                <w:sz w:val="24"/>
                <w:szCs w:val="24"/>
              </w:rPr>
            </w:pPr>
          </w:p>
          <w:p w14:paraId="757B1C03"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Code"/>
                <w:rFonts w:ascii="Times New Roman" w:hAnsi="Times New Roman" w:cs="Times New Roman"/>
                <w:color w:val="000000"/>
                <w:sz w:val="24"/>
                <w:szCs w:val="24"/>
              </w:rPr>
              <w:t xml:space="preserve">  circle = 2 * pi * r;</w:t>
            </w:r>
          </w:p>
          <w:p w14:paraId="0EEE9554"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Code"/>
                <w:rFonts w:ascii="Times New Roman" w:hAnsi="Times New Roman" w:cs="Times New Roman"/>
                <w:color w:val="000000"/>
                <w:sz w:val="24"/>
                <w:szCs w:val="24"/>
              </w:rPr>
              <w:t xml:space="preserve">  cout &lt;&lt; circle;</w:t>
            </w:r>
          </w:p>
          <w:p w14:paraId="71E38344" w14:textId="77777777" w:rsidR="00444DD0" w:rsidRPr="00444DD0" w:rsidRDefault="00444DD0" w:rsidP="00444DD0">
            <w:pPr>
              <w:pStyle w:val="HTMLPreformatted"/>
              <w:rPr>
                <w:rStyle w:val="HTMLCode"/>
                <w:rFonts w:ascii="Times New Roman" w:hAnsi="Times New Roman" w:cs="Times New Roman"/>
                <w:color w:val="000000"/>
                <w:sz w:val="24"/>
                <w:szCs w:val="24"/>
              </w:rPr>
            </w:pPr>
            <w:r w:rsidRPr="00444DD0">
              <w:rPr>
                <w:rStyle w:val="HTMLCode"/>
                <w:rFonts w:ascii="Times New Roman" w:hAnsi="Times New Roman" w:cs="Times New Roman"/>
                <w:color w:val="000000"/>
                <w:sz w:val="24"/>
                <w:szCs w:val="24"/>
              </w:rPr>
              <w:t xml:space="preserve">  cout &lt;&lt; newline;</w:t>
            </w:r>
          </w:p>
          <w:p w14:paraId="72FAB70C" w14:textId="09EBE383" w:rsidR="007035FE" w:rsidRPr="00531B94" w:rsidRDefault="00444DD0" w:rsidP="00531B94">
            <w:pPr>
              <w:pStyle w:val="HTMLPreformatted"/>
              <w:rPr>
                <w:rStyle w:val="HTMLCite"/>
                <w:rFonts w:ascii="Times New Roman" w:hAnsi="Times New Roman" w:cs="Times New Roman"/>
                <w:i w:val="0"/>
                <w:color w:val="000000"/>
                <w:sz w:val="24"/>
                <w:szCs w:val="24"/>
              </w:rPr>
            </w:pPr>
            <w:r w:rsidRPr="00444DD0">
              <w:rPr>
                <w:rStyle w:val="HTMLCode"/>
                <w:rFonts w:ascii="Times New Roman" w:hAnsi="Times New Roman" w:cs="Times New Roman"/>
                <w:color w:val="000000"/>
                <w:sz w:val="24"/>
                <w:szCs w:val="24"/>
              </w:rPr>
              <w:t>}</w:t>
            </w:r>
          </w:p>
        </w:tc>
        <w:tc>
          <w:tcPr>
            <w:tcW w:w="5755" w:type="dxa"/>
          </w:tcPr>
          <w:p w14:paraId="7F2A03FF" w14:textId="77777777" w:rsidR="001B575C" w:rsidRDefault="001B575C" w:rsidP="00DC115C">
            <w:pPr>
              <w:tabs>
                <w:tab w:val="left" w:pos="1170"/>
              </w:tabs>
            </w:pPr>
          </w:p>
          <w:p w14:paraId="2E21EF40" w14:textId="77777777" w:rsidR="00444DD0" w:rsidRDefault="00444DD0" w:rsidP="00DC115C">
            <w:pPr>
              <w:tabs>
                <w:tab w:val="left" w:pos="1170"/>
              </w:tabs>
            </w:pPr>
          </w:p>
          <w:p w14:paraId="5BB0B393" w14:textId="77777777" w:rsidR="00444DD0" w:rsidRDefault="00444DD0" w:rsidP="00DC115C">
            <w:pPr>
              <w:tabs>
                <w:tab w:val="left" w:pos="1170"/>
              </w:tabs>
            </w:pPr>
          </w:p>
          <w:p w14:paraId="1F2BCE35" w14:textId="77777777" w:rsidR="00444DD0" w:rsidRDefault="00444DD0" w:rsidP="00DC115C">
            <w:pPr>
              <w:tabs>
                <w:tab w:val="left" w:pos="1170"/>
              </w:tabs>
            </w:pPr>
            <w:r>
              <w:t>31.41</w:t>
            </w:r>
            <w:r w:rsidR="005F6C19">
              <w:t>59</w:t>
            </w:r>
          </w:p>
          <w:p w14:paraId="4A42BFAD" w14:textId="77777777" w:rsidR="005F6C19" w:rsidRDefault="005F6C19" w:rsidP="00DC115C">
            <w:pPr>
              <w:tabs>
                <w:tab w:val="left" w:pos="1170"/>
              </w:tabs>
            </w:pPr>
            <w:r>
              <w:t>-</w:t>
            </w:r>
          </w:p>
          <w:p w14:paraId="502035B4" w14:textId="77777777" w:rsidR="005F6C19" w:rsidRDefault="005F6C19" w:rsidP="00DC115C">
            <w:pPr>
              <w:tabs>
                <w:tab w:val="left" w:pos="1170"/>
              </w:tabs>
            </w:pPr>
          </w:p>
          <w:p w14:paraId="174D42C5" w14:textId="19481F82" w:rsidR="005F6C19" w:rsidRDefault="00596325" w:rsidP="00DC115C">
            <w:pPr>
              <w:tabs>
                <w:tab w:val="left" w:pos="1170"/>
              </w:tabs>
            </w:pPr>
            <w:r>
              <w:t>Stays the</w:t>
            </w:r>
            <w:r w:rsidR="005F6C19">
              <w:t xml:space="preserve"> </w:t>
            </w:r>
            <w:r>
              <w:t>same throughout</w:t>
            </w:r>
            <w:r w:rsidR="005F6C19">
              <w:t xml:space="preserve"> the entire code</w:t>
            </w:r>
          </w:p>
        </w:tc>
      </w:tr>
      <w:tr w:rsidR="00893B37" w14:paraId="2950ECE8" w14:textId="77777777" w:rsidTr="00B62843">
        <w:tc>
          <w:tcPr>
            <w:tcW w:w="5755" w:type="dxa"/>
          </w:tcPr>
          <w:p w14:paraId="7E23837E" w14:textId="77777777" w:rsidR="00893B37" w:rsidRDefault="004E1ABB"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7030A0"/>
                <w:sz w:val="24"/>
                <w:szCs w:val="24"/>
              </w:rPr>
            </w:pPr>
            <w:r>
              <w:rPr>
                <w:rStyle w:val="HTMLCite"/>
                <w:rFonts w:ascii="Times New Roman" w:hAnsi="Times New Roman" w:cs="Times New Roman"/>
                <w:b/>
                <w:i w:val="0"/>
                <w:iCs w:val="0"/>
                <w:color w:val="7030A0"/>
                <w:sz w:val="24"/>
                <w:szCs w:val="24"/>
              </w:rPr>
              <w:t>cin&gt;&gt;x</w:t>
            </w:r>
          </w:p>
          <w:p w14:paraId="0520A869" w14:textId="475E0CF2" w:rsidR="004E1ABB" w:rsidRDefault="004E1ABB" w:rsidP="00C617F1">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4770"/>
              </w:tabs>
              <w:rPr>
                <w:rStyle w:val="HTMLCite"/>
                <w:rFonts w:ascii="Times New Roman" w:hAnsi="Times New Roman" w:cs="Times New Roman"/>
                <w:b/>
                <w:i w:val="0"/>
                <w:iCs w:val="0"/>
                <w:color w:val="7030A0"/>
                <w:sz w:val="24"/>
                <w:szCs w:val="24"/>
              </w:rPr>
            </w:pPr>
          </w:p>
        </w:tc>
        <w:tc>
          <w:tcPr>
            <w:tcW w:w="5755" w:type="dxa"/>
          </w:tcPr>
          <w:p w14:paraId="50E982EF" w14:textId="61874413" w:rsidR="00893B37" w:rsidRDefault="00596325" w:rsidP="00DC115C">
            <w:pPr>
              <w:tabs>
                <w:tab w:val="left" w:pos="1170"/>
              </w:tabs>
            </w:pPr>
            <w:r>
              <w:t>getline. (cin, x</w:t>
            </w:r>
            <w:r w:rsidR="004E1ABB">
              <w:t>)</w:t>
            </w:r>
          </w:p>
        </w:tc>
      </w:tr>
      <w:tr w:rsidR="008E41D9" w14:paraId="060ACE46" w14:textId="77777777" w:rsidTr="00B62843">
        <w:tc>
          <w:tcPr>
            <w:tcW w:w="5755" w:type="dxa"/>
          </w:tcPr>
          <w:p w14:paraId="4413B46A" w14:textId="4CC5BED6" w:rsidR="008E41D9" w:rsidRPr="008E41D9" w:rsidRDefault="008E41D9" w:rsidP="002D2470">
            <w:pPr>
              <w:pStyle w:val="HTMLPreformatted"/>
              <w:rPr>
                <w:rStyle w:val="HTMLCite"/>
                <w:rFonts w:ascii="Times New Roman" w:hAnsi="Times New Roman" w:cs="Times New Roman"/>
                <w:i w:val="0"/>
                <w:iCs w:val="0"/>
                <w:color w:val="C00000"/>
                <w:sz w:val="24"/>
                <w:szCs w:val="24"/>
              </w:rPr>
            </w:pPr>
            <w:r>
              <w:rPr>
                <w:rStyle w:val="HTMLCite"/>
                <w:rFonts w:ascii="Times New Roman" w:hAnsi="Times New Roman" w:cs="Times New Roman"/>
                <w:i w:val="0"/>
                <w:iCs w:val="0"/>
                <w:color w:val="C00000"/>
                <w:sz w:val="24"/>
                <w:szCs w:val="24"/>
              </w:rPr>
              <w:t>IMPORTANT HEADERS WITH EACH FUNCTION</w:t>
            </w:r>
            <w:r w:rsidR="000334F1">
              <w:rPr>
                <w:rStyle w:val="HTMLCite"/>
                <w:rFonts w:ascii="Times New Roman" w:hAnsi="Times New Roman" w:cs="Times New Roman"/>
                <w:i w:val="0"/>
                <w:iCs w:val="0"/>
                <w:color w:val="C00000"/>
                <w:sz w:val="24"/>
                <w:szCs w:val="24"/>
              </w:rPr>
              <w:t xml:space="preserve"> USED IN CLASS</w:t>
            </w:r>
          </w:p>
        </w:tc>
        <w:tc>
          <w:tcPr>
            <w:tcW w:w="5755" w:type="dxa"/>
          </w:tcPr>
          <w:p w14:paraId="42FD2F42" w14:textId="77777777" w:rsidR="008E41D9" w:rsidRDefault="008E41D9" w:rsidP="00DC115C">
            <w:pPr>
              <w:tabs>
                <w:tab w:val="left" w:pos="1170"/>
              </w:tabs>
            </w:pPr>
          </w:p>
        </w:tc>
      </w:tr>
      <w:tr w:rsidR="000334F1" w14:paraId="558440F8" w14:textId="77777777" w:rsidTr="00B62843">
        <w:tc>
          <w:tcPr>
            <w:tcW w:w="5755" w:type="dxa"/>
          </w:tcPr>
          <w:p w14:paraId="7B185233" w14:textId="77777777" w:rsidR="000334F1" w:rsidRDefault="00517358"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 xml:space="preserve">#include </w:t>
            </w:r>
            <w:r w:rsidR="00F45B0E">
              <w:rPr>
                <w:rStyle w:val="HTMLCite"/>
                <w:rFonts w:ascii="Times New Roman" w:hAnsi="Times New Roman" w:cs="Times New Roman"/>
                <w:i w:val="0"/>
                <w:iCs w:val="0"/>
                <w:color w:val="4472C4" w:themeColor="accent1"/>
                <w:sz w:val="24"/>
                <w:szCs w:val="24"/>
              </w:rPr>
              <w:t>&lt;</w:t>
            </w:r>
            <w:r w:rsidR="00C66383">
              <w:rPr>
                <w:rStyle w:val="HTMLCite"/>
                <w:rFonts w:ascii="Times New Roman" w:hAnsi="Times New Roman" w:cs="Times New Roman"/>
                <w:i w:val="0"/>
                <w:iCs w:val="0"/>
                <w:color w:val="4472C4" w:themeColor="accent1"/>
                <w:sz w:val="24"/>
                <w:szCs w:val="24"/>
              </w:rPr>
              <w:t xml:space="preserve">fstream&gt; </w:t>
            </w:r>
          </w:p>
          <w:p w14:paraId="47A07057" w14:textId="77777777" w:rsidR="003E2987" w:rsidRDefault="003E2987" w:rsidP="002D2470">
            <w:pPr>
              <w:pStyle w:val="HTMLPreformatted"/>
              <w:rPr>
                <w:rStyle w:val="HTMLCite"/>
                <w:color w:val="4472C4" w:themeColor="accent1"/>
              </w:rPr>
            </w:pPr>
          </w:p>
          <w:p w14:paraId="0AA5D0AD" w14:textId="77777777" w:rsidR="003E2987" w:rsidRDefault="003E2987" w:rsidP="002D2470">
            <w:pPr>
              <w:pStyle w:val="HTMLPreformatted"/>
              <w:rPr>
                <w:rStyle w:val="HTMLCite"/>
                <w:color w:val="4472C4" w:themeColor="accent1"/>
              </w:rPr>
            </w:pPr>
          </w:p>
          <w:p w14:paraId="2B70A884" w14:textId="77777777" w:rsidR="003E2987" w:rsidRDefault="003E2987" w:rsidP="002D2470">
            <w:pPr>
              <w:pStyle w:val="HTMLPreformatted"/>
              <w:rPr>
                <w:rStyle w:val="HTMLCite"/>
                <w:color w:val="4472C4" w:themeColor="accent1"/>
              </w:rPr>
            </w:pPr>
          </w:p>
          <w:p w14:paraId="691D93D1" w14:textId="77777777" w:rsidR="003E2987" w:rsidRDefault="003E2987" w:rsidP="002D2470">
            <w:pPr>
              <w:pStyle w:val="HTMLPreformatted"/>
              <w:rPr>
                <w:rStyle w:val="HTMLCite"/>
                <w:color w:val="4472C4" w:themeColor="accent1"/>
              </w:rPr>
            </w:pPr>
          </w:p>
          <w:p w14:paraId="1939771C" w14:textId="77777777" w:rsidR="003E2987" w:rsidRDefault="003E2987" w:rsidP="002D2470">
            <w:pPr>
              <w:pStyle w:val="HTMLPreformatted"/>
              <w:rPr>
                <w:rStyle w:val="HTMLCite"/>
                <w:color w:val="4472C4" w:themeColor="accent1"/>
              </w:rPr>
            </w:pPr>
          </w:p>
          <w:p w14:paraId="124D4F02" w14:textId="6712B415" w:rsidR="003E2987" w:rsidRDefault="003E2987" w:rsidP="002D2470">
            <w:pPr>
              <w:pStyle w:val="HTMLPreformatted"/>
              <w:rPr>
                <w:rStyle w:val="HTMLCite"/>
                <w:i w:val="0"/>
                <w:iCs w:val="0"/>
                <w:color w:val="4472C4" w:themeColor="accent1"/>
              </w:rPr>
            </w:pPr>
            <w:r>
              <w:rPr>
                <w:rStyle w:val="HTMLCite"/>
                <w:i w:val="0"/>
                <w:iCs w:val="0"/>
                <w:color w:val="4472C4" w:themeColor="accent1"/>
              </w:rPr>
              <w:t>test for end of file:</w:t>
            </w:r>
          </w:p>
          <w:p w14:paraId="53938316" w14:textId="77777777" w:rsidR="005B24E3" w:rsidRDefault="005B24E3" w:rsidP="002D2470">
            <w:pPr>
              <w:pStyle w:val="HTMLPreformatted"/>
              <w:rPr>
                <w:rStyle w:val="HTMLCite"/>
                <w:i w:val="0"/>
                <w:iCs w:val="0"/>
                <w:color w:val="4472C4" w:themeColor="accent1"/>
              </w:rPr>
            </w:pPr>
          </w:p>
          <w:p w14:paraId="757923FD" w14:textId="77777777" w:rsidR="003E2987" w:rsidRDefault="003E2987" w:rsidP="002D2470">
            <w:pPr>
              <w:pStyle w:val="HTMLPreformatted"/>
              <w:rPr>
                <w:rStyle w:val="HTMLCite"/>
                <w:i w:val="0"/>
                <w:iCs w:val="0"/>
                <w:color w:val="4472C4" w:themeColor="accent1"/>
              </w:rPr>
            </w:pPr>
            <w:r>
              <w:rPr>
                <w:rStyle w:val="HTMLCite"/>
                <w:i w:val="0"/>
                <w:iCs w:val="0"/>
                <w:color w:val="4472C4" w:themeColor="accent1"/>
              </w:rPr>
              <w:tab/>
            </w:r>
            <w:r w:rsidR="005B24E3">
              <w:rPr>
                <w:rStyle w:val="HTMLCite"/>
                <w:i w:val="0"/>
                <w:iCs w:val="0"/>
                <w:color w:val="4472C4" w:themeColor="accent1"/>
              </w:rPr>
              <w:t>while (inFile &gt;&gt; score)</w:t>
            </w:r>
          </w:p>
          <w:p w14:paraId="75901411" w14:textId="297E2308" w:rsidR="005B24E3" w:rsidRPr="00F45B0E" w:rsidRDefault="005B24E3" w:rsidP="002D2470">
            <w:pPr>
              <w:pStyle w:val="HTMLPreformatted"/>
              <w:rPr>
                <w:rStyle w:val="HTMLCite"/>
                <w:rFonts w:ascii="Times New Roman" w:hAnsi="Times New Roman" w:cs="Times New Roman"/>
                <w:i w:val="0"/>
                <w:iCs w:val="0"/>
                <w:color w:val="4472C4" w:themeColor="accent1"/>
                <w:sz w:val="24"/>
                <w:szCs w:val="24"/>
              </w:rPr>
            </w:pPr>
            <w:r>
              <w:rPr>
                <w:rStyle w:val="HTMLCite"/>
                <w:i w:val="0"/>
                <w:iCs w:val="0"/>
                <w:color w:val="4472C4" w:themeColor="accent1"/>
              </w:rPr>
              <w:tab/>
              <w:t>sum += score;</w:t>
            </w:r>
          </w:p>
        </w:tc>
        <w:tc>
          <w:tcPr>
            <w:tcW w:w="5755" w:type="dxa"/>
          </w:tcPr>
          <w:p w14:paraId="1BF2302D" w14:textId="4D6E6A81" w:rsidR="0061363A" w:rsidRDefault="00C66383" w:rsidP="00DC115C">
            <w:pPr>
              <w:tabs>
                <w:tab w:val="left" w:pos="1170"/>
              </w:tabs>
            </w:pPr>
            <w:r>
              <w:t xml:space="preserve">Used when using files from a specified folder and </w:t>
            </w:r>
            <w:r w:rsidR="005C45AE">
              <w:t>importing/exporting</w:t>
            </w:r>
            <w:r>
              <w:t xml:space="preserve"> it </w:t>
            </w:r>
            <w:r w:rsidR="005C45AE">
              <w:t>to/from a file</w:t>
            </w:r>
          </w:p>
          <w:p w14:paraId="64CD93F9" w14:textId="7A457853" w:rsidR="0061363A" w:rsidRDefault="0061363A" w:rsidP="0061363A">
            <w:pPr>
              <w:pStyle w:val="ListParagraph"/>
              <w:numPr>
                <w:ilvl w:val="0"/>
                <w:numId w:val="20"/>
              </w:numPr>
              <w:tabs>
                <w:tab w:val="left" w:pos="1170"/>
              </w:tabs>
            </w:pPr>
            <w:r>
              <w:t>Use Header</w:t>
            </w:r>
          </w:p>
          <w:p w14:paraId="5625FE03" w14:textId="4E9725A0" w:rsidR="00D2591D" w:rsidRDefault="00D2591D" w:rsidP="00D2591D">
            <w:pPr>
              <w:pStyle w:val="ListParagraph"/>
              <w:tabs>
                <w:tab w:val="left" w:pos="1170"/>
              </w:tabs>
            </w:pPr>
            <w:r>
              <w:t xml:space="preserve">                      </w:t>
            </w:r>
            <w:r w:rsidR="005E46B3">
              <w:t xml:space="preserve"> </w:t>
            </w:r>
            <w:r>
              <w:t xml:space="preserve">  |</w:t>
            </w:r>
            <w:r w:rsidR="0032099F">
              <w:sym w:font="Wingdings" w:char="F0E0"/>
            </w:r>
            <w:r w:rsidR="0032099F">
              <w:t>input: ifstream</w:t>
            </w:r>
            <w:r w:rsidR="00023850">
              <w:t xml:space="preserve"> </w:t>
            </w:r>
            <w:r w:rsidR="00862BDA">
              <w:t>inFile;</w:t>
            </w:r>
          </w:p>
          <w:p w14:paraId="1E9C4C8B" w14:textId="557948DE" w:rsidR="0061363A" w:rsidRDefault="0061363A" w:rsidP="0061363A">
            <w:pPr>
              <w:pStyle w:val="ListParagraph"/>
              <w:numPr>
                <w:ilvl w:val="0"/>
                <w:numId w:val="20"/>
              </w:numPr>
              <w:tabs>
                <w:tab w:val="left" w:pos="1170"/>
              </w:tabs>
            </w:pPr>
            <w:r>
              <w:t>Create object</w:t>
            </w:r>
            <w:r w:rsidR="00D2591D">
              <w:t>==</w:t>
            </w:r>
            <w:r>
              <w:t xml:space="preserve">     </w:t>
            </w:r>
          </w:p>
          <w:p w14:paraId="39547C39" w14:textId="74E38220" w:rsidR="005C45AE" w:rsidRDefault="00023850" w:rsidP="00DC115C">
            <w:pPr>
              <w:tabs>
                <w:tab w:val="left" w:pos="1170"/>
              </w:tabs>
            </w:pPr>
            <w:r>
              <w:tab/>
              <w:t xml:space="preserve">               </w:t>
            </w:r>
            <w:r w:rsidR="005E46B3">
              <w:t xml:space="preserve"> </w:t>
            </w:r>
            <w:r>
              <w:t xml:space="preserve">  |</w:t>
            </w:r>
            <w:r>
              <w:sym w:font="Wingdings" w:char="F0E0"/>
            </w:r>
            <w:r>
              <w:t xml:space="preserve">output: </w:t>
            </w:r>
            <w:r w:rsidR="00734812">
              <w:t xml:space="preserve">ofstream </w:t>
            </w:r>
            <w:r w:rsidR="00862BDA">
              <w:t>outFile;</w:t>
            </w:r>
          </w:p>
          <w:p w14:paraId="05BA5B5F" w14:textId="04733EB0" w:rsidR="005C45AE" w:rsidRDefault="00A2591C" w:rsidP="00A2591C">
            <w:pPr>
              <w:pStyle w:val="ListParagraph"/>
              <w:numPr>
                <w:ilvl w:val="0"/>
                <w:numId w:val="20"/>
              </w:numPr>
              <w:tabs>
                <w:tab w:val="left" w:pos="1170"/>
              </w:tabs>
            </w:pPr>
            <w:r>
              <w:t>Open file</w:t>
            </w:r>
            <w:r w:rsidR="00163CD1">
              <w:t>=</w:t>
            </w:r>
            <w:r>
              <w:sym w:font="Wingdings" w:char="F0E0"/>
            </w:r>
            <w:r>
              <w:t xml:space="preserve"> </w:t>
            </w:r>
            <w:r w:rsidR="00163CD1" w:rsidRPr="00EC70AE">
              <w:rPr>
                <w:color w:val="FF0000"/>
              </w:rPr>
              <w:t>in</w:t>
            </w:r>
            <w:r w:rsidR="00EC70AE" w:rsidRPr="00EC70AE">
              <w:rPr>
                <w:color w:val="FF0000"/>
              </w:rPr>
              <w:t>/out</w:t>
            </w:r>
            <w:r w:rsidR="00163CD1">
              <w:t>File.open</w:t>
            </w:r>
            <w:r>
              <w:t>(file</w:t>
            </w:r>
            <w:r w:rsidR="00163CD1">
              <w:t>.txt</w:t>
            </w:r>
            <w:r>
              <w:t>)</w:t>
            </w:r>
          </w:p>
          <w:p w14:paraId="4CC52A17" w14:textId="1DD24442" w:rsidR="007C62A6" w:rsidRDefault="007C62A6" w:rsidP="007C62A6">
            <w:pPr>
              <w:pStyle w:val="ListParagraph"/>
              <w:tabs>
                <w:tab w:val="left" w:pos="1170"/>
              </w:tabs>
            </w:pPr>
            <w:r>
              <w:t xml:space="preserve">             </w:t>
            </w:r>
            <w:r w:rsidR="005E46B3">
              <w:t xml:space="preserve">  </w:t>
            </w:r>
            <w:r>
              <w:t xml:space="preserve"> </w:t>
            </w:r>
            <w:r w:rsidR="007F04B6">
              <w:t>|</w:t>
            </w:r>
            <w:r w:rsidR="007F04B6">
              <w:sym w:font="Wingdings" w:char="F0E0"/>
            </w:r>
            <w:r w:rsidR="007F04B6">
              <w:t>inFile&gt;&gt;</w:t>
            </w:r>
            <w:r w:rsidR="00731A30">
              <w:t xml:space="preserve"> partnum;  (LIKE cin)</w:t>
            </w:r>
          </w:p>
          <w:p w14:paraId="61269504" w14:textId="79CD9F34" w:rsidR="00A2591C" w:rsidRDefault="00A2591C" w:rsidP="00A2591C">
            <w:pPr>
              <w:pStyle w:val="ListParagraph"/>
              <w:numPr>
                <w:ilvl w:val="0"/>
                <w:numId w:val="20"/>
              </w:numPr>
              <w:tabs>
                <w:tab w:val="left" w:pos="1170"/>
              </w:tabs>
            </w:pPr>
            <w:r>
              <w:t>Use file</w:t>
            </w:r>
            <w:r w:rsidR="007C62A6">
              <w:t>=</w:t>
            </w:r>
            <w:r w:rsidR="005E46B3">
              <w:t>=</w:t>
            </w:r>
          </w:p>
          <w:p w14:paraId="09B5D337" w14:textId="2FC90A26" w:rsidR="007C62A6" w:rsidRDefault="00731A30" w:rsidP="007C62A6">
            <w:pPr>
              <w:tabs>
                <w:tab w:val="left" w:pos="1170"/>
              </w:tabs>
            </w:pPr>
            <w:r>
              <w:t xml:space="preserve">                          </w:t>
            </w:r>
            <w:r w:rsidR="005E46B3">
              <w:t xml:space="preserve">  </w:t>
            </w:r>
            <w:r>
              <w:t>|</w:t>
            </w:r>
            <w:r>
              <w:sym w:font="Wingdings" w:char="F0E0"/>
            </w:r>
            <w:r>
              <w:t>outFile&lt;&lt;</w:t>
            </w:r>
            <w:r w:rsidR="00AA2A7E">
              <w:t xml:space="preserve"> “Report” (LIKE cout)</w:t>
            </w:r>
          </w:p>
          <w:p w14:paraId="335EC3A4" w14:textId="12025DFF" w:rsidR="00BB7DE9" w:rsidRDefault="00A2591C" w:rsidP="00DC115C">
            <w:pPr>
              <w:pStyle w:val="ListParagraph"/>
              <w:numPr>
                <w:ilvl w:val="0"/>
                <w:numId w:val="20"/>
              </w:numPr>
              <w:tabs>
                <w:tab w:val="left" w:pos="1170"/>
              </w:tabs>
            </w:pPr>
            <w:r>
              <w:t>Close file</w:t>
            </w:r>
            <w:r w:rsidR="0019620F">
              <w:t xml:space="preserve"> ==</w:t>
            </w:r>
            <w:r w:rsidR="00EC70AE">
              <w:rPr>
                <w:color w:val="FF0000"/>
              </w:rPr>
              <w:t>out/in</w:t>
            </w:r>
            <w:r w:rsidR="0019620F">
              <w:t>File.close()</w:t>
            </w:r>
          </w:p>
        </w:tc>
      </w:tr>
      <w:tr w:rsidR="00B11057" w14:paraId="6DB20BCF" w14:textId="77777777" w:rsidTr="00B62843">
        <w:tc>
          <w:tcPr>
            <w:tcW w:w="5755" w:type="dxa"/>
          </w:tcPr>
          <w:p w14:paraId="0EB81A66" w14:textId="77777777" w:rsidR="00B11057" w:rsidRDefault="00517358"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include &lt;string&gt;</w:t>
            </w:r>
          </w:p>
          <w:p w14:paraId="53EC5D35" w14:textId="77777777" w:rsidR="00CE7E4D" w:rsidRDefault="00CE7E4D" w:rsidP="002D2470">
            <w:pPr>
              <w:pStyle w:val="HTMLPreformatted"/>
              <w:rPr>
                <w:rStyle w:val="HTMLCite"/>
                <w:i w:val="0"/>
                <w:iCs w:val="0"/>
                <w:color w:val="4472C4" w:themeColor="accent1"/>
              </w:rPr>
            </w:pPr>
          </w:p>
          <w:p w14:paraId="528D90E7" w14:textId="3DAB5F49" w:rsidR="00CE7E4D" w:rsidRDefault="00266A17"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s</w:t>
            </w:r>
            <w:r w:rsidR="006260C9">
              <w:rPr>
                <w:rStyle w:val="HTMLCite"/>
                <w:rFonts w:ascii="Times New Roman" w:hAnsi="Times New Roman" w:cs="Times New Roman"/>
                <w:i w:val="0"/>
                <w:iCs w:val="0"/>
                <w:color w:val="4472C4" w:themeColor="accent1"/>
                <w:sz w:val="24"/>
                <w:szCs w:val="24"/>
              </w:rPr>
              <w:t>tring.length()</w:t>
            </w:r>
          </w:p>
          <w:p w14:paraId="49B75C60" w14:textId="1A5FBD06" w:rsidR="006260C9" w:rsidRDefault="006260C9" w:rsidP="002D2470">
            <w:pPr>
              <w:pStyle w:val="HTMLPreformatted"/>
              <w:rPr>
                <w:rStyle w:val="HTMLCite"/>
                <w:rFonts w:ascii="Times New Roman" w:hAnsi="Times New Roman" w:cs="Times New Roman"/>
                <w:i w:val="0"/>
                <w:iCs w:val="0"/>
                <w:color w:val="4472C4" w:themeColor="accent1"/>
                <w:sz w:val="24"/>
                <w:szCs w:val="24"/>
              </w:rPr>
            </w:pPr>
          </w:p>
          <w:p w14:paraId="65E3431A" w14:textId="09571EC3" w:rsidR="006260C9" w:rsidRPr="006260C9" w:rsidRDefault="00266A17"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s</w:t>
            </w:r>
            <w:r w:rsidR="006260C9">
              <w:rPr>
                <w:rStyle w:val="HTMLCite"/>
                <w:rFonts w:ascii="Times New Roman" w:hAnsi="Times New Roman" w:cs="Times New Roman"/>
                <w:i w:val="0"/>
                <w:iCs w:val="0"/>
                <w:color w:val="4472C4" w:themeColor="accent1"/>
                <w:sz w:val="24"/>
                <w:szCs w:val="24"/>
              </w:rPr>
              <w:t>tring.assign()</w:t>
            </w:r>
          </w:p>
          <w:p w14:paraId="727B51A5" w14:textId="2DC0A52E" w:rsidR="00CE7E4D" w:rsidRDefault="00CE7E4D" w:rsidP="002D2470">
            <w:pPr>
              <w:pStyle w:val="HTMLPreformatted"/>
              <w:rPr>
                <w:rStyle w:val="HTMLCite"/>
                <w:rFonts w:ascii="Times New Roman" w:hAnsi="Times New Roman" w:cs="Times New Roman"/>
                <w:i w:val="0"/>
                <w:iCs w:val="0"/>
                <w:color w:val="4472C4" w:themeColor="accent1"/>
                <w:sz w:val="24"/>
                <w:szCs w:val="24"/>
              </w:rPr>
            </w:pPr>
          </w:p>
        </w:tc>
        <w:tc>
          <w:tcPr>
            <w:tcW w:w="5755" w:type="dxa"/>
          </w:tcPr>
          <w:p w14:paraId="41CF20AD" w14:textId="77777777"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com"/>
                <w:rFonts w:ascii="inherit" w:hAnsi="inherit"/>
                <w:color w:val="858C93"/>
                <w:bdr w:val="none" w:sz="0" w:space="0" w:color="auto" w:frame="1"/>
                <w:shd w:val="clear" w:color="auto" w:fill="EFF0F1"/>
              </w:rPr>
              <w:t>#include</w:t>
            </w:r>
            <w:r>
              <w:rPr>
                <w:rStyle w:val="pln"/>
                <w:rFonts w:ascii="inherit" w:hAnsi="inherit"/>
                <w:color w:val="303336"/>
                <w:bdr w:val="none" w:sz="0" w:space="0" w:color="auto" w:frame="1"/>
                <w:shd w:val="clear" w:color="auto" w:fill="EFF0F1"/>
              </w:rPr>
              <w:t xml:space="preserve"> </w:t>
            </w:r>
            <w:r>
              <w:rPr>
                <w:rStyle w:val="str"/>
                <w:rFonts w:ascii="inherit" w:hAnsi="inherit"/>
                <w:color w:val="7D2727"/>
                <w:bdr w:val="none" w:sz="0" w:space="0" w:color="auto" w:frame="1"/>
                <w:shd w:val="clear" w:color="auto" w:fill="EFF0F1"/>
              </w:rPr>
              <w:t>&lt;string&gt;</w:t>
            </w:r>
          </w:p>
          <w:p w14:paraId="4225536E" w14:textId="77777777"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com"/>
                <w:rFonts w:ascii="inherit" w:hAnsi="inherit"/>
                <w:color w:val="858C93"/>
                <w:bdr w:val="none" w:sz="0" w:space="0" w:color="auto" w:frame="1"/>
                <w:shd w:val="clear" w:color="auto" w:fill="EFF0F1"/>
              </w:rPr>
              <w:t>#include</w:t>
            </w:r>
            <w:r>
              <w:rPr>
                <w:rStyle w:val="pln"/>
                <w:rFonts w:ascii="inherit" w:hAnsi="inherit"/>
                <w:color w:val="303336"/>
                <w:bdr w:val="none" w:sz="0" w:space="0" w:color="auto" w:frame="1"/>
                <w:shd w:val="clear" w:color="auto" w:fill="EFF0F1"/>
              </w:rPr>
              <w:t xml:space="preserve"> </w:t>
            </w:r>
            <w:r>
              <w:rPr>
                <w:rStyle w:val="str"/>
                <w:rFonts w:ascii="inherit" w:hAnsi="inherit"/>
                <w:color w:val="7D2727"/>
                <w:bdr w:val="none" w:sz="0" w:space="0" w:color="auto" w:frame="1"/>
                <w:shd w:val="clear" w:color="auto" w:fill="EFF0F1"/>
              </w:rPr>
              <w:t>&lt;iostream&gt;</w:t>
            </w:r>
          </w:p>
          <w:p w14:paraId="2CFE80D9" w14:textId="77777777"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p>
          <w:p w14:paraId="3AA1CF29" w14:textId="77777777"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typ"/>
                <w:rFonts w:ascii="inherit" w:hAnsi="inherit"/>
                <w:color w:val="2B91AF"/>
                <w:bdr w:val="none" w:sz="0" w:space="0" w:color="auto" w:frame="1"/>
                <w:shd w:val="clear" w:color="auto" w:fill="EFF0F1"/>
              </w:rPr>
              <w:t>int</w:t>
            </w:r>
            <w:r>
              <w:rPr>
                <w:rStyle w:val="pln"/>
                <w:rFonts w:ascii="inherit" w:hAnsi="inherit"/>
                <w:color w:val="303336"/>
                <w:bdr w:val="none" w:sz="0" w:space="0" w:color="auto" w:frame="1"/>
                <w:shd w:val="clear" w:color="auto" w:fill="EFF0F1"/>
              </w:rPr>
              <w:t xml:space="preserve"> main</w:t>
            </w:r>
            <w:r>
              <w:rPr>
                <w:rStyle w:val="pun"/>
                <w:rFonts w:ascii="inherit" w:hAnsi="inherit"/>
                <w:color w:val="303336"/>
                <w:bdr w:val="none" w:sz="0" w:space="0" w:color="auto" w:frame="1"/>
                <w:shd w:val="clear" w:color="auto" w:fill="EFF0F1"/>
              </w:rPr>
              <w:t>()</w:t>
            </w:r>
          </w:p>
          <w:p w14:paraId="6C9538ED" w14:textId="77777777"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un"/>
                <w:rFonts w:ascii="inherit" w:hAnsi="inherit"/>
                <w:color w:val="303336"/>
                <w:bdr w:val="none" w:sz="0" w:space="0" w:color="auto" w:frame="1"/>
                <w:shd w:val="clear" w:color="auto" w:fill="EFF0F1"/>
              </w:rPr>
              <w:t>{</w:t>
            </w:r>
          </w:p>
          <w:p w14:paraId="33B5BE8E" w14:textId="1BAFC8E8"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string s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r>
              <w:rPr>
                <w:rStyle w:val="str"/>
                <w:rFonts w:ascii="inherit" w:hAnsi="inherit"/>
                <w:color w:val="7D2727"/>
                <w:bdr w:val="none" w:sz="0" w:space="0" w:color="auto" w:frame="1"/>
                <w:shd w:val="clear" w:color="auto" w:fill="EFF0F1"/>
              </w:rPr>
              <w:t>"a string"</w:t>
            </w:r>
            <w:r>
              <w:rPr>
                <w:rStyle w:val="pun"/>
                <w:rFonts w:ascii="inherit" w:hAnsi="inherit"/>
                <w:color w:val="303336"/>
                <w:bdr w:val="none" w:sz="0" w:space="0" w:color="auto" w:frame="1"/>
                <w:shd w:val="clear" w:color="auto" w:fill="EFF0F1"/>
              </w:rPr>
              <w:t>;</w:t>
            </w:r>
          </w:p>
          <w:p w14:paraId="5E5C1B23" w14:textId="5ECFEEFC" w:rsidR="00E769F7" w:rsidRDefault="00E769F7" w:rsidP="00E769F7">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cout </w:t>
            </w:r>
            <w:r>
              <w:rPr>
                <w:rStyle w:val="pun"/>
                <w:rFonts w:ascii="inherit" w:hAnsi="inherit"/>
                <w:color w:val="303336"/>
                <w:bdr w:val="none" w:sz="0" w:space="0" w:color="auto" w:frame="1"/>
                <w:shd w:val="clear" w:color="auto" w:fill="EFF0F1"/>
              </w:rPr>
              <w:t>&lt;&lt;</w:t>
            </w:r>
            <w:r>
              <w:rPr>
                <w:rStyle w:val="pln"/>
                <w:rFonts w:ascii="inherit" w:hAnsi="inherit"/>
                <w:color w:val="303336"/>
                <w:bdr w:val="none" w:sz="0" w:space="0" w:color="auto" w:frame="1"/>
                <w:shd w:val="clear" w:color="auto" w:fill="EFF0F1"/>
              </w:rPr>
              <w:t xml:space="preserve"> s </w:t>
            </w:r>
            <w:r>
              <w:rPr>
                <w:rStyle w:val="pun"/>
                <w:rFonts w:ascii="inherit" w:hAnsi="inherit"/>
                <w:color w:val="303336"/>
                <w:bdr w:val="none" w:sz="0" w:space="0" w:color="auto" w:frame="1"/>
                <w:shd w:val="clear" w:color="auto" w:fill="EFF0F1"/>
              </w:rPr>
              <w:t>&lt;&lt;</w:t>
            </w:r>
            <w:r>
              <w:rPr>
                <w:rStyle w:val="pln"/>
                <w:rFonts w:ascii="inherit" w:hAnsi="inherit"/>
                <w:color w:val="303336"/>
                <w:bdr w:val="none" w:sz="0" w:space="0" w:color="auto" w:frame="1"/>
                <w:shd w:val="clear" w:color="auto" w:fill="EFF0F1"/>
              </w:rPr>
              <w:t xml:space="preserve"> endl</w:t>
            </w:r>
            <w:r>
              <w:rPr>
                <w:rStyle w:val="pun"/>
                <w:rFonts w:ascii="inherit" w:hAnsi="inherit"/>
                <w:color w:val="303336"/>
                <w:bdr w:val="none" w:sz="0" w:space="0" w:color="auto" w:frame="1"/>
                <w:shd w:val="clear" w:color="auto" w:fill="EFF0F1"/>
              </w:rPr>
              <w:t>;</w:t>
            </w:r>
          </w:p>
          <w:p w14:paraId="7FF8250B" w14:textId="5A83612B" w:rsidR="00B11057" w:rsidRPr="00E769F7" w:rsidRDefault="00E769F7" w:rsidP="00E769F7">
            <w:pPr>
              <w:pStyle w:val="HTMLPreformatted"/>
              <w:shd w:val="clear" w:color="auto" w:fill="EFF0F1"/>
              <w:textAlignment w:val="baseline"/>
              <w:rPr>
                <w:rFonts w:ascii="Consolas" w:hAnsi="Consolas"/>
                <w:color w:val="393318"/>
              </w:rPr>
            </w:pPr>
            <w:r>
              <w:rPr>
                <w:rStyle w:val="pun"/>
                <w:rFonts w:ascii="inherit" w:hAnsi="inherit"/>
                <w:color w:val="303336"/>
                <w:bdr w:val="none" w:sz="0" w:space="0" w:color="auto" w:frame="1"/>
                <w:shd w:val="clear" w:color="auto" w:fill="EFF0F1"/>
              </w:rPr>
              <w:t>}</w:t>
            </w:r>
          </w:p>
        </w:tc>
      </w:tr>
      <w:tr w:rsidR="00B11057" w14:paraId="79245102" w14:textId="77777777" w:rsidTr="00B62843">
        <w:tc>
          <w:tcPr>
            <w:tcW w:w="5755" w:type="dxa"/>
          </w:tcPr>
          <w:p w14:paraId="18CA328A" w14:textId="21AE1E7F" w:rsidR="00B11057" w:rsidRDefault="00517358"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include &lt;</w:t>
            </w:r>
            <w:r w:rsidR="00DC11EB">
              <w:rPr>
                <w:rStyle w:val="HTMLCite"/>
                <w:rFonts w:ascii="Times New Roman" w:hAnsi="Times New Roman" w:cs="Times New Roman"/>
                <w:i w:val="0"/>
                <w:iCs w:val="0"/>
                <w:color w:val="4472C4" w:themeColor="accent1"/>
                <w:sz w:val="24"/>
                <w:szCs w:val="24"/>
              </w:rPr>
              <w:t>iomanip</w:t>
            </w:r>
            <w:r>
              <w:rPr>
                <w:rStyle w:val="HTMLCite"/>
                <w:rFonts w:ascii="Times New Roman" w:hAnsi="Times New Roman" w:cs="Times New Roman"/>
                <w:i w:val="0"/>
                <w:iCs w:val="0"/>
                <w:color w:val="4472C4" w:themeColor="accent1"/>
                <w:sz w:val="24"/>
                <w:szCs w:val="24"/>
              </w:rPr>
              <w:t>&gt;</w:t>
            </w:r>
          </w:p>
        </w:tc>
        <w:tc>
          <w:tcPr>
            <w:tcW w:w="5755" w:type="dxa"/>
          </w:tcPr>
          <w:p w14:paraId="75713E14" w14:textId="77777777" w:rsidR="00B11057" w:rsidRDefault="0067154D" w:rsidP="00DC115C">
            <w:pPr>
              <w:tabs>
                <w:tab w:val="left" w:pos="1170"/>
              </w:tabs>
            </w:pPr>
            <w:r>
              <w:t>Setw();</w:t>
            </w:r>
          </w:p>
          <w:p w14:paraId="3BD60999" w14:textId="77777777" w:rsidR="0067154D" w:rsidRDefault="0067154D" w:rsidP="00DC115C">
            <w:pPr>
              <w:tabs>
                <w:tab w:val="left" w:pos="1170"/>
              </w:tabs>
            </w:pPr>
            <w:r>
              <w:t>Setprecision()</w:t>
            </w:r>
          </w:p>
          <w:p w14:paraId="010EC9D5" w14:textId="77777777" w:rsidR="0067154D" w:rsidRDefault="0067154D" w:rsidP="00DC115C">
            <w:pPr>
              <w:tabs>
                <w:tab w:val="left" w:pos="1170"/>
              </w:tabs>
            </w:pPr>
            <w:r>
              <w:t>Fixed;</w:t>
            </w:r>
          </w:p>
          <w:p w14:paraId="20019E58" w14:textId="358404CA" w:rsidR="0067154D" w:rsidRDefault="0067154D" w:rsidP="00DC115C">
            <w:pPr>
              <w:tabs>
                <w:tab w:val="left" w:pos="1170"/>
              </w:tabs>
            </w:pPr>
            <w:r>
              <w:t>Showpoint():</w:t>
            </w:r>
          </w:p>
        </w:tc>
      </w:tr>
      <w:tr w:rsidR="00B11057" w14:paraId="1CBC2D83" w14:textId="77777777" w:rsidTr="00B62843">
        <w:tc>
          <w:tcPr>
            <w:tcW w:w="5755" w:type="dxa"/>
          </w:tcPr>
          <w:p w14:paraId="3B583F2E" w14:textId="42E48315" w:rsidR="006E124C" w:rsidRDefault="006E124C"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include &lt;cmath&gt;</w:t>
            </w:r>
          </w:p>
        </w:tc>
        <w:tc>
          <w:tcPr>
            <w:tcW w:w="5755" w:type="dxa"/>
          </w:tcPr>
          <w:p w14:paraId="1C1EE5FE" w14:textId="77777777" w:rsidR="00B11057" w:rsidRPr="00596325" w:rsidRDefault="0067154D" w:rsidP="00DC115C">
            <w:pPr>
              <w:tabs>
                <w:tab w:val="left" w:pos="1170"/>
              </w:tabs>
              <w:rPr>
                <w:lang w:val="es-ES"/>
              </w:rPr>
            </w:pPr>
            <w:proofErr w:type="spellStart"/>
            <w:r w:rsidRPr="00596325">
              <w:rPr>
                <w:lang w:val="es-ES"/>
              </w:rPr>
              <w:t>Pow</w:t>
            </w:r>
            <w:proofErr w:type="spellEnd"/>
            <w:r w:rsidRPr="00596325">
              <w:rPr>
                <w:lang w:val="es-ES"/>
              </w:rPr>
              <w:t>(r,2)</w:t>
            </w:r>
          </w:p>
          <w:p w14:paraId="01CC964E" w14:textId="77777777" w:rsidR="0067154D" w:rsidRPr="00596325" w:rsidRDefault="0020414A" w:rsidP="00DC115C">
            <w:pPr>
              <w:tabs>
                <w:tab w:val="left" w:pos="1170"/>
              </w:tabs>
              <w:rPr>
                <w:lang w:val="es-ES"/>
              </w:rPr>
            </w:pPr>
            <w:r w:rsidRPr="00596325">
              <w:rPr>
                <w:lang w:val="es-ES"/>
              </w:rPr>
              <w:t>Max(</w:t>
            </w:r>
            <w:proofErr w:type="spellStart"/>
            <w:r w:rsidRPr="00596325">
              <w:rPr>
                <w:lang w:val="es-ES"/>
              </w:rPr>
              <w:t>x,y</w:t>
            </w:r>
            <w:proofErr w:type="spellEnd"/>
            <w:r w:rsidRPr="00596325">
              <w:rPr>
                <w:lang w:val="es-ES"/>
              </w:rPr>
              <w:t>)</w:t>
            </w:r>
          </w:p>
          <w:p w14:paraId="6336EE74" w14:textId="77777777" w:rsidR="0020414A" w:rsidRPr="00596325" w:rsidRDefault="0020414A" w:rsidP="00DC115C">
            <w:pPr>
              <w:tabs>
                <w:tab w:val="left" w:pos="1170"/>
              </w:tabs>
              <w:rPr>
                <w:lang w:val="es-ES"/>
              </w:rPr>
            </w:pPr>
            <w:r w:rsidRPr="00596325">
              <w:rPr>
                <w:lang w:val="es-ES"/>
              </w:rPr>
              <w:t>Min(</w:t>
            </w:r>
            <w:proofErr w:type="spellStart"/>
            <w:r w:rsidRPr="00596325">
              <w:rPr>
                <w:lang w:val="es-ES"/>
              </w:rPr>
              <w:t>x,y</w:t>
            </w:r>
            <w:proofErr w:type="spellEnd"/>
            <w:r w:rsidRPr="00596325">
              <w:rPr>
                <w:lang w:val="es-ES"/>
              </w:rPr>
              <w:t>)</w:t>
            </w:r>
          </w:p>
          <w:p w14:paraId="5C718ECE" w14:textId="77777777" w:rsidR="00386417" w:rsidRDefault="00386417" w:rsidP="00DC115C">
            <w:pPr>
              <w:tabs>
                <w:tab w:val="left" w:pos="1170"/>
              </w:tabs>
            </w:pPr>
            <w:r>
              <w:t>Sqrt(64)</w:t>
            </w:r>
          </w:p>
          <w:p w14:paraId="33267E2B" w14:textId="77777777" w:rsidR="00386417" w:rsidRDefault="00386417" w:rsidP="00DC115C">
            <w:pPr>
              <w:tabs>
                <w:tab w:val="left" w:pos="1170"/>
              </w:tabs>
            </w:pPr>
            <w:r>
              <w:t>Round(2.6)</w:t>
            </w:r>
          </w:p>
          <w:p w14:paraId="6A3E5F53" w14:textId="77777777" w:rsidR="00386417" w:rsidRDefault="00386417" w:rsidP="00DC115C">
            <w:pPr>
              <w:tabs>
                <w:tab w:val="left" w:pos="1170"/>
              </w:tabs>
            </w:pPr>
            <w:r>
              <w:t>Log(2)</w:t>
            </w:r>
          </w:p>
          <w:p w14:paraId="437C9064" w14:textId="26CB9BEE" w:rsidR="00F34943" w:rsidRDefault="00F34943" w:rsidP="00DC115C">
            <w:pPr>
              <w:tabs>
                <w:tab w:val="left" w:pos="1170"/>
              </w:tabs>
            </w:pPr>
            <w:r>
              <w:t>Abs(x)</w:t>
            </w:r>
          </w:p>
        </w:tc>
      </w:tr>
      <w:tr w:rsidR="00B11057" w14:paraId="655AFFAC" w14:textId="77777777" w:rsidTr="00B62843">
        <w:tc>
          <w:tcPr>
            <w:tcW w:w="5755" w:type="dxa"/>
          </w:tcPr>
          <w:p w14:paraId="715EF0D9" w14:textId="6F0A1D20" w:rsidR="00B11057" w:rsidRDefault="008A1112"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include &lt;</w:t>
            </w:r>
            <w:r w:rsidR="00916B0D">
              <w:rPr>
                <w:rStyle w:val="HTMLCite"/>
                <w:rFonts w:ascii="Times New Roman" w:hAnsi="Times New Roman" w:cs="Times New Roman"/>
                <w:i w:val="0"/>
                <w:iCs w:val="0"/>
                <w:color w:val="4472C4" w:themeColor="accent1"/>
                <w:sz w:val="24"/>
                <w:szCs w:val="24"/>
              </w:rPr>
              <w:t>vector</w:t>
            </w:r>
            <w:r>
              <w:rPr>
                <w:rStyle w:val="HTMLCite"/>
                <w:rFonts w:ascii="Times New Roman" w:hAnsi="Times New Roman" w:cs="Times New Roman"/>
                <w:i w:val="0"/>
                <w:iCs w:val="0"/>
                <w:color w:val="4472C4" w:themeColor="accent1"/>
                <w:sz w:val="24"/>
                <w:szCs w:val="24"/>
              </w:rPr>
              <w:t>&gt;</w:t>
            </w:r>
          </w:p>
        </w:tc>
        <w:tc>
          <w:tcPr>
            <w:tcW w:w="5755" w:type="dxa"/>
          </w:tcPr>
          <w:p w14:paraId="0297B612" w14:textId="11308AD6" w:rsidR="00B11057" w:rsidRDefault="00A73D95" w:rsidP="00A73D95">
            <w:pPr>
              <w:pStyle w:val="ListParagraph"/>
              <w:numPr>
                <w:ilvl w:val="0"/>
                <w:numId w:val="22"/>
              </w:numPr>
              <w:tabs>
                <w:tab w:val="left" w:pos="1170"/>
              </w:tabs>
            </w:pPr>
            <w:r>
              <w:t>Use header</w:t>
            </w:r>
          </w:p>
          <w:p w14:paraId="3B9D735E" w14:textId="77777777" w:rsidR="00A73D95" w:rsidRDefault="00E677C7" w:rsidP="00A73D95">
            <w:pPr>
              <w:pStyle w:val="ListParagraph"/>
              <w:numPr>
                <w:ilvl w:val="0"/>
                <w:numId w:val="22"/>
              </w:numPr>
              <w:tabs>
                <w:tab w:val="left" w:pos="1170"/>
              </w:tabs>
            </w:pPr>
            <w:r>
              <w:t>Declare vector --- vector&lt;data type&gt; X;</w:t>
            </w:r>
          </w:p>
          <w:p w14:paraId="624AA9A5" w14:textId="1D46BC3E" w:rsidR="00E677C7" w:rsidRDefault="00CF65D6" w:rsidP="00A73D95">
            <w:pPr>
              <w:pStyle w:val="ListParagraph"/>
              <w:numPr>
                <w:ilvl w:val="0"/>
                <w:numId w:val="22"/>
              </w:numPr>
              <w:tabs>
                <w:tab w:val="left" w:pos="1170"/>
              </w:tabs>
            </w:pPr>
            <w:r>
              <w:t>Use like an array</w:t>
            </w:r>
          </w:p>
        </w:tc>
      </w:tr>
      <w:tr w:rsidR="00B11057" w:rsidRPr="006E56AD" w14:paraId="0EA063FA" w14:textId="77777777" w:rsidTr="00B62843">
        <w:tc>
          <w:tcPr>
            <w:tcW w:w="5755" w:type="dxa"/>
          </w:tcPr>
          <w:p w14:paraId="4734D0FE" w14:textId="77777777" w:rsidR="00B11057" w:rsidRDefault="0023019E" w:rsidP="002D2470">
            <w:pPr>
              <w:pStyle w:val="HTMLPreformatted"/>
              <w:rPr>
                <w:rStyle w:val="HTMLCite"/>
                <w:rFonts w:ascii="Times New Roman" w:hAnsi="Times New Roman" w:cs="Times New Roman"/>
                <w:i w:val="0"/>
                <w:iCs w:val="0"/>
                <w:color w:val="4472C4" w:themeColor="accent1"/>
                <w:sz w:val="40"/>
                <w:szCs w:val="40"/>
              </w:rPr>
            </w:pPr>
            <w:r>
              <w:rPr>
                <w:rStyle w:val="HTMLCite"/>
                <w:rFonts w:ascii="Times New Roman" w:hAnsi="Times New Roman" w:cs="Times New Roman"/>
                <w:i w:val="0"/>
                <w:iCs w:val="0"/>
                <w:color w:val="4472C4" w:themeColor="accent1"/>
                <w:sz w:val="40"/>
                <w:szCs w:val="40"/>
              </w:rPr>
              <w:t>DATA VALIDATION</w:t>
            </w:r>
          </w:p>
          <w:p w14:paraId="55186652" w14:textId="77777777" w:rsidR="008526AC" w:rsidRDefault="008526AC"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int num;</w:t>
            </w:r>
          </w:p>
          <w:p w14:paraId="0EDA3173" w14:textId="77777777" w:rsidR="008526AC" w:rsidRDefault="008526AC"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cout &lt;&lt; “Enter a number”;</w:t>
            </w:r>
          </w:p>
          <w:p w14:paraId="17D66B40" w14:textId="77777777" w:rsidR="008526AC" w:rsidRDefault="00E27E42"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while (!!!!!!!!!(cin &gt;&gt; number))</w:t>
            </w:r>
          </w:p>
          <w:p w14:paraId="2DC236DA" w14:textId="77777777" w:rsidR="00E27E42" w:rsidRDefault="00E27E42"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w:t>
            </w:r>
          </w:p>
          <w:p w14:paraId="31AE63DD" w14:textId="77777777" w:rsidR="00665637" w:rsidRDefault="00E27E42"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cout &lt;&lt; “E</w:t>
            </w:r>
            <w:r w:rsidR="00665637">
              <w:rPr>
                <w:rStyle w:val="HTMLCite"/>
                <w:rFonts w:ascii="Times New Roman" w:hAnsi="Times New Roman" w:cs="Times New Roman"/>
                <w:i w:val="0"/>
                <w:iCs w:val="0"/>
                <w:color w:val="4472C4" w:themeColor="accent1"/>
                <w:sz w:val="24"/>
                <w:szCs w:val="24"/>
              </w:rPr>
              <w:t>RROR: Please enter a number”;</w:t>
            </w:r>
          </w:p>
          <w:p w14:paraId="69394822" w14:textId="77777777" w:rsidR="00665637" w:rsidRDefault="00665637"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cin.clear();</w:t>
            </w:r>
          </w:p>
          <w:p w14:paraId="7FFB97B4" w14:textId="77777777" w:rsidR="00E3070E" w:rsidRDefault="00665637"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cin.ignore(123,’</w:t>
            </w:r>
            <w:r w:rsidR="00E3070E">
              <w:rPr>
                <w:rStyle w:val="HTMLCite"/>
                <w:rFonts w:ascii="Times New Roman" w:hAnsi="Times New Roman" w:cs="Times New Roman"/>
                <w:i w:val="0"/>
                <w:iCs w:val="0"/>
                <w:color w:val="4472C4" w:themeColor="accent1"/>
                <w:sz w:val="24"/>
                <w:szCs w:val="24"/>
              </w:rPr>
              <w:t>\n’);</w:t>
            </w:r>
          </w:p>
          <w:p w14:paraId="180534B5" w14:textId="77777777" w:rsidR="00E3070E" w:rsidRDefault="00E3070E"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w:t>
            </w:r>
          </w:p>
          <w:p w14:paraId="11D05674" w14:textId="77777777" w:rsidR="00E27E42" w:rsidRDefault="00E3070E"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cout &lt;&lt;</w:t>
            </w:r>
            <w:r w:rsidR="00E27E42">
              <w:rPr>
                <w:rStyle w:val="HTMLCite"/>
                <w:rFonts w:ascii="Times New Roman" w:hAnsi="Times New Roman" w:cs="Times New Roman"/>
                <w:i w:val="0"/>
                <w:iCs w:val="0"/>
                <w:color w:val="4472C4" w:themeColor="accent1"/>
                <w:sz w:val="24"/>
                <w:szCs w:val="24"/>
              </w:rPr>
              <w:t xml:space="preserve"> </w:t>
            </w:r>
            <w:r>
              <w:rPr>
                <w:rStyle w:val="HTMLCite"/>
                <w:rFonts w:ascii="Times New Roman" w:hAnsi="Times New Roman" w:cs="Times New Roman"/>
                <w:i w:val="0"/>
                <w:iCs w:val="0"/>
                <w:color w:val="4472C4" w:themeColor="accent1"/>
                <w:sz w:val="24"/>
                <w:szCs w:val="24"/>
              </w:rPr>
              <w:t>“Favorite number is:” &lt;&lt; number;</w:t>
            </w:r>
          </w:p>
          <w:p w14:paraId="47668085" w14:textId="1CBAA204" w:rsidR="00E3070E" w:rsidRPr="008526AC" w:rsidRDefault="000E669E" w:rsidP="002D2470">
            <w:pPr>
              <w:pStyle w:val="HTMLPreformatted"/>
              <w:rPr>
                <w:rStyle w:val="HTMLCite"/>
                <w:rFonts w:ascii="Times New Roman" w:hAnsi="Times New Roman" w:cs="Times New Roman"/>
                <w:i w:val="0"/>
                <w:iCs w:val="0"/>
                <w:color w:val="4472C4" w:themeColor="accent1"/>
                <w:sz w:val="24"/>
                <w:szCs w:val="24"/>
              </w:rPr>
            </w:pPr>
            <w:r>
              <w:rPr>
                <w:rStyle w:val="HTMLCite"/>
                <w:rFonts w:ascii="Times New Roman" w:hAnsi="Times New Roman" w:cs="Times New Roman"/>
                <w:i w:val="0"/>
                <w:iCs w:val="0"/>
                <w:color w:val="4472C4" w:themeColor="accent1"/>
                <w:sz w:val="24"/>
                <w:szCs w:val="24"/>
              </w:rPr>
              <w:t>return 0;</w:t>
            </w:r>
          </w:p>
        </w:tc>
        <w:tc>
          <w:tcPr>
            <w:tcW w:w="5755" w:type="dxa"/>
          </w:tcPr>
          <w:p w14:paraId="789BE211" w14:textId="77777777" w:rsidR="00B11057" w:rsidRDefault="00F85C45" w:rsidP="00DC115C">
            <w:pPr>
              <w:tabs>
                <w:tab w:val="left" w:pos="1170"/>
              </w:tabs>
            </w:pPr>
            <w:r>
              <w:t xml:space="preserve">Enter a number: </w:t>
            </w:r>
          </w:p>
          <w:p w14:paraId="2360593A" w14:textId="77777777" w:rsidR="00F85C45" w:rsidRDefault="00F85C45" w:rsidP="00DC115C">
            <w:pPr>
              <w:tabs>
                <w:tab w:val="left" w:pos="1170"/>
              </w:tabs>
            </w:pPr>
          </w:p>
          <w:p w14:paraId="2ED27C46" w14:textId="03FD27C7" w:rsidR="00F85C45" w:rsidRDefault="00F85C45" w:rsidP="00DC115C">
            <w:pPr>
              <w:tabs>
                <w:tab w:val="left" w:pos="1170"/>
              </w:tabs>
            </w:pPr>
            <w:r>
              <w:tab/>
              <w:t xml:space="preserve">If not a </w:t>
            </w:r>
            <w:r w:rsidR="00F879AB">
              <w:t>number,</w:t>
            </w:r>
            <w:r>
              <w:t xml:space="preserve"> then</w:t>
            </w:r>
          </w:p>
          <w:p w14:paraId="737DC5EE" w14:textId="77777777" w:rsidR="00053269" w:rsidRDefault="00053269" w:rsidP="00DC115C">
            <w:pPr>
              <w:tabs>
                <w:tab w:val="left" w:pos="1170"/>
              </w:tabs>
            </w:pPr>
          </w:p>
          <w:p w14:paraId="1FF5FC89" w14:textId="77777777" w:rsidR="00F85C45" w:rsidRPr="00596325" w:rsidRDefault="00F85C45" w:rsidP="00DC115C">
            <w:pPr>
              <w:tabs>
                <w:tab w:val="left" w:pos="1170"/>
              </w:tabs>
            </w:pPr>
            <w:r w:rsidRPr="00596325">
              <w:t xml:space="preserve">ERROR: Please enter a number </w:t>
            </w:r>
          </w:p>
          <w:p w14:paraId="2127135D" w14:textId="77777777" w:rsidR="006E56AD" w:rsidRPr="00596325" w:rsidRDefault="006E56AD" w:rsidP="00DC115C">
            <w:pPr>
              <w:tabs>
                <w:tab w:val="left" w:pos="1170"/>
              </w:tabs>
            </w:pPr>
          </w:p>
          <w:p w14:paraId="5FE410B6" w14:textId="491D5B77" w:rsidR="006E56AD" w:rsidRDefault="006E56AD" w:rsidP="00DC115C">
            <w:pPr>
              <w:tabs>
                <w:tab w:val="left" w:pos="1170"/>
              </w:tabs>
            </w:pPr>
            <w:r w:rsidRPr="00596325">
              <w:tab/>
            </w:r>
            <w:r w:rsidRPr="006E56AD">
              <w:t xml:space="preserve">If it is a </w:t>
            </w:r>
            <w:r w:rsidR="00F879AB" w:rsidRPr="006E56AD">
              <w:t>num</w:t>
            </w:r>
            <w:r w:rsidR="00F879AB">
              <w:t>ber,</w:t>
            </w:r>
            <w:r>
              <w:t xml:space="preserve"> </w:t>
            </w:r>
            <w:r w:rsidR="00053269">
              <w:t>then</w:t>
            </w:r>
          </w:p>
          <w:p w14:paraId="508D28C0" w14:textId="77777777" w:rsidR="00053269" w:rsidRDefault="00053269" w:rsidP="00DC115C">
            <w:pPr>
              <w:tabs>
                <w:tab w:val="left" w:pos="1170"/>
              </w:tabs>
            </w:pPr>
          </w:p>
          <w:p w14:paraId="425D4156" w14:textId="72600692" w:rsidR="00053269" w:rsidRPr="006E56AD" w:rsidRDefault="00053269" w:rsidP="00DC115C">
            <w:pPr>
              <w:tabs>
                <w:tab w:val="left" w:pos="1170"/>
              </w:tabs>
            </w:pPr>
            <w:r>
              <w:t>Favorite number is: X</w:t>
            </w:r>
          </w:p>
        </w:tc>
      </w:tr>
      <w:tr w:rsidR="00867098" w14:paraId="26C4E321" w14:textId="77777777" w:rsidTr="00B62843">
        <w:tc>
          <w:tcPr>
            <w:tcW w:w="5755" w:type="dxa"/>
          </w:tcPr>
          <w:p w14:paraId="7BD84790" w14:textId="2FB371E5" w:rsidR="00AF101A" w:rsidRPr="00D274C4" w:rsidRDefault="00D274C4" w:rsidP="00D274C4">
            <w:pPr>
              <w:autoSpaceDE w:val="0"/>
              <w:autoSpaceDN w:val="0"/>
              <w:adjustRightInd w:val="0"/>
              <w:jc w:val="center"/>
              <w:rPr>
                <w:color w:val="C45911" w:themeColor="accent2" w:themeShade="BF"/>
                <w:sz w:val="40"/>
                <w:szCs w:val="40"/>
              </w:rPr>
            </w:pPr>
            <w:r>
              <w:rPr>
                <w:color w:val="C45911" w:themeColor="accent2" w:themeShade="BF"/>
                <w:sz w:val="40"/>
                <w:szCs w:val="40"/>
              </w:rPr>
              <w:t>SWITCH CASES EXAMPLE</w:t>
            </w:r>
            <w:r w:rsidR="007B665F">
              <w:rPr>
                <w:color w:val="C45911" w:themeColor="accent2" w:themeShade="BF"/>
                <w:sz w:val="40"/>
                <w:szCs w:val="40"/>
              </w:rPr>
              <w:t xml:space="preserve"> #1</w:t>
            </w:r>
          </w:p>
          <w:p w14:paraId="741C8025" w14:textId="77777777" w:rsidR="00AF101A" w:rsidRDefault="00AF101A" w:rsidP="00867098">
            <w:pPr>
              <w:autoSpaceDE w:val="0"/>
              <w:autoSpaceDN w:val="0"/>
              <w:adjustRightInd w:val="0"/>
              <w:rPr>
                <w:rFonts w:ascii="Consolas" w:hAnsi="Consolas" w:cs="Consolas"/>
                <w:sz w:val="19"/>
                <w:szCs w:val="19"/>
              </w:rPr>
            </w:pPr>
          </w:p>
          <w:p w14:paraId="2B2D4278" w14:textId="046CFDF0" w:rsidR="00867098" w:rsidRDefault="00867098" w:rsidP="00867098">
            <w:pPr>
              <w:autoSpaceDE w:val="0"/>
              <w:autoSpaceDN w:val="0"/>
              <w:adjustRightInd w:val="0"/>
              <w:rPr>
                <w:rFonts w:ascii="Consolas" w:hAnsi="Consolas" w:cs="Consolas"/>
                <w:sz w:val="19"/>
                <w:szCs w:val="19"/>
              </w:rPr>
            </w:pPr>
            <w:r>
              <w:rPr>
                <w:rFonts w:ascii="Consolas" w:hAnsi="Consolas" w:cs="Consolas"/>
                <w:sz w:val="19"/>
                <w:szCs w:val="19"/>
              </w:rPr>
              <w:t>1)</w:t>
            </w:r>
          </w:p>
          <w:p w14:paraId="025BCEB0" w14:textId="77777777" w:rsidR="00867098" w:rsidRDefault="00867098" w:rsidP="00867098">
            <w:pPr>
              <w:autoSpaceDE w:val="0"/>
              <w:autoSpaceDN w:val="0"/>
              <w:adjustRightInd w:val="0"/>
              <w:rPr>
                <w:rFonts w:ascii="Consolas" w:hAnsi="Consolas" w:cs="Consolas"/>
                <w:color w:val="808080"/>
                <w:sz w:val="19"/>
                <w:szCs w:val="19"/>
              </w:rPr>
            </w:pPr>
          </w:p>
          <w:p w14:paraId="1714E84B"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808080"/>
                <w:sz w:val="17"/>
                <w:szCs w:val="17"/>
              </w:rPr>
              <w:t>#include</w:t>
            </w:r>
            <w:r w:rsidRPr="00F24E2B">
              <w:rPr>
                <w:rFonts w:ascii="Consolas" w:hAnsi="Consolas" w:cs="Consolas"/>
                <w:color w:val="000000"/>
                <w:sz w:val="17"/>
                <w:szCs w:val="17"/>
              </w:rPr>
              <w:t xml:space="preserve"> </w:t>
            </w:r>
            <w:r w:rsidRPr="00F24E2B">
              <w:rPr>
                <w:rFonts w:ascii="Consolas" w:hAnsi="Consolas" w:cs="Consolas"/>
                <w:color w:val="A31515"/>
                <w:sz w:val="17"/>
                <w:szCs w:val="17"/>
              </w:rPr>
              <w:t>&lt;iostream&gt;</w:t>
            </w:r>
          </w:p>
          <w:p w14:paraId="18203B20"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808080"/>
                <w:sz w:val="17"/>
                <w:szCs w:val="17"/>
              </w:rPr>
              <w:t>#include</w:t>
            </w:r>
            <w:r w:rsidRPr="00F24E2B">
              <w:rPr>
                <w:rFonts w:ascii="Consolas" w:hAnsi="Consolas" w:cs="Consolas"/>
                <w:color w:val="000000"/>
                <w:sz w:val="17"/>
                <w:szCs w:val="17"/>
              </w:rPr>
              <w:t xml:space="preserve"> </w:t>
            </w:r>
            <w:r w:rsidRPr="00F24E2B">
              <w:rPr>
                <w:rFonts w:ascii="Consolas" w:hAnsi="Consolas" w:cs="Consolas"/>
                <w:color w:val="A31515"/>
                <w:sz w:val="17"/>
                <w:szCs w:val="17"/>
              </w:rPr>
              <w:t>&lt;cmath&gt;</w:t>
            </w:r>
          </w:p>
          <w:p w14:paraId="2788F5BF"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FF"/>
                <w:sz w:val="17"/>
                <w:szCs w:val="17"/>
              </w:rPr>
              <w:t>using</w:t>
            </w:r>
            <w:r w:rsidRPr="00F24E2B">
              <w:rPr>
                <w:rFonts w:ascii="Consolas" w:hAnsi="Consolas" w:cs="Consolas"/>
                <w:color w:val="000000"/>
                <w:sz w:val="17"/>
                <w:szCs w:val="17"/>
              </w:rPr>
              <w:t xml:space="preserve"> </w:t>
            </w:r>
            <w:r w:rsidRPr="00F24E2B">
              <w:rPr>
                <w:rFonts w:ascii="Consolas" w:hAnsi="Consolas" w:cs="Consolas"/>
                <w:color w:val="0000FF"/>
                <w:sz w:val="17"/>
                <w:szCs w:val="17"/>
              </w:rPr>
              <w:t>namespace</w:t>
            </w:r>
            <w:r w:rsidRPr="00F24E2B">
              <w:rPr>
                <w:rFonts w:ascii="Consolas" w:hAnsi="Consolas" w:cs="Consolas"/>
                <w:color w:val="000000"/>
                <w:sz w:val="17"/>
                <w:szCs w:val="17"/>
              </w:rPr>
              <w:t xml:space="preserve"> std;</w:t>
            </w:r>
          </w:p>
          <w:p w14:paraId="4C485FED" w14:textId="77777777" w:rsidR="00867098" w:rsidRPr="00F24E2B" w:rsidRDefault="00867098" w:rsidP="00867098">
            <w:pPr>
              <w:autoSpaceDE w:val="0"/>
              <w:autoSpaceDN w:val="0"/>
              <w:adjustRightInd w:val="0"/>
              <w:rPr>
                <w:rFonts w:ascii="Consolas" w:hAnsi="Consolas" w:cs="Consolas"/>
                <w:color w:val="000000"/>
                <w:sz w:val="17"/>
                <w:szCs w:val="17"/>
              </w:rPr>
            </w:pPr>
          </w:p>
          <w:p w14:paraId="0F94E224"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FF"/>
                <w:sz w:val="17"/>
                <w:szCs w:val="17"/>
              </w:rPr>
              <w:t>int</w:t>
            </w:r>
            <w:r w:rsidRPr="00F24E2B">
              <w:rPr>
                <w:rFonts w:ascii="Consolas" w:hAnsi="Consolas" w:cs="Consolas"/>
                <w:color w:val="000000"/>
                <w:sz w:val="17"/>
                <w:szCs w:val="17"/>
              </w:rPr>
              <w:t xml:space="preserve"> main() {</w:t>
            </w:r>
          </w:p>
          <w:p w14:paraId="5DB426CA"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FF"/>
                <w:sz w:val="17"/>
                <w:szCs w:val="17"/>
              </w:rPr>
              <w:t>double</w:t>
            </w:r>
            <w:r w:rsidRPr="00F24E2B">
              <w:rPr>
                <w:rFonts w:ascii="Consolas" w:hAnsi="Consolas" w:cs="Consolas"/>
                <w:color w:val="000000"/>
                <w:sz w:val="17"/>
                <w:szCs w:val="17"/>
              </w:rPr>
              <w:t xml:space="preserve"> radius, base, height, length, width, area;</w:t>
            </w:r>
          </w:p>
          <w:p w14:paraId="6340F78F"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FF"/>
                <w:sz w:val="17"/>
                <w:szCs w:val="17"/>
              </w:rPr>
              <w:t>const</w:t>
            </w:r>
            <w:r w:rsidRPr="00F24E2B">
              <w:rPr>
                <w:rFonts w:ascii="Consolas" w:hAnsi="Consolas" w:cs="Consolas"/>
                <w:color w:val="000000"/>
                <w:sz w:val="17"/>
                <w:szCs w:val="17"/>
              </w:rPr>
              <w:t xml:space="preserve"> </w:t>
            </w:r>
            <w:r w:rsidRPr="00F24E2B">
              <w:rPr>
                <w:rFonts w:ascii="Consolas" w:hAnsi="Consolas" w:cs="Consolas"/>
                <w:color w:val="0000FF"/>
                <w:sz w:val="17"/>
                <w:szCs w:val="17"/>
              </w:rPr>
              <w:t>double</w:t>
            </w:r>
            <w:r w:rsidRPr="00F24E2B">
              <w:rPr>
                <w:rFonts w:ascii="Consolas" w:hAnsi="Consolas" w:cs="Consolas"/>
                <w:color w:val="000000"/>
                <w:sz w:val="17"/>
                <w:szCs w:val="17"/>
              </w:rPr>
              <w:t xml:space="preserve"> pi = 3.14159;</w:t>
            </w:r>
          </w:p>
          <w:p w14:paraId="4E662388"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FF"/>
                <w:sz w:val="17"/>
                <w:szCs w:val="17"/>
              </w:rPr>
              <w:t>int</w:t>
            </w:r>
            <w:r w:rsidRPr="00F24E2B">
              <w:rPr>
                <w:rFonts w:ascii="Consolas" w:hAnsi="Consolas" w:cs="Consolas"/>
                <w:color w:val="000000"/>
                <w:sz w:val="17"/>
                <w:szCs w:val="17"/>
              </w:rPr>
              <w:t xml:space="preserve"> choice;</w:t>
            </w:r>
          </w:p>
          <w:p w14:paraId="3F6DF88A" w14:textId="77777777" w:rsidR="00867098" w:rsidRPr="00F24E2B" w:rsidRDefault="00867098" w:rsidP="00867098">
            <w:pPr>
              <w:autoSpaceDE w:val="0"/>
              <w:autoSpaceDN w:val="0"/>
              <w:adjustRightInd w:val="0"/>
              <w:rPr>
                <w:rFonts w:ascii="Consolas" w:hAnsi="Consolas" w:cs="Consolas"/>
                <w:color w:val="000000"/>
                <w:sz w:val="17"/>
                <w:szCs w:val="17"/>
              </w:rPr>
            </w:pPr>
          </w:p>
          <w:p w14:paraId="78E4A1B1"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   Geometry Calculator\n\n"</w:t>
            </w:r>
            <w:r w:rsidRPr="00F24E2B">
              <w:rPr>
                <w:rFonts w:ascii="Consolas" w:hAnsi="Consolas" w:cs="Consolas"/>
                <w:color w:val="000000"/>
                <w:sz w:val="17"/>
                <w:szCs w:val="17"/>
              </w:rPr>
              <w:t>);</w:t>
            </w:r>
          </w:p>
          <w:p w14:paraId="761C0227"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1. Calculate the Area of a Circle.\n"</w:t>
            </w:r>
            <w:r w:rsidRPr="00F24E2B">
              <w:rPr>
                <w:rFonts w:ascii="Consolas" w:hAnsi="Consolas" w:cs="Consolas"/>
                <w:color w:val="000000"/>
                <w:sz w:val="17"/>
                <w:szCs w:val="17"/>
              </w:rPr>
              <w:t>);</w:t>
            </w:r>
          </w:p>
          <w:p w14:paraId="2B8B7FF1"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2. Calculate the Area of a Rectangle.\n"</w:t>
            </w:r>
            <w:r w:rsidRPr="00F24E2B">
              <w:rPr>
                <w:rFonts w:ascii="Consolas" w:hAnsi="Consolas" w:cs="Consolas"/>
                <w:color w:val="000000"/>
                <w:sz w:val="17"/>
                <w:szCs w:val="17"/>
              </w:rPr>
              <w:t>);</w:t>
            </w:r>
          </w:p>
          <w:p w14:paraId="21B7F813"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3. Calculate the Area of a Triangle.\n"</w:t>
            </w:r>
            <w:r w:rsidRPr="00F24E2B">
              <w:rPr>
                <w:rFonts w:ascii="Consolas" w:hAnsi="Consolas" w:cs="Consolas"/>
                <w:color w:val="000000"/>
                <w:sz w:val="17"/>
                <w:szCs w:val="17"/>
              </w:rPr>
              <w:t>);</w:t>
            </w:r>
          </w:p>
          <w:p w14:paraId="29B4BB3C"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4. Quit.\n\n"</w:t>
            </w:r>
            <w:r w:rsidRPr="00F24E2B">
              <w:rPr>
                <w:rFonts w:ascii="Consolas" w:hAnsi="Consolas" w:cs="Consolas"/>
                <w:color w:val="000000"/>
                <w:sz w:val="17"/>
                <w:szCs w:val="17"/>
              </w:rPr>
              <w:t>);</w:t>
            </w:r>
          </w:p>
          <w:p w14:paraId="157FA778"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Enter Your Choice: "</w:t>
            </w:r>
            <w:r w:rsidRPr="00F24E2B">
              <w:rPr>
                <w:rFonts w:ascii="Consolas" w:hAnsi="Consolas" w:cs="Consolas"/>
                <w:color w:val="000000"/>
                <w:sz w:val="17"/>
                <w:szCs w:val="17"/>
              </w:rPr>
              <w:t>);</w:t>
            </w:r>
          </w:p>
          <w:p w14:paraId="5D4862AF"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 xml:space="preserve">cin </w:t>
            </w:r>
            <w:r w:rsidRPr="00F24E2B">
              <w:rPr>
                <w:rFonts w:ascii="Consolas" w:hAnsi="Consolas" w:cs="Consolas"/>
                <w:color w:val="008080"/>
                <w:sz w:val="17"/>
                <w:szCs w:val="17"/>
              </w:rPr>
              <w:t>&gt;&gt;</w:t>
            </w:r>
            <w:r w:rsidRPr="00F24E2B">
              <w:rPr>
                <w:rFonts w:ascii="Consolas" w:hAnsi="Consolas" w:cs="Consolas"/>
                <w:color w:val="000000"/>
                <w:sz w:val="17"/>
                <w:szCs w:val="17"/>
              </w:rPr>
              <w:t xml:space="preserve"> choice;</w:t>
            </w:r>
          </w:p>
          <w:p w14:paraId="3CFEC757" w14:textId="77777777" w:rsidR="00867098" w:rsidRPr="00F24E2B" w:rsidRDefault="00867098" w:rsidP="00867098">
            <w:pPr>
              <w:autoSpaceDE w:val="0"/>
              <w:autoSpaceDN w:val="0"/>
              <w:adjustRightInd w:val="0"/>
              <w:rPr>
                <w:rFonts w:ascii="Consolas" w:hAnsi="Consolas" w:cs="Consolas"/>
                <w:color w:val="000000"/>
                <w:sz w:val="17"/>
                <w:szCs w:val="17"/>
              </w:rPr>
            </w:pPr>
          </w:p>
          <w:p w14:paraId="15322070"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switch</w:t>
            </w:r>
            <w:r w:rsidRPr="00F24E2B">
              <w:rPr>
                <w:rFonts w:ascii="Consolas" w:hAnsi="Consolas" w:cs="Consolas"/>
                <w:color w:val="000000"/>
                <w:sz w:val="17"/>
                <w:szCs w:val="17"/>
              </w:rPr>
              <w:t xml:space="preserve"> (choice) {</w:t>
            </w:r>
          </w:p>
          <w:p w14:paraId="3F131545"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case</w:t>
            </w:r>
            <w:r w:rsidRPr="00F24E2B">
              <w:rPr>
                <w:rFonts w:ascii="Consolas" w:hAnsi="Consolas" w:cs="Consolas"/>
                <w:color w:val="000000"/>
                <w:sz w:val="17"/>
                <w:szCs w:val="17"/>
              </w:rPr>
              <w:t xml:space="preserve"> 1:</w:t>
            </w:r>
          </w:p>
          <w:p w14:paraId="5A23D4D4"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hat is the radius of the circle?"</w:t>
            </w:r>
            <w:r w:rsidRPr="00F24E2B">
              <w:rPr>
                <w:rFonts w:ascii="Consolas" w:hAnsi="Consolas" w:cs="Consolas"/>
                <w:color w:val="000000"/>
                <w:sz w:val="17"/>
                <w:szCs w:val="17"/>
              </w:rPr>
              <w:t>;</w:t>
            </w:r>
          </w:p>
          <w:p w14:paraId="2BA89DE9"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in </w:t>
            </w:r>
            <w:r w:rsidRPr="00F24E2B">
              <w:rPr>
                <w:rFonts w:ascii="Consolas" w:hAnsi="Consolas" w:cs="Consolas"/>
                <w:color w:val="008080"/>
                <w:sz w:val="17"/>
                <w:szCs w:val="17"/>
              </w:rPr>
              <w:t>&gt;&gt;</w:t>
            </w:r>
            <w:r w:rsidRPr="00F24E2B">
              <w:rPr>
                <w:rFonts w:ascii="Consolas" w:hAnsi="Consolas" w:cs="Consolas"/>
                <w:color w:val="000000"/>
                <w:sz w:val="17"/>
                <w:szCs w:val="17"/>
              </w:rPr>
              <w:t xml:space="preserve"> radius;</w:t>
            </w:r>
          </w:p>
          <w:p w14:paraId="7EBEC5C3"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area = pi * pow(radius, 2);</w:t>
            </w:r>
          </w:p>
          <w:p w14:paraId="77B5CD09"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The area of the circle is "</w:t>
            </w:r>
            <w:r w:rsidRPr="00F24E2B">
              <w:rPr>
                <w:rFonts w:ascii="Consolas" w:hAnsi="Consolas" w:cs="Consolas"/>
                <w:color w:val="000000"/>
                <w:sz w:val="17"/>
                <w:szCs w:val="17"/>
              </w:rPr>
              <w:t xml:space="preserve">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area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t>
            </w:r>
            <w:r w:rsidRPr="00F24E2B">
              <w:rPr>
                <w:rFonts w:ascii="Consolas" w:hAnsi="Consolas" w:cs="Consolas"/>
                <w:color w:val="000000"/>
                <w:sz w:val="17"/>
                <w:szCs w:val="17"/>
              </w:rPr>
              <w:t>;</w:t>
            </w:r>
          </w:p>
          <w:p w14:paraId="1487D493"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break</w:t>
            </w:r>
            <w:r w:rsidRPr="00F24E2B">
              <w:rPr>
                <w:rFonts w:ascii="Consolas" w:hAnsi="Consolas" w:cs="Consolas"/>
                <w:color w:val="000000"/>
                <w:sz w:val="17"/>
                <w:szCs w:val="17"/>
              </w:rPr>
              <w:t>;</w:t>
            </w:r>
          </w:p>
          <w:p w14:paraId="39F2BA15" w14:textId="77777777" w:rsidR="00867098" w:rsidRPr="00F24E2B" w:rsidRDefault="00867098" w:rsidP="00867098">
            <w:pPr>
              <w:autoSpaceDE w:val="0"/>
              <w:autoSpaceDN w:val="0"/>
              <w:adjustRightInd w:val="0"/>
              <w:rPr>
                <w:rFonts w:ascii="Consolas" w:hAnsi="Consolas" w:cs="Consolas"/>
                <w:color w:val="000000"/>
                <w:sz w:val="17"/>
                <w:szCs w:val="17"/>
              </w:rPr>
            </w:pPr>
          </w:p>
          <w:p w14:paraId="2FD997B0"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case</w:t>
            </w:r>
            <w:r w:rsidRPr="00F24E2B">
              <w:rPr>
                <w:rFonts w:ascii="Consolas" w:hAnsi="Consolas" w:cs="Consolas"/>
                <w:color w:val="000000"/>
                <w:sz w:val="17"/>
                <w:szCs w:val="17"/>
              </w:rPr>
              <w:t xml:space="preserve"> 2:</w:t>
            </w:r>
          </w:p>
          <w:p w14:paraId="499D0F88"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hat is the length of the rectangle?"</w:t>
            </w:r>
            <w:r w:rsidRPr="00F24E2B">
              <w:rPr>
                <w:rFonts w:ascii="Consolas" w:hAnsi="Consolas" w:cs="Consolas"/>
                <w:color w:val="000000"/>
                <w:sz w:val="17"/>
                <w:szCs w:val="17"/>
              </w:rPr>
              <w:t>;</w:t>
            </w:r>
          </w:p>
          <w:p w14:paraId="2969B105"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in </w:t>
            </w:r>
            <w:r w:rsidRPr="00F24E2B">
              <w:rPr>
                <w:rFonts w:ascii="Consolas" w:hAnsi="Consolas" w:cs="Consolas"/>
                <w:color w:val="008080"/>
                <w:sz w:val="17"/>
                <w:szCs w:val="17"/>
              </w:rPr>
              <w:t>&gt;&gt;</w:t>
            </w:r>
            <w:r w:rsidRPr="00F24E2B">
              <w:rPr>
                <w:rFonts w:ascii="Consolas" w:hAnsi="Consolas" w:cs="Consolas"/>
                <w:color w:val="000000"/>
                <w:sz w:val="17"/>
                <w:szCs w:val="17"/>
              </w:rPr>
              <w:t xml:space="preserve"> length;</w:t>
            </w:r>
          </w:p>
          <w:p w14:paraId="56B8D3C6"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hat is the width of the rectangle?"</w:t>
            </w:r>
            <w:r w:rsidRPr="00F24E2B">
              <w:rPr>
                <w:rFonts w:ascii="Consolas" w:hAnsi="Consolas" w:cs="Consolas"/>
                <w:color w:val="000000"/>
                <w:sz w:val="17"/>
                <w:szCs w:val="17"/>
              </w:rPr>
              <w:t>;</w:t>
            </w:r>
          </w:p>
          <w:p w14:paraId="0BA12D4C"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in </w:t>
            </w:r>
            <w:r w:rsidRPr="00F24E2B">
              <w:rPr>
                <w:rFonts w:ascii="Consolas" w:hAnsi="Consolas" w:cs="Consolas"/>
                <w:color w:val="008080"/>
                <w:sz w:val="17"/>
                <w:szCs w:val="17"/>
              </w:rPr>
              <w:t>&gt;&gt;</w:t>
            </w:r>
            <w:r w:rsidRPr="00F24E2B">
              <w:rPr>
                <w:rFonts w:ascii="Consolas" w:hAnsi="Consolas" w:cs="Consolas"/>
                <w:color w:val="000000"/>
                <w:sz w:val="17"/>
                <w:szCs w:val="17"/>
              </w:rPr>
              <w:t xml:space="preserve"> width;</w:t>
            </w:r>
          </w:p>
          <w:p w14:paraId="41537255"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area = length * width;</w:t>
            </w:r>
          </w:p>
          <w:p w14:paraId="395609C9"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The area of the rectangle is "</w:t>
            </w:r>
            <w:r w:rsidRPr="00F24E2B">
              <w:rPr>
                <w:rFonts w:ascii="Consolas" w:hAnsi="Consolas" w:cs="Consolas"/>
                <w:color w:val="000000"/>
                <w:sz w:val="17"/>
                <w:szCs w:val="17"/>
              </w:rPr>
              <w:t xml:space="preserve">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area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t>
            </w:r>
            <w:r w:rsidRPr="00F24E2B">
              <w:rPr>
                <w:rFonts w:ascii="Consolas" w:hAnsi="Consolas" w:cs="Consolas"/>
                <w:color w:val="000000"/>
                <w:sz w:val="17"/>
                <w:szCs w:val="17"/>
              </w:rPr>
              <w:t>;</w:t>
            </w:r>
          </w:p>
          <w:p w14:paraId="34C234DE"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break</w:t>
            </w:r>
            <w:r w:rsidRPr="00F24E2B">
              <w:rPr>
                <w:rFonts w:ascii="Consolas" w:hAnsi="Consolas" w:cs="Consolas"/>
                <w:color w:val="000000"/>
                <w:sz w:val="17"/>
                <w:szCs w:val="17"/>
              </w:rPr>
              <w:t>;</w:t>
            </w:r>
          </w:p>
          <w:p w14:paraId="1973021E" w14:textId="77777777" w:rsidR="00867098" w:rsidRPr="00F24E2B" w:rsidRDefault="00867098" w:rsidP="00867098">
            <w:pPr>
              <w:autoSpaceDE w:val="0"/>
              <w:autoSpaceDN w:val="0"/>
              <w:adjustRightInd w:val="0"/>
              <w:rPr>
                <w:rFonts w:ascii="Consolas" w:hAnsi="Consolas" w:cs="Consolas"/>
                <w:color w:val="000000"/>
                <w:sz w:val="17"/>
                <w:szCs w:val="17"/>
              </w:rPr>
            </w:pPr>
          </w:p>
          <w:p w14:paraId="6C24E7BA"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case</w:t>
            </w:r>
            <w:r w:rsidRPr="00F24E2B">
              <w:rPr>
                <w:rFonts w:ascii="Consolas" w:hAnsi="Consolas" w:cs="Consolas"/>
                <w:color w:val="000000"/>
                <w:sz w:val="17"/>
                <w:szCs w:val="17"/>
              </w:rPr>
              <w:t xml:space="preserve"> 3:</w:t>
            </w:r>
          </w:p>
          <w:p w14:paraId="5EDAB890"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hat is the base of the triangle?"</w:t>
            </w:r>
            <w:r w:rsidRPr="00F24E2B">
              <w:rPr>
                <w:rFonts w:ascii="Consolas" w:hAnsi="Consolas" w:cs="Consolas"/>
                <w:color w:val="000000"/>
                <w:sz w:val="17"/>
                <w:szCs w:val="17"/>
              </w:rPr>
              <w:t>;</w:t>
            </w:r>
          </w:p>
          <w:p w14:paraId="07E75F08"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in </w:t>
            </w:r>
            <w:r w:rsidRPr="00F24E2B">
              <w:rPr>
                <w:rFonts w:ascii="Consolas" w:hAnsi="Consolas" w:cs="Consolas"/>
                <w:color w:val="008080"/>
                <w:sz w:val="17"/>
                <w:szCs w:val="17"/>
              </w:rPr>
              <w:t>&gt;&gt;</w:t>
            </w:r>
            <w:r w:rsidRPr="00F24E2B">
              <w:rPr>
                <w:rFonts w:ascii="Consolas" w:hAnsi="Consolas" w:cs="Consolas"/>
                <w:color w:val="000000"/>
                <w:sz w:val="17"/>
                <w:szCs w:val="17"/>
              </w:rPr>
              <w:t xml:space="preserve"> base;</w:t>
            </w:r>
          </w:p>
          <w:p w14:paraId="52356CE7"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hat is the height of the triangle?"</w:t>
            </w:r>
            <w:r w:rsidRPr="00F24E2B">
              <w:rPr>
                <w:rFonts w:ascii="Consolas" w:hAnsi="Consolas" w:cs="Consolas"/>
                <w:color w:val="000000"/>
                <w:sz w:val="17"/>
                <w:szCs w:val="17"/>
              </w:rPr>
              <w:t>;</w:t>
            </w:r>
          </w:p>
          <w:p w14:paraId="669FC031"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in </w:t>
            </w:r>
            <w:r w:rsidRPr="00F24E2B">
              <w:rPr>
                <w:rFonts w:ascii="Consolas" w:hAnsi="Consolas" w:cs="Consolas"/>
                <w:color w:val="008080"/>
                <w:sz w:val="17"/>
                <w:szCs w:val="17"/>
              </w:rPr>
              <w:t>&gt;&gt;</w:t>
            </w:r>
            <w:r w:rsidRPr="00F24E2B">
              <w:rPr>
                <w:rFonts w:ascii="Consolas" w:hAnsi="Consolas" w:cs="Consolas"/>
                <w:color w:val="000000"/>
                <w:sz w:val="17"/>
                <w:szCs w:val="17"/>
              </w:rPr>
              <w:t xml:space="preserve"> height;</w:t>
            </w:r>
          </w:p>
          <w:p w14:paraId="199D15AF"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area = 0.5 * base * height;</w:t>
            </w:r>
          </w:p>
          <w:p w14:paraId="3A55940B"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The area of the triangle is "</w:t>
            </w:r>
            <w:r w:rsidRPr="00F24E2B">
              <w:rPr>
                <w:rFonts w:ascii="Consolas" w:hAnsi="Consolas" w:cs="Consolas"/>
                <w:color w:val="000000"/>
                <w:sz w:val="17"/>
                <w:szCs w:val="17"/>
              </w:rPr>
              <w:t xml:space="preserve">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area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w:t>
            </w:r>
            <w:r w:rsidRPr="00F24E2B">
              <w:rPr>
                <w:rFonts w:ascii="Consolas" w:hAnsi="Consolas" w:cs="Consolas"/>
                <w:color w:val="000000"/>
                <w:sz w:val="17"/>
                <w:szCs w:val="17"/>
              </w:rPr>
              <w:t>;</w:t>
            </w:r>
          </w:p>
          <w:p w14:paraId="001D500D"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break</w:t>
            </w:r>
            <w:r w:rsidRPr="00F24E2B">
              <w:rPr>
                <w:rFonts w:ascii="Consolas" w:hAnsi="Consolas" w:cs="Consolas"/>
                <w:color w:val="000000"/>
                <w:sz w:val="17"/>
                <w:szCs w:val="17"/>
              </w:rPr>
              <w:t>;</w:t>
            </w:r>
          </w:p>
          <w:p w14:paraId="7F94C555" w14:textId="77777777" w:rsidR="00867098" w:rsidRPr="00F24E2B" w:rsidRDefault="00867098" w:rsidP="00867098">
            <w:pPr>
              <w:autoSpaceDE w:val="0"/>
              <w:autoSpaceDN w:val="0"/>
              <w:adjustRightInd w:val="0"/>
              <w:rPr>
                <w:rFonts w:ascii="Consolas" w:hAnsi="Consolas" w:cs="Consolas"/>
                <w:color w:val="000000"/>
                <w:sz w:val="17"/>
                <w:szCs w:val="17"/>
              </w:rPr>
            </w:pPr>
          </w:p>
          <w:p w14:paraId="09633A15"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case</w:t>
            </w:r>
            <w:r w:rsidRPr="00F24E2B">
              <w:rPr>
                <w:rFonts w:ascii="Consolas" w:hAnsi="Consolas" w:cs="Consolas"/>
                <w:color w:val="000000"/>
                <w:sz w:val="17"/>
                <w:szCs w:val="17"/>
              </w:rPr>
              <w:t xml:space="preserve"> 4:</w:t>
            </w:r>
          </w:p>
          <w:p w14:paraId="3EB7DE38"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You have chosen to quit the program. :("</w:t>
            </w:r>
            <w:r w:rsidRPr="00F24E2B">
              <w:rPr>
                <w:rFonts w:ascii="Consolas" w:hAnsi="Consolas" w:cs="Consolas"/>
                <w:color w:val="000000"/>
                <w:sz w:val="17"/>
                <w:szCs w:val="17"/>
              </w:rPr>
              <w:t>;</w:t>
            </w:r>
          </w:p>
          <w:p w14:paraId="2ED4D2BA"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break</w:t>
            </w:r>
            <w:r w:rsidRPr="00F24E2B">
              <w:rPr>
                <w:rFonts w:ascii="Consolas" w:hAnsi="Consolas" w:cs="Consolas"/>
                <w:color w:val="000000"/>
                <w:sz w:val="17"/>
                <w:szCs w:val="17"/>
              </w:rPr>
              <w:t>;</w:t>
            </w:r>
          </w:p>
          <w:p w14:paraId="35A4EEE1" w14:textId="77777777" w:rsidR="00867098" w:rsidRPr="00F24E2B" w:rsidRDefault="00867098" w:rsidP="00867098">
            <w:pPr>
              <w:autoSpaceDE w:val="0"/>
              <w:autoSpaceDN w:val="0"/>
              <w:adjustRightInd w:val="0"/>
              <w:rPr>
                <w:rFonts w:ascii="Consolas" w:hAnsi="Consolas" w:cs="Consolas"/>
                <w:color w:val="000000"/>
                <w:sz w:val="17"/>
                <w:szCs w:val="17"/>
              </w:rPr>
            </w:pPr>
          </w:p>
          <w:p w14:paraId="136D0841"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default</w:t>
            </w:r>
            <w:r w:rsidRPr="00F24E2B">
              <w:rPr>
                <w:rFonts w:ascii="Consolas" w:hAnsi="Consolas" w:cs="Consolas"/>
                <w:color w:val="000000"/>
                <w:sz w:val="17"/>
                <w:szCs w:val="17"/>
              </w:rPr>
              <w:t>:</w:t>
            </w:r>
          </w:p>
          <w:p w14:paraId="58E26946"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Please enter a valid option from the menu!!!\n"</w:t>
            </w:r>
            <w:r w:rsidRPr="00F24E2B">
              <w:rPr>
                <w:rFonts w:ascii="Consolas" w:hAnsi="Consolas" w:cs="Consolas"/>
                <w:color w:val="000000"/>
                <w:sz w:val="17"/>
                <w:szCs w:val="17"/>
              </w:rPr>
              <w:t>;</w:t>
            </w:r>
          </w:p>
          <w:p w14:paraId="00ED7D19"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00"/>
                <w:sz w:val="17"/>
                <w:szCs w:val="17"/>
              </w:rPr>
              <w:tab/>
              <w:t xml:space="preserve">cout </w:t>
            </w:r>
            <w:r w:rsidRPr="00F24E2B">
              <w:rPr>
                <w:rFonts w:ascii="Consolas" w:hAnsi="Consolas" w:cs="Consolas"/>
                <w:color w:val="008080"/>
                <w:sz w:val="17"/>
                <w:szCs w:val="17"/>
              </w:rPr>
              <w:t>&lt;&lt;</w:t>
            </w:r>
            <w:r w:rsidRPr="00F24E2B">
              <w:rPr>
                <w:rFonts w:ascii="Consolas" w:hAnsi="Consolas" w:cs="Consolas"/>
                <w:color w:val="000000"/>
                <w:sz w:val="17"/>
                <w:szCs w:val="17"/>
              </w:rPr>
              <w:t xml:space="preserve"> </w:t>
            </w:r>
            <w:r w:rsidRPr="00F24E2B">
              <w:rPr>
                <w:rFonts w:ascii="Consolas" w:hAnsi="Consolas" w:cs="Consolas"/>
                <w:color w:val="A31515"/>
                <w:sz w:val="17"/>
                <w:szCs w:val="17"/>
              </w:rPr>
              <w:t>"Valid options include 1 - 4."</w:t>
            </w:r>
            <w:r w:rsidRPr="00F24E2B">
              <w:rPr>
                <w:rFonts w:ascii="Consolas" w:hAnsi="Consolas" w:cs="Consolas"/>
                <w:color w:val="000000"/>
                <w:sz w:val="17"/>
                <w:szCs w:val="17"/>
              </w:rPr>
              <w:t>;</w:t>
            </w:r>
          </w:p>
          <w:p w14:paraId="31E4D351"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w:t>
            </w:r>
          </w:p>
          <w:p w14:paraId="328B9CD9"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t>system(</w:t>
            </w:r>
            <w:r w:rsidRPr="00F24E2B">
              <w:rPr>
                <w:rFonts w:ascii="Consolas" w:hAnsi="Consolas" w:cs="Consolas"/>
                <w:color w:val="A31515"/>
                <w:sz w:val="17"/>
                <w:szCs w:val="17"/>
              </w:rPr>
              <w:t>"pause&gt;nul"</w:t>
            </w:r>
            <w:r w:rsidRPr="00F24E2B">
              <w:rPr>
                <w:rFonts w:ascii="Consolas" w:hAnsi="Consolas" w:cs="Consolas"/>
                <w:color w:val="000000"/>
                <w:sz w:val="17"/>
                <w:szCs w:val="17"/>
              </w:rPr>
              <w:t>);</w:t>
            </w:r>
          </w:p>
          <w:p w14:paraId="310D0EAE" w14:textId="77777777" w:rsidR="00867098" w:rsidRPr="00F24E2B" w:rsidRDefault="00867098" w:rsidP="00867098">
            <w:pPr>
              <w:autoSpaceDE w:val="0"/>
              <w:autoSpaceDN w:val="0"/>
              <w:adjustRightInd w:val="0"/>
              <w:rPr>
                <w:rFonts w:ascii="Consolas" w:hAnsi="Consolas" w:cs="Consolas"/>
                <w:color w:val="000000"/>
                <w:sz w:val="17"/>
                <w:szCs w:val="17"/>
              </w:rPr>
            </w:pPr>
            <w:r w:rsidRPr="00F24E2B">
              <w:rPr>
                <w:rFonts w:ascii="Consolas" w:hAnsi="Consolas" w:cs="Consolas"/>
                <w:color w:val="000000"/>
                <w:sz w:val="17"/>
                <w:szCs w:val="17"/>
              </w:rPr>
              <w:tab/>
            </w:r>
            <w:r w:rsidRPr="00F24E2B">
              <w:rPr>
                <w:rFonts w:ascii="Consolas" w:hAnsi="Consolas" w:cs="Consolas"/>
                <w:color w:val="000000"/>
                <w:sz w:val="17"/>
                <w:szCs w:val="17"/>
              </w:rPr>
              <w:tab/>
            </w:r>
            <w:r w:rsidRPr="00F24E2B">
              <w:rPr>
                <w:rFonts w:ascii="Consolas" w:hAnsi="Consolas" w:cs="Consolas"/>
                <w:color w:val="0000FF"/>
                <w:sz w:val="17"/>
                <w:szCs w:val="17"/>
              </w:rPr>
              <w:t>return</w:t>
            </w:r>
            <w:r w:rsidRPr="00F24E2B">
              <w:rPr>
                <w:rFonts w:ascii="Consolas" w:hAnsi="Consolas" w:cs="Consolas"/>
                <w:color w:val="000000"/>
                <w:sz w:val="17"/>
                <w:szCs w:val="17"/>
              </w:rPr>
              <w:t xml:space="preserve"> 0;</w:t>
            </w:r>
          </w:p>
          <w:p w14:paraId="7EA69657" w14:textId="77777777" w:rsidR="00867098" w:rsidRPr="00F24E2B" w:rsidRDefault="00867098" w:rsidP="00867098">
            <w:pPr>
              <w:rPr>
                <w:rFonts w:ascii="Consolas" w:hAnsi="Consolas" w:cs="Consolas"/>
                <w:color w:val="000000"/>
                <w:sz w:val="17"/>
                <w:szCs w:val="17"/>
              </w:rPr>
            </w:pPr>
            <w:r w:rsidRPr="00F24E2B">
              <w:rPr>
                <w:rFonts w:ascii="Consolas" w:hAnsi="Consolas" w:cs="Consolas"/>
                <w:color w:val="000000"/>
                <w:sz w:val="17"/>
                <w:szCs w:val="17"/>
              </w:rPr>
              <w:t>}</w:t>
            </w:r>
          </w:p>
          <w:p w14:paraId="25170943" w14:textId="77777777" w:rsidR="00A17F0F" w:rsidRDefault="00A17F0F" w:rsidP="00867098">
            <w:pPr>
              <w:rPr>
                <w:rFonts w:ascii="Consolas" w:hAnsi="Consolas" w:cs="Consolas"/>
                <w:sz w:val="19"/>
                <w:szCs w:val="19"/>
              </w:rPr>
            </w:pPr>
          </w:p>
          <w:p w14:paraId="1FF410A6" w14:textId="6C96778A" w:rsidR="007B665F" w:rsidRPr="007B665F" w:rsidRDefault="007B665F" w:rsidP="007B665F">
            <w:pPr>
              <w:autoSpaceDE w:val="0"/>
              <w:autoSpaceDN w:val="0"/>
              <w:adjustRightInd w:val="0"/>
              <w:rPr>
                <w:color w:val="C45911" w:themeColor="accent2" w:themeShade="BF"/>
                <w:sz w:val="40"/>
                <w:szCs w:val="40"/>
              </w:rPr>
            </w:pPr>
            <w:r>
              <w:rPr>
                <w:color w:val="C45911" w:themeColor="accent2" w:themeShade="BF"/>
                <w:sz w:val="40"/>
                <w:szCs w:val="40"/>
              </w:rPr>
              <w:t>SWITCH CASES EXAMPLE #2</w:t>
            </w:r>
          </w:p>
          <w:p w14:paraId="42F6D71D" w14:textId="77777777" w:rsidR="007B665F" w:rsidRDefault="007B665F" w:rsidP="00A17F0F">
            <w:pPr>
              <w:autoSpaceDE w:val="0"/>
              <w:autoSpaceDN w:val="0"/>
              <w:adjustRightInd w:val="0"/>
              <w:rPr>
                <w:rFonts w:ascii="Consolas" w:hAnsi="Consolas" w:cs="Consolas"/>
                <w:sz w:val="19"/>
                <w:szCs w:val="19"/>
              </w:rPr>
            </w:pPr>
          </w:p>
          <w:p w14:paraId="684D2AF8" w14:textId="4EC81981" w:rsidR="007B665F" w:rsidRDefault="007B665F" w:rsidP="00A17F0F">
            <w:pPr>
              <w:autoSpaceDE w:val="0"/>
              <w:autoSpaceDN w:val="0"/>
              <w:adjustRightInd w:val="0"/>
              <w:rPr>
                <w:rFonts w:ascii="Consolas" w:hAnsi="Consolas" w:cs="Consolas"/>
                <w:sz w:val="19"/>
                <w:szCs w:val="19"/>
              </w:rPr>
            </w:pPr>
          </w:p>
          <w:p w14:paraId="6D8740C7" w14:textId="77777777" w:rsidR="007B665F" w:rsidRDefault="007B665F" w:rsidP="00A17F0F">
            <w:pPr>
              <w:autoSpaceDE w:val="0"/>
              <w:autoSpaceDN w:val="0"/>
              <w:adjustRightInd w:val="0"/>
              <w:rPr>
                <w:rFonts w:ascii="Consolas" w:hAnsi="Consolas" w:cs="Consolas"/>
                <w:sz w:val="19"/>
                <w:szCs w:val="19"/>
              </w:rPr>
            </w:pPr>
          </w:p>
          <w:p w14:paraId="20DAB4A5" w14:textId="77777777" w:rsidR="007B665F" w:rsidRDefault="007B665F" w:rsidP="00A17F0F">
            <w:pPr>
              <w:autoSpaceDE w:val="0"/>
              <w:autoSpaceDN w:val="0"/>
              <w:adjustRightInd w:val="0"/>
              <w:rPr>
                <w:rFonts w:ascii="Consolas" w:hAnsi="Consolas" w:cs="Consolas"/>
                <w:sz w:val="19"/>
                <w:szCs w:val="19"/>
              </w:rPr>
            </w:pPr>
          </w:p>
          <w:p w14:paraId="729607CB" w14:textId="73766A58" w:rsidR="00A17F0F" w:rsidRDefault="00A17F0F" w:rsidP="00A17F0F">
            <w:pPr>
              <w:autoSpaceDE w:val="0"/>
              <w:autoSpaceDN w:val="0"/>
              <w:adjustRightInd w:val="0"/>
              <w:rPr>
                <w:rFonts w:ascii="Consolas" w:hAnsi="Consolas" w:cs="Consolas"/>
                <w:sz w:val="19"/>
                <w:szCs w:val="19"/>
              </w:rPr>
            </w:pPr>
            <w:r>
              <w:rPr>
                <w:rFonts w:ascii="Consolas" w:hAnsi="Consolas" w:cs="Consolas"/>
                <w:sz w:val="19"/>
                <w:szCs w:val="19"/>
              </w:rPr>
              <w:t>2)</w:t>
            </w:r>
          </w:p>
          <w:p w14:paraId="00B5F754" w14:textId="77777777" w:rsidR="00A17F0F" w:rsidRDefault="00A17F0F" w:rsidP="00A17F0F">
            <w:pPr>
              <w:autoSpaceDE w:val="0"/>
              <w:autoSpaceDN w:val="0"/>
              <w:adjustRightInd w:val="0"/>
              <w:rPr>
                <w:rFonts w:ascii="Consolas" w:hAnsi="Consolas" w:cs="Consolas"/>
                <w:sz w:val="19"/>
                <w:szCs w:val="19"/>
              </w:rPr>
            </w:pPr>
          </w:p>
          <w:p w14:paraId="5FDDF94D"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61B1EA1F"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manip&gt;</w:t>
            </w:r>
          </w:p>
          <w:p w14:paraId="016F82D4"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2DFAB125" w14:textId="77777777" w:rsidR="00A17F0F" w:rsidRDefault="00A17F0F" w:rsidP="00A17F0F">
            <w:pPr>
              <w:autoSpaceDE w:val="0"/>
              <w:autoSpaceDN w:val="0"/>
              <w:adjustRightInd w:val="0"/>
              <w:rPr>
                <w:rFonts w:ascii="Consolas" w:hAnsi="Consolas" w:cs="Consolas"/>
                <w:color w:val="000000"/>
                <w:sz w:val="19"/>
                <w:szCs w:val="19"/>
              </w:rPr>
            </w:pPr>
          </w:p>
          <w:p w14:paraId="056A9FC7"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66805145"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choice;</w:t>
            </w:r>
          </w:p>
          <w:p w14:paraId="63BAC08F"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feet, time;</w:t>
            </w:r>
          </w:p>
          <w:p w14:paraId="0E7A131B" w14:textId="77777777" w:rsidR="00A17F0F" w:rsidRDefault="00A17F0F" w:rsidP="00A17F0F">
            <w:pPr>
              <w:autoSpaceDE w:val="0"/>
              <w:autoSpaceDN w:val="0"/>
              <w:adjustRightInd w:val="0"/>
              <w:rPr>
                <w:rFonts w:ascii="Consolas" w:hAnsi="Consolas" w:cs="Consolas"/>
                <w:color w:val="000000"/>
                <w:sz w:val="19"/>
                <w:szCs w:val="19"/>
              </w:rPr>
            </w:pPr>
          </w:p>
          <w:p w14:paraId="7C3BAE86"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Mediums Available:\n\n"</w:t>
            </w:r>
            <w:r>
              <w:rPr>
                <w:rFonts w:ascii="Consolas" w:hAnsi="Consolas" w:cs="Consolas"/>
                <w:color w:val="000000"/>
                <w:sz w:val="19"/>
                <w:szCs w:val="19"/>
              </w:rPr>
              <w:t>;</w:t>
            </w:r>
          </w:p>
          <w:p w14:paraId="18A341F8"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1. Air\n"</w:t>
            </w:r>
            <w:r>
              <w:rPr>
                <w:rFonts w:ascii="Consolas" w:hAnsi="Consolas" w:cs="Consolas"/>
                <w:color w:val="000000"/>
                <w:sz w:val="19"/>
                <w:szCs w:val="19"/>
              </w:rPr>
              <w:t>;</w:t>
            </w:r>
          </w:p>
          <w:p w14:paraId="4A26812A"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2. Water\n"</w:t>
            </w:r>
            <w:r>
              <w:rPr>
                <w:rFonts w:ascii="Consolas" w:hAnsi="Consolas" w:cs="Consolas"/>
                <w:color w:val="000000"/>
                <w:sz w:val="19"/>
                <w:szCs w:val="19"/>
              </w:rPr>
              <w:t>;</w:t>
            </w:r>
          </w:p>
          <w:p w14:paraId="4235F955"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3. Steel\n\n"</w:t>
            </w:r>
            <w:r>
              <w:rPr>
                <w:rFonts w:ascii="Consolas" w:hAnsi="Consolas" w:cs="Consolas"/>
                <w:color w:val="000000"/>
                <w:sz w:val="19"/>
                <w:szCs w:val="19"/>
              </w:rPr>
              <w:t>;</w:t>
            </w:r>
          </w:p>
          <w:p w14:paraId="2BAAF9E3"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lease choose an option from the menu: "</w:t>
            </w:r>
            <w:r>
              <w:rPr>
                <w:rFonts w:ascii="Consolas" w:hAnsi="Consolas" w:cs="Consolas"/>
                <w:color w:val="000000"/>
                <w:sz w:val="19"/>
                <w:szCs w:val="19"/>
              </w:rPr>
              <w:t>;</w:t>
            </w:r>
          </w:p>
          <w:p w14:paraId="5941424B"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choice;</w:t>
            </w:r>
          </w:p>
          <w:p w14:paraId="3799265E"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0961A5F0" w14:textId="77777777" w:rsidR="00A17F0F" w:rsidRDefault="00A17F0F" w:rsidP="00A17F0F">
            <w:pPr>
              <w:autoSpaceDE w:val="0"/>
              <w:autoSpaceDN w:val="0"/>
              <w:adjustRightInd w:val="0"/>
              <w:rPr>
                <w:rFonts w:ascii="Consolas" w:hAnsi="Consolas" w:cs="Consolas"/>
                <w:color w:val="000000"/>
                <w:sz w:val="19"/>
                <w:szCs w:val="19"/>
              </w:rPr>
            </w:pPr>
          </w:p>
          <w:p w14:paraId="0227AE1A"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 the number of feet the sound wave will travel: "</w:t>
            </w:r>
            <w:r>
              <w:rPr>
                <w:rFonts w:ascii="Consolas" w:hAnsi="Consolas" w:cs="Consolas"/>
                <w:color w:val="000000"/>
                <w:sz w:val="19"/>
                <w:szCs w:val="19"/>
              </w:rPr>
              <w:t>;</w:t>
            </w:r>
          </w:p>
          <w:p w14:paraId="474EBA9E"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feet;</w:t>
            </w:r>
          </w:p>
          <w:p w14:paraId="325A0875"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43033ECE" w14:textId="77777777" w:rsidR="00A17F0F" w:rsidRDefault="00A17F0F" w:rsidP="00A17F0F">
            <w:pPr>
              <w:autoSpaceDE w:val="0"/>
              <w:autoSpaceDN w:val="0"/>
              <w:adjustRightInd w:val="0"/>
              <w:rPr>
                <w:rFonts w:ascii="Consolas" w:hAnsi="Consolas" w:cs="Consolas"/>
                <w:color w:val="000000"/>
                <w:sz w:val="19"/>
                <w:szCs w:val="19"/>
              </w:rPr>
            </w:pPr>
          </w:p>
          <w:p w14:paraId="6E8D378E"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witch</w:t>
            </w:r>
            <w:r>
              <w:rPr>
                <w:rFonts w:ascii="Consolas" w:hAnsi="Consolas" w:cs="Consolas"/>
                <w:color w:val="000000"/>
                <w:sz w:val="19"/>
                <w:szCs w:val="19"/>
              </w:rPr>
              <w:t xml:space="preserve"> (choice) {</w:t>
            </w:r>
          </w:p>
          <w:p w14:paraId="3A9930CE"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1:</w:t>
            </w:r>
          </w:p>
          <w:p w14:paraId="21F2302C"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ime = feet * 1100;</w:t>
            </w:r>
          </w:p>
          <w:p w14:paraId="632EB996"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A soundwave traveling through Air at a distance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feet;</w:t>
            </w:r>
          </w:p>
          <w:p w14:paraId="129292C6"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feet, will take abou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fixed </w:t>
            </w:r>
            <w:r>
              <w:rPr>
                <w:rFonts w:ascii="Consolas" w:hAnsi="Consolas" w:cs="Consolas"/>
                <w:color w:val="008080"/>
                <w:sz w:val="19"/>
                <w:szCs w:val="19"/>
              </w:rPr>
              <w:t>&lt;&lt;</w:t>
            </w:r>
            <w:r>
              <w:rPr>
                <w:rFonts w:ascii="Consolas" w:hAnsi="Consolas" w:cs="Consolas"/>
                <w:color w:val="000000"/>
                <w:sz w:val="19"/>
                <w:szCs w:val="19"/>
              </w:rPr>
              <w:t xml:space="preserve"> showpoint </w:t>
            </w:r>
            <w:r>
              <w:rPr>
                <w:rFonts w:ascii="Consolas" w:hAnsi="Consolas" w:cs="Consolas"/>
                <w:color w:val="008080"/>
                <w:sz w:val="19"/>
                <w:szCs w:val="19"/>
              </w:rPr>
              <w:t>&lt;&lt;</w:t>
            </w:r>
            <w:r>
              <w:rPr>
                <w:rFonts w:ascii="Consolas" w:hAnsi="Consolas" w:cs="Consolas"/>
                <w:color w:val="000000"/>
                <w:sz w:val="19"/>
                <w:szCs w:val="19"/>
              </w:rPr>
              <w:t xml:space="preserve"> setprecision(4);</w:t>
            </w:r>
          </w:p>
          <w:p w14:paraId="1C158342"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ti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econds."</w:t>
            </w:r>
            <w:r>
              <w:rPr>
                <w:rFonts w:ascii="Consolas" w:hAnsi="Consolas" w:cs="Consolas"/>
                <w:color w:val="000000"/>
                <w:sz w:val="19"/>
                <w:szCs w:val="19"/>
              </w:rPr>
              <w:t>;</w:t>
            </w:r>
          </w:p>
          <w:p w14:paraId="00593FD7"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7AF2CBCE" w14:textId="77777777" w:rsidR="00A17F0F" w:rsidRDefault="00A17F0F" w:rsidP="00A17F0F">
            <w:pPr>
              <w:autoSpaceDE w:val="0"/>
              <w:autoSpaceDN w:val="0"/>
              <w:adjustRightInd w:val="0"/>
              <w:rPr>
                <w:rFonts w:ascii="Consolas" w:hAnsi="Consolas" w:cs="Consolas"/>
                <w:color w:val="000000"/>
                <w:sz w:val="19"/>
                <w:szCs w:val="19"/>
              </w:rPr>
            </w:pPr>
          </w:p>
          <w:p w14:paraId="4F81A096"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2:</w:t>
            </w:r>
          </w:p>
          <w:p w14:paraId="3AFA815F" w14:textId="77777777" w:rsidR="00A17F0F" w:rsidRDefault="00A17F0F" w:rsidP="00A17F0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ime = feet * 4900;</w:t>
            </w:r>
          </w:p>
          <w:p w14:paraId="5C7F94FA" w14:textId="42588C1E" w:rsidR="00E375A0" w:rsidRDefault="00A17F0F"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A soundwave traveling</w:t>
            </w:r>
            <w:r w:rsidR="00E375A0">
              <w:rPr>
                <w:rFonts w:ascii="Consolas" w:hAnsi="Consolas" w:cs="Consolas"/>
                <w:color w:val="A31515"/>
                <w:sz w:val="19"/>
                <w:szCs w:val="19"/>
              </w:rPr>
              <w:t xml:space="preserve"> through Water at a distance of "</w:t>
            </w:r>
            <w:r w:rsidR="00E375A0">
              <w:rPr>
                <w:rFonts w:ascii="Consolas" w:hAnsi="Consolas" w:cs="Consolas"/>
                <w:color w:val="000000"/>
                <w:sz w:val="19"/>
                <w:szCs w:val="19"/>
              </w:rPr>
              <w:t xml:space="preserve"> </w:t>
            </w:r>
            <w:r w:rsidR="00E375A0">
              <w:rPr>
                <w:rFonts w:ascii="Consolas" w:hAnsi="Consolas" w:cs="Consolas"/>
                <w:color w:val="008080"/>
                <w:sz w:val="19"/>
                <w:szCs w:val="19"/>
              </w:rPr>
              <w:t>&lt;&lt;</w:t>
            </w:r>
            <w:r w:rsidR="00E375A0">
              <w:rPr>
                <w:rFonts w:ascii="Consolas" w:hAnsi="Consolas" w:cs="Consolas"/>
                <w:color w:val="000000"/>
                <w:sz w:val="19"/>
                <w:szCs w:val="19"/>
              </w:rPr>
              <w:t xml:space="preserve"> feet;</w:t>
            </w:r>
          </w:p>
          <w:p w14:paraId="25831DA7"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feet, will take abou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fixed </w:t>
            </w:r>
            <w:r>
              <w:rPr>
                <w:rFonts w:ascii="Consolas" w:hAnsi="Consolas" w:cs="Consolas"/>
                <w:color w:val="008080"/>
                <w:sz w:val="19"/>
                <w:szCs w:val="19"/>
              </w:rPr>
              <w:t>&lt;&lt;</w:t>
            </w:r>
            <w:r>
              <w:rPr>
                <w:rFonts w:ascii="Consolas" w:hAnsi="Consolas" w:cs="Consolas"/>
                <w:color w:val="000000"/>
                <w:sz w:val="19"/>
                <w:szCs w:val="19"/>
              </w:rPr>
              <w:t xml:space="preserve"> showpoint </w:t>
            </w:r>
            <w:r>
              <w:rPr>
                <w:rFonts w:ascii="Consolas" w:hAnsi="Consolas" w:cs="Consolas"/>
                <w:color w:val="008080"/>
                <w:sz w:val="19"/>
                <w:szCs w:val="19"/>
              </w:rPr>
              <w:t>&lt;&lt;</w:t>
            </w:r>
            <w:r>
              <w:rPr>
                <w:rFonts w:ascii="Consolas" w:hAnsi="Consolas" w:cs="Consolas"/>
                <w:color w:val="000000"/>
                <w:sz w:val="19"/>
                <w:szCs w:val="19"/>
              </w:rPr>
              <w:t xml:space="preserve"> setprecision(4);</w:t>
            </w:r>
          </w:p>
          <w:p w14:paraId="3215598C"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ti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econds."</w:t>
            </w:r>
            <w:r>
              <w:rPr>
                <w:rFonts w:ascii="Consolas" w:hAnsi="Consolas" w:cs="Consolas"/>
                <w:color w:val="000000"/>
                <w:sz w:val="19"/>
                <w:szCs w:val="19"/>
              </w:rPr>
              <w:t>;</w:t>
            </w:r>
          </w:p>
          <w:p w14:paraId="78192D71"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78F1433B" w14:textId="77777777" w:rsidR="00E375A0" w:rsidRDefault="00E375A0" w:rsidP="00E375A0">
            <w:pPr>
              <w:autoSpaceDE w:val="0"/>
              <w:autoSpaceDN w:val="0"/>
              <w:adjustRightInd w:val="0"/>
              <w:rPr>
                <w:rFonts w:ascii="Consolas" w:hAnsi="Consolas" w:cs="Consolas"/>
                <w:color w:val="000000"/>
                <w:sz w:val="19"/>
                <w:szCs w:val="19"/>
              </w:rPr>
            </w:pPr>
          </w:p>
          <w:p w14:paraId="5AAD1FF3"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3:</w:t>
            </w:r>
          </w:p>
          <w:p w14:paraId="3EAF8E4F"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ime = feet * 16400;</w:t>
            </w:r>
          </w:p>
          <w:p w14:paraId="6FF34F27"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A soundwave traveling through Steel at a distance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feet;</w:t>
            </w:r>
          </w:p>
          <w:p w14:paraId="64307EEE"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feet, will take about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fixed </w:t>
            </w:r>
            <w:r>
              <w:rPr>
                <w:rFonts w:ascii="Consolas" w:hAnsi="Consolas" w:cs="Consolas"/>
                <w:color w:val="008080"/>
                <w:sz w:val="19"/>
                <w:szCs w:val="19"/>
              </w:rPr>
              <w:t>&lt;&lt;</w:t>
            </w:r>
            <w:r>
              <w:rPr>
                <w:rFonts w:ascii="Consolas" w:hAnsi="Consolas" w:cs="Consolas"/>
                <w:color w:val="000000"/>
                <w:sz w:val="19"/>
                <w:szCs w:val="19"/>
              </w:rPr>
              <w:t xml:space="preserve"> showpoint </w:t>
            </w:r>
            <w:r>
              <w:rPr>
                <w:rFonts w:ascii="Consolas" w:hAnsi="Consolas" w:cs="Consolas"/>
                <w:color w:val="008080"/>
                <w:sz w:val="19"/>
                <w:szCs w:val="19"/>
              </w:rPr>
              <w:t>&lt;&lt;</w:t>
            </w:r>
            <w:r>
              <w:rPr>
                <w:rFonts w:ascii="Consolas" w:hAnsi="Consolas" w:cs="Consolas"/>
                <w:color w:val="000000"/>
                <w:sz w:val="19"/>
                <w:szCs w:val="19"/>
              </w:rPr>
              <w:t xml:space="preserve"> setprecision(4);</w:t>
            </w:r>
          </w:p>
          <w:p w14:paraId="338262BA"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tim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econds."</w:t>
            </w:r>
            <w:r>
              <w:rPr>
                <w:rFonts w:ascii="Consolas" w:hAnsi="Consolas" w:cs="Consolas"/>
                <w:color w:val="000000"/>
                <w:sz w:val="19"/>
                <w:szCs w:val="19"/>
              </w:rPr>
              <w:t>;</w:t>
            </w:r>
          </w:p>
          <w:p w14:paraId="2C12537C"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break</w:t>
            </w:r>
            <w:r>
              <w:rPr>
                <w:rFonts w:ascii="Consolas" w:hAnsi="Consolas" w:cs="Consolas"/>
                <w:color w:val="000000"/>
                <w:sz w:val="19"/>
                <w:szCs w:val="19"/>
              </w:rPr>
              <w:t>;</w:t>
            </w:r>
          </w:p>
          <w:p w14:paraId="561994B0" w14:textId="77777777" w:rsidR="00E375A0" w:rsidRDefault="00E375A0" w:rsidP="00E375A0">
            <w:pPr>
              <w:autoSpaceDE w:val="0"/>
              <w:autoSpaceDN w:val="0"/>
              <w:adjustRightInd w:val="0"/>
              <w:rPr>
                <w:rFonts w:ascii="Consolas" w:hAnsi="Consolas" w:cs="Consolas"/>
                <w:color w:val="000000"/>
                <w:sz w:val="19"/>
                <w:szCs w:val="19"/>
              </w:rPr>
            </w:pPr>
          </w:p>
          <w:p w14:paraId="2E69F935"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fault</w:t>
            </w:r>
            <w:r>
              <w:rPr>
                <w:rFonts w:ascii="Consolas" w:hAnsi="Consolas" w:cs="Consolas"/>
                <w:color w:val="000000"/>
                <w:sz w:val="19"/>
                <w:szCs w:val="19"/>
              </w:rPr>
              <w:t>:</w:t>
            </w:r>
          </w:p>
          <w:p w14:paraId="328A34DB"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valid choice!!!\n Please enter a valid number."</w:t>
            </w:r>
            <w:r>
              <w:rPr>
                <w:rFonts w:ascii="Consolas" w:hAnsi="Consolas" w:cs="Consolas"/>
                <w:color w:val="000000"/>
                <w:sz w:val="19"/>
                <w:szCs w:val="19"/>
              </w:rPr>
              <w:t>;</w:t>
            </w:r>
          </w:p>
          <w:p w14:paraId="0A505BCD"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5E46836A" w14:textId="47DE7268"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ystem(</w:t>
            </w:r>
            <w:r>
              <w:rPr>
                <w:rFonts w:ascii="Consolas" w:hAnsi="Consolas" w:cs="Consolas"/>
                <w:color w:val="A31515"/>
                <w:sz w:val="19"/>
                <w:szCs w:val="19"/>
              </w:rPr>
              <w:t>"pause&gt;nul"</w:t>
            </w:r>
            <w:r>
              <w:rPr>
                <w:rFonts w:ascii="Consolas" w:hAnsi="Consolas" w:cs="Consolas"/>
                <w:color w:val="000000"/>
                <w:sz w:val="19"/>
                <w:szCs w:val="19"/>
              </w:rPr>
              <w:t>);</w:t>
            </w:r>
          </w:p>
          <w:p w14:paraId="522C651B"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0C2F905B" w14:textId="77777777" w:rsidR="00E375A0" w:rsidRDefault="00E375A0" w:rsidP="00E375A0">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7B1A7DC9" w14:textId="77777777" w:rsidR="00E375A0" w:rsidRDefault="00E375A0" w:rsidP="00E375A0">
            <w:pPr>
              <w:autoSpaceDE w:val="0"/>
              <w:autoSpaceDN w:val="0"/>
              <w:adjustRightInd w:val="0"/>
              <w:rPr>
                <w:rFonts w:ascii="Consolas" w:hAnsi="Consolas" w:cs="Consolas"/>
                <w:color w:val="000000"/>
                <w:sz w:val="19"/>
                <w:szCs w:val="19"/>
              </w:rPr>
            </w:pPr>
          </w:p>
          <w:p w14:paraId="778CBFC9" w14:textId="6AB58FE8" w:rsidR="00A17F0F" w:rsidRDefault="00A17F0F" w:rsidP="00A17F0F">
            <w:pPr>
              <w:rPr>
                <w:rStyle w:val="HTMLCite"/>
                <w:i w:val="0"/>
                <w:iCs w:val="0"/>
                <w:color w:val="4472C4" w:themeColor="accent1"/>
              </w:rPr>
            </w:pPr>
          </w:p>
        </w:tc>
        <w:tc>
          <w:tcPr>
            <w:tcW w:w="5755" w:type="dxa"/>
          </w:tcPr>
          <w:p w14:paraId="5BDD8787" w14:textId="77777777" w:rsidR="00AF101A" w:rsidRDefault="00AF101A" w:rsidP="000B2028">
            <w:pPr>
              <w:tabs>
                <w:tab w:val="left" w:pos="1170"/>
              </w:tabs>
            </w:pPr>
          </w:p>
          <w:p w14:paraId="4A0F015F" w14:textId="77777777" w:rsidR="00AF101A" w:rsidRDefault="00AF101A" w:rsidP="000B2028">
            <w:pPr>
              <w:tabs>
                <w:tab w:val="left" w:pos="1170"/>
              </w:tabs>
            </w:pPr>
          </w:p>
          <w:p w14:paraId="71751878" w14:textId="77777777" w:rsidR="00AF101A" w:rsidRDefault="00AF101A" w:rsidP="000B2028">
            <w:pPr>
              <w:tabs>
                <w:tab w:val="left" w:pos="1170"/>
              </w:tabs>
            </w:pPr>
          </w:p>
          <w:p w14:paraId="4770D10D" w14:textId="3CB4718E" w:rsidR="000B2028" w:rsidRDefault="000B2028" w:rsidP="000B2028">
            <w:pPr>
              <w:tabs>
                <w:tab w:val="left" w:pos="1170"/>
              </w:tabs>
            </w:pPr>
            <w:r>
              <w:t xml:space="preserve">   Geometry Calculator</w:t>
            </w:r>
          </w:p>
          <w:p w14:paraId="4E10BA29" w14:textId="77777777" w:rsidR="000B2028" w:rsidRDefault="000B2028" w:rsidP="000B2028">
            <w:pPr>
              <w:tabs>
                <w:tab w:val="left" w:pos="1170"/>
              </w:tabs>
            </w:pPr>
          </w:p>
          <w:p w14:paraId="72C299F2" w14:textId="77777777" w:rsidR="000B2028" w:rsidRDefault="000B2028" w:rsidP="000B2028">
            <w:pPr>
              <w:tabs>
                <w:tab w:val="left" w:pos="1170"/>
              </w:tabs>
            </w:pPr>
            <w:r>
              <w:t>1. Calculate the Area of a Circle.</w:t>
            </w:r>
          </w:p>
          <w:p w14:paraId="2E98DE10" w14:textId="77777777" w:rsidR="000B2028" w:rsidRDefault="000B2028" w:rsidP="000B2028">
            <w:pPr>
              <w:tabs>
                <w:tab w:val="left" w:pos="1170"/>
              </w:tabs>
            </w:pPr>
            <w:r>
              <w:t>2. Calculate the Area of a Rectangle.</w:t>
            </w:r>
          </w:p>
          <w:p w14:paraId="398BDD1C" w14:textId="77777777" w:rsidR="000B2028" w:rsidRDefault="000B2028" w:rsidP="000B2028">
            <w:pPr>
              <w:tabs>
                <w:tab w:val="left" w:pos="1170"/>
              </w:tabs>
            </w:pPr>
            <w:r>
              <w:t>3. Calculate the Area of a Triangle.</w:t>
            </w:r>
          </w:p>
          <w:p w14:paraId="45AE5815" w14:textId="77777777" w:rsidR="000B2028" w:rsidRDefault="000B2028" w:rsidP="000B2028">
            <w:pPr>
              <w:tabs>
                <w:tab w:val="left" w:pos="1170"/>
              </w:tabs>
            </w:pPr>
            <w:r>
              <w:t>4. Quit.</w:t>
            </w:r>
          </w:p>
          <w:p w14:paraId="4C760075" w14:textId="77777777" w:rsidR="000B2028" w:rsidRDefault="000B2028" w:rsidP="000B2028">
            <w:pPr>
              <w:tabs>
                <w:tab w:val="left" w:pos="1170"/>
              </w:tabs>
            </w:pPr>
          </w:p>
          <w:p w14:paraId="2A549106" w14:textId="2AB91AF5" w:rsidR="00867098" w:rsidRDefault="000B2028" w:rsidP="000B2028">
            <w:pPr>
              <w:tabs>
                <w:tab w:val="left" w:pos="1170"/>
              </w:tabs>
            </w:pPr>
            <w:r>
              <w:t>Enter Your Choice:</w:t>
            </w:r>
            <w:r w:rsidR="0023587E">
              <w:t xml:space="preserve"> X</w:t>
            </w:r>
          </w:p>
          <w:p w14:paraId="51D74351" w14:textId="77777777" w:rsidR="009963CC" w:rsidRDefault="009963CC" w:rsidP="000B2028">
            <w:pPr>
              <w:tabs>
                <w:tab w:val="left" w:pos="1170"/>
              </w:tabs>
            </w:pPr>
          </w:p>
          <w:p w14:paraId="57BA1DC4" w14:textId="77777777" w:rsidR="009963CC" w:rsidRDefault="009963CC" w:rsidP="000B2028">
            <w:pPr>
              <w:tabs>
                <w:tab w:val="left" w:pos="1170"/>
              </w:tabs>
            </w:pPr>
          </w:p>
          <w:p w14:paraId="2AE06099" w14:textId="77777777" w:rsidR="009963CC" w:rsidRDefault="009963CC" w:rsidP="000B2028">
            <w:pPr>
              <w:tabs>
                <w:tab w:val="left" w:pos="1170"/>
              </w:tabs>
            </w:pPr>
          </w:p>
          <w:p w14:paraId="5AC510F1" w14:textId="33D56EBC" w:rsidR="00A61998" w:rsidRDefault="009963CC" w:rsidP="009963CC">
            <w:pPr>
              <w:tabs>
                <w:tab w:val="left" w:pos="1170"/>
              </w:tabs>
            </w:pPr>
            <w:r>
              <w:t>1</w:t>
            </w:r>
          </w:p>
          <w:p w14:paraId="40002657" w14:textId="24DD59A7" w:rsidR="009963CC" w:rsidRDefault="009963CC" w:rsidP="009963CC">
            <w:pPr>
              <w:tabs>
                <w:tab w:val="left" w:pos="1170"/>
              </w:tabs>
            </w:pPr>
            <w:r>
              <w:t>What is the radius of your circle? X</w:t>
            </w:r>
          </w:p>
          <w:p w14:paraId="02FE4199" w14:textId="77777777" w:rsidR="009963CC" w:rsidRDefault="009963CC" w:rsidP="009963CC">
            <w:pPr>
              <w:tabs>
                <w:tab w:val="left" w:pos="1170"/>
              </w:tabs>
            </w:pPr>
          </w:p>
          <w:p w14:paraId="6C034EF1" w14:textId="77777777" w:rsidR="009963CC" w:rsidRDefault="009963CC" w:rsidP="009963CC">
            <w:pPr>
              <w:tabs>
                <w:tab w:val="left" w:pos="1170"/>
              </w:tabs>
            </w:pPr>
            <w:r>
              <w:t xml:space="preserve">The area of your circle is </w:t>
            </w:r>
            <w:r w:rsidR="00D47DD8">
              <w:t>(pi * X^2)</w:t>
            </w:r>
          </w:p>
          <w:p w14:paraId="371EA934" w14:textId="77777777" w:rsidR="00D47DD8" w:rsidRDefault="00D47DD8" w:rsidP="009963CC">
            <w:pPr>
              <w:tabs>
                <w:tab w:val="left" w:pos="1170"/>
              </w:tabs>
            </w:pPr>
          </w:p>
          <w:p w14:paraId="72F0AF4C" w14:textId="1E05E86F" w:rsidR="00A61998" w:rsidRDefault="00D47DD8" w:rsidP="009963CC">
            <w:pPr>
              <w:tabs>
                <w:tab w:val="left" w:pos="1170"/>
              </w:tabs>
            </w:pPr>
            <w:r>
              <w:t>2</w:t>
            </w:r>
          </w:p>
          <w:p w14:paraId="15CA2D42" w14:textId="24BF0C99" w:rsidR="00D47DD8" w:rsidRDefault="00D47DD8" w:rsidP="009963CC">
            <w:pPr>
              <w:tabs>
                <w:tab w:val="left" w:pos="1170"/>
              </w:tabs>
            </w:pPr>
            <w:r>
              <w:t xml:space="preserve">What is </w:t>
            </w:r>
            <w:r w:rsidR="002926D3">
              <w:t>the length of your rectangle? X</w:t>
            </w:r>
          </w:p>
          <w:p w14:paraId="50530DD7" w14:textId="77777777" w:rsidR="00A6098A" w:rsidRDefault="00A6098A" w:rsidP="009963CC">
            <w:pPr>
              <w:tabs>
                <w:tab w:val="left" w:pos="1170"/>
              </w:tabs>
            </w:pPr>
          </w:p>
          <w:p w14:paraId="377FA23D" w14:textId="77777777" w:rsidR="002926D3" w:rsidRDefault="002926D3" w:rsidP="009963CC">
            <w:pPr>
              <w:tabs>
                <w:tab w:val="left" w:pos="1170"/>
              </w:tabs>
            </w:pPr>
            <w:r>
              <w:t xml:space="preserve">What is the </w:t>
            </w:r>
            <w:r w:rsidR="001533DE">
              <w:t>width of your rectangle? Y</w:t>
            </w:r>
          </w:p>
          <w:p w14:paraId="429EF829" w14:textId="77777777" w:rsidR="00A6098A" w:rsidRDefault="00A6098A" w:rsidP="009963CC">
            <w:pPr>
              <w:tabs>
                <w:tab w:val="left" w:pos="1170"/>
              </w:tabs>
            </w:pPr>
          </w:p>
          <w:p w14:paraId="2730F634" w14:textId="1D46DD28" w:rsidR="001533DE" w:rsidRDefault="001533DE" w:rsidP="009963CC">
            <w:pPr>
              <w:tabs>
                <w:tab w:val="left" w:pos="1170"/>
              </w:tabs>
            </w:pPr>
            <w:r>
              <w:t>The area of your rectangle is (X * Y)</w:t>
            </w:r>
          </w:p>
          <w:p w14:paraId="724CC870" w14:textId="77777777" w:rsidR="001533DE" w:rsidRDefault="001533DE" w:rsidP="009963CC">
            <w:pPr>
              <w:tabs>
                <w:tab w:val="left" w:pos="1170"/>
              </w:tabs>
            </w:pPr>
          </w:p>
          <w:p w14:paraId="76026399" w14:textId="63B29E66" w:rsidR="00A6098A" w:rsidRDefault="001533DE" w:rsidP="009963CC">
            <w:pPr>
              <w:tabs>
                <w:tab w:val="left" w:pos="1170"/>
              </w:tabs>
            </w:pPr>
            <w:r>
              <w:t>3</w:t>
            </w:r>
          </w:p>
          <w:p w14:paraId="0A4BD758" w14:textId="67A31250" w:rsidR="001533DE" w:rsidRDefault="006C1CAE" w:rsidP="009963CC">
            <w:pPr>
              <w:tabs>
                <w:tab w:val="left" w:pos="1170"/>
              </w:tabs>
            </w:pPr>
            <w:r>
              <w:t>What is the length of your triangle? X</w:t>
            </w:r>
          </w:p>
          <w:p w14:paraId="107D1176" w14:textId="77777777" w:rsidR="00A6098A" w:rsidRDefault="00A6098A" w:rsidP="009963CC">
            <w:pPr>
              <w:tabs>
                <w:tab w:val="left" w:pos="1170"/>
              </w:tabs>
            </w:pPr>
          </w:p>
          <w:p w14:paraId="52C779BC" w14:textId="54B3CAEF" w:rsidR="006C1CAE" w:rsidRDefault="006C1CAE" w:rsidP="009963CC">
            <w:pPr>
              <w:tabs>
                <w:tab w:val="left" w:pos="1170"/>
              </w:tabs>
            </w:pPr>
            <w:r>
              <w:t>What is the base of your triangle? Y</w:t>
            </w:r>
          </w:p>
          <w:p w14:paraId="70CD795A" w14:textId="77777777" w:rsidR="00A6098A" w:rsidRDefault="00A6098A" w:rsidP="009963CC">
            <w:pPr>
              <w:tabs>
                <w:tab w:val="left" w:pos="1170"/>
              </w:tabs>
            </w:pPr>
          </w:p>
          <w:p w14:paraId="2407843A" w14:textId="29139F28" w:rsidR="006C1CAE" w:rsidRDefault="006C1CAE" w:rsidP="009963CC">
            <w:pPr>
              <w:tabs>
                <w:tab w:val="left" w:pos="1170"/>
              </w:tabs>
            </w:pPr>
            <w:r>
              <w:t>The area of your triangle is (1/2 * X * Y)</w:t>
            </w:r>
          </w:p>
          <w:p w14:paraId="74E558D1" w14:textId="77777777" w:rsidR="006C1CAE" w:rsidRDefault="006C1CAE" w:rsidP="009963CC">
            <w:pPr>
              <w:tabs>
                <w:tab w:val="left" w:pos="1170"/>
              </w:tabs>
            </w:pPr>
          </w:p>
          <w:p w14:paraId="68F9E31A" w14:textId="558A4066" w:rsidR="00A6098A" w:rsidRDefault="006C1CAE" w:rsidP="009963CC">
            <w:pPr>
              <w:tabs>
                <w:tab w:val="left" w:pos="1170"/>
              </w:tabs>
            </w:pPr>
            <w:r>
              <w:t>4</w:t>
            </w:r>
          </w:p>
          <w:p w14:paraId="6315B635" w14:textId="15B557E7" w:rsidR="006C1CAE" w:rsidRDefault="006C1CAE" w:rsidP="009963CC">
            <w:pPr>
              <w:tabs>
                <w:tab w:val="left" w:pos="1170"/>
              </w:tabs>
            </w:pPr>
            <w:r>
              <w:t>You have chosen to quit the program</w:t>
            </w:r>
          </w:p>
          <w:p w14:paraId="2A2EF595" w14:textId="77777777" w:rsidR="006C1CAE" w:rsidRDefault="006C1CAE" w:rsidP="009963CC">
            <w:pPr>
              <w:tabs>
                <w:tab w:val="left" w:pos="1170"/>
              </w:tabs>
            </w:pPr>
          </w:p>
          <w:p w14:paraId="443B93B5" w14:textId="77777777" w:rsidR="006C1CAE" w:rsidRDefault="006C1CAE" w:rsidP="009963CC">
            <w:pPr>
              <w:tabs>
                <w:tab w:val="left" w:pos="1170"/>
              </w:tabs>
            </w:pPr>
          </w:p>
          <w:p w14:paraId="209F3368" w14:textId="77777777" w:rsidR="006C1CAE" w:rsidRDefault="006C1CAE" w:rsidP="009963CC">
            <w:pPr>
              <w:tabs>
                <w:tab w:val="left" w:pos="1170"/>
              </w:tabs>
            </w:pPr>
          </w:p>
          <w:p w14:paraId="6DA67AE0" w14:textId="3C9E513C" w:rsidR="006C1CAE" w:rsidRDefault="006C1CAE" w:rsidP="009963CC">
            <w:pPr>
              <w:tabs>
                <w:tab w:val="left" w:pos="1170"/>
              </w:tabs>
            </w:pPr>
            <w:bookmarkStart w:id="0" w:name="_GoBack"/>
            <w:bookmarkEnd w:id="0"/>
          </w:p>
        </w:tc>
      </w:tr>
      <w:tr w:rsidR="002B56C1" w14:paraId="452DFC50" w14:textId="77777777" w:rsidTr="00B62843">
        <w:tc>
          <w:tcPr>
            <w:tcW w:w="5755" w:type="dxa"/>
          </w:tcPr>
          <w:p w14:paraId="16C494CB" w14:textId="64B2BCF3" w:rsidR="00D75EDD" w:rsidRDefault="00004523" w:rsidP="00D75EDD">
            <w:pPr>
              <w:autoSpaceDE w:val="0"/>
              <w:autoSpaceDN w:val="0"/>
              <w:adjustRightInd w:val="0"/>
              <w:rPr>
                <w:rFonts w:ascii="Consolas" w:hAnsi="Consolas" w:cs="Consolas"/>
                <w:color w:val="000000"/>
                <w:sz w:val="19"/>
                <w:szCs w:val="19"/>
              </w:rPr>
            </w:pPr>
            <w:r>
              <w:rPr>
                <w:noProof/>
              </w:rPr>
              <mc:AlternateContent>
                <mc:Choice Requires="wps">
                  <w:drawing>
                    <wp:anchor distT="0" distB="0" distL="114300" distR="114300" simplePos="0" relativeHeight="251658251" behindDoc="0" locked="0" layoutInCell="1" allowOverlap="1" wp14:anchorId="2CC76A3B" wp14:editId="4407BA9B">
                      <wp:simplePos x="0" y="0"/>
                      <wp:positionH relativeFrom="column">
                        <wp:posOffset>1209675</wp:posOffset>
                      </wp:positionH>
                      <wp:positionV relativeFrom="paragraph">
                        <wp:posOffset>-111760</wp:posOffset>
                      </wp:positionV>
                      <wp:extent cx="1828800" cy="1828800"/>
                      <wp:effectExtent l="0" t="0" r="0" b="4445"/>
                      <wp:wrapNone/>
                      <wp:docPr id="13" name="Text Box 1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2B6E2D68" w14:textId="445AF02C" w:rsidR="00004523" w:rsidRPr="00004523" w:rsidRDefault="00004523" w:rsidP="00004523">
                                  <w:pPr>
                                    <w:autoSpaceDE w:val="0"/>
                                    <w:autoSpaceDN w:val="0"/>
                                    <w:adjustRightInd w:val="0"/>
                                    <w:spacing w:after="0" w:line="240" w:lineRule="auto"/>
                                    <w:jc w:val="center"/>
                                    <w:rPr>
                                      <w:rFonts w:ascii="Consolas" w:hAnsi="Consolas" w:cs="Consolas"/>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Consolas" w:hAnsi="Consolas" w:cs="Consolas"/>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CC76A3B" id="_x0000_t202" coordsize="21600,21600" o:spt="202" path="m,l,21600r21600,l21600,xe">
                      <v:stroke joinstyle="miter"/>
                      <v:path gradientshapeok="t" o:connecttype="rect"/>
                    </v:shapetype>
                    <v:shape id="Text Box 13" o:spid="_x0000_s1026" type="#_x0000_t202" style="position:absolute;margin-left:95.25pt;margin-top:-8.8pt;width:2in;height:2in;z-index:2516582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" filled="f" stroked="f">
                      <v:textbox style="mso-fit-shape-to-text:t">
                        <w:txbxContent>
                          <w:p w14:paraId="2B6E2D68" w14:textId="445AF02C" w:rsidR="00004523" w:rsidRPr="00004523" w:rsidRDefault="00004523" w:rsidP="00004523">
                            <w:pPr>
                              <w:autoSpaceDE w:val="0"/>
                              <w:autoSpaceDN w:val="0"/>
                              <w:adjustRightInd w:val="0"/>
                              <w:spacing w:after="0" w:line="240" w:lineRule="auto"/>
                              <w:jc w:val="center"/>
                              <w:rPr>
                                <w:rFonts w:ascii="Consolas" w:hAnsi="Consolas" w:cs="Consolas"/>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rFonts w:ascii="Consolas" w:hAnsi="Consolas" w:cs="Consolas"/>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HAPTER 2</w:t>
                            </w:r>
                          </w:p>
                        </w:txbxContent>
                      </v:textbox>
                    </v:shape>
                  </w:pict>
                </mc:Fallback>
              </mc:AlternateContent>
            </w:r>
            <w:r w:rsidR="00D75EDD">
              <w:rPr>
                <w:rFonts w:ascii="Consolas" w:hAnsi="Consolas" w:cs="Consolas"/>
                <w:color w:val="808080"/>
                <w:sz w:val="19"/>
                <w:szCs w:val="19"/>
              </w:rPr>
              <w:t>#include</w:t>
            </w:r>
            <w:r w:rsidR="00D75EDD">
              <w:rPr>
                <w:rFonts w:ascii="Consolas" w:hAnsi="Consolas" w:cs="Consolas"/>
                <w:color w:val="000000"/>
                <w:sz w:val="19"/>
                <w:szCs w:val="19"/>
              </w:rPr>
              <w:t xml:space="preserve"> </w:t>
            </w:r>
            <w:r w:rsidR="00D75EDD">
              <w:rPr>
                <w:rFonts w:ascii="Consolas" w:hAnsi="Consolas" w:cs="Consolas"/>
                <w:color w:val="A31515"/>
                <w:sz w:val="19"/>
                <w:szCs w:val="19"/>
              </w:rPr>
              <w:t>&lt;iostream&gt;</w:t>
            </w:r>
          </w:p>
          <w:p w14:paraId="0E8CFC7A" w14:textId="529FFFE2"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51BE87CC" w14:textId="496434D0"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156C6EC9" w14:textId="77777777" w:rsidR="00D75EDD" w:rsidRDefault="00D75EDD" w:rsidP="00D75EDD">
            <w:pPr>
              <w:autoSpaceDE w:val="0"/>
              <w:autoSpaceDN w:val="0"/>
              <w:adjustRightInd w:val="0"/>
              <w:rPr>
                <w:rFonts w:ascii="Consolas" w:hAnsi="Consolas" w:cs="Consolas"/>
                <w:color w:val="000000"/>
                <w:sz w:val="19"/>
                <w:szCs w:val="19"/>
              </w:rPr>
            </w:pPr>
          </w:p>
          <w:p w14:paraId="7BE2C80B"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46214296"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response;</w:t>
            </w:r>
          </w:p>
          <w:p w14:paraId="05044040"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quit, days, total;</w:t>
            </w:r>
          </w:p>
          <w:p w14:paraId="0F217CDE" w14:textId="008B67D0"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dailyRate, chargeService, chargeMedication;</w:t>
            </w:r>
          </w:p>
          <w:p w14:paraId="12C00B2C" w14:textId="77777777" w:rsidR="00D75EDD" w:rsidRDefault="00D75EDD" w:rsidP="00D75EDD">
            <w:pPr>
              <w:autoSpaceDE w:val="0"/>
              <w:autoSpaceDN w:val="0"/>
              <w:adjustRightInd w:val="0"/>
              <w:rPr>
                <w:rFonts w:ascii="Consolas" w:hAnsi="Consolas" w:cs="Consolas"/>
                <w:color w:val="000000"/>
                <w:sz w:val="19"/>
                <w:szCs w:val="19"/>
              </w:rPr>
            </w:pPr>
          </w:p>
          <w:p w14:paraId="6C794523" w14:textId="77777777" w:rsidR="00D75EDD" w:rsidRDefault="00D75EDD" w:rsidP="00D75EDD">
            <w:pPr>
              <w:autoSpaceDE w:val="0"/>
              <w:autoSpaceDN w:val="0"/>
              <w:adjustRightInd w:val="0"/>
              <w:rPr>
                <w:rFonts w:ascii="Consolas" w:hAnsi="Consolas" w:cs="Consolas"/>
                <w:color w:val="000000"/>
                <w:sz w:val="19"/>
                <w:szCs w:val="19"/>
              </w:rPr>
            </w:pPr>
          </w:p>
          <w:p w14:paraId="035E4BBA"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ere you an inpatient or outpatient during your last stay?  "</w:t>
            </w:r>
          </w:p>
          <w:p w14:paraId="538BC35C"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or 'q' to quit): "</w:t>
            </w:r>
            <w:r>
              <w:rPr>
                <w:rFonts w:ascii="Consolas" w:hAnsi="Consolas" w:cs="Consolas"/>
                <w:color w:val="000000"/>
                <w:sz w:val="19"/>
                <w:szCs w:val="19"/>
              </w:rPr>
              <w:t>;</w:t>
            </w:r>
          </w:p>
          <w:p w14:paraId="33D28161" w14:textId="512C0F67" w:rsidR="00D75EDD" w:rsidRDefault="00D75EDD" w:rsidP="00D75EDD">
            <w:pPr>
              <w:autoSpaceDE w:val="0"/>
              <w:autoSpaceDN w:val="0"/>
              <w:adjustRightInd w:val="0"/>
              <w:rPr>
                <w:rFonts w:ascii="Consolas" w:hAnsi="Consolas" w:cs="Consolas"/>
                <w:color w:val="000000"/>
                <w:sz w:val="19"/>
                <w:szCs w:val="19"/>
              </w:rPr>
            </w:pPr>
          </w:p>
          <w:p w14:paraId="2DBA41BA" w14:textId="77777777" w:rsidR="00D75EDD" w:rsidRDefault="00D75EDD" w:rsidP="00D75EDD">
            <w:pPr>
              <w:autoSpaceDE w:val="0"/>
              <w:autoSpaceDN w:val="0"/>
              <w:adjustRightInd w:val="0"/>
              <w:rPr>
                <w:rFonts w:ascii="Consolas" w:hAnsi="Consolas" w:cs="Consolas"/>
                <w:color w:val="000000"/>
                <w:sz w:val="19"/>
                <w:szCs w:val="19"/>
              </w:rPr>
            </w:pPr>
          </w:p>
          <w:p w14:paraId="5D784E17"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Inpatient"</w:t>
            </w:r>
            <w:r>
              <w:rPr>
                <w:rFonts w:ascii="Consolas" w:hAnsi="Consolas" w:cs="Consolas"/>
                <w:color w:val="000000"/>
                <w:sz w:val="19"/>
                <w:szCs w:val="19"/>
              </w:rPr>
              <w:t xml:space="preserve"> &amp;&amp;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inpatient"</w:t>
            </w:r>
            <w:r>
              <w:rPr>
                <w:rFonts w:ascii="Consolas" w:hAnsi="Consolas" w:cs="Consolas"/>
                <w:color w:val="000000"/>
                <w:sz w:val="19"/>
                <w:szCs w:val="19"/>
              </w:rPr>
              <w:t xml:space="preserve">) ||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Outpatient"</w:t>
            </w:r>
            <w:r>
              <w:rPr>
                <w:rFonts w:ascii="Consolas" w:hAnsi="Consolas" w:cs="Consolas"/>
                <w:color w:val="000000"/>
                <w:sz w:val="19"/>
                <w:szCs w:val="19"/>
              </w:rPr>
              <w:t xml:space="preserve"> &amp;&amp;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outpatient"</w:t>
            </w:r>
            <w:r>
              <w:rPr>
                <w:rFonts w:ascii="Consolas" w:hAnsi="Consolas" w:cs="Consolas"/>
                <w:color w:val="000000"/>
                <w:sz w:val="19"/>
                <w:szCs w:val="19"/>
              </w:rPr>
              <w:t>))</w:t>
            </w:r>
          </w:p>
          <w:p w14:paraId="6B58BA2B"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45EB0074"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response;</w:t>
            </w:r>
          </w:p>
          <w:p w14:paraId="637D2D4B"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q"</w:t>
            </w:r>
            <w:r>
              <w:rPr>
                <w:rFonts w:ascii="Consolas" w:hAnsi="Consolas" w:cs="Consolas"/>
                <w:color w:val="000000"/>
                <w:sz w:val="19"/>
                <w:szCs w:val="19"/>
              </w:rPr>
              <w:t>)</w:t>
            </w:r>
          </w:p>
          <w:p w14:paraId="543F7734"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21CCE161" w14:textId="4021B48E"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You have quit the program!"</w:t>
            </w:r>
            <w:r>
              <w:rPr>
                <w:rFonts w:ascii="Consolas" w:hAnsi="Consolas" w:cs="Consolas"/>
                <w:color w:val="000000"/>
                <w:sz w:val="19"/>
                <w:szCs w:val="19"/>
              </w:rPr>
              <w:t>;</w:t>
            </w:r>
          </w:p>
          <w:p w14:paraId="4BEF17C3" w14:textId="77777777" w:rsidR="00D75EDD" w:rsidRDefault="00D75EDD" w:rsidP="00D75EDD">
            <w:pPr>
              <w:autoSpaceDE w:val="0"/>
              <w:autoSpaceDN w:val="0"/>
              <w:adjustRightInd w:val="0"/>
              <w:rPr>
                <w:rFonts w:ascii="Consolas" w:hAnsi="Consolas" w:cs="Consolas"/>
                <w:color w:val="000000"/>
                <w:sz w:val="19"/>
                <w:szCs w:val="19"/>
              </w:rPr>
            </w:pPr>
          </w:p>
          <w:p w14:paraId="2E6F5F4B"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01A796B8"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Inpatient"</w:t>
            </w:r>
            <w:r>
              <w:rPr>
                <w:rFonts w:ascii="Consolas" w:hAnsi="Consolas" w:cs="Consolas"/>
                <w:color w:val="000000"/>
                <w:sz w:val="19"/>
                <w:szCs w:val="19"/>
              </w:rPr>
              <w:t xml:space="preserve"> ||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inpatient"</w:t>
            </w:r>
            <w:r>
              <w:rPr>
                <w:rFonts w:ascii="Consolas" w:hAnsi="Consolas" w:cs="Consolas"/>
                <w:color w:val="000000"/>
                <w:sz w:val="19"/>
                <w:szCs w:val="19"/>
              </w:rPr>
              <w:t>)</w:t>
            </w:r>
          </w:p>
          <w:p w14:paraId="154DB57D"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1382911"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How many days did you spend at the Hospital?: "</w:t>
            </w:r>
            <w:r>
              <w:rPr>
                <w:rFonts w:ascii="Consolas" w:hAnsi="Consolas" w:cs="Consolas"/>
                <w:color w:val="000000"/>
                <w:sz w:val="19"/>
                <w:szCs w:val="19"/>
              </w:rPr>
              <w:t>;</w:t>
            </w:r>
          </w:p>
          <w:p w14:paraId="428C6068"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days;</w:t>
            </w:r>
          </w:p>
          <w:p w14:paraId="1E5B553E"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hat was the daily rate for your stay?: $"</w:t>
            </w:r>
            <w:r>
              <w:rPr>
                <w:rFonts w:ascii="Consolas" w:hAnsi="Consolas" w:cs="Consolas"/>
                <w:color w:val="000000"/>
                <w:sz w:val="19"/>
                <w:szCs w:val="19"/>
              </w:rPr>
              <w:t>;</w:t>
            </w:r>
          </w:p>
          <w:p w14:paraId="30E1EEBC" w14:textId="297A283B"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dailyRate;</w:t>
            </w:r>
          </w:p>
          <w:p w14:paraId="66907983"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6"/>
                <w:szCs w:val="16"/>
              </w:rPr>
              <w:t>"What were the charges for the services in the Hospital?: $"</w:t>
            </w:r>
            <w:r>
              <w:rPr>
                <w:rFonts w:ascii="Consolas" w:hAnsi="Consolas" w:cs="Consolas"/>
                <w:color w:val="000000"/>
                <w:sz w:val="16"/>
                <w:szCs w:val="16"/>
              </w:rPr>
              <w:t>;</w:t>
            </w:r>
          </w:p>
          <w:p w14:paraId="4F9280EA" w14:textId="3A47847F"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chargeService;</w:t>
            </w:r>
          </w:p>
          <w:p w14:paraId="4268612E"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6"/>
                <w:szCs w:val="16"/>
              </w:rPr>
              <w:t>"What were the charges for the medications in the Hospital?: $"</w:t>
            </w:r>
            <w:r>
              <w:rPr>
                <w:rFonts w:ascii="Consolas" w:hAnsi="Consolas" w:cs="Consolas"/>
                <w:color w:val="000000"/>
                <w:sz w:val="16"/>
                <w:szCs w:val="16"/>
              </w:rPr>
              <w:t>;</w:t>
            </w:r>
          </w:p>
          <w:p w14:paraId="39650930"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chargeMedication;</w:t>
            </w:r>
          </w:p>
          <w:p w14:paraId="741E4A5B" w14:textId="77777777" w:rsidR="00D75EDD" w:rsidRDefault="00D75EDD" w:rsidP="00D75EDD">
            <w:pPr>
              <w:autoSpaceDE w:val="0"/>
              <w:autoSpaceDN w:val="0"/>
              <w:adjustRightInd w:val="0"/>
              <w:rPr>
                <w:rFonts w:ascii="Consolas" w:hAnsi="Consolas" w:cs="Consolas"/>
                <w:color w:val="000000"/>
                <w:sz w:val="19"/>
                <w:szCs w:val="19"/>
              </w:rPr>
            </w:pPr>
          </w:p>
          <w:p w14:paraId="49176FAE"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otal = (days * dailyRate) + chargeService + chargeMedication;</w:t>
            </w:r>
          </w:p>
          <w:p w14:paraId="23245256"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he total for your stay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total;</w:t>
            </w:r>
          </w:p>
          <w:p w14:paraId="437764D7"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6645D67"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Outpatient"</w:t>
            </w:r>
            <w:r>
              <w:rPr>
                <w:rFonts w:ascii="Consolas" w:hAnsi="Consolas" w:cs="Consolas"/>
                <w:color w:val="000000"/>
                <w:sz w:val="19"/>
                <w:szCs w:val="19"/>
              </w:rPr>
              <w:t xml:space="preserve"> || response </w:t>
            </w:r>
            <w:r>
              <w:rPr>
                <w:rFonts w:ascii="Consolas" w:hAnsi="Consolas" w:cs="Consolas"/>
                <w:color w:val="008080"/>
                <w:sz w:val="19"/>
                <w:szCs w:val="19"/>
              </w:rPr>
              <w:t>==</w:t>
            </w:r>
            <w:r>
              <w:rPr>
                <w:rFonts w:ascii="Consolas" w:hAnsi="Consolas" w:cs="Consolas"/>
                <w:color w:val="000000"/>
                <w:sz w:val="19"/>
                <w:szCs w:val="19"/>
              </w:rPr>
              <w:t xml:space="preserve"> </w:t>
            </w:r>
            <w:r>
              <w:rPr>
                <w:rFonts w:ascii="Consolas" w:hAnsi="Consolas" w:cs="Consolas"/>
                <w:color w:val="A31515"/>
                <w:sz w:val="19"/>
                <w:szCs w:val="19"/>
              </w:rPr>
              <w:t>"outpatient"</w:t>
            </w:r>
            <w:r>
              <w:rPr>
                <w:rFonts w:ascii="Consolas" w:hAnsi="Consolas" w:cs="Consolas"/>
                <w:color w:val="000000"/>
                <w:sz w:val="19"/>
                <w:szCs w:val="19"/>
              </w:rPr>
              <w:t>) {</w:t>
            </w:r>
          </w:p>
          <w:p w14:paraId="63601554" w14:textId="77777777" w:rsidR="00D75EDD" w:rsidRDefault="00D75EDD" w:rsidP="00D75EDD">
            <w:pPr>
              <w:autoSpaceDE w:val="0"/>
              <w:autoSpaceDN w:val="0"/>
              <w:adjustRightInd w:val="0"/>
              <w:rPr>
                <w:rFonts w:ascii="Consolas" w:hAnsi="Consolas" w:cs="Consolas"/>
                <w:color w:val="000000"/>
                <w:sz w:val="16"/>
                <w:szCs w:val="16"/>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6"/>
                <w:szCs w:val="16"/>
              </w:rPr>
              <w:t>"What were the charges for the services in the Hospital?: $"</w:t>
            </w:r>
            <w:r>
              <w:rPr>
                <w:rFonts w:ascii="Consolas" w:hAnsi="Consolas" w:cs="Consolas"/>
                <w:color w:val="000000"/>
                <w:sz w:val="16"/>
                <w:szCs w:val="16"/>
              </w:rPr>
              <w:t>;</w:t>
            </w:r>
          </w:p>
          <w:p w14:paraId="781F1A58"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6"/>
                <w:szCs w:val="16"/>
              </w:rPr>
              <w:tab/>
            </w: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chargeService;</w:t>
            </w:r>
          </w:p>
          <w:p w14:paraId="5C429236"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6"/>
                <w:szCs w:val="16"/>
              </w:rPr>
              <w:t>"What were the charges for the medications in the Hospital?: $"</w:t>
            </w:r>
            <w:r>
              <w:rPr>
                <w:rFonts w:ascii="Consolas" w:hAnsi="Consolas" w:cs="Consolas"/>
                <w:color w:val="000000"/>
                <w:sz w:val="16"/>
                <w:szCs w:val="16"/>
              </w:rPr>
              <w:t>;</w:t>
            </w:r>
          </w:p>
          <w:p w14:paraId="00EFFF5B"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chargeMedication;</w:t>
            </w:r>
          </w:p>
          <w:p w14:paraId="12240274" w14:textId="77777777" w:rsidR="00D75EDD" w:rsidRDefault="00D75EDD" w:rsidP="00D75EDD">
            <w:pPr>
              <w:autoSpaceDE w:val="0"/>
              <w:autoSpaceDN w:val="0"/>
              <w:adjustRightInd w:val="0"/>
              <w:rPr>
                <w:rFonts w:ascii="Consolas" w:hAnsi="Consolas" w:cs="Consolas"/>
                <w:color w:val="000000"/>
                <w:sz w:val="19"/>
                <w:szCs w:val="19"/>
              </w:rPr>
            </w:pPr>
          </w:p>
          <w:p w14:paraId="0A7EDF0E"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total = chargeService + chargeMedication;</w:t>
            </w:r>
          </w:p>
          <w:p w14:paraId="403FE2EE"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he total for your stay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total;</w:t>
            </w:r>
          </w:p>
          <w:p w14:paraId="6DF1A78D"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AB5C1B5"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p>
          <w:p w14:paraId="59D535C3" w14:textId="77777777" w:rsidR="00D75EDD" w:rsidRDefault="00D75EDD" w:rsidP="00D75ED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Please enter a valid input!"</w:t>
            </w:r>
            <w:r>
              <w:rPr>
                <w:rFonts w:ascii="Consolas" w:hAnsi="Consolas" w:cs="Consolas"/>
                <w:color w:val="000000"/>
                <w:sz w:val="19"/>
                <w:szCs w:val="19"/>
              </w:rPr>
              <w:t>;</w:t>
            </w:r>
          </w:p>
          <w:p w14:paraId="637C6117" w14:textId="77777777" w:rsidR="00D75EDD" w:rsidRPr="00D6759C" w:rsidRDefault="00D75EDD" w:rsidP="00D75EDD">
            <w:pPr>
              <w:autoSpaceDE w:val="0"/>
              <w:autoSpaceDN w:val="0"/>
              <w:adjustRightInd w:val="0"/>
              <w:rPr>
                <w:rFonts w:ascii="Consolas" w:hAnsi="Consolas" w:cs="Consolas"/>
                <w:color w:val="000000"/>
                <w:sz w:val="16"/>
                <w:szCs w:val="16"/>
              </w:rPr>
            </w:pPr>
            <w:r>
              <w:rPr>
                <w:rFonts w:ascii="Consolas" w:hAnsi="Consolas" w:cs="Consolas"/>
                <w:color w:val="000000"/>
                <w:sz w:val="19"/>
                <w:szCs w:val="19"/>
              </w:rPr>
              <w:tab/>
            </w:r>
            <w:r w:rsidRPr="00D6759C">
              <w:rPr>
                <w:rFonts w:ascii="Consolas" w:hAnsi="Consolas" w:cs="Consolas"/>
                <w:color w:val="000000"/>
                <w:sz w:val="16"/>
                <w:szCs w:val="16"/>
              </w:rPr>
              <w:t>}</w:t>
            </w:r>
          </w:p>
          <w:p w14:paraId="35A594BC" w14:textId="77777777" w:rsidR="00D75EDD" w:rsidRPr="00D6759C" w:rsidRDefault="00D75EDD" w:rsidP="00D75EDD">
            <w:pPr>
              <w:autoSpaceDE w:val="0"/>
              <w:autoSpaceDN w:val="0"/>
              <w:adjustRightInd w:val="0"/>
              <w:rPr>
                <w:rFonts w:ascii="Consolas" w:hAnsi="Consolas" w:cs="Consolas"/>
                <w:color w:val="000000"/>
                <w:sz w:val="16"/>
                <w:szCs w:val="16"/>
              </w:rPr>
            </w:pPr>
            <w:r w:rsidRPr="00D6759C">
              <w:rPr>
                <w:rFonts w:ascii="Consolas" w:hAnsi="Consolas" w:cs="Consolas"/>
                <w:color w:val="000000"/>
                <w:sz w:val="16"/>
                <w:szCs w:val="16"/>
              </w:rPr>
              <w:tab/>
              <w:t>system(</w:t>
            </w:r>
            <w:r w:rsidRPr="00D6759C">
              <w:rPr>
                <w:rFonts w:ascii="Consolas" w:hAnsi="Consolas" w:cs="Consolas"/>
                <w:color w:val="A31515"/>
                <w:sz w:val="16"/>
                <w:szCs w:val="16"/>
              </w:rPr>
              <w:t>"pause&gt;nul"</w:t>
            </w:r>
            <w:r w:rsidRPr="00D6759C">
              <w:rPr>
                <w:rFonts w:ascii="Consolas" w:hAnsi="Consolas" w:cs="Consolas"/>
                <w:color w:val="000000"/>
                <w:sz w:val="16"/>
                <w:szCs w:val="16"/>
              </w:rPr>
              <w:t>);</w:t>
            </w:r>
          </w:p>
          <w:p w14:paraId="2C47C0EC" w14:textId="77777777" w:rsidR="00D75EDD" w:rsidRPr="00D6759C" w:rsidRDefault="00D75EDD" w:rsidP="00D75EDD">
            <w:pPr>
              <w:autoSpaceDE w:val="0"/>
              <w:autoSpaceDN w:val="0"/>
              <w:adjustRightInd w:val="0"/>
              <w:rPr>
                <w:rFonts w:ascii="Consolas" w:hAnsi="Consolas" w:cs="Consolas"/>
                <w:color w:val="000000"/>
                <w:sz w:val="16"/>
                <w:szCs w:val="16"/>
              </w:rPr>
            </w:pPr>
            <w:r w:rsidRPr="00D6759C">
              <w:rPr>
                <w:rFonts w:ascii="Consolas" w:hAnsi="Consolas" w:cs="Consolas"/>
                <w:color w:val="000000"/>
                <w:sz w:val="16"/>
                <w:szCs w:val="16"/>
              </w:rPr>
              <w:tab/>
            </w:r>
            <w:r w:rsidRPr="00D6759C">
              <w:rPr>
                <w:rFonts w:ascii="Consolas" w:hAnsi="Consolas" w:cs="Consolas"/>
                <w:color w:val="0000FF"/>
                <w:sz w:val="16"/>
                <w:szCs w:val="16"/>
              </w:rPr>
              <w:t>return</w:t>
            </w:r>
            <w:r w:rsidRPr="00D6759C">
              <w:rPr>
                <w:rFonts w:ascii="Consolas" w:hAnsi="Consolas" w:cs="Consolas"/>
                <w:color w:val="000000"/>
                <w:sz w:val="16"/>
                <w:szCs w:val="16"/>
              </w:rPr>
              <w:t xml:space="preserve"> 0;</w:t>
            </w:r>
          </w:p>
          <w:p w14:paraId="25FD6C2A" w14:textId="3EF1DF6E" w:rsidR="002B56C1" w:rsidRPr="00D6759C" w:rsidRDefault="00D75EDD" w:rsidP="00D6759C">
            <w:pPr>
              <w:rPr>
                <w:rFonts w:asciiTheme="minorHAnsi" w:hAnsiTheme="minorHAnsi" w:cstheme="minorBidi"/>
                <w:sz w:val="16"/>
                <w:szCs w:val="16"/>
              </w:rPr>
            </w:pPr>
            <w:r w:rsidRPr="00D6759C">
              <w:rPr>
                <w:rFonts w:ascii="Consolas" w:hAnsi="Consolas" w:cs="Consolas"/>
                <w:color w:val="000000"/>
                <w:sz w:val="16"/>
                <w:szCs w:val="16"/>
              </w:rPr>
              <w:t>}</w:t>
            </w:r>
          </w:p>
        </w:tc>
        <w:tc>
          <w:tcPr>
            <w:tcW w:w="5755" w:type="dxa"/>
          </w:tcPr>
          <w:p w14:paraId="062B4620" w14:textId="617A3008" w:rsidR="002B56C1" w:rsidRDefault="002B56C1" w:rsidP="00DC115C">
            <w:pPr>
              <w:tabs>
                <w:tab w:val="left" w:pos="1170"/>
              </w:tabs>
            </w:pPr>
          </w:p>
        </w:tc>
      </w:tr>
    </w:tbl>
    <w:p w14:paraId="43073225" w14:textId="6E8C090A" w:rsidR="004978F7" w:rsidRPr="00F61BD3" w:rsidRDefault="00E202C3" w:rsidP="004978F7">
      <w:pPr>
        <w:pStyle w:val="Heading2"/>
        <w:spacing w:before="0"/>
        <w:ind w:hanging="180"/>
        <w:rPr>
          <w:rFonts w:ascii="Times New Roman" w:hAnsi="Times New Roman" w:cs="Times New Roman"/>
          <w:sz w:val="24"/>
          <w:szCs w:val="24"/>
        </w:rPr>
      </w:pPr>
      <w:r>
        <w:rPr>
          <w:noProof/>
        </w:rPr>
        <mc:AlternateContent>
          <mc:Choice Requires="wps">
            <w:drawing>
              <wp:anchor distT="0" distB="0" distL="114300" distR="114300" simplePos="0" relativeHeight="251658241" behindDoc="0" locked="0" layoutInCell="1" allowOverlap="1" wp14:anchorId="6B674325" wp14:editId="0EE22F19">
                <wp:simplePos x="0" y="0"/>
                <wp:positionH relativeFrom="column">
                  <wp:posOffset>3686175</wp:posOffset>
                </wp:positionH>
                <wp:positionV relativeFrom="paragraph">
                  <wp:posOffset>-161925</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EA20E6" w14:textId="3E3DC1DD" w:rsidR="00E202C3" w:rsidRPr="00E202C3" w:rsidRDefault="00E202C3" w:rsidP="00E202C3">
                            <w:pPr>
                              <w:pStyle w:val="Heading2"/>
                              <w:ind w:hanging="180"/>
                              <w:jc w:val="center"/>
                              <w:rPr>
                                <w:rFonts w:ascii="Times New Roman" w:hAnsi="Times New Roman" w:cs="Times New Roman"/>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674325" id="Text Box 1" o:spid="_x0000_s1027" type="#_x0000_t202" style="position:absolute;margin-left:290.25pt;margin-top:-12.75pt;width:2in;height:2in;z-index:25165824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" filled="f" stroked="f">
                <v:textbox style="mso-fit-shape-to-text:t">
                  <w:txbxContent>
                    <w:p w14:paraId="7AEA20E6" w14:textId="3E3DC1DD" w:rsidR="00E202C3" w:rsidRPr="00E202C3" w:rsidRDefault="00E202C3" w:rsidP="00E202C3">
                      <w:pPr>
                        <w:pStyle w:val="Heading2"/>
                        <w:ind w:hanging="180"/>
                        <w:jc w:val="center"/>
                        <w:rPr>
                          <w:rFonts w:ascii="Times New Roman" w:hAnsi="Times New Roman" w:cs="Times New Roman"/>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Times New Roman" w:hAnsi="Times New Roman" w:cs="Times New Roman"/>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HAPTER 5</w:t>
                      </w:r>
                    </w:p>
                  </w:txbxContent>
                </v:textbox>
              </v:shape>
            </w:pict>
          </mc:Fallback>
        </mc:AlternateContent>
      </w:r>
      <w:r w:rsidR="004978F7" w:rsidRPr="00F61BD3">
        <w:rPr>
          <w:rFonts w:ascii="Times New Roman" w:hAnsi="Times New Roman" w:cs="Times New Roman"/>
          <w:sz w:val="24"/>
          <w:szCs w:val="24"/>
        </w:rPr>
        <w:t>Fill in the blank 1-20</w:t>
      </w:r>
    </w:p>
    <w:p w14:paraId="061B8D09" w14:textId="77777777" w:rsidR="004978F7" w:rsidRPr="00F61BD3" w:rsidRDefault="004978F7" w:rsidP="004978F7">
      <w:pPr>
        <w:pStyle w:val="ListParagraph"/>
        <w:numPr>
          <w:ilvl w:val="0"/>
          <w:numId w:val="9"/>
        </w:numPr>
        <w:ind w:left="360"/>
      </w:pPr>
      <w:r>
        <w:rPr>
          <w:sz w:val="20"/>
          <w:szCs w:val="20"/>
        </w:rPr>
        <w:t xml:space="preserve">To </w:t>
      </w:r>
      <w:r w:rsidRPr="00E319E2">
        <w:rPr>
          <w:b/>
          <w:bCs/>
        </w:rPr>
        <w:t>Increment</w:t>
      </w:r>
      <w:r>
        <w:t xml:space="preserve"> </w:t>
      </w:r>
      <w:r w:rsidRPr="009842C0">
        <w:rPr>
          <w:sz w:val="20"/>
          <w:szCs w:val="20"/>
        </w:rPr>
        <w:t>a value means to increase it by one.</w:t>
      </w:r>
    </w:p>
    <w:p w14:paraId="69FE52B5" w14:textId="77777777" w:rsidR="004978F7" w:rsidRPr="00F61BD3" w:rsidRDefault="004978F7" w:rsidP="004978F7">
      <w:pPr>
        <w:pStyle w:val="ListParagraph"/>
        <w:numPr>
          <w:ilvl w:val="0"/>
          <w:numId w:val="9"/>
        </w:numPr>
        <w:ind w:left="360"/>
      </w:pPr>
      <w:r w:rsidRPr="009842C0">
        <w:rPr>
          <w:sz w:val="20"/>
          <w:szCs w:val="20"/>
        </w:rPr>
        <w:t>To</w:t>
      </w:r>
      <w:r>
        <w:t xml:space="preserve"> </w:t>
      </w:r>
      <w:r w:rsidRPr="00E319E2">
        <w:rPr>
          <w:b/>
          <w:bCs/>
        </w:rPr>
        <w:t>Decrement</w:t>
      </w:r>
      <w:r>
        <w:t xml:space="preserve"> </w:t>
      </w:r>
      <w:r w:rsidRPr="009842C0">
        <w:rPr>
          <w:sz w:val="20"/>
          <w:szCs w:val="20"/>
        </w:rPr>
        <w:t>a value means to decrease it by one.</w:t>
      </w:r>
    </w:p>
    <w:p w14:paraId="5CB7CBAF" w14:textId="64420F70" w:rsidR="004978F7" w:rsidRPr="00F61BD3" w:rsidRDefault="004978F7" w:rsidP="004978F7">
      <w:pPr>
        <w:pStyle w:val="ListParagraph"/>
        <w:numPr>
          <w:ilvl w:val="0"/>
          <w:numId w:val="9"/>
        </w:numPr>
        <w:ind w:left="360"/>
      </w:pPr>
      <w:r>
        <w:rPr>
          <w:sz w:val="20"/>
          <w:szCs w:val="20"/>
        </w:rPr>
        <w:t xml:space="preserve">When the increment or decrement operator is placed before the operand (or to operand’s right), the operator is being used in </w:t>
      </w:r>
      <w:r w:rsidRPr="00E319E2">
        <w:rPr>
          <w:b/>
          <w:bCs/>
        </w:rPr>
        <w:t>Prefix</w:t>
      </w:r>
      <w:r>
        <w:t xml:space="preserve"> </w:t>
      </w:r>
      <w:r>
        <w:rPr>
          <w:sz w:val="20"/>
          <w:szCs w:val="20"/>
        </w:rPr>
        <w:t>mode.</w:t>
      </w:r>
    </w:p>
    <w:p w14:paraId="120DE1ED" w14:textId="1146BE0F" w:rsidR="004978F7" w:rsidRPr="00F61BD3" w:rsidRDefault="004978F7" w:rsidP="004978F7">
      <w:pPr>
        <w:pStyle w:val="ListParagraph"/>
        <w:numPr>
          <w:ilvl w:val="0"/>
          <w:numId w:val="9"/>
        </w:numPr>
        <w:ind w:left="360"/>
      </w:pPr>
      <w:r>
        <w:rPr>
          <w:sz w:val="20"/>
          <w:szCs w:val="20"/>
        </w:rPr>
        <w:t xml:space="preserve">When the increment or decrement operator is placed after the operand (or to operand’s right), the operator is being used in </w:t>
      </w:r>
      <w:r w:rsidRPr="00E319E2">
        <w:rPr>
          <w:b/>
          <w:bCs/>
        </w:rPr>
        <w:t>Postfix</w:t>
      </w:r>
      <w:r>
        <w:t xml:space="preserve"> </w:t>
      </w:r>
      <w:r>
        <w:rPr>
          <w:sz w:val="20"/>
          <w:szCs w:val="20"/>
        </w:rPr>
        <w:t>mode.</w:t>
      </w:r>
    </w:p>
    <w:p w14:paraId="39A10369" w14:textId="77777777" w:rsidR="004978F7" w:rsidRPr="00F61BD3" w:rsidRDefault="004978F7" w:rsidP="004978F7">
      <w:pPr>
        <w:pStyle w:val="ListParagraph"/>
        <w:numPr>
          <w:ilvl w:val="0"/>
          <w:numId w:val="9"/>
        </w:numPr>
        <w:ind w:left="360"/>
      </w:pPr>
      <w:r>
        <w:rPr>
          <w:sz w:val="20"/>
          <w:szCs w:val="20"/>
        </w:rPr>
        <w:t xml:space="preserve">The statement or block that is repeated is known as the </w:t>
      </w:r>
      <w:r w:rsidRPr="00E319E2">
        <w:rPr>
          <w:b/>
          <w:bCs/>
        </w:rPr>
        <w:t>Body</w:t>
      </w:r>
      <w:r>
        <w:t xml:space="preserve"> </w:t>
      </w:r>
      <w:r>
        <w:rPr>
          <w:sz w:val="20"/>
          <w:szCs w:val="20"/>
        </w:rPr>
        <w:t>of the loop.</w:t>
      </w:r>
    </w:p>
    <w:p w14:paraId="710CA377" w14:textId="77777777" w:rsidR="004978F7" w:rsidRPr="00F61BD3" w:rsidRDefault="004978F7" w:rsidP="004978F7">
      <w:pPr>
        <w:pStyle w:val="ListParagraph"/>
        <w:numPr>
          <w:ilvl w:val="0"/>
          <w:numId w:val="9"/>
        </w:numPr>
        <w:ind w:left="360"/>
      </w:pPr>
      <w:r>
        <w:rPr>
          <w:sz w:val="20"/>
          <w:szCs w:val="20"/>
        </w:rPr>
        <w:t xml:space="preserve">Each repetition of a loop is known as a(n) </w:t>
      </w:r>
      <w:r w:rsidRPr="00E319E2">
        <w:rPr>
          <w:b/>
          <w:bCs/>
        </w:rPr>
        <w:t>Iteration</w:t>
      </w:r>
      <w:r>
        <w:t>.</w:t>
      </w:r>
    </w:p>
    <w:p w14:paraId="0CE801A6" w14:textId="77777777" w:rsidR="004978F7" w:rsidRPr="00F61BD3" w:rsidRDefault="004978F7" w:rsidP="004978F7">
      <w:pPr>
        <w:pStyle w:val="ListParagraph"/>
        <w:numPr>
          <w:ilvl w:val="0"/>
          <w:numId w:val="9"/>
        </w:numPr>
        <w:ind w:left="360"/>
      </w:pPr>
      <w:r>
        <w:rPr>
          <w:sz w:val="20"/>
          <w:szCs w:val="20"/>
        </w:rPr>
        <w:t xml:space="preserve">A loop that evaluates its test expression before each repetition is a(n) </w:t>
      </w:r>
      <w:r w:rsidRPr="00E319E2">
        <w:rPr>
          <w:b/>
          <w:bCs/>
        </w:rPr>
        <w:t>Pretest</w:t>
      </w:r>
      <w:r>
        <w:t xml:space="preserve"> </w:t>
      </w:r>
      <w:r>
        <w:rPr>
          <w:sz w:val="20"/>
          <w:szCs w:val="20"/>
        </w:rPr>
        <w:t>loop.</w:t>
      </w:r>
    </w:p>
    <w:p w14:paraId="3B93E2B2" w14:textId="77777777" w:rsidR="004978F7" w:rsidRPr="00F61BD3" w:rsidRDefault="004978F7" w:rsidP="004978F7">
      <w:pPr>
        <w:pStyle w:val="ListParagraph"/>
        <w:numPr>
          <w:ilvl w:val="0"/>
          <w:numId w:val="9"/>
        </w:numPr>
        <w:ind w:left="360"/>
      </w:pPr>
      <w:r>
        <w:rPr>
          <w:sz w:val="20"/>
          <w:szCs w:val="20"/>
        </w:rPr>
        <w:t xml:space="preserve">A loop that evaluates its test expression after each repetition is a(n) </w:t>
      </w:r>
      <w:r w:rsidRPr="00E319E2">
        <w:rPr>
          <w:b/>
          <w:bCs/>
        </w:rPr>
        <w:t>Posttest</w:t>
      </w:r>
      <w:r>
        <w:rPr>
          <w:sz w:val="20"/>
          <w:szCs w:val="20"/>
        </w:rPr>
        <w:t xml:space="preserve"> loop.</w:t>
      </w:r>
    </w:p>
    <w:p w14:paraId="336C92A4" w14:textId="77777777" w:rsidR="004978F7" w:rsidRPr="00E319E2" w:rsidRDefault="004978F7" w:rsidP="004978F7">
      <w:pPr>
        <w:pStyle w:val="ListParagraph"/>
        <w:numPr>
          <w:ilvl w:val="0"/>
          <w:numId w:val="9"/>
        </w:numPr>
        <w:ind w:left="360"/>
      </w:pPr>
      <w:r w:rsidRPr="00E319E2">
        <w:rPr>
          <w:sz w:val="20"/>
          <w:szCs w:val="20"/>
        </w:rPr>
        <w:t xml:space="preserve">A loop that does not have a way of stopping is a(n) </w:t>
      </w:r>
      <w:r w:rsidRPr="00E319E2">
        <w:rPr>
          <w:b/>
          <w:bCs/>
        </w:rPr>
        <w:t>Infinite</w:t>
      </w:r>
      <w:r w:rsidRPr="00E319E2">
        <w:t xml:space="preserve"> </w:t>
      </w:r>
      <w:r w:rsidRPr="00E319E2">
        <w:rPr>
          <w:sz w:val="20"/>
          <w:szCs w:val="20"/>
        </w:rPr>
        <w:t>loop.</w:t>
      </w:r>
      <w:r w:rsidRPr="00E319E2">
        <w:t xml:space="preserve"> </w:t>
      </w:r>
    </w:p>
    <w:p w14:paraId="67427E75" w14:textId="77777777" w:rsidR="004978F7" w:rsidRPr="00C828D3" w:rsidRDefault="004978F7" w:rsidP="004978F7">
      <w:pPr>
        <w:pStyle w:val="ListParagraph"/>
        <w:numPr>
          <w:ilvl w:val="0"/>
          <w:numId w:val="9"/>
        </w:numPr>
        <w:ind w:left="360"/>
      </w:pPr>
      <w:r>
        <w:rPr>
          <w:sz w:val="20"/>
          <w:szCs w:val="20"/>
        </w:rPr>
        <w:t xml:space="preserve">A(n) </w:t>
      </w:r>
      <w:r w:rsidRPr="00E319E2">
        <w:rPr>
          <w:b/>
          <w:bCs/>
        </w:rPr>
        <w:t>Counter</w:t>
      </w:r>
      <w:r>
        <w:t xml:space="preserve"> </w:t>
      </w:r>
      <w:r>
        <w:rPr>
          <w:sz w:val="20"/>
          <w:szCs w:val="20"/>
        </w:rPr>
        <w:t>is a variable that “counts” the number of times a loop repeats.</w:t>
      </w:r>
    </w:p>
    <w:p w14:paraId="7CFA4962" w14:textId="77777777" w:rsidR="004978F7" w:rsidRPr="00F61BD3" w:rsidRDefault="004978F7" w:rsidP="004978F7">
      <w:pPr>
        <w:pStyle w:val="ListParagraph"/>
        <w:numPr>
          <w:ilvl w:val="0"/>
          <w:numId w:val="9"/>
        </w:numPr>
        <w:ind w:left="360" w:hanging="450"/>
      </w:pPr>
      <w:r>
        <w:rPr>
          <w:sz w:val="20"/>
          <w:szCs w:val="20"/>
        </w:rPr>
        <w:t xml:space="preserve">A(n) </w:t>
      </w:r>
      <w:r w:rsidRPr="00E319E2">
        <w:rPr>
          <w:b/>
          <w:bCs/>
        </w:rPr>
        <w:t>Running</w:t>
      </w:r>
      <w:r w:rsidRPr="00F61BD3">
        <w:t xml:space="preserve"> </w:t>
      </w:r>
      <w:r w:rsidRPr="00E319E2">
        <w:rPr>
          <w:b/>
          <w:bCs/>
        </w:rPr>
        <w:t>Total</w:t>
      </w:r>
      <w:r>
        <w:t xml:space="preserve"> </w:t>
      </w:r>
      <w:r>
        <w:rPr>
          <w:sz w:val="20"/>
          <w:szCs w:val="20"/>
        </w:rPr>
        <w:t>is a sum of numbers that accumulates with each iteration of a loop.</w:t>
      </w:r>
    </w:p>
    <w:p w14:paraId="28DE309C" w14:textId="77777777" w:rsidR="004978F7" w:rsidRPr="00F61BD3" w:rsidRDefault="004978F7" w:rsidP="004978F7">
      <w:pPr>
        <w:pStyle w:val="ListParagraph"/>
        <w:numPr>
          <w:ilvl w:val="0"/>
          <w:numId w:val="9"/>
        </w:numPr>
        <w:ind w:left="360" w:hanging="450"/>
      </w:pPr>
      <w:r>
        <w:rPr>
          <w:sz w:val="20"/>
          <w:szCs w:val="20"/>
        </w:rPr>
        <w:t xml:space="preserve">A(n) </w:t>
      </w:r>
      <w:r w:rsidRPr="00E319E2">
        <w:rPr>
          <w:b/>
          <w:bCs/>
        </w:rPr>
        <w:t>Accumulator</w:t>
      </w:r>
      <w:r>
        <w:t xml:space="preserve"> </w:t>
      </w:r>
      <w:r>
        <w:rPr>
          <w:sz w:val="20"/>
          <w:szCs w:val="20"/>
        </w:rPr>
        <w:t>is a variable that is initialized to some starting value, usually zero, and then has numbers added to it in each iteration of a loop.</w:t>
      </w:r>
    </w:p>
    <w:p w14:paraId="6EFB9BD3" w14:textId="77777777" w:rsidR="004978F7" w:rsidRPr="00F61BD3" w:rsidRDefault="004978F7" w:rsidP="004978F7">
      <w:pPr>
        <w:pStyle w:val="ListParagraph"/>
        <w:numPr>
          <w:ilvl w:val="0"/>
          <w:numId w:val="9"/>
        </w:numPr>
        <w:ind w:left="360" w:hanging="450"/>
      </w:pPr>
      <w:r>
        <w:rPr>
          <w:sz w:val="20"/>
          <w:szCs w:val="20"/>
        </w:rPr>
        <w:t xml:space="preserve">A(n) </w:t>
      </w:r>
      <w:r w:rsidRPr="00E319E2">
        <w:rPr>
          <w:b/>
          <w:bCs/>
        </w:rPr>
        <w:t>Sentinel</w:t>
      </w:r>
      <w:r>
        <w:t xml:space="preserve"> </w:t>
      </w:r>
      <w:r>
        <w:rPr>
          <w:sz w:val="20"/>
          <w:szCs w:val="20"/>
        </w:rPr>
        <w:t>is a special value that marks the end of a series of values.</w:t>
      </w:r>
    </w:p>
    <w:p w14:paraId="4595CE9C" w14:textId="77777777" w:rsidR="004978F7" w:rsidRPr="00F61BD3" w:rsidRDefault="004978F7" w:rsidP="004978F7">
      <w:pPr>
        <w:pStyle w:val="ListParagraph"/>
        <w:numPr>
          <w:ilvl w:val="0"/>
          <w:numId w:val="9"/>
        </w:numPr>
        <w:ind w:left="360" w:hanging="450"/>
      </w:pPr>
      <w:r>
        <w:rPr>
          <w:sz w:val="20"/>
          <w:szCs w:val="20"/>
        </w:rPr>
        <w:t xml:space="preserve">The </w:t>
      </w:r>
      <w:r w:rsidRPr="00E319E2">
        <w:rPr>
          <w:b/>
          <w:bCs/>
        </w:rPr>
        <w:t>For</w:t>
      </w:r>
      <w:r w:rsidRPr="00F61BD3">
        <w:t xml:space="preserve"> </w:t>
      </w:r>
      <w:r w:rsidRPr="00E319E2">
        <w:rPr>
          <w:b/>
          <w:bCs/>
        </w:rPr>
        <w:t>Loop</w:t>
      </w:r>
      <w:r>
        <w:rPr>
          <w:sz w:val="20"/>
          <w:szCs w:val="20"/>
        </w:rPr>
        <w:t xml:space="preserve"> is ideal for situations that require a counter.</w:t>
      </w:r>
    </w:p>
    <w:p w14:paraId="1F241250" w14:textId="77777777" w:rsidR="004978F7" w:rsidRPr="00F61BD3" w:rsidRDefault="004978F7" w:rsidP="004978F7">
      <w:pPr>
        <w:pStyle w:val="ListParagraph"/>
        <w:numPr>
          <w:ilvl w:val="0"/>
          <w:numId w:val="9"/>
        </w:numPr>
        <w:ind w:left="360" w:hanging="450"/>
      </w:pPr>
      <w:r>
        <w:rPr>
          <w:sz w:val="20"/>
          <w:szCs w:val="20"/>
        </w:rPr>
        <w:t xml:space="preserve">The </w:t>
      </w:r>
      <w:r w:rsidRPr="00E319E2">
        <w:rPr>
          <w:b/>
          <w:bCs/>
        </w:rPr>
        <w:t>Do</w:t>
      </w:r>
      <w:r w:rsidRPr="00E319E2">
        <w:t>-</w:t>
      </w:r>
      <w:r w:rsidRPr="00E319E2">
        <w:rPr>
          <w:b/>
          <w:bCs/>
        </w:rPr>
        <w:t>While</w:t>
      </w:r>
      <w:r w:rsidRPr="00F61BD3">
        <w:t xml:space="preserve"> </w:t>
      </w:r>
      <w:r w:rsidRPr="00E319E2">
        <w:rPr>
          <w:b/>
          <w:bCs/>
        </w:rPr>
        <w:t>Loop</w:t>
      </w:r>
      <w:r>
        <w:t xml:space="preserve"> </w:t>
      </w:r>
      <w:r>
        <w:rPr>
          <w:sz w:val="20"/>
          <w:szCs w:val="20"/>
        </w:rPr>
        <w:t>always iterates at least once.</w:t>
      </w:r>
    </w:p>
    <w:p w14:paraId="45DF4028" w14:textId="77777777" w:rsidR="004978F7" w:rsidRPr="00F61BD3" w:rsidRDefault="004978F7" w:rsidP="004978F7">
      <w:pPr>
        <w:pStyle w:val="ListParagraph"/>
        <w:numPr>
          <w:ilvl w:val="0"/>
          <w:numId w:val="9"/>
        </w:numPr>
        <w:ind w:left="360" w:hanging="450"/>
      </w:pPr>
      <w:r>
        <w:rPr>
          <w:sz w:val="20"/>
          <w:szCs w:val="20"/>
        </w:rPr>
        <w:t xml:space="preserve">The </w:t>
      </w:r>
      <w:r w:rsidRPr="00E319E2">
        <w:rPr>
          <w:b/>
          <w:bCs/>
        </w:rPr>
        <w:t>While</w:t>
      </w:r>
      <w:r w:rsidRPr="00F61BD3">
        <w:t xml:space="preserve"> </w:t>
      </w:r>
      <w:r w:rsidRPr="00E319E2">
        <w:rPr>
          <w:b/>
          <w:bCs/>
        </w:rPr>
        <w:t>Loop</w:t>
      </w:r>
      <w:r w:rsidRPr="00F61BD3">
        <w:t xml:space="preserve"> </w:t>
      </w:r>
      <w:r>
        <w:rPr>
          <w:sz w:val="20"/>
          <w:szCs w:val="20"/>
        </w:rPr>
        <w:t>and</w:t>
      </w:r>
      <w:r w:rsidRPr="00F61BD3">
        <w:t xml:space="preserve"> </w:t>
      </w:r>
      <w:r w:rsidRPr="00E319E2">
        <w:rPr>
          <w:b/>
          <w:bCs/>
        </w:rPr>
        <w:t>For</w:t>
      </w:r>
      <w:r w:rsidRPr="00F61BD3">
        <w:t xml:space="preserve"> </w:t>
      </w:r>
      <w:r w:rsidRPr="00E319E2">
        <w:rPr>
          <w:b/>
          <w:bCs/>
        </w:rPr>
        <w:t>Loops</w:t>
      </w:r>
      <w:r>
        <w:t xml:space="preserve"> </w:t>
      </w:r>
      <w:r>
        <w:rPr>
          <w:sz w:val="20"/>
          <w:szCs w:val="20"/>
        </w:rPr>
        <w:t>will not iterate at all if their test expressions are false to start with.</w:t>
      </w:r>
    </w:p>
    <w:p w14:paraId="20AD281C" w14:textId="77777777" w:rsidR="004978F7" w:rsidRPr="00F61BD3" w:rsidRDefault="004978F7" w:rsidP="004978F7">
      <w:pPr>
        <w:pStyle w:val="ListParagraph"/>
        <w:numPr>
          <w:ilvl w:val="0"/>
          <w:numId w:val="9"/>
        </w:numPr>
        <w:ind w:left="360" w:hanging="450"/>
      </w:pPr>
      <w:r>
        <w:rPr>
          <w:sz w:val="20"/>
          <w:szCs w:val="20"/>
        </w:rPr>
        <w:t xml:space="preserve">Inside the for loop’s parenthesis, the first expression is the </w:t>
      </w:r>
      <w:r w:rsidRPr="00F15B4F">
        <w:rPr>
          <w:b/>
        </w:rPr>
        <w:t>Initialization</w:t>
      </w:r>
      <w:r w:rsidRPr="00F61BD3">
        <w:t>,</w:t>
      </w:r>
      <w:r>
        <w:t xml:space="preserve"> </w:t>
      </w:r>
      <w:r>
        <w:rPr>
          <w:sz w:val="20"/>
          <w:szCs w:val="20"/>
        </w:rPr>
        <w:t>the second expression is the</w:t>
      </w:r>
      <w:r w:rsidRPr="00F61BD3">
        <w:t xml:space="preserve"> </w:t>
      </w:r>
      <w:r w:rsidRPr="00F15B4F">
        <w:rPr>
          <w:b/>
        </w:rPr>
        <w:t>Test</w:t>
      </w:r>
      <w:r w:rsidRPr="00F61BD3">
        <w:t xml:space="preserve">, </w:t>
      </w:r>
      <w:r>
        <w:rPr>
          <w:sz w:val="20"/>
          <w:szCs w:val="20"/>
        </w:rPr>
        <w:t xml:space="preserve">and the third expression is the </w:t>
      </w:r>
      <w:r w:rsidRPr="00E319E2">
        <w:rPr>
          <w:b/>
          <w:bCs/>
        </w:rPr>
        <w:t>Update</w:t>
      </w:r>
      <w:r>
        <w:t>.</w:t>
      </w:r>
    </w:p>
    <w:p w14:paraId="2DE86B07" w14:textId="77777777" w:rsidR="004978F7" w:rsidRPr="00F61BD3" w:rsidRDefault="004978F7" w:rsidP="004978F7">
      <w:pPr>
        <w:pStyle w:val="ListParagraph"/>
        <w:numPr>
          <w:ilvl w:val="0"/>
          <w:numId w:val="9"/>
        </w:numPr>
        <w:ind w:left="360" w:hanging="450"/>
      </w:pPr>
      <w:r>
        <w:rPr>
          <w:sz w:val="20"/>
          <w:szCs w:val="20"/>
        </w:rPr>
        <w:t xml:space="preserve">A loop inside another is called a(n) </w:t>
      </w:r>
      <w:r w:rsidRPr="00E319E2">
        <w:rPr>
          <w:b/>
          <w:bCs/>
        </w:rPr>
        <w:t>Nested</w:t>
      </w:r>
      <w:r w:rsidRPr="00F61BD3">
        <w:t xml:space="preserve"> </w:t>
      </w:r>
      <w:r w:rsidRPr="00E319E2">
        <w:rPr>
          <w:b/>
          <w:bCs/>
        </w:rPr>
        <w:t>Loop</w:t>
      </w:r>
      <w:r>
        <w:t>.</w:t>
      </w:r>
    </w:p>
    <w:p w14:paraId="485EAF81" w14:textId="77777777" w:rsidR="004978F7" w:rsidRPr="00F61BD3" w:rsidRDefault="004978F7" w:rsidP="004978F7">
      <w:pPr>
        <w:pStyle w:val="ListParagraph"/>
        <w:numPr>
          <w:ilvl w:val="0"/>
          <w:numId w:val="9"/>
        </w:numPr>
        <w:ind w:left="360" w:hanging="450"/>
      </w:pPr>
      <w:r>
        <w:rPr>
          <w:sz w:val="20"/>
          <w:szCs w:val="20"/>
        </w:rPr>
        <w:t xml:space="preserve">The </w:t>
      </w:r>
      <w:r w:rsidRPr="00E319E2">
        <w:rPr>
          <w:b/>
          <w:bCs/>
        </w:rPr>
        <w:t>Break</w:t>
      </w:r>
      <w:r>
        <w:t xml:space="preserve"> </w:t>
      </w:r>
      <w:r>
        <w:rPr>
          <w:sz w:val="20"/>
          <w:szCs w:val="20"/>
        </w:rPr>
        <w:t>statement causes a loop to terminate immediately.</w:t>
      </w:r>
    </w:p>
    <w:p w14:paraId="737FB809" w14:textId="77777777" w:rsidR="004978F7" w:rsidRPr="00F61BD3" w:rsidRDefault="004978F7" w:rsidP="004978F7">
      <w:pPr>
        <w:pStyle w:val="ListParagraph"/>
        <w:numPr>
          <w:ilvl w:val="0"/>
          <w:numId w:val="9"/>
        </w:numPr>
        <w:spacing w:after="0"/>
        <w:ind w:left="360" w:hanging="450"/>
      </w:pPr>
      <w:r>
        <w:rPr>
          <w:sz w:val="20"/>
          <w:szCs w:val="20"/>
        </w:rPr>
        <w:t xml:space="preserve">The </w:t>
      </w:r>
      <w:r w:rsidRPr="00E319E2">
        <w:rPr>
          <w:b/>
          <w:bCs/>
        </w:rPr>
        <w:t>Continue</w:t>
      </w:r>
      <w:r>
        <w:t xml:space="preserve"> </w:t>
      </w:r>
      <w:r>
        <w:rPr>
          <w:sz w:val="20"/>
          <w:szCs w:val="20"/>
        </w:rPr>
        <w:t>statement causes a loop to skip the remaining statements in the current iteration.</w:t>
      </w:r>
    </w:p>
    <w:p w14:paraId="05C418C0" w14:textId="77777777" w:rsidR="004978F7" w:rsidRPr="00F61BD3" w:rsidRDefault="004978F7" w:rsidP="004978F7">
      <w:pPr>
        <w:pStyle w:val="Heading2"/>
        <w:ind w:hanging="180"/>
        <w:rPr>
          <w:rFonts w:ascii="Times New Roman" w:hAnsi="Times New Roman" w:cs="Times New Roman"/>
          <w:sz w:val="24"/>
          <w:szCs w:val="24"/>
        </w:rPr>
      </w:pPr>
      <w:r w:rsidRPr="00F61BD3">
        <w:rPr>
          <w:rFonts w:ascii="Times New Roman" w:hAnsi="Times New Roman" w:cs="Times New Roman"/>
          <w:sz w:val="24"/>
          <w:szCs w:val="24"/>
        </w:rPr>
        <w:t>Algorithm</w:t>
      </w:r>
      <w:r>
        <w:rPr>
          <w:rFonts w:ascii="Times New Roman" w:hAnsi="Times New Roman" w:cs="Times New Roman"/>
          <w:sz w:val="24"/>
          <w:szCs w:val="24"/>
        </w:rPr>
        <w:t xml:space="preserve"> Workbench</w:t>
      </w:r>
      <w:r w:rsidRPr="00F61BD3">
        <w:rPr>
          <w:rFonts w:ascii="Times New Roman" w:hAnsi="Times New Roman" w:cs="Times New Roman"/>
          <w:sz w:val="24"/>
          <w:szCs w:val="24"/>
        </w:rPr>
        <w:t>: 33-34-35-36</w:t>
      </w:r>
    </w:p>
    <w:p w14:paraId="4EF62B61" w14:textId="77777777" w:rsidR="004978F7" w:rsidRDefault="004978F7" w:rsidP="004978F7">
      <w:pPr>
        <w:pStyle w:val="ListParagraph"/>
        <w:numPr>
          <w:ilvl w:val="0"/>
          <w:numId w:val="10"/>
        </w:numPr>
        <w:spacing w:after="0"/>
        <w:ind w:left="360" w:hanging="450"/>
      </w:pPr>
      <w:r>
        <w:tab/>
      </w:r>
      <w:r>
        <w:tab/>
        <w:t xml:space="preserve">        while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do-while</w:t>
      </w:r>
    </w:p>
    <w:tbl>
      <w:tblPr>
        <w:tblStyle w:val="TableGrid"/>
        <w:tblW w:w="10350" w:type="dxa"/>
        <w:tblInd w:w="-5" w:type="dxa"/>
        <w:tblLook w:val="04A0" w:firstRow="1" w:lastRow="0" w:firstColumn="1" w:lastColumn="0" w:noHBand="0" w:noVBand="1"/>
      </w:tblPr>
      <w:tblGrid>
        <w:gridCol w:w="4860"/>
        <w:gridCol w:w="5490"/>
      </w:tblGrid>
      <w:tr w:rsidR="004978F7" w14:paraId="1476B7CC" w14:textId="77777777" w:rsidTr="004978F7">
        <w:trPr>
          <w:trHeight w:val="2942"/>
        </w:trPr>
        <w:tc>
          <w:tcPr>
            <w:tcW w:w="4860" w:type="dxa"/>
          </w:tcPr>
          <w:p w14:paraId="54EB19D4" w14:textId="77777777" w:rsidR="004978F7" w:rsidRDefault="004978F7" w:rsidP="00645F7E">
            <w:pPr>
              <w:autoSpaceDE w:val="0"/>
              <w:autoSpaceDN w:val="0"/>
              <w:adjustRightInd w:val="0"/>
              <w:ind w:right="71"/>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doAgain = </w:t>
            </w:r>
            <w:r>
              <w:rPr>
                <w:rFonts w:ascii="Consolas" w:hAnsi="Consolas" w:cs="Consolas"/>
                <w:color w:val="A31515"/>
                <w:sz w:val="19"/>
                <w:szCs w:val="19"/>
              </w:rPr>
              <w:t>'y'</w:t>
            </w:r>
            <w:r>
              <w:rPr>
                <w:rFonts w:ascii="Consolas" w:hAnsi="Consolas" w:cs="Consolas"/>
                <w:color w:val="000000"/>
                <w:sz w:val="19"/>
                <w:szCs w:val="19"/>
              </w:rPr>
              <w:t>;</w:t>
            </w:r>
          </w:p>
          <w:p w14:paraId="5A4AC1F1"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sum = 0;</w:t>
            </w:r>
          </w:p>
          <w:p w14:paraId="00FF11EC"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his code will increment sum 1 or more times.\n"</w:t>
            </w:r>
            <w:r>
              <w:rPr>
                <w:rFonts w:ascii="Consolas" w:hAnsi="Consolas" w:cs="Consolas"/>
                <w:color w:val="000000"/>
                <w:sz w:val="19"/>
                <w:szCs w:val="19"/>
              </w:rPr>
              <w:t>;</w:t>
            </w:r>
          </w:p>
          <w:p w14:paraId="545F3644"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 xml:space="preserve"> ((doAgain == </w:t>
            </w:r>
            <w:r>
              <w:rPr>
                <w:rFonts w:ascii="Consolas" w:hAnsi="Consolas" w:cs="Consolas"/>
                <w:color w:val="A31515"/>
                <w:sz w:val="19"/>
                <w:szCs w:val="19"/>
              </w:rPr>
              <w:t>'y'</w:t>
            </w:r>
            <w:r>
              <w:rPr>
                <w:rFonts w:ascii="Consolas" w:hAnsi="Consolas" w:cs="Consolas"/>
                <w:color w:val="000000"/>
                <w:sz w:val="19"/>
                <w:szCs w:val="19"/>
              </w:rPr>
              <w:t xml:space="preserve">) || (doAgain == </w:t>
            </w:r>
            <w:r>
              <w:rPr>
                <w:rFonts w:ascii="Consolas" w:hAnsi="Consolas" w:cs="Consolas"/>
                <w:color w:val="A31515"/>
                <w:sz w:val="19"/>
                <w:szCs w:val="19"/>
              </w:rPr>
              <w:t>'Y'</w:t>
            </w:r>
            <w:r>
              <w:rPr>
                <w:rFonts w:ascii="Consolas" w:hAnsi="Consolas" w:cs="Consolas"/>
                <w:color w:val="000000"/>
                <w:sz w:val="19"/>
                <w:szCs w:val="19"/>
              </w:rPr>
              <w:t>))</w:t>
            </w:r>
          </w:p>
          <w:p w14:paraId="63B1BCFF"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34AC7654"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um++;</w:t>
            </w:r>
          </w:p>
          <w:p w14:paraId="57443960"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um has been incremented. Increment it again (y/n)? "</w:t>
            </w:r>
            <w:r>
              <w:rPr>
                <w:rFonts w:ascii="Consolas" w:hAnsi="Consolas" w:cs="Consolas"/>
                <w:color w:val="000000"/>
                <w:sz w:val="19"/>
                <w:szCs w:val="19"/>
              </w:rPr>
              <w:t>;</w:t>
            </w:r>
          </w:p>
          <w:p w14:paraId="6F59EEF0"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doAgain;</w:t>
            </w:r>
          </w:p>
          <w:p w14:paraId="68306FEF"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254322AE" w14:textId="77777777" w:rsidR="004978F7" w:rsidRPr="000A2CB6" w:rsidRDefault="004978F7" w:rsidP="00645F7E">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um was incremented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um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imes.\n"</w:t>
            </w:r>
            <w:r>
              <w:rPr>
                <w:rFonts w:ascii="Consolas" w:hAnsi="Consolas" w:cs="Consolas"/>
                <w:color w:val="000000"/>
                <w:sz w:val="19"/>
                <w:szCs w:val="19"/>
              </w:rPr>
              <w:t>;</w:t>
            </w:r>
          </w:p>
        </w:tc>
        <w:tc>
          <w:tcPr>
            <w:tcW w:w="5490" w:type="dxa"/>
          </w:tcPr>
          <w:p w14:paraId="1B96348C"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char</w:t>
            </w:r>
            <w:r>
              <w:rPr>
                <w:rFonts w:ascii="Consolas" w:hAnsi="Consolas" w:cs="Consolas"/>
                <w:color w:val="000000"/>
                <w:sz w:val="19"/>
                <w:szCs w:val="19"/>
              </w:rPr>
              <w:t xml:space="preserve"> doAgain = </w:t>
            </w:r>
            <w:r>
              <w:rPr>
                <w:rFonts w:ascii="Consolas" w:hAnsi="Consolas" w:cs="Consolas"/>
                <w:color w:val="A31515"/>
                <w:sz w:val="19"/>
                <w:szCs w:val="19"/>
              </w:rPr>
              <w:t>'y'</w:t>
            </w:r>
            <w:r>
              <w:rPr>
                <w:rFonts w:ascii="Consolas" w:hAnsi="Consolas" w:cs="Consolas"/>
                <w:color w:val="000000"/>
                <w:sz w:val="19"/>
                <w:szCs w:val="19"/>
              </w:rPr>
              <w:t>;</w:t>
            </w:r>
          </w:p>
          <w:p w14:paraId="6C6A8F56"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sum = 0;</w:t>
            </w:r>
          </w:p>
          <w:p w14:paraId="4F09C416"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his code will increment sum 1 or more times.\n"</w:t>
            </w:r>
            <w:r>
              <w:rPr>
                <w:rFonts w:ascii="Consolas" w:hAnsi="Consolas" w:cs="Consolas"/>
                <w:color w:val="000000"/>
                <w:sz w:val="19"/>
                <w:szCs w:val="19"/>
              </w:rPr>
              <w:t>;</w:t>
            </w:r>
          </w:p>
          <w:p w14:paraId="44B464EC"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do</w:t>
            </w:r>
            <w:r>
              <w:rPr>
                <w:rFonts w:ascii="Consolas" w:hAnsi="Consolas" w:cs="Consolas"/>
                <w:color w:val="000000"/>
                <w:sz w:val="19"/>
                <w:szCs w:val="19"/>
              </w:rPr>
              <w:t xml:space="preserve"> {</w:t>
            </w:r>
          </w:p>
          <w:p w14:paraId="57907EE9"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um++;</w:t>
            </w:r>
          </w:p>
          <w:p w14:paraId="5D618DEE"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um has been incremented. Increment it again (y/n)? "</w:t>
            </w:r>
            <w:r>
              <w:rPr>
                <w:rFonts w:ascii="Consolas" w:hAnsi="Consolas" w:cs="Consolas"/>
                <w:color w:val="000000"/>
                <w:sz w:val="19"/>
                <w:szCs w:val="19"/>
              </w:rPr>
              <w:t>;</w:t>
            </w:r>
          </w:p>
          <w:p w14:paraId="028EC2C6"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doAgain;</w:t>
            </w:r>
          </w:p>
          <w:p w14:paraId="39D2DB34"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doAgain == </w:t>
            </w:r>
            <w:r>
              <w:rPr>
                <w:rFonts w:ascii="Consolas" w:hAnsi="Consolas" w:cs="Consolas"/>
                <w:color w:val="A31515"/>
                <w:sz w:val="19"/>
                <w:szCs w:val="19"/>
              </w:rPr>
              <w:t>'y'</w:t>
            </w:r>
            <w:r>
              <w:rPr>
                <w:rFonts w:ascii="Consolas" w:hAnsi="Consolas" w:cs="Consolas"/>
                <w:color w:val="000000"/>
                <w:sz w:val="19"/>
                <w:szCs w:val="19"/>
              </w:rPr>
              <w:t xml:space="preserve">) || (doAgain == </w:t>
            </w:r>
            <w:r>
              <w:rPr>
                <w:rFonts w:ascii="Consolas" w:hAnsi="Consolas" w:cs="Consolas"/>
                <w:color w:val="A31515"/>
                <w:sz w:val="19"/>
                <w:szCs w:val="19"/>
              </w:rPr>
              <w:t>'Y'</w:t>
            </w:r>
            <w:r>
              <w:rPr>
                <w:rFonts w:ascii="Consolas" w:hAnsi="Consolas" w:cs="Consolas"/>
                <w:color w:val="000000"/>
                <w:sz w:val="19"/>
                <w:szCs w:val="19"/>
              </w:rPr>
              <w:t>));</w:t>
            </w:r>
          </w:p>
          <w:p w14:paraId="69303959" w14:textId="77777777" w:rsidR="004978F7" w:rsidRDefault="004978F7" w:rsidP="00645F7E">
            <w:pPr>
              <w:pStyle w:val="ListParagraph"/>
              <w:ind w:left="0"/>
            </w:pP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um was incremented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sum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imes.\n"</w:t>
            </w:r>
            <w:r>
              <w:rPr>
                <w:rFonts w:ascii="Consolas" w:hAnsi="Consolas" w:cs="Consolas"/>
                <w:color w:val="000000"/>
                <w:sz w:val="19"/>
                <w:szCs w:val="19"/>
              </w:rPr>
              <w:t>;</w:t>
            </w:r>
          </w:p>
          <w:p w14:paraId="7A150BE8" w14:textId="77777777" w:rsidR="004978F7" w:rsidRDefault="004978F7" w:rsidP="00645F7E">
            <w:pPr>
              <w:pStyle w:val="ListParagraph"/>
              <w:ind w:left="0"/>
            </w:pPr>
          </w:p>
        </w:tc>
      </w:tr>
    </w:tbl>
    <w:p w14:paraId="2975D1F8" w14:textId="42ACCF29" w:rsidR="004978F7" w:rsidRDefault="00611CDD" w:rsidP="004978F7">
      <w:pPr>
        <w:pStyle w:val="ListParagraph"/>
        <w:spacing w:after="0"/>
        <w:ind w:left="360"/>
      </w:pPr>
      <w:r>
        <w:tab/>
      </w:r>
      <w:r>
        <w:tab/>
      </w:r>
      <w:r>
        <w:tab/>
      </w:r>
      <w:r>
        <w:tab/>
        <w:t>Int time = 20</w:t>
      </w:r>
      <w:r w:rsidR="009F78DE">
        <w:t xml:space="preserve">; </w:t>
      </w:r>
      <w:r w:rsidR="009F78DE">
        <w:tab/>
      </w:r>
      <w:r w:rsidR="001E2A6E">
        <w:t xml:space="preserve">        </w:t>
      </w:r>
      <w:r w:rsidR="009F78DE">
        <w:t>(if statement) ?</w:t>
      </w:r>
      <w:r w:rsidR="001E2A6E">
        <w:t xml:space="preserve">     </w:t>
      </w:r>
      <w:r w:rsidR="009F78DE">
        <w:t xml:space="preserve"> if statement </w:t>
      </w:r>
      <w:r w:rsidR="001E2A6E">
        <w:t xml:space="preserve">    </w:t>
      </w:r>
      <w:r w:rsidR="009F78DE">
        <w:t xml:space="preserve">: </w:t>
      </w:r>
      <w:r w:rsidR="001E2A6E">
        <w:t xml:space="preserve">    </w:t>
      </w:r>
      <w:r w:rsidR="009F78DE">
        <w:t>else statement;</w:t>
      </w:r>
    </w:p>
    <w:p w14:paraId="3B727FDC" w14:textId="34C9976C" w:rsidR="00F02494" w:rsidRDefault="003E4753" w:rsidP="004978F7">
      <w:pPr>
        <w:pStyle w:val="ListParagraph"/>
        <w:spacing w:after="0"/>
        <w:ind w:left="360"/>
      </w:pPr>
      <w:r>
        <w:rPr>
          <w:b/>
          <w:bCs/>
        </w:rPr>
        <w:t>Shorthand</w:t>
      </w:r>
      <w:r w:rsidR="00531B94">
        <w:rPr>
          <w:b/>
          <w:bCs/>
        </w:rPr>
        <w:t xml:space="preserve"> if-else</w:t>
      </w:r>
      <w:r w:rsidR="00356BD9">
        <w:rPr>
          <w:b/>
          <w:bCs/>
        </w:rPr>
        <w:tab/>
      </w:r>
      <w:r w:rsidR="00356BD9">
        <w:rPr>
          <w:b/>
          <w:bCs/>
        </w:rPr>
        <w:tab/>
      </w:r>
      <w:r w:rsidRPr="009F78DE">
        <w:t>string result</w:t>
      </w:r>
      <w:r>
        <w:rPr>
          <w:b/>
          <w:bCs/>
        </w:rPr>
        <w:t xml:space="preserve"> =</w:t>
      </w:r>
      <w:r w:rsidR="001E2A6E">
        <w:rPr>
          <w:b/>
          <w:bCs/>
        </w:rPr>
        <w:tab/>
        <w:t xml:space="preserve">          </w:t>
      </w:r>
      <w:r w:rsidR="009F78DE">
        <w:t>(time &gt; 18)</w:t>
      </w:r>
      <w:r w:rsidR="001E2A6E">
        <w:t xml:space="preserve">  ? “Good Morning.” : “Good Evening.”;</w:t>
      </w:r>
    </w:p>
    <w:p w14:paraId="3E0D680C" w14:textId="3BE1C818" w:rsidR="00F02494" w:rsidRDefault="009F78DE" w:rsidP="004978F7">
      <w:pPr>
        <w:pStyle w:val="ListParagraph"/>
        <w:spacing w:after="0"/>
        <w:ind w:left="360"/>
      </w:pPr>
      <w:r>
        <w:tab/>
      </w:r>
      <w:r>
        <w:tab/>
      </w:r>
      <w:r>
        <w:tab/>
      </w:r>
      <w:r>
        <w:tab/>
      </w:r>
      <w:proofErr w:type="spellStart"/>
      <w:r>
        <w:t>cout</w:t>
      </w:r>
      <w:proofErr w:type="spellEnd"/>
      <w:r>
        <w:t xml:space="preserve"> &lt;&lt; result;</w:t>
      </w:r>
    </w:p>
    <w:p w14:paraId="5026058C" w14:textId="77777777" w:rsidR="00F02494" w:rsidRDefault="00F02494" w:rsidP="004978F7">
      <w:pPr>
        <w:pStyle w:val="ListParagraph"/>
        <w:spacing w:after="0"/>
        <w:ind w:left="360"/>
      </w:pPr>
    </w:p>
    <w:p w14:paraId="2804EE2A" w14:textId="77777777" w:rsidR="004978F7" w:rsidRDefault="004978F7" w:rsidP="004978F7">
      <w:pPr>
        <w:pStyle w:val="ListParagraph"/>
        <w:numPr>
          <w:ilvl w:val="0"/>
          <w:numId w:val="10"/>
        </w:numPr>
        <w:spacing w:after="0"/>
        <w:ind w:left="360" w:hanging="450"/>
      </w:pPr>
      <w:r>
        <w:t xml:space="preserve"> </w:t>
      </w:r>
      <w:r>
        <w:tab/>
      </w:r>
      <w:r>
        <w:tab/>
        <w:t xml:space="preserve">do-while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while (no </w:t>
      </w:r>
      <w:r w:rsidRPr="00675C35">
        <w:rPr>
          <w:i/>
          <w:iCs/>
        </w:rPr>
        <w:t>if</w:t>
      </w:r>
      <w:r>
        <w:t xml:space="preserve"> statement)</w:t>
      </w:r>
    </w:p>
    <w:tbl>
      <w:tblPr>
        <w:tblStyle w:val="TableGrid"/>
        <w:tblW w:w="10350" w:type="dxa"/>
        <w:tblInd w:w="-5" w:type="dxa"/>
        <w:tblLook w:val="04A0" w:firstRow="1" w:lastRow="0" w:firstColumn="1" w:lastColumn="0" w:noHBand="0" w:noVBand="1"/>
      </w:tblPr>
      <w:tblGrid>
        <w:gridCol w:w="4860"/>
        <w:gridCol w:w="5490"/>
      </w:tblGrid>
      <w:tr w:rsidR="004978F7" w14:paraId="63EDC914" w14:textId="77777777" w:rsidTr="004978F7">
        <w:trPr>
          <w:trHeight w:val="2060"/>
        </w:trPr>
        <w:tc>
          <w:tcPr>
            <w:tcW w:w="4860" w:type="dxa"/>
          </w:tcPr>
          <w:p w14:paraId="60317748" w14:textId="77777777" w:rsidR="004978F7" w:rsidRPr="00E37DEE" w:rsidRDefault="004978F7" w:rsidP="00645F7E">
            <w:pPr>
              <w:autoSpaceDE w:val="0"/>
              <w:autoSpaceDN w:val="0"/>
              <w:adjustRightInd w:val="0"/>
              <w:rPr>
                <w:rFonts w:ascii="Consolas" w:hAnsi="Consolas" w:cs="Consolas"/>
                <w:color w:val="000000"/>
                <w:sz w:val="19"/>
                <w:szCs w:val="19"/>
              </w:rPr>
            </w:pPr>
            <w:r w:rsidRPr="00E37DEE">
              <w:rPr>
                <w:rFonts w:ascii="Consolas" w:hAnsi="Consolas" w:cs="Consolas"/>
                <w:color w:val="0000FF"/>
                <w:sz w:val="19"/>
                <w:szCs w:val="19"/>
              </w:rPr>
              <w:t>int</w:t>
            </w:r>
            <w:r w:rsidRPr="00E37DEE">
              <w:rPr>
                <w:rFonts w:ascii="Consolas" w:hAnsi="Consolas" w:cs="Consolas"/>
                <w:color w:val="000000"/>
                <w:sz w:val="19"/>
                <w:szCs w:val="19"/>
              </w:rPr>
              <w:t xml:space="preserve"> number;</w:t>
            </w:r>
          </w:p>
          <w:p w14:paraId="64B9DD92" w14:textId="77777777" w:rsidR="004978F7" w:rsidRPr="00E37DEE" w:rsidRDefault="004978F7" w:rsidP="00645F7E">
            <w:pPr>
              <w:autoSpaceDE w:val="0"/>
              <w:autoSpaceDN w:val="0"/>
              <w:adjustRightInd w:val="0"/>
              <w:rPr>
                <w:rFonts w:ascii="Consolas" w:hAnsi="Consolas" w:cs="Consolas"/>
                <w:color w:val="000000"/>
                <w:sz w:val="19"/>
                <w:szCs w:val="19"/>
              </w:rPr>
            </w:pPr>
            <w:r w:rsidRPr="00E37DEE">
              <w:rPr>
                <w:rFonts w:ascii="Consolas" w:hAnsi="Consolas" w:cs="Consolas"/>
                <w:color w:val="000000"/>
                <w:sz w:val="19"/>
                <w:szCs w:val="19"/>
              </w:rPr>
              <w:t xml:space="preserve">cout </w:t>
            </w:r>
            <w:r w:rsidRPr="00E37DEE">
              <w:rPr>
                <w:rFonts w:ascii="Consolas" w:hAnsi="Consolas" w:cs="Consolas"/>
                <w:color w:val="008080"/>
                <w:sz w:val="19"/>
                <w:szCs w:val="19"/>
              </w:rPr>
              <w:t>&lt;&lt;</w:t>
            </w:r>
            <w:r w:rsidRPr="00E37DEE">
              <w:rPr>
                <w:rFonts w:ascii="Consolas" w:hAnsi="Consolas" w:cs="Consolas"/>
                <w:color w:val="000000"/>
                <w:sz w:val="19"/>
                <w:szCs w:val="19"/>
              </w:rPr>
              <w:t xml:space="preserve"> </w:t>
            </w:r>
            <w:r w:rsidRPr="00E37DEE">
              <w:rPr>
                <w:rFonts w:ascii="Consolas" w:hAnsi="Consolas" w:cs="Consolas"/>
                <w:color w:val="A31515"/>
                <w:sz w:val="19"/>
                <w:szCs w:val="19"/>
              </w:rPr>
              <w:t>"Enter an even number: "</w:t>
            </w:r>
            <w:r w:rsidRPr="00E37DEE">
              <w:rPr>
                <w:rFonts w:ascii="Consolas" w:hAnsi="Consolas" w:cs="Consolas"/>
                <w:color w:val="000000"/>
                <w:sz w:val="19"/>
                <w:szCs w:val="19"/>
              </w:rPr>
              <w:t>;</w:t>
            </w:r>
          </w:p>
          <w:p w14:paraId="497610C4" w14:textId="77777777" w:rsidR="004978F7" w:rsidRPr="00E37DEE" w:rsidRDefault="004978F7" w:rsidP="00645F7E">
            <w:pPr>
              <w:autoSpaceDE w:val="0"/>
              <w:autoSpaceDN w:val="0"/>
              <w:adjustRightInd w:val="0"/>
              <w:rPr>
                <w:rFonts w:ascii="Consolas" w:hAnsi="Consolas" w:cs="Consolas"/>
                <w:color w:val="000000"/>
                <w:sz w:val="19"/>
                <w:szCs w:val="19"/>
              </w:rPr>
            </w:pPr>
            <w:r w:rsidRPr="00E37DEE">
              <w:rPr>
                <w:rFonts w:ascii="Consolas" w:hAnsi="Consolas" w:cs="Consolas"/>
                <w:color w:val="0000FF"/>
                <w:sz w:val="19"/>
                <w:szCs w:val="19"/>
              </w:rPr>
              <w:t>do</w:t>
            </w:r>
          </w:p>
          <w:p w14:paraId="516E0A2A" w14:textId="77777777" w:rsidR="004978F7" w:rsidRDefault="004978F7" w:rsidP="00645F7E">
            <w:pPr>
              <w:autoSpaceDE w:val="0"/>
              <w:autoSpaceDN w:val="0"/>
              <w:adjustRightInd w:val="0"/>
              <w:rPr>
                <w:rFonts w:ascii="Consolas" w:hAnsi="Consolas" w:cs="Consolas"/>
                <w:color w:val="000000"/>
                <w:sz w:val="19"/>
                <w:szCs w:val="19"/>
              </w:rPr>
            </w:pPr>
            <w:r w:rsidRPr="00E37DEE">
              <w:rPr>
                <w:rFonts w:ascii="Consolas" w:hAnsi="Consolas" w:cs="Consolas"/>
                <w:color w:val="000000"/>
                <w:sz w:val="19"/>
                <w:szCs w:val="19"/>
              </w:rPr>
              <w:t>{</w:t>
            </w:r>
          </w:p>
          <w:p w14:paraId="0588DABB" w14:textId="77777777" w:rsidR="004978F7" w:rsidRPr="00E37DEE"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E37DEE">
              <w:rPr>
                <w:rFonts w:ascii="Consolas" w:hAnsi="Consolas" w:cs="Consolas"/>
                <w:color w:val="000000"/>
                <w:sz w:val="19"/>
                <w:szCs w:val="19"/>
              </w:rPr>
              <w:t xml:space="preserve">cin </w:t>
            </w:r>
            <w:r w:rsidRPr="00E37DEE">
              <w:rPr>
                <w:rFonts w:ascii="Consolas" w:hAnsi="Consolas" w:cs="Consolas"/>
                <w:color w:val="008080"/>
                <w:sz w:val="19"/>
                <w:szCs w:val="19"/>
              </w:rPr>
              <w:t>&gt;&gt;</w:t>
            </w:r>
            <w:r w:rsidRPr="00E37DEE">
              <w:rPr>
                <w:rFonts w:ascii="Consolas" w:hAnsi="Consolas" w:cs="Consolas"/>
                <w:color w:val="000000"/>
                <w:sz w:val="19"/>
                <w:szCs w:val="19"/>
              </w:rPr>
              <w:t xml:space="preserve"> number;</w:t>
            </w:r>
          </w:p>
          <w:p w14:paraId="6E3BF9DE" w14:textId="77777777" w:rsidR="004978F7" w:rsidRPr="00E37DEE"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sidRPr="00E37DEE">
              <w:rPr>
                <w:rFonts w:ascii="Consolas" w:hAnsi="Consolas" w:cs="Consolas"/>
                <w:color w:val="0000FF"/>
                <w:sz w:val="19"/>
                <w:szCs w:val="19"/>
              </w:rPr>
              <w:t>if</w:t>
            </w:r>
            <w:r w:rsidRPr="00E37DEE">
              <w:rPr>
                <w:rFonts w:ascii="Consolas" w:hAnsi="Consolas" w:cs="Consolas"/>
                <w:color w:val="000000"/>
                <w:sz w:val="19"/>
                <w:szCs w:val="19"/>
              </w:rPr>
              <w:t xml:space="preserve"> (number % 2 != 0)</w:t>
            </w:r>
          </w:p>
          <w:p w14:paraId="0DEDB3DC" w14:textId="77777777" w:rsidR="004978F7" w:rsidRPr="00E37DEE"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E37DEE">
              <w:rPr>
                <w:rFonts w:ascii="Consolas" w:hAnsi="Consolas" w:cs="Consolas"/>
                <w:color w:val="000000"/>
                <w:sz w:val="19"/>
                <w:szCs w:val="19"/>
              </w:rPr>
              <w:t xml:space="preserve">cout </w:t>
            </w:r>
            <w:r w:rsidRPr="00E37DEE">
              <w:rPr>
                <w:rFonts w:ascii="Consolas" w:hAnsi="Consolas" w:cs="Consolas"/>
                <w:color w:val="008080"/>
                <w:sz w:val="19"/>
                <w:szCs w:val="19"/>
              </w:rPr>
              <w:t>&lt;&lt;</w:t>
            </w:r>
            <w:r w:rsidRPr="00E37DEE">
              <w:rPr>
                <w:rFonts w:ascii="Consolas" w:hAnsi="Consolas" w:cs="Consolas"/>
                <w:color w:val="000000"/>
                <w:sz w:val="19"/>
                <w:szCs w:val="19"/>
              </w:rPr>
              <w:t xml:space="preserve"> </w:t>
            </w:r>
            <w:r w:rsidRPr="00E37DEE">
              <w:rPr>
                <w:rFonts w:ascii="Consolas" w:hAnsi="Consolas" w:cs="Consolas"/>
                <w:color w:val="A31515"/>
                <w:sz w:val="19"/>
                <w:szCs w:val="19"/>
              </w:rPr>
              <w:t>"Number must be even. Reenter number: "</w:t>
            </w:r>
            <w:r w:rsidRPr="00E37DEE">
              <w:rPr>
                <w:rFonts w:ascii="Consolas" w:hAnsi="Consolas" w:cs="Consolas"/>
                <w:color w:val="000000"/>
                <w:sz w:val="19"/>
                <w:szCs w:val="19"/>
              </w:rPr>
              <w:t>;</w:t>
            </w:r>
          </w:p>
          <w:p w14:paraId="7319BC49" w14:textId="77777777" w:rsidR="004978F7" w:rsidRPr="00CB03FB" w:rsidRDefault="004978F7" w:rsidP="00645F7E">
            <w:pPr>
              <w:rPr>
                <w:rFonts w:ascii="Consolas" w:hAnsi="Consolas" w:cs="Consolas"/>
                <w:color w:val="000000"/>
                <w:sz w:val="19"/>
                <w:szCs w:val="19"/>
              </w:rPr>
            </w:pPr>
            <w:r w:rsidRPr="00E37DEE">
              <w:rPr>
                <w:rFonts w:ascii="Consolas" w:hAnsi="Consolas" w:cs="Consolas"/>
                <w:color w:val="000000"/>
                <w:sz w:val="19"/>
                <w:szCs w:val="19"/>
              </w:rPr>
              <w:t xml:space="preserve">} </w:t>
            </w:r>
            <w:r w:rsidRPr="00E37DEE">
              <w:rPr>
                <w:rFonts w:ascii="Consolas" w:hAnsi="Consolas" w:cs="Consolas"/>
                <w:color w:val="0000FF"/>
                <w:sz w:val="19"/>
                <w:szCs w:val="19"/>
              </w:rPr>
              <w:t>while</w:t>
            </w:r>
            <w:r w:rsidRPr="00E37DEE">
              <w:rPr>
                <w:rFonts w:ascii="Consolas" w:hAnsi="Consolas" w:cs="Consolas"/>
                <w:color w:val="000000"/>
                <w:sz w:val="19"/>
                <w:szCs w:val="19"/>
              </w:rPr>
              <w:t xml:space="preserve"> (number % 2 != 0);</w:t>
            </w:r>
          </w:p>
        </w:tc>
        <w:tc>
          <w:tcPr>
            <w:tcW w:w="5490" w:type="dxa"/>
          </w:tcPr>
          <w:p w14:paraId="3D5933A8"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number;</w:t>
            </w:r>
          </w:p>
          <w:p w14:paraId="221F86AE"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 an even number: "</w:t>
            </w:r>
            <w:r>
              <w:rPr>
                <w:rFonts w:ascii="Consolas" w:hAnsi="Consolas" w:cs="Consolas"/>
                <w:color w:val="000000"/>
                <w:sz w:val="19"/>
                <w:szCs w:val="19"/>
              </w:rPr>
              <w:t>;</w:t>
            </w:r>
          </w:p>
          <w:p w14:paraId="2E7E821A"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cin </w:t>
            </w:r>
            <w:r>
              <w:rPr>
                <w:rFonts w:ascii="Consolas" w:hAnsi="Consolas" w:cs="Consolas"/>
                <w:color w:val="008080"/>
                <w:sz w:val="19"/>
                <w:szCs w:val="19"/>
              </w:rPr>
              <w:t>&gt;&gt;</w:t>
            </w:r>
            <w:r>
              <w:rPr>
                <w:rFonts w:ascii="Consolas" w:hAnsi="Consolas" w:cs="Consolas"/>
                <w:color w:val="000000"/>
                <w:sz w:val="19"/>
                <w:szCs w:val="19"/>
              </w:rPr>
              <w:t xml:space="preserve"> number;</w:t>
            </w:r>
          </w:p>
          <w:p w14:paraId="4651DE76"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while </w:t>
            </w:r>
            <w:r>
              <w:rPr>
                <w:rFonts w:ascii="Consolas" w:hAnsi="Consolas" w:cs="Consolas"/>
                <w:color w:val="000000"/>
                <w:sz w:val="19"/>
                <w:szCs w:val="19"/>
              </w:rPr>
              <w:t>(number % 2 != 0)</w:t>
            </w:r>
          </w:p>
          <w:p w14:paraId="4DD0257D"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453B1755"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Number must be even. Reenter number: "</w:t>
            </w:r>
            <w:r>
              <w:rPr>
                <w:rFonts w:ascii="Consolas" w:hAnsi="Consolas" w:cs="Consolas"/>
                <w:color w:val="000000"/>
                <w:sz w:val="19"/>
                <w:szCs w:val="19"/>
              </w:rPr>
              <w:t>;</w:t>
            </w:r>
          </w:p>
          <w:p w14:paraId="06FAF970"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number;</w:t>
            </w:r>
          </w:p>
          <w:p w14:paraId="65400431" w14:textId="77777777" w:rsidR="004978F7" w:rsidRDefault="004978F7" w:rsidP="00645F7E">
            <w:pPr>
              <w:pStyle w:val="ListParagraph"/>
              <w:ind w:left="0"/>
            </w:pPr>
            <w:r>
              <w:rPr>
                <w:rFonts w:ascii="Consolas" w:hAnsi="Consolas" w:cs="Consolas"/>
                <w:color w:val="000000"/>
                <w:sz w:val="19"/>
                <w:szCs w:val="19"/>
              </w:rPr>
              <w:t>}</w:t>
            </w:r>
          </w:p>
        </w:tc>
      </w:tr>
    </w:tbl>
    <w:p w14:paraId="3447F914" w14:textId="77777777" w:rsidR="004978F7" w:rsidRDefault="004978F7" w:rsidP="004978F7">
      <w:pPr>
        <w:pStyle w:val="ListParagraph"/>
        <w:numPr>
          <w:ilvl w:val="0"/>
          <w:numId w:val="10"/>
        </w:numPr>
        <w:spacing w:after="0"/>
        <w:ind w:left="360" w:hanging="450"/>
      </w:pPr>
      <w:r>
        <w:t xml:space="preserve"> </w:t>
      </w:r>
      <w:r>
        <w:tab/>
      </w:r>
      <w:r>
        <w:tab/>
        <w:t xml:space="preserve">     while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for</w:t>
      </w:r>
    </w:p>
    <w:tbl>
      <w:tblPr>
        <w:tblStyle w:val="TableGrid"/>
        <w:tblW w:w="10350" w:type="dxa"/>
        <w:tblInd w:w="-5" w:type="dxa"/>
        <w:tblLook w:val="04A0" w:firstRow="1" w:lastRow="0" w:firstColumn="1" w:lastColumn="0" w:noHBand="0" w:noVBand="1"/>
      </w:tblPr>
      <w:tblGrid>
        <w:gridCol w:w="4860"/>
        <w:gridCol w:w="5490"/>
      </w:tblGrid>
      <w:tr w:rsidR="004978F7" w14:paraId="28E758C7" w14:textId="77777777" w:rsidTr="004978F7">
        <w:tc>
          <w:tcPr>
            <w:tcW w:w="4860" w:type="dxa"/>
          </w:tcPr>
          <w:p w14:paraId="482B54EC" w14:textId="77777777" w:rsidR="004978F7" w:rsidRPr="00825BB2" w:rsidRDefault="004978F7" w:rsidP="00645F7E">
            <w:pPr>
              <w:autoSpaceDE w:val="0"/>
              <w:autoSpaceDN w:val="0"/>
              <w:adjustRightInd w:val="0"/>
              <w:rPr>
                <w:rFonts w:ascii="Consolas" w:hAnsi="Consolas" w:cs="Consolas"/>
                <w:color w:val="000000"/>
                <w:sz w:val="19"/>
                <w:szCs w:val="19"/>
              </w:rPr>
            </w:pPr>
            <w:r w:rsidRPr="00825BB2">
              <w:rPr>
                <w:rFonts w:ascii="Consolas" w:hAnsi="Consolas" w:cs="Consolas"/>
                <w:color w:val="0000FF"/>
                <w:sz w:val="19"/>
                <w:szCs w:val="19"/>
              </w:rPr>
              <w:t>int</w:t>
            </w:r>
            <w:r w:rsidRPr="00825BB2">
              <w:rPr>
                <w:rFonts w:ascii="Consolas" w:hAnsi="Consolas" w:cs="Consolas"/>
                <w:color w:val="000000"/>
                <w:sz w:val="19"/>
                <w:szCs w:val="19"/>
              </w:rPr>
              <w:t xml:space="preserve"> count = 0;</w:t>
            </w:r>
          </w:p>
          <w:p w14:paraId="4165C7B6" w14:textId="77777777" w:rsidR="004978F7" w:rsidRPr="00825BB2" w:rsidRDefault="004978F7" w:rsidP="00645F7E">
            <w:pPr>
              <w:autoSpaceDE w:val="0"/>
              <w:autoSpaceDN w:val="0"/>
              <w:adjustRightInd w:val="0"/>
              <w:rPr>
                <w:rFonts w:ascii="Consolas" w:hAnsi="Consolas" w:cs="Consolas"/>
                <w:color w:val="000000"/>
                <w:sz w:val="19"/>
                <w:szCs w:val="19"/>
              </w:rPr>
            </w:pPr>
            <w:r w:rsidRPr="00825BB2">
              <w:rPr>
                <w:rFonts w:ascii="Consolas" w:hAnsi="Consolas" w:cs="Consolas"/>
                <w:color w:val="0000FF"/>
                <w:sz w:val="19"/>
                <w:szCs w:val="19"/>
              </w:rPr>
              <w:t>while</w:t>
            </w:r>
            <w:r w:rsidRPr="00825BB2">
              <w:rPr>
                <w:rFonts w:ascii="Consolas" w:hAnsi="Consolas" w:cs="Consolas"/>
                <w:color w:val="000000"/>
                <w:sz w:val="19"/>
                <w:szCs w:val="19"/>
              </w:rPr>
              <w:t xml:space="preserve"> (count &lt; 50)</w:t>
            </w:r>
          </w:p>
          <w:p w14:paraId="78AB731F" w14:textId="77777777" w:rsidR="004978F7" w:rsidRPr="00825BB2" w:rsidRDefault="004978F7" w:rsidP="00645F7E">
            <w:pPr>
              <w:autoSpaceDE w:val="0"/>
              <w:autoSpaceDN w:val="0"/>
              <w:adjustRightInd w:val="0"/>
              <w:rPr>
                <w:rFonts w:ascii="Consolas" w:hAnsi="Consolas" w:cs="Consolas"/>
                <w:color w:val="000000"/>
                <w:sz w:val="19"/>
                <w:szCs w:val="19"/>
              </w:rPr>
            </w:pPr>
            <w:r w:rsidRPr="00825BB2">
              <w:rPr>
                <w:rFonts w:ascii="Consolas" w:hAnsi="Consolas" w:cs="Consolas"/>
                <w:color w:val="000000"/>
                <w:sz w:val="19"/>
                <w:szCs w:val="19"/>
              </w:rPr>
              <w:t>{</w:t>
            </w:r>
          </w:p>
          <w:p w14:paraId="646C5C94" w14:textId="77777777" w:rsidR="004978F7" w:rsidRPr="00825BB2"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825BB2">
              <w:rPr>
                <w:rFonts w:ascii="Consolas" w:hAnsi="Consolas" w:cs="Consolas"/>
                <w:color w:val="000000"/>
                <w:sz w:val="19"/>
                <w:szCs w:val="19"/>
              </w:rPr>
              <w:t xml:space="preserve">cout </w:t>
            </w:r>
            <w:r w:rsidRPr="00825BB2">
              <w:rPr>
                <w:rFonts w:ascii="Consolas" w:hAnsi="Consolas" w:cs="Consolas"/>
                <w:color w:val="008080"/>
                <w:sz w:val="19"/>
                <w:szCs w:val="19"/>
              </w:rPr>
              <w:t>&lt;&lt;</w:t>
            </w:r>
            <w:r w:rsidRPr="00825BB2">
              <w:rPr>
                <w:rFonts w:ascii="Consolas" w:hAnsi="Consolas" w:cs="Consolas"/>
                <w:color w:val="000000"/>
                <w:sz w:val="19"/>
                <w:szCs w:val="19"/>
              </w:rPr>
              <w:t xml:space="preserve"> </w:t>
            </w:r>
            <w:r w:rsidRPr="00825BB2">
              <w:rPr>
                <w:rFonts w:ascii="Consolas" w:hAnsi="Consolas" w:cs="Consolas"/>
                <w:color w:val="A31515"/>
                <w:sz w:val="19"/>
                <w:szCs w:val="19"/>
              </w:rPr>
              <w:t>"count is "</w:t>
            </w:r>
            <w:r w:rsidRPr="00825BB2">
              <w:rPr>
                <w:rFonts w:ascii="Consolas" w:hAnsi="Consolas" w:cs="Consolas"/>
                <w:color w:val="000000"/>
                <w:sz w:val="19"/>
                <w:szCs w:val="19"/>
              </w:rPr>
              <w:t xml:space="preserve"> </w:t>
            </w:r>
            <w:r w:rsidRPr="00825BB2">
              <w:rPr>
                <w:rFonts w:ascii="Consolas" w:hAnsi="Consolas" w:cs="Consolas"/>
                <w:color w:val="008080"/>
                <w:sz w:val="19"/>
                <w:szCs w:val="19"/>
              </w:rPr>
              <w:t>&lt;&lt;</w:t>
            </w:r>
            <w:r w:rsidRPr="00825BB2">
              <w:rPr>
                <w:rFonts w:ascii="Consolas" w:hAnsi="Consolas" w:cs="Consolas"/>
                <w:color w:val="000000"/>
                <w:sz w:val="19"/>
                <w:szCs w:val="19"/>
              </w:rPr>
              <w:t xml:space="preserve"> count </w:t>
            </w:r>
            <w:r w:rsidRPr="00825BB2">
              <w:rPr>
                <w:rFonts w:ascii="Consolas" w:hAnsi="Consolas" w:cs="Consolas"/>
                <w:color w:val="008080"/>
                <w:sz w:val="19"/>
                <w:szCs w:val="19"/>
              </w:rPr>
              <w:t>&lt;&lt;</w:t>
            </w:r>
            <w:r w:rsidRPr="00825BB2">
              <w:rPr>
                <w:rFonts w:ascii="Consolas" w:hAnsi="Consolas" w:cs="Consolas"/>
                <w:color w:val="000000"/>
                <w:sz w:val="19"/>
                <w:szCs w:val="19"/>
              </w:rPr>
              <w:t xml:space="preserve"> endl;</w:t>
            </w:r>
          </w:p>
          <w:p w14:paraId="2C287E65" w14:textId="77777777" w:rsidR="004978F7" w:rsidRPr="00825BB2" w:rsidRDefault="004978F7" w:rsidP="00645F7E">
            <w:pPr>
              <w:autoSpaceDE w:val="0"/>
              <w:autoSpaceDN w:val="0"/>
              <w:adjustRightInd w:val="0"/>
              <w:ind w:left="630"/>
              <w:rPr>
                <w:rFonts w:ascii="Consolas" w:hAnsi="Consolas" w:cs="Consolas"/>
                <w:color w:val="000000"/>
                <w:sz w:val="19"/>
                <w:szCs w:val="19"/>
              </w:rPr>
            </w:pPr>
            <w:r w:rsidRPr="00825BB2">
              <w:rPr>
                <w:rFonts w:ascii="Consolas" w:hAnsi="Consolas" w:cs="Consolas"/>
                <w:color w:val="000000"/>
                <w:sz w:val="19"/>
                <w:szCs w:val="19"/>
              </w:rPr>
              <w:tab/>
              <w:t>count++;</w:t>
            </w:r>
          </w:p>
          <w:p w14:paraId="2885C05C" w14:textId="77777777" w:rsidR="004978F7" w:rsidRPr="00825BB2" w:rsidRDefault="004978F7" w:rsidP="00645F7E">
            <w:r w:rsidRPr="00825BB2">
              <w:rPr>
                <w:rFonts w:ascii="Consolas" w:hAnsi="Consolas" w:cs="Consolas"/>
                <w:color w:val="000000"/>
                <w:sz w:val="19"/>
                <w:szCs w:val="19"/>
              </w:rPr>
              <w:t>}</w:t>
            </w:r>
          </w:p>
        </w:tc>
        <w:tc>
          <w:tcPr>
            <w:tcW w:w="5490" w:type="dxa"/>
          </w:tcPr>
          <w:p w14:paraId="2E3150D4"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 count &lt; 50; count++)</w:t>
            </w:r>
          </w:p>
          <w:p w14:paraId="34F6B2D4"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77373260"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count i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count </w:t>
            </w:r>
            <w:r>
              <w:rPr>
                <w:rFonts w:ascii="Consolas" w:hAnsi="Consolas" w:cs="Consolas"/>
                <w:color w:val="008080"/>
                <w:sz w:val="19"/>
                <w:szCs w:val="19"/>
              </w:rPr>
              <w:t>&lt;&lt;</w:t>
            </w:r>
            <w:r>
              <w:rPr>
                <w:rFonts w:ascii="Consolas" w:hAnsi="Consolas" w:cs="Consolas"/>
                <w:color w:val="000000"/>
                <w:sz w:val="19"/>
                <w:szCs w:val="19"/>
              </w:rPr>
              <w:t xml:space="preserve"> endl;</w:t>
            </w:r>
          </w:p>
          <w:p w14:paraId="1B947208" w14:textId="77777777" w:rsidR="004978F7" w:rsidRDefault="004978F7" w:rsidP="00645F7E">
            <w:pPr>
              <w:pStyle w:val="ListParagraph"/>
              <w:ind w:left="0"/>
            </w:pPr>
            <w:r>
              <w:rPr>
                <w:rFonts w:ascii="Consolas" w:hAnsi="Consolas" w:cs="Consolas"/>
                <w:color w:val="000000"/>
                <w:sz w:val="19"/>
                <w:szCs w:val="19"/>
              </w:rPr>
              <w:t>}</w:t>
            </w:r>
          </w:p>
        </w:tc>
      </w:tr>
    </w:tbl>
    <w:p w14:paraId="200423DB" w14:textId="77777777" w:rsidR="00462D87" w:rsidRDefault="00462D87" w:rsidP="00462D87">
      <w:pPr>
        <w:spacing w:after="0"/>
      </w:pPr>
    </w:p>
    <w:p w14:paraId="4E4582CA" w14:textId="0C93DFFA" w:rsidR="004978F7" w:rsidRDefault="004978F7" w:rsidP="004978F7">
      <w:pPr>
        <w:pStyle w:val="ListParagraph"/>
        <w:numPr>
          <w:ilvl w:val="0"/>
          <w:numId w:val="10"/>
        </w:numPr>
        <w:spacing w:after="0"/>
        <w:ind w:left="360" w:hanging="450"/>
      </w:pPr>
      <w:r>
        <w:t xml:space="preserve"> </w:t>
      </w:r>
      <w:r>
        <w:tab/>
      </w:r>
      <w:r>
        <w:tab/>
        <w:t xml:space="preserve">         for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while</w:t>
      </w:r>
    </w:p>
    <w:tbl>
      <w:tblPr>
        <w:tblStyle w:val="TableGrid"/>
        <w:tblW w:w="10350" w:type="dxa"/>
        <w:tblInd w:w="-5" w:type="dxa"/>
        <w:tblLook w:val="04A0" w:firstRow="1" w:lastRow="0" w:firstColumn="1" w:lastColumn="0" w:noHBand="0" w:noVBand="1"/>
      </w:tblPr>
      <w:tblGrid>
        <w:gridCol w:w="4860"/>
        <w:gridCol w:w="5490"/>
      </w:tblGrid>
      <w:tr w:rsidR="004978F7" w14:paraId="5EF65814" w14:textId="77777777" w:rsidTr="004978F7">
        <w:tc>
          <w:tcPr>
            <w:tcW w:w="4860" w:type="dxa"/>
          </w:tcPr>
          <w:p w14:paraId="5BB75792" w14:textId="77777777" w:rsidR="004978F7" w:rsidRPr="00EF0072" w:rsidRDefault="004978F7" w:rsidP="00645F7E">
            <w:pPr>
              <w:autoSpaceDE w:val="0"/>
              <w:autoSpaceDN w:val="0"/>
              <w:adjustRightInd w:val="0"/>
              <w:rPr>
                <w:rFonts w:ascii="Consolas" w:hAnsi="Consolas" w:cs="Consolas"/>
                <w:color w:val="000000"/>
                <w:sz w:val="19"/>
                <w:szCs w:val="19"/>
              </w:rPr>
            </w:pPr>
            <w:r w:rsidRPr="00EF0072">
              <w:rPr>
                <w:rFonts w:ascii="Consolas" w:hAnsi="Consolas" w:cs="Consolas"/>
                <w:color w:val="0000FF"/>
                <w:sz w:val="19"/>
                <w:szCs w:val="19"/>
              </w:rPr>
              <w:t>for</w:t>
            </w:r>
            <w:r w:rsidRPr="00EF0072">
              <w:rPr>
                <w:rFonts w:ascii="Consolas" w:hAnsi="Consolas" w:cs="Consolas"/>
                <w:color w:val="000000"/>
                <w:sz w:val="19"/>
                <w:szCs w:val="19"/>
              </w:rPr>
              <w:t xml:space="preserve"> (</w:t>
            </w:r>
            <w:r w:rsidRPr="00EF0072">
              <w:rPr>
                <w:rFonts w:ascii="Consolas" w:hAnsi="Consolas" w:cs="Consolas"/>
                <w:color w:val="0000FF"/>
                <w:sz w:val="19"/>
                <w:szCs w:val="19"/>
              </w:rPr>
              <w:t>int</w:t>
            </w:r>
            <w:r w:rsidRPr="00EF0072">
              <w:rPr>
                <w:rFonts w:ascii="Consolas" w:hAnsi="Consolas" w:cs="Consolas"/>
                <w:color w:val="000000"/>
                <w:sz w:val="19"/>
                <w:szCs w:val="19"/>
              </w:rPr>
              <w:t xml:space="preserve"> x = 50; x &gt; 0; x--)</w:t>
            </w:r>
          </w:p>
          <w:p w14:paraId="23A7743A" w14:textId="77777777" w:rsidR="004978F7" w:rsidRPr="00EF0072" w:rsidRDefault="004978F7" w:rsidP="00645F7E">
            <w:pPr>
              <w:autoSpaceDE w:val="0"/>
              <w:autoSpaceDN w:val="0"/>
              <w:adjustRightInd w:val="0"/>
              <w:rPr>
                <w:rFonts w:ascii="Consolas" w:hAnsi="Consolas" w:cs="Consolas"/>
                <w:color w:val="000000"/>
                <w:sz w:val="19"/>
                <w:szCs w:val="19"/>
              </w:rPr>
            </w:pPr>
            <w:r w:rsidRPr="00EF0072">
              <w:rPr>
                <w:rFonts w:ascii="Consolas" w:hAnsi="Consolas" w:cs="Consolas"/>
                <w:color w:val="000000"/>
                <w:sz w:val="19"/>
                <w:szCs w:val="19"/>
              </w:rPr>
              <w:t>{</w:t>
            </w:r>
          </w:p>
          <w:p w14:paraId="6A229608" w14:textId="77777777" w:rsidR="004978F7" w:rsidRPr="00EF0072" w:rsidRDefault="004978F7" w:rsidP="00645F7E">
            <w:pPr>
              <w:autoSpaceDE w:val="0"/>
              <w:autoSpaceDN w:val="0"/>
              <w:adjustRightInd w:val="0"/>
              <w:ind w:left="630"/>
              <w:rPr>
                <w:rFonts w:ascii="Consolas" w:hAnsi="Consolas" w:cs="Consolas"/>
                <w:color w:val="000000"/>
                <w:sz w:val="19"/>
                <w:szCs w:val="19"/>
              </w:rPr>
            </w:pPr>
            <w:r w:rsidRPr="00EF0072">
              <w:rPr>
                <w:rFonts w:ascii="Consolas" w:hAnsi="Consolas" w:cs="Consolas"/>
                <w:color w:val="000000"/>
                <w:sz w:val="19"/>
                <w:szCs w:val="19"/>
              </w:rPr>
              <w:tab/>
              <w:t xml:space="preserve">cout </w:t>
            </w:r>
            <w:r w:rsidRPr="00EF0072">
              <w:rPr>
                <w:rFonts w:ascii="Consolas" w:hAnsi="Consolas" w:cs="Consolas"/>
                <w:color w:val="008080"/>
                <w:sz w:val="19"/>
                <w:szCs w:val="19"/>
              </w:rPr>
              <w:t>&lt;&lt;</w:t>
            </w:r>
            <w:r w:rsidRPr="00EF0072">
              <w:rPr>
                <w:rFonts w:ascii="Consolas" w:hAnsi="Consolas" w:cs="Consolas"/>
                <w:color w:val="000000"/>
                <w:sz w:val="19"/>
                <w:szCs w:val="19"/>
              </w:rPr>
              <w:t xml:space="preserve"> x </w:t>
            </w:r>
            <w:r w:rsidRPr="00EF0072">
              <w:rPr>
                <w:rFonts w:ascii="Consolas" w:hAnsi="Consolas" w:cs="Consolas"/>
                <w:color w:val="008080"/>
                <w:sz w:val="19"/>
                <w:szCs w:val="19"/>
              </w:rPr>
              <w:t>&lt;&lt;</w:t>
            </w:r>
            <w:r w:rsidRPr="00EF0072">
              <w:rPr>
                <w:rFonts w:ascii="Consolas" w:hAnsi="Consolas" w:cs="Consolas"/>
                <w:color w:val="000000"/>
                <w:sz w:val="19"/>
                <w:szCs w:val="19"/>
              </w:rPr>
              <w:t xml:space="preserve"> </w:t>
            </w:r>
            <w:r w:rsidRPr="00EF0072">
              <w:rPr>
                <w:rFonts w:ascii="Consolas" w:hAnsi="Consolas" w:cs="Consolas"/>
                <w:color w:val="A31515"/>
                <w:sz w:val="19"/>
                <w:szCs w:val="19"/>
              </w:rPr>
              <w:t>" seconds to go.\n"</w:t>
            </w:r>
            <w:r w:rsidRPr="00EF0072">
              <w:rPr>
                <w:rFonts w:ascii="Consolas" w:hAnsi="Consolas" w:cs="Consolas"/>
                <w:color w:val="000000"/>
                <w:sz w:val="19"/>
                <w:szCs w:val="19"/>
              </w:rPr>
              <w:t>;</w:t>
            </w:r>
          </w:p>
          <w:p w14:paraId="4BE29D41" w14:textId="77777777" w:rsidR="004978F7" w:rsidRPr="00EF0072" w:rsidRDefault="004978F7" w:rsidP="00645F7E">
            <w:r w:rsidRPr="00EF0072">
              <w:rPr>
                <w:rFonts w:ascii="Consolas" w:hAnsi="Consolas" w:cs="Consolas"/>
                <w:color w:val="000000"/>
                <w:sz w:val="19"/>
                <w:szCs w:val="19"/>
              </w:rPr>
              <w:t>}</w:t>
            </w:r>
          </w:p>
        </w:tc>
        <w:tc>
          <w:tcPr>
            <w:tcW w:w="5490" w:type="dxa"/>
          </w:tcPr>
          <w:p w14:paraId="4FB7931D"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x = 50;</w:t>
            </w:r>
          </w:p>
          <w:p w14:paraId="5093AAD5"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 xml:space="preserve"> (x &gt; 0)</w:t>
            </w:r>
          </w:p>
          <w:p w14:paraId="4C0D8B6A"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3EAA39C6"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x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seconds to go.\n"</w:t>
            </w:r>
            <w:r>
              <w:rPr>
                <w:rFonts w:ascii="Consolas" w:hAnsi="Consolas" w:cs="Consolas"/>
                <w:color w:val="000000"/>
                <w:sz w:val="19"/>
                <w:szCs w:val="19"/>
              </w:rPr>
              <w:t>;</w:t>
            </w:r>
          </w:p>
          <w:p w14:paraId="237739B9"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x--;</w:t>
            </w:r>
          </w:p>
          <w:p w14:paraId="2FEE2B0D" w14:textId="77777777" w:rsidR="004978F7" w:rsidRDefault="004978F7" w:rsidP="00645F7E">
            <w:pPr>
              <w:pStyle w:val="ListParagraph"/>
              <w:ind w:left="0"/>
            </w:pPr>
            <w:r>
              <w:rPr>
                <w:rFonts w:ascii="Consolas" w:hAnsi="Consolas" w:cs="Consolas"/>
                <w:color w:val="000000"/>
                <w:sz w:val="19"/>
                <w:szCs w:val="19"/>
              </w:rPr>
              <w:t>}</w:t>
            </w:r>
          </w:p>
        </w:tc>
      </w:tr>
    </w:tbl>
    <w:p w14:paraId="2B9DE69C" w14:textId="77777777" w:rsidR="004978F7" w:rsidRDefault="004978F7" w:rsidP="004978F7">
      <w:pPr>
        <w:pStyle w:val="Heading2"/>
        <w:ind w:hanging="180"/>
        <w:rPr>
          <w:rFonts w:ascii="Times New Roman" w:hAnsi="Times New Roman" w:cs="Times New Roman"/>
          <w:sz w:val="24"/>
          <w:szCs w:val="24"/>
        </w:rPr>
      </w:pPr>
      <w:r w:rsidRPr="00F61BD3">
        <w:rPr>
          <w:rFonts w:ascii="Times New Roman" w:hAnsi="Times New Roman" w:cs="Times New Roman"/>
          <w:sz w:val="24"/>
          <w:szCs w:val="24"/>
        </w:rPr>
        <w:t xml:space="preserve">Predict the </w:t>
      </w:r>
      <w:r>
        <w:rPr>
          <w:rFonts w:ascii="Times New Roman" w:hAnsi="Times New Roman" w:cs="Times New Roman"/>
          <w:sz w:val="24"/>
          <w:szCs w:val="24"/>
        </w:rPr>
        <w:t>O</w:t>
      </w:r>
      <w:r w:rsidRPr="00F61BD3">
        <w:rPr>
          <w:rFonts w:ascii="Times New Roman" w:hAnsi="Times New Roman" w:cs="Times New Roman"/>
          <w:sz w:val="24"/>
          <w:szCs w:val="24"/>
        </w:rPr>
        <w:t>utput: 39-42</w:t>
      </w:r>
    </w:p>
    <w:p w14:paraId="63A4C55D" w14:textId="77777777" w:rsidR="004978F7" w:rsidRDefault="004978F7" w:rsidP="004978F7">
      <w:pPr>
        <w:pStyle w:val="ListParagraph"/>
        <w:numPr>
          <w:ilvl w:val="0"/>
          <w:numId w:val="11"/>
        </w:numPr>
        <w:ind w:left="360" w:hanging="450"/>
      </w:pPr>
      <w:r>
        <w:tab/>
      </w:r>
      <w:r>
        <w:tab/>
        <w:t xml:space="preserve">     input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output</w:t>
      </w:r>
    </w:p>
    <w:tbl>
      <w:tblPr>
        <w:tblStyle w:val="TableGrid"/>
        <w:tblW w:w="10350" w:type="dxa"/>
        <w:tblInd w:w="-5" w:type="dxa"/>
        <w:tblLook w:val="04A0" w:firstRow="1" w:lastRow="0" w:firstColumn="1" w:lastColumn="0" w:noHBand="0" w:noVBand="1"/>
      </w:tblPr>
      <w:tblGrid>
        <w:gridCol w:w="4860"/>
        <w:gridCol w:w="5490"/>
      </w:tblGrid>
      <w:tr w:rsidR="004978F7" w14:paraId="3528B34E" w14:textId="77777777" w:rsidTr="004978F7">
        <w:tc>
          <w:tcPr>
            <w:tcW w:w="4860" w:type="dxa"/>
          </w:tcPr>
          <w:p w14:paraId="433460B2" w14:textId="77777777" w:rsidR="004978F7" w:rsidRPr="00A5236A" w:rsidRDefault="004978F7" w:rsidP="00645F7E">
            <w:pPr>
              <w:autoSpaceDE w:val="0"/>
              <w:autoSpaceDN w:val="0"/>
              <w:adjustRightInd w:val="0"/>
              <w:rPr>
                <w:rFonts w:ascii="Consolas" w:hAnsi="Consolas" w:cs="Consolas"/>
                <w:color w:val="000000"/>
                <w:sz w:val="19"/>
                <w:szCs w:val="19"/>
              </w:rPr>
            </w:pPr>
            <w:r w:rsidRPr="00A5236A">
              <w:rPr>
                <w:rFonts w:ascii="Consolas" w:hAnsi="Consolas" w:cs="Consolas"/>
                <w:color w:val="0000FF"/>
                <w:sz w:val="19"/>
                <w:szCs w:val="19"/>
              </w:rPr>
              <w:t>int</w:t>
            </w:r>
            <w:r w:rsidRPr="00A5236A">
              <w:rPr>
                <w:rFonts w:ascii="Consolas" w:hAnsi="Consolas" w:cs="Consolas"/>
                <w:color w:val="000000"/>
                <w:sz w:val="19"/>
                <w:szCs w:val="19"/>
              </w:rPr>
              <w:t xml:space="preserve"> x = 1;</w:t>
            </w:r>
          </w:p>
          <w:p w14:paraId="4B6E5352" w14:textId="77777777" w:rsidR="004978F7" w:rsidRPr="00A5236A" w:rsidRDefault="004978F7" w:rsidP="00645F7E">
            <w:pPr>
              <w:autoSpaceDE w:val="0"/>
              <w:autoSpaceDN w:val="0"/>
              <w:adjustRightInd w:val="0"/>
              <w:rPr>
                <w:rFonts w:ascii="Consolas" w:hAnsi="Consolas" w:cs="Consolas"/>
                <w:color w:val="000000"/>
                <w:sz w:val="19"/>
                <w:szCs w:val="19"/>
              </w:rPr>
            </w:pPr>
            <w:r w:rsidRPr="00A5236A">
              <w:rPr>
                <w:rFonts w:ascii="Consolas" w:hAnsi="Consolas" w:cs="Consolas"/>
                <w:color w:val="0000FF"/>
                <w:sz w:val="19"/>
                <w:szCs w:val="19"/>
              </w:rPr>
              <w:t>while</w:t>
            </w:r>
            <w:r w:rsidRPr="00A5236A">
              <w:rPr>
                <w:rFonts w:ascii="Consolas" w:hAnsi="Consolas" w:cs="Consolas"/>
                <w:color w:val="000000"/>
                <w:sz w:val="19"/>
                <w:szCs w:val="19"/>
              </w:rPr>
              <w:t xml:space="preserve"> (x &lt; 10);</w:t>
            </w:r>
          </w:p>
          <w:p w14:paraId="627F55A4" w14:textId="77777777" w:rsidR="004978F7" w:rsidRPr="00A5236A"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A5236A">
              <w:rPr>
                <w:rFonts w:ascii="Consolas" w:hAnsi="Consolas" w:cs="Consolas"/>
                <w:color w:val="000000"/>
                <w:sz w:val="19"/>
                <w:szCs w:val="19"/>
              </w:rPr>
              <w:t>x++;</w:t>
            </w:r>
          </w:p>
          <w:p w14:paraId="4A056126" w14:textId="77777777" w:rsidR="004978F7" w:rsidRPr="00A5236A" w:rsidRDefault="004978F7" w:rsidP="00645F7E">
            <w:r>
              <w:rPr>
                <w:rFonts w:ascii="Consolas" w:hAnsi="Consolas" w:cs="Consolas"/>
                <w:color w:val="000000"/>
                <w:sz w:val="19"/>
                <w:szCs w:val="19"/>
              </w:rPr>
              <w:tab/>
            </w:r>
            <w:r w:rsidRPr="00A5236A">
              <w:rPr>
                <w:rFonts w:ascii="Consolas" w:hAnsi="Consolas" w:cs="Consolas"/>
                <w:color w:val="000000"/>
                <w:sz w:val="19"/>
                <w:szCs w:val="19"/>
              </w:rPr>
              <w:t xml:space="preserve">cout </w:t>
            </w:r>
            <w:r w:rsidRPr="00A5236A">
              <w:rPr>
                <w:rFonts w:ascii="Consolas" w:hAnsi="Consolas" w:cs="Consolas"/>
                <w:color w:val="008080"/>
                <w:sz w:val="19"/>
                <w:szCs w:val="19"/>
              </w:rPr>
              <w:t>&lt;&lt;</w:t>
            </w:r>
            <w:r w:rsidRPr="00A5236A">
              <w:rPr>
                <w:rFonts w:ascii="Consolas" w:hAnsi="Consolas" w:cs="Consolas"/>
                <w:color w:val="000000"/>
                <w:sz w:val="19"/>
                <w:szCs w:val="19"/>
              </w:rPr>
              <w:t xml:space="preserve"> x;</w:t>
            </w:r>
          </w:p>
        </w:tc>
        <w:tc>
          <w:tcPr>
            <w:tcW w:w="5490" w:type="dxa"/>
          </w:tcPr>
          <w:p w14:paraId="4B6CD036" w14:textId="77777777" w:rsidR="004978F7" w:rsidRDefault="004978F7" w:rsidP="00645F7E">
            <w:pPr>
              <w:autoSpaceDE w:val="0"/>
              <w:autoSpaceDN w:val="0"/>
              <w:adjustRightInd w:val="0"/>
            </w:pPr>
            <w:r>
              <w:t xml:space="preserve">[blank] </w:t>
            </w:r>
          </w:p>
          <w:p w14:paraId="287C868E" w14:textId="77777777" w:rsidR="004978F7" w:rsidRPr="00D9696E" w:rsidRDefault="004978F7" w:rsidP="00645F7E">
            <w:pPr>
              <w:autoSpaceDE w:val="0"/>
              <w:autoSpaceDN w:val="0"/>
              <w:adjustRightInd w:val="0"/>
              <w:rPr>
                <w:rFonts w:ascii="Consolas" w:hAnsi="Consolas" w:cs="Consolas"/>
                <w:color w:val="000000"/>
                <w:sz w:val="19"/>
                <w:szCs w:val="19"/>
              </w:rPr>
            </w:pPr>
            <w:r w:rsidRPr="00A5236A">
              <w:rPr>
                <w:rFonts w:ascii="Consolas" w:hAnsi="Consolas" w:cs="Consolas"/>
                <w:color w:val="0000FF"/>
                <w:sz w:val="19"/>
                <w:szCs w:val="19"/>
              </w:rPr>
              <w:t>while</w:t>
            </w:r>
            <w:r w:rsidRPr="00A5236A">
              <w:rPr>
                <w:rFonts w:ascii="Consolas" w:hAnsi="Consolas" w:cs="Consolas"/>
                <w:color w:val="000000"/>
                <w:sz w:val="19"/>
                <w:szCs w:val="19"/>
              </w:rPr>
              <w:t xml:space="preserve"> (x &lt; 10)</w:t>
            </w:r>
            <w:r w:rsidRPr="00D9696E">
              <w:rPr>
                <w:rFonts w:ascii="Consolas" w:hAnsi="Consolas" w:cs="Consolas"/>
                <w:color w:val="FF0000"/>
                <w:sz w:val="19"/>
                <w:szCs w:val="19"/>
              </w:rPr>
              <w:t>;</w:t>
            </w:r>
            <w:r w:rsidRPr="00D9696E">
              <w:rPr>
                <w:rFonts w:ascii="Consolas" w:hAnsi="Consolas" w:cs="Consolas"/>
                <w:sz w:val="19"/>
                <w:szCs w:val="19"/>
              </w:rPr>
              <w:sym w:font="Wingdings" w:char="F0DF"/>
            </w:r>
          </w:p>
          <w:p w14:paraId="4C42AE62" w14:textId="77777777" w:rsidR="004978F7" w:rsidRDefault="004978F7" w:rsidP="00645F7E">
            <w:pPr>
              <w:pStyle w:val="ListParagraph"/>
              <w:ind w:left="0"/>
            </w:pPr>
            <w:r>
              <w:t>Because of the semi colon after the while condition.</w:t>
            </w:r>
          </w:p>
        </w:tc>
      </w:tr>
    </w:tbl>
    <w:p w14:paraId="757378AC" w14:textId="77777777" w:rsidR="004978F7" w:rsidRDefault="004978F7" w:rsidP="004978F7">
      <w:pPr>
        <w:pStyle w:val="ListParagraph"/>
        <w:numPr>
          <w:ilvl w:val="0"/>
          <w:numId w:val="11"/>
        </w:numPr>
        <w:spacing w:after="0"/>
        <w:ind w:left="360" w:hanging="450"/>
      </w:pPr>
      <w:r>
        <w:t xml:space="preserve"> </w:t>
      </w:r>
      <w:r>
        <w:tab/>
      </w:r>
      <w:r>
        <w:tab/>
        <w:t xml:space="preserve">     input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output</w:t>
      </w:r>
    </w:p>
    <w:tbl>
      <w:tblPr>
        <w:tblStyle w:val="TableGrid"/>
        <w:tblW w:w="10350" w:type="dxa"/>
        <w:tblInd w:w="-5" w:type="dxa"/>
        <w:tblLook w:val="04A0" w:firstRow="1" w:lastRow="0" w:firstColumn="1" w:lastColumn="0" w:noHBand="0" w:noVBand="1"/>
      </w:tblPr>
      <w:tblGrid>
        <w:gridCol w:w="4860"/>
        <w:gridCol w:w="5490"/>
      </w:tblGrid>
      <w:tr w:rsidR="004978F7" w14:paraId="07D9FC16" w14:textId="77777777" w:rsidTr="004978F7">
        <w:tc>
          <w:tcPr>
            <w:tcW w:w="4860" w:type="dxa"/>
          </w:tcPr>
          <w:p w14:paraId="69E9474F" w14:textId="77777777" w:rsidR="004978F7" w:rsidRPr="006B08BA" w:rsidRDefault="004978F7" w:rsidP="00645F7E">
            <w:pPr>
              <w:autoSpaceDE w:val="0"/>
              <w:autoSpaceDN w:val="0"/>
              <w:adjustRightInd w:val="0"/>
              <w:rPr>
                <w:rFonts w:ascii="Consolas" w:hAnsi="Consolas" w:cs="Consolas"/>
                <w:color w:val="000000"/>
                <w:sz w:val="19"/>
                <w:szCs w:val="19"/>
              </w:rPr>
            </w:pPr>
            <w:r w:rsidRPr="006B08BA">
              <w:rPr>
                <w:rFonts w:ascii="Consolas" w:hAnsi="Consolas" w:cs="Consolas"/>
                <w:color w:val="0000FF"/>
                <w:sz w:val="19"/>
                <w:szCs w:val="19"/>
              </w:rPr>
              <w:t>int</w:t>
            </w:r>
            <w:r w:rsidRPr="006B08BA">
              <w:rPr>
                <w:rFonts w:ascii="Consolas" w:hAnsi="Consolas" w:cs="Consolas"/>
                <w:color w:val="000000"/>
                <w:sz w:val="19"/>
                <w:szCs w:val="19"/>
              </w:rPr>
              <w:t xml:space="preserve"> x = 1;</w:t>
            </w:r>
          </w:p>
          <w:p w14:paraId="35618009" w14:textId="77777777" w:rsidR="004978F7" w:rsidRPr="006B08BA" w:rsidRDefault="004978F7" w:rsidP="00645F7E">
            <w:pPr>
              <w:autoSpaceDE w:val="0"/>
              <w:autoSpaceDN w:val="0"/>
              <w:adjustRightInd w:val="0"/>
              <w:rPr>
                <w:rFonts w:ascii="Consolas" w:hAnsi="Consolas" w:cs="Consolas"/>
                <w:color w:val="000000"/>
                <w:sz w:val="19"/>
                <w:szCs w:val="19"/>
              </w:rPr>
            </w:pPr>
            <w:r w:rsidRPr="006B08BA">
              <w:rPr>
                <w:rFonts w:ascii="Consolas" w:hAnsi="Consolas" w:cs="Consolas"/>
                <w:color w:val="0000FF"/>
                <w:sz w:val="19"/>
                <w:szCs w:val="19"/>
              </w:rPr>
              <w:t>while</w:t>
            </w:r>
            <w:r w:rsidRPr="006B08BA">
              <w:rPr>
                <w:rFonts w:ascii="Consolas" w:hAnsi="Consolas" w:cs="Consolas"/>
                <w:color w:val="000000"/>
                <w:sz w:val="19"/>
                <w:szCs w:val="19"/>
              </w:rPr>
              <w:t xml:space="preserve"> (x &lt; 10)</w:t>
            </w:r>
          </w:p>
          <w:p w14:paraId="7879A70B" w14:textId="77777777" w:rsidR="004978F7" w:rsidRPr="006B08BA"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6B08BA">
              <w:rPr>
                <w:rFonts w:ascii="Consolas" w:hAnsi="Consolas" w:cs="Consolas"/>
                <w:color w:val="000000"/>
                <w:sz w:val="19"/>
                <w:szCs w:val="19"/>
              </w:rPr>
              <w:t>x++;</w:t>
            </w:r>
          </w:p>
          <w:p w14:paraId="6E0A3FAA" w14:textId="77777777" w:rsidR="004978F7" w:rsidRPr="006B08BA" w:rsidRDefault="004978F7" w:rsidP="00645F7E">
            <w:r>
              <w:rPr>
                <w:rFonts w:ascii="Consolas" w:hAnsi="Consolas" w:cs="Consolas"/>
                <w:color w:val="000000"/>
                <w:sz w:val="19"/>
                <w:szCs w:val="19"/>
              </w:rPr>
              <w:tab/>
            </w:r>
            <w:r w:rsidRPr="006B08BA">
              <w:rPr>
                <w:rFonts w:ascii="Consolas" w:hAnsi="Consolas" w:cs="Consolas"/>
                <w:color w:val="000000"/>
                <w:sz w:val="19"/>
                <w:szCs w:val="19"/>
              </w:rPr>
              <w:t xml:space="preserve">cout </w:t>
            </w:r>
            <w:r w:rsidRPr="006B08BA">
              <w:rPr>
                <w:rFonts w:ascii="Consolas" w:hAnsi="Consolas" w:cs="Consolas"/>
                <w:color w:val="008080"/>
                <w:sz w:val="19"/>
                <w:szCs w:val="19"/>
              </w:rPr>
              <w:t>&lt;&lt;</w:t>
            </w:r>
            <w:r w:rsidRPr="006B08BA">
              <w:rPr>
                <w:rFonts w:ascii="Consolas" w:hAnsi="Consolas" w:cs="Consolas"/>
                <w:color w:val="000000"/>
                <w:sz w:val="19"/>
                <w:szCs w:val="19"/>
              </w:rPr>
              <w:t xml:space="preserve"> x;</w:t>
            </w:r>
          </w:p>
        </w:tc>
        <w:tc>
          <w:tcPr>
            <w:tcW w:w="5490" w:type="dxa"/>
          </w:tcPr>
          <w:p w14:paraId="1A39418A" w14:textId="77777777" w:rsidR="004978F7" w:rsidRDefault="004978F7" w:rsidP="00645F7E">
            <w:pPr>
              <w:pStyle w:val="ListParagraph"/>
              <w:ind w:left="0"/>
            </w:pPr>
            <w:r>
              <w:t>[10]</w:t>
            </w:r>
          </w:p>
          <w:p w14:paraId="21940A73" w14:textId="77777777" w:rsidR="004978F7" w:rsidRPr="00310D49" w:rsidRDefault="004978F7" w:rsidP="00645F7E">
            <w:pPr>
              <w:pStyle w:val="ListParagraph"/>
              <w:ind w:left="0"/>
              <w:rPr>
                <w:color w:val="C00000"/>
              </w:rPr>
            </w:pPr>
            <w:r>
              <w:rPr>
                <w:color w:val="C00000"/>
              </w:rPr>
              <w:t xml:space="preserve">{  </w:t>
            </w:r>
            <w:r>
              <w:t xml:space="preserve">statements </w:t>
            </w:r>
            <w:r>
              <w:rPr>
                <w:color w:val="C00000"/>
              </w:rPr>
              <w:t>}</w:t>
            </w:r>
          </w:p>
          <w:p w14:paraId="4761A3E9" w14:textId="77777777" w:rsidR="004978F7" w:rsidRDefault="004978F7" w:rsidP="00645F7E">
            <w:pPr>
              <w:pStyle w:val="ListParagraph"/>
              <w:ind w:left="0"/>
            </w:pPr>
            <w:r>
              <w:t>Only displays 10 because there are no braces before the statements and after. It only runs the last line because with no braces, it only reads one line where it is true.</w:t>
            </w:r>
          </w:p>
        </w:tc>
      </w:tr>
    </w:tbl>
    <w:p w14:paraId="50A894AF" w14:textId="77777777" w:rsidR="004978F7" w:rsidRDefault="004978F7" w:rsidP="004978F7">
      <w:pPr>
        <w:pStyle w:val="ListParagraph"/>
        <w:numPr>
          <w:ilvl w:val="0"/>
          <w:numId w:val="11"/>
        </w:numPr>
        <w:spacing w:after="0"/>
        <w:ind w:left="360" w:hanging="450"/>
      </w:pPr>
      <w:r>
        <w:t xml:space="preserve">                       input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output</w:t>
      </w:r>
    </w:p>
    <w:tbl>
      <w:tblPr>
        <w:tblStyle w:val="TableGrid"/>
        <w:tblW w:w="10350" w:type="dxa"/>
        <w:tblInd w:w="-5" w:type="dxa"/>
        <w:tblLook w:val="04A0" w:firstRow="1" w:lastRow="0" w:firstColumn="1" w:lastColumn="0" w:noHBand="0" w:noVBand="1"/>
      </w:tblPr>
      <w:tblGrid>
        <w:gridCol w:w="4860"/>
        <w:gridCol w:w="5490"/>
      </w:tblGrid>
      <w:tr w:rsidR="004978F7" w14:paraId="2430E3DB" w14:textId="77777777" w:rsidTr="004978F7">
        <w:tc>
          <w:tcPr>
            <w:tcW w:w="4860" w:type="dxa"/>
          </w:tcPr>
          <w:p w14:paraId="6E5CDC5B" w14:textId="77777777" w:rsidR="004978F7" w:rsidRDefault="004978F7" w:rsidP="00645F7E">
            <w:pPr>
              <w:autoSpaceDE w:val="0"/>
              <w:autoSpaceDN w:val="0"/>
              <w:adjustRightInd w:val="0"/>
              <w:rPr>
                <w:rFonts w:ascii="Consolas" w:hAnsi="Consolas" w:cs="Consolas"/>
                <w:color w:val="000000"/>
                <w:sz w:val="19"/>
                <w:szCs w:val="19"/>
              </w:rPr>
            </w:pPr>
            <w:r w:rsidRPr="00F11B42">
              <w:rPr>
                <w:rFonts w:ascii="Consolas" w:hAnsi="Consolas" w:cs="Consolas"/>
                <w:color w:val="0000FF"/>
                <w:sz w:val="19"/>
                <w:szCs w:val="19"/>
              </w:rPr>
              <w:t>for</w:t>
            </w:r>
            <w:r w:rsidRPr="00F11B42">
              <w:rPr>
                <w:rFonts w:ascii="Consolas" w:hAnsi="Consolas" w:cs="Consolas"/>
                <w:color w:val="000000"/>
                <w:sz w:val="19"/>
                <w:szCs w:val="19"/>
              </w:rPr>
              <w:t xml:space="preserve"> (</w:t>
            </w:r>
            <w:r w:rsidRPr="00F11B42">
              <w:rPr>
                <w:rFonts w:ascii="Consolas" w:hAnsi="Consolas" w:cs="Consolas"/>
                <w:color w:val="0000FF"/>
                <w:sz w:val="19"/>
                <w:szCs w:val="19"/>
              </w:rPr>
              <w:t>int</w:t>
            </w:r>
            <w:r w:rsidRPr="00F11B42">
              <w:rPr>
                <w:rFonts w:ascii="Consolas" w:hAnsi="Consolas" w:cs="Consolas"/>
                <w:color w:val="000000"/>
                <w:sz w:val="19"/>
                <w:szCs w:val="19"/>
              </w:rPr>
              <w:t xml:space="preserve"> count = 1; count &lt;= 10; count++)</w:t>
            </w:r>
          </w:p>
          <w:p w14:paraId="7B7E86A4" w14:textId="77777777" w:rsidR="004978F7" w:rsidRPr="00F11B42" w:rsidRDefault="004978F7" w:rsidP="00645F7E">
            <w:pPr>
              <w:autoSpaceDE w:val="0"/>
              <w:autoSpaceDN w:val="0"/>
              <w:adjustRightInd w:val="0"/>
              <w:rPr>
                <w:rFonts w:ascii="Consolas" w:hAnsi="Consolas" w:cs="Consolas"/>
                <w:color w:val="000000"/>
                <w:sz w:val="19"/>
                <w:szCs w:val="19"/>
              </w:rPr>
            </w:pPr>
            <w:r w:rsidRPr="00F11B42">
              <w:rPr>
                <w:rFonts w:ascii="Consolas" w:hAnsi="Consolas" w:cs="Consolas"/>
                <w:color w:val="000000"/>
                <w:sz w:val="19"/>
                <w:szCs w:val="19"/>
              </w:rPr>
              <w:t>{</w:t>
            </w:r>
            <w:r>
              <w:rPr>
                <w:rFonts w:ascii="Consolas" w:hAnsi="Consolas" w:cs="Consolas"/>
                <w:color w:val="000000"/>
                <w:sz w:val="19"/>
                <w:szCs w:val="19"/>
              </w:rPr>
              <w:t xml:space="preserve"> </w:t>
            </w:r>
            <w:r w:rsidRPr="00F11B42">
              <w:rPr>
                <w:rFonts w:ascii="Consolas" w:hAnsi="Consolas" w:cs="Consolas"/>
                <w:color w:val="000000"/>
                <w:sz w:val="19"/>
                <w:szCs w:val="19"/>
              </w:rPr>
              <w:t xml:space="preserve">cout </w:t>
            </w:r>
            <w:r w:rsidRPr="00F11B42">
              <w:rPr>
                <w:rFonts w:ascii="Consolas" w:hAnsi="Consolas" w:cs="Consolas"/>
                <w:color w:val="008080"/>
                <w:sz w:val="19"/>
                <w:szCs w:val="19"/>
              </w:rPr>
              <w:t>&lt;&lt;</w:t>
            </w:r>
            <w:r w:rsidRPr="00F11B42">
              <w:rPr>
                <w:rFonts w:ascii="Consolas" w:hAnsi="Consolas" w:cs="Consolas"/>
                <w:color w:val="000000"/>
                <w:sz w:val="19"/>
                <w:szCs w:val="19"/>
              </w:rPr>
              <w:t xml:space="preserve"> ++count </w:t>
            </w:r>
            <w:r w:rsidRPr="00F11B42">
              <w:rPr>
                <w:rFonts w:ascii="Consolas" w:hAnsi="Consolas" w:cs="Consolas"/>
                <w:color w:val="008080"/>
                <w:sz w:val="19"/>
                <w:szCs w:val="19"/>
              </w:rPr>
              <w:t>&lt;&lt;</w:t>
            </w:r>
            <w:r w:rsidRPr="00F11B42">
              <w:rPr>
                <w:rFonts w:ascii="Consolas" w:hAnsi="Consolas" w:cs="Consolas"/>
                <w:color w:val="000000"/>
                <w:sz w:val="19"/>
                <w:szCs w:val="19"/>
              </w:rPr>
              <w:t xml:space="preserve"> </w:t>
            </w:r>
            <w:r w:rsidRPr="00F11B42">
              <w:rPr>
                <w:rFonts w:ascii="Consolas" w:hAnsi="Consolas" w:cs="Consolas"/>
                <w:color w:val="A31515"/>
                <w:sz w:val="19"/>
                <w:szCs w:val="19"/>
              </w:rPr>
              <w:t>" "</w:t>
            </w:r>
            <w:r w:rsidRPr="00F11B42">
              <w:rPr>
                <w:rFonts w:ascii="Consolas" w:hAnsi="Consolas" w:cs="Consolas"/>
                <w:color w:val="000000"/>
                <w:sz w:val="19"/>
                <w:szCs w:val="19"/>
              </w:rPr>
              <w:t xml:space="preserve">; </w:t>
            </w:r>
            <w:r w:rsidRPr="00F11B42">
              <w:rPr>
                <w:rFonts w:ascii="Consolas" w:hAnsi="Consolas" w:cs="Consolas"/>
                <w:color w:val="008000"/>
                <w:sz w:val="19"/>
                <w:szCs w:val="19"/>
              </w:rPr>
              <w:t>//This is a bad thing to do!</w:t>
            </w:r>
          </w:p>
          <w:p w14:paraId="40003DE2" w14:textId="77777777" w:rsidR="004978F7" w:rsidRPr="00F11B42" w:rsidRDefault="004978F7" w:rsidP="00645F7E">
            <w:r w:rsidRPr="00F11B42">
              <w:rPr>
                <w:rFonts w:ascii="Consolas" w:hAnsi="Consolas" w:cs="Consolas"/>
                <w:color w:val="000000"/>
                <w:sz w:val="19"/>
                <w:szCs w:val="19"/>
              </w:rPr>
              <w:t>}</w:t>
            </w:r>
          </w:p>
        </w:tc>
        <w:tc>
          <w:tcPr>
            <w:tcW w:w="5490" w:type="dxa"/>
          </w:tcPr>
          <w:p w14:paraId="6452EE20" w14:textId="77777777" w:rsidR="004978F7" w:rsidRDefault="004978F7" w:rsidP="00645F7E">
            <w:pPr>
              <w:pStyle w:val="ListParagraph"/>
              <w:ind w:left="0"/>
            </w:pPr>
            <w:r>
              <w:t>[2 4 6 8 10]</w:t>
            </w:r>
          </w:p>
          <w:p w14:paraId="5C863876" w14:textId="77777777" w:rsidR="004978F7" w:rsidRDefault="004978F7" w:rsidP="00645F7E">
            <w:pPr>
              <w:pStyle w:val="ListParagraph"/>
              <w:ind w:left="0"/>
            </w:pPr>
            <w:r>
              <w:t>With the initialization being 1, the statement adds 1 so then it becomes even, then the update adds another so now it is odd until the loop iterates again so it only displays even integers.</w:t>
            </w:r>
          </w:p>
        </w:tc>
      </w:tr>
    </w:tbl>
    <w:p w14:paraId="02A20C00" w14:textId="77777777" w:rsidR="004978F7" w:rsidRDefault="004978F7" w:rsidP="004978F7">
      <w:pPr>
        <w:pStyle w:val="ListParagraph"/>
        <w:numPr>
          <w:ilvl w:val="0"/>
          <w:numId w:val="11"/>
        </w:numPr>
        <w:spacing w:after="0"/>
        <w:ind w:left="360" w:hanging="450"/>
      </w:pPr>
      <w:r>
        <w:t xml:space="preserve"> </w:t>
      </w:r>
      <w:r>
        <w:tab/>
      </w:r>
      <w:r>
        <w:tab/>
        <w:t xml:space="preserve">     input </w:t>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rsidRPr="000E4B18">
        <w:sym w:font="Wingdings" w:char="F0E0"/>
      </w:r>
      <w:r>
        <w:t xml:space="preserve"> output</w:t>
      </w:r>
    </w:p>
    <w:tbl>
      <w:tblPr>
        <w:tblStyle w:val="TableGrid"/>
        <w:tblW w:w="10350" w:type="dxa"/>
        <w:tblInd w:w="-5" w:type="dxa"/>
        <w:tblLook w:val="04A0" w:firstRow="1" w:lastRow="0" w:firstColumn="1" w:lastColumn="0" w:noHBand="0" w:noVBand="1"/>
      </w:tblPr>
      <w:tblGrid>
        <w:gridCol w:w="4860"/>
        <w:gridCol w:w="5490"/>
      </w:tblGrid>
      <w:tr w:rsidR="004978F7" w14:paraId="16DBD83E" w14:textId="77777777" w:rsidTr="004978F7">
        <w:trPr>
          <w:trHeight w:val="1511"/>
        </w:trPr>
        <w:tc>
          <w:tcPr>
            <w:tcW w:w="4860" w:type="dxa"/>
          </w:tcPr>
          <w:p w14:paraId="1DB2FB66" w14:textId="77777777" w:rsidR="004978F7" w:rsidRPr="008C77B0" w:rsidRDefault="004978F7" w:rsidP="00645F7E">
            <w:pPr>
              <w:autoSpaceDE w:val="0"/>
              <w:autoSpaceDN w:val="0"/>
              <w:adjustRightInd w:val="0"/>
              <w:rPr>
                <w:rFonts w:ascii="Consolas" w:hAnsi="Consolas" w:cs="Consolas"/>
                <w:color w:val="000000"/>
                <w:sz w:val="19"/>
                <w:szCs w:val="19"/>
              </w:rPr>
            </w:pPr>
            <w:r w:rsidRPr="008C77B0">
              <w:rPr>
                <w:rFonts w:ascii="Consolas" w:hAnsi="Consolas" w:cs="Consolas"/>
                <w:color w:val="0000FF"/>
                <w:sz w:val="19"/>
                <w:szCs w:val="19"/>
              </w:rPr>
              <w:t>for</w:t>
            </w:r>
            <w:r w:rsidRPr="008C77B0">
              <w:rPr>
                <w:rFonts w:ascii="Consolas" w:hAnsi="Consolas" w:cs="Consolas"/>
                <w:color w:val="000000"/>
                <w:sz w:val="19"/>
                <w:szCs w:val="19"/>
              </w:rPr>
              <w:t xml:space="preserve"> (</w:t>
            </w:r>
            <w:r w:rsidRPr="008C77B0">
              <w:rPr>
                <w:rFonts w:ascii="Consolas" w:hAnsi="Consolas" w:cs="Consolas"/>
                <w:color w:val="0000FF"/>
                <w:sz w:val="19"/>
                <w:szCs w:val="19"/>
              </w:rPr>
              <w:t>int</w:t>
            </w:r>
            <w:r w:rsidRPr="008C77B0">
              <w:rPr>
                <w:rFonts w:ascii="Consolas" w:hAnsi="Consolas" w:cs="Consolas"/>
                <w:color w:val="000000"/>
                <w:sz w:val="19"/>
                <w:szCs w:val="19"/>
              </w:rPr>
              <w:t xml:space="preserve"> row = 1; row &lt;= 3; row++)</w:t>
            </w:r>
          </w:p>
          <w:p w14:paraId="76632FA7" w14:textId="77777777" w:rsidR="004978F7" w:rsidRPr="008C77B0" w:rsidRDefault="004978F7" w:rsidP="00645F7E">
            <w:pPr>
              <w:autoSpaceDE w:val="0"/>
              <w:autoSpaceDN w:val="0"/>
              <w:adjustRightInd w:val="0"/>
              <w:rPr>
                <w:rFonts w:ascii="Consolas" w:hAnsi="Consolas" w:cs="Consolas"/>
                <w:color w:val="000000"/>
                <w:sz w:val="19"/>
                <w:szCs w:val="19"/>
              </w:rPr>
            </w:pPr>
            <w:r w:rsidRPr="008C77B0">
              <w:rPr>
                <w:rFonts w:ascii="Consolas" w:hAnsi="Consolas" w:cs="Consolas"/>
                <w:color w:val="000000"/>
                <w:sz w:val="19"/>
                <w:szCs w:val="19"/>
              </w:rPr>
              <w:t>{</w:t>
            </w:r>
          </w:p>
          <w:p w14:paraId="562801F8" w14:textId="77777777" w:rsidR="004978F7" w:rsidRPr="008C77B0"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sidRPr="008C77B0">
              <w:rPr>
                <w:rFonts w:ascii="Consolas" w:hAnsi="Consolas" w:cs="Consolas"/>
                <w:color w:val="000000"/>
                <w:sz w:val="19"/>
                <w:szCs w:val="19"/>
              </w:rPr>
              <w:t xml:space="preserve">cout </w:t>
            </w:r>
            <w:r w:rsidRPr="008C77B0">
              <w:rPr>
                <w:rFonts w:ascii="Consolas" w:hAnsi="Consolas" w:cs="Consolas"/>
                <w:color w:val="008080"/>
                <w:sz w:val="19"/>
                <w:szCs w:val="19"/>
              </w:rPr>
              <w:t>&lt;&lt;</w:t>
            </w:r>
            <w:r w:rsidRPr="008C77B0">
              <w:rPr>
                <w:rFonts w:ascii="Consolas" w:hAnsi="Consolas" w:cs="Consolas"/>
                <w:color w:val="000000"/>
                <w:sz w:val="19"/>
                <w:szCs w:val="19"/>
              </w:rPr>
              <w:t xml:space="preserve"> </w:t>
            </w:r>
            <w:r w:rsidRPr="008C77B0">
              <w:rPr>
                <w:rFonts w:ascii="Consolas" w:hAnsi="Consolas" w:cs="Consolas"/>
                <w:color w:val="A31515"/>
                <w:sz w:val="19"/>
                <w:szCs w:val="19"/>
              </w:rPr>
              <w:t>"\n$"</w:t>
            </w:r>
            <w:r w:rsidRPr="008C77B0">
              <w:rPr>
                <w:rFonts w:ascii="Consolas" w:hAnsi="Consolas" w:cs="Consolas"/>
                <w:color w:val="000000"/>
                <w:sz w:val="19"/>
                <w:szCs w:val="19"/>
              </w:rPr>
              <w:t>;</w:t>
            </w:r>
          </w:p>
          <w:p w14:paraId="57E05AF0" w14:textId="77777777" w:rsidR="004978F7"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 xml:space="preserve">    </w:t>
            </w:r>
            <w:r w:rsidRPr="008C77B0">
              <w:rPr>
                <w:rFonts w:ascii="Consolas" w:hAnsi="Consolas" w:cs="Consolas"/>
                <w:color w:val="0000FF"/>
                <w:sz w:val="19"/>
                <w:szCs w:val="19"/>
              </w:rPr>
              <w:t>for</w:t>
            </w:r>
            <w:r w:rsidRPr="008C77B0">
              <w:rPr>
                <w:rFonts w:ascii="Consolas" w:hAnsi="Consolas" w:cs="Consolas"/>
                <w:color w:val="000000"/>
                <w:sz w:val="19"/>
                <w:szCs w:val="19"/>
              </w:rPr>
              <w:t xml:space="preserve"> (</w:t>
            </w:r>
            <w:r w:rsidRPr="008C77B0">
              <w:rPr>
                <w:rFonts w:ascii="Consolas" w:hAnsi="Consolas" w:cs="Consolas"/>
                <w:color w:val="0000FF"/>
                <w:sz w:val="19"/>
                <w:szCs w:val="19"/>
              </w:rPr>
              <w:t>int</w:t>
            </w:r>
            <w:r w:rsidRPr="008C77B0">
              <w:rPr>
                <w:rFonts w:ascii="Consolas" w:hAnsi="Consolas" w:cs="Consolas"/>
                <w:color w:val="000000"/>
                <w:sz w:val="19"/>
                <w:szCs w:val="19"/>
              </w:rPr>
              <w:t xml:space="preserve"> digit = 1; digit &lt;= 4; digit++)</w:t>
            </w:r>
          </w:p>
          <w:p w14:paraId="550D8CD7" w14:textId="77777777" w:rsidR="004978F7" w:rsidRPr="008C77B0" w:rsidRDefault="004978F7" w:rsidP="00645F7E">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sidRPr="008C77B0">
              <w:rPr>
                <w:rFonts w:ascii="Consolas" w:hAnsi="Consolas" w:cs="Consolas"/>
                <w:color w:val="000000"/>
                <w:sz w:val="19"/>
                <w:szCs w:val="19"/>
              </w:rPr>
              <w:t xml:space="preserve">cout </w:t>
            </w:r>
            <w:r w:rsidRPr="008C77B0">
              <w:rPr>
                <w:rFonts w:ascii="Consolas" w:hAnsi="Consolas" w:cs="Consolas"/>
                <w:color w:val="008080"/>
                <w:sz w:val="19"/>
                <w:szCs w:val="19"/>
              </w:rPr>
              <w:t>&lt;&lt;</w:t>
            </w:r>
            <w:r w:rsidRPr="008C77B0">
              <w:rPr>
                <w:rFonts w:ascii="Consolas" w:hAnsi="Consolas" w:cs="Consolas"/>
                <w:color w:val="000000"/>
                <w:sz w:val="19"/>
                <w:szCs w:val="19"/>
              </w:rPr>
              <w:t xml:space="preserve"> </w:t>
            </w:r>
            <w:r w:rsidRPr="008C77B0">
              <w:rPr>
                <w:rFonts w:ascii="Consolas" w:hAnsi="Consolas" w:cs="Consolas"/>
                <w:color w:val="A31515"/>
                <w:sz w:val="19"/>
                <w:szCs w:val="19"/>
              </w:rPr>
              <w:t>'9'</w:t>
            </w:r>
            <w:r w:rsidRPr="008C77B0">
              <w:rPr>
                <w:rFonts w:ascii="Consolas" w:hAnsi="Consolas" w:cs="Consolas"/>
                <w:color w:val="000000"/>
                <w:sz w:val="19"/>
                <w:szCs w:val="19"/>
              </w:rPr>
              <w:t>;</w:t>
            </w:r>
          </w:p>
          <w:p w14:paraId="03E10447" w14:textId="77777777" w:rsidR="004978F7" w:rsidRPr="008C77B0" w:rsidRDefault="004978F7" w:rsidP="00645F7E">
            <w:r w:rsidRPr="008C77B0">
              <w:rPr>
                <w:rFonts w:ascii="Consolas" w:hAnsi="Consolas" w:cs="Consolas"/>
                <w:color w:val="000000"/>
                <w:sz w:val="19"/>
                <w:szCs w:val="19"/>
              </w:rPr>
              <w:t>}</w:t>
            </w:r>
          </w:p>
        </w:tc>
        <w:tc>
          <w:tcPr>
            <w:tcW w:w="5490" w:type="dxa"/>
          </w:tcPr>
          <w:p w14:paraId="6A6DC80B" w14:textId="77777777" w:rsidR="004978F7" w:rsidRDefault="004978F7" w:rsidP="00645F7E">
            <w:pPr>
              <w:pStyle w:val="ListParagraph"/>
              <w:ind w:left="0"/>
            </w:pPr>
            <w:r>
              <w:t>[$9999</w:t>
            </w:r>
          </w:p>
          <w:p w14:paraId="10A04D4D" w14:textId="77777777" w:rsidR="004978F7" w:rsidRDefault="004978F7" w:rsidP="00645F7E">
            <w:pPr>
              <w:pStyle w:val="ListParagraph"/>
              <w:ind w:left="0"/>
            </w:pPr>
            <w:r>
              <w:t xml:space="preserve"> $9999</w:t>
            </w:r>
          </w:p>
          <w:p w14:paraId="70C24DC0" w14:textId="77777777" w:rsidR="004978F7" w:rsidRDefault="004978F7" w:rsidP="00645F7E">
            <w:pPr>
              <w:pStyle w:val="ListParagraph"/>
              <w:ind w:left="0"/>
            </w:pPr>
            <w:r>
              <w:t xml:space="preserve"> $9999]</w:t>
            </w:r>
          </w:p>
          <w:p w14:paraId="692DA33A" w14:textId="77777777" w:rsidR="004978F7" w:rsidRDefault="004978F7" w:rsidP="00645F7E">
            <w:pPr>
              <w:pStyle w:val="ListParagraph"/>
              <w:ind w:left="0"/>
            </w:pPr>
            <w:r>
              <w:t xml:space="preserve">The outer loop iterates first because its statement is outside of the inner loop and inner loop iterates next. </w:t>
            </w:r>
          </w:p>
        </w:tc>
      </w:tr>
    </w:tbl>
    <w:p w14:paraId="36B3D2DB" w14:textId="77777777" w:rsidR="00F02494" w:rsidRDefault="00F02494" w:rsidP="00475089">
      <w:pPr>
        <w:tabs>
          <w:tab w:val="left" w:pos="3915"/>
        </w:tabs>
      </w:pPr>
    </w:p>
    <w:p w14:paraId="2327348F" w14:textId="77777777" w:rsidR="00F02494" w:rsidRDefault="00F02494" w:rsidP="00475089">
      <w:pPr>
        <w:tabs>
          <w:tab w:val="left" w:pos="3915"/>
        </w:tabs>
      </w:pPr>
    </w:p>
    <w:p w14:paraId="621B8FA9" w14:textId="77777777" w:rsidR="00F02494" w:rsidRDefault="00F02494" w:rsidP="00475089">
      <w:pPr>
        <w:tabs>
          <w:tab w:val="left" w:pos="3915"/>
        </w:tabs>
      </w:pPr>
    </w:p>
    <w:p w14:paraId="3553DE66" w14:textId="77777777" w:rsidR="00F02494" w:rsidRDefault="00F02494" w:rsidP="00475089">
      <w:pPr>
        <w:tabs>
          <w:tab w:val="left" w:pos="3915"/>
        </w:tabs>
      </w:pPr>
    </w:p>
    <w:p w14:paraId="359158F2" w14:textId="56632A1F" w:rsidR="00475089" w:rsidRDefault="000B55EF" w:rsidP="00475089">
      <w:pPr>
        <w:tabs>
          <w:tab w:val="left" w:pos="3915"/>
        </w:tabs>
      </w:pPr>
      <w:r>
        <w:rPr>
          <w:noProof/>
        </w:rPr>
        <mc:AlternateContent>
          <mc:Choice Requires="wps">
            <w:drawing>
              <wp:anchor distT="0" distB="0" distL="114300" distR="114300" simplePos="0" relativeHeight="251658250" behindDoc="0" locked="0" layoutInCell="1" allowOverlap="1" wp14:anchorId="539BA2CB" wp14:editId="116CAD95">
                <wp:simplePos x="0" y="0"/>
                <wp:positionH relativeFrom="column">
                  <wp:posOffset>19050</wp:posOffset>
                </wp:positionH>
                <wp:positionV relativeFrom="paragraph">
                  <wp:posOffset>53340</wp:posOffset>
                </wp:positionV>
                <wp:extent cx="1828800" cy="18288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1EEDAEF" w14:textId="5E9A5401" w:rsidR="000B55EF" w:rsidRPr="000B55EF" w:rsidRDefault="000B55EF" w:rsidP="000B55EF">
                            <w:pPr>
                              <w:tabs>
                                <w:tab w:val="left" w:pos="3915"/>
                              </w:tabs>
                              <w:jc w:val="center"/>
                              <w:rPr>
                                <w:b/>
                                <w:color w:val="F7CAAC" w:themeColor="accent2" w:themeTint="66"/>
                                <w:sz w:val="72"/>
                                <w:szCs w:val="72"/>
                                <w14:textOutline w14:w="11112" w14:cap="flat" w14:cmpd="sng" w14:algn="ctr">
                                  <w14:solidFill>
                                    <w14:schemeClr w14:val="accent2"/>
                                  </w14:solidFill>
                                  <w14:prstDash w14:val="solid"/>
                                  <w14:round/>
                                </w14:textOutline>
                              </w:rPr>
                            </w:pPr>
                            <w:r>
                              <w:rPr>
                                <w:b/>
                                <w:color w:val="F7CAAC" w:themeColor="accent2" w:themeTint="66"/>
                                <w:sz w:val="72"/>
                                <w:szCs w:val="72"/>
                                <w14:textOutline w14:w="11112" w14:cap="flat" w14:cmpd="sng" w14:algn="ctr">
                                  <w14:solidFill>
                                    <w14:schemeClr w14:val="accent2"/>
                                  </w14:solidFill>
                                  <w14:prstDash w14:val="solid"/>
                                  <w14:round/>
                                </w14:textOutline>
                              </w:rPr>
                              <w:t>CHAPTER 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39BA2CB" id="Text Box 12" o:spid="_x0000_s1028" type="#_x0000_t202" style="position:absolute;margin-left:1.5pt;margin-top:4.2pt;width:2in;height:2in;z-index:2516582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" filled="f" stroked="f">
                <v:textbox style="mso-fit-shape-to-text:t">
                  <w:txbxContent>
                    <w:p w14:paraId="01EEDAEF" w14:textId="5E9A5401" w:rsidR="000B55EF" w:rsidRPr="000B55EF" w:rsidRDefault="000B55EF" w:rsidP="000B55EF">
                      <w:pPr>
                        <w:tabs>
                          <w:tab w:val="left" w:pos="3915"/>
                        </w:tabs>
                        <w:jc w:val="center"/>
                        <w:rPr>
                          <w:b/>
                          <w:color w:val="F7CAAC" w:themeColor="accent2" w:themeTint="66"/>
                          <w:sz w:val="72"/>
                          <w:szCs w:val="72"/>
                          <w14:textOutline w14:w="11112" w14:cap="flat" w14:cmpd="sng" w14:algn="ctr">
                            <w14:solidFill>
                              <w14:schemeClr w14:val="accent2"/>
                            </w14:solidFill>
                            <w14:prstDash w14:val="solid"/>
                            <w14:round/>
                          </w14:textOutline>
                        </w:rPr>
                      </w:pPr>
                      <w:r>
                        <w:rPr>
                          <w:b/>
                          <w:color w:val="F7CAAC" w:themeColor="accent2" w:themeTint="66"/>
                          <w:sz w:val="72"/>
                          <w:szCs w:val="72"/>
                          <w14:textOutline w14:w="11112" w14:cap="flat" w14:cmpd="sng" w14:algn="ctr">
                            <w14:solidFill>
                              <w14:schemeClr w14:val="accent2"/>
                            </w14:solidFill>
                            <w14:prstDash w14:val="solid"/>
                            <w14:round/>
                          </w14:textOutline>
                        </w:rPr>
                        <w:t>CHAPTER 2</w:t>
                      </w:r>
                    </w:p>
                  </w:txbxContent>
                </v:textbox>
              </v:shape>
            </w:pict>
          </mc:Fallback>
        </mc:AlternateContent>
      </w:r>
    </w:p>
    <w:p w14:paraId="60BCF9EF" w14:textId="50D0FE22" w:rsidR="000B55EF" w:rsidRDefault="000B55EF" w:rsidP="00475089">
      <w:pPr>
        <w:tabs>
          <w:tab w:val="left" w:pos="3915"/>
        </w:tabs>
      </w:pPr>
    </w:p>
    <w:tbl>
      <w:tblPr>
        <w:tblStyle w:val="TableGrid"/>
        <w:tblW w:w="11515" w:type="dxa"/>
        <w:tblLook w:val="04A0" w:firstRow="1" w:lastRow="0" w:firstColumn="1" w:lastColumn="0" w:noHBand="0" w:noVBand="1"/>
      </w:tblPr>
      <w:tblGrid>
        <w:gridCol w:w="4392"/>
        <w:gridCol w:w="7123"/>
      </w:tblGrid>
      <w:tr w:rsidR="000B55EF" w14:paraId="1DA63F9F" w14:textId="77777777" w:rsidTr="00934D5C">
        <w:trPr>
          <w:cantSplit/>
          <w:trHeight w:val="1135"/>
        </w:trPr>
        <w:tc>
          <w:tcPr>
            <w:tcW w:w="4392" w:type="dxa"/>
          </w:tcPr>
          <w:p w14:paraId="418BABD3" w14:textId="77777777" w:rsidR="000B55EF" w:rsidRDefault="000B55EF" w:rsidP="00645F7E">
            <w:r>
              <w:rPr>
                <w:noProof/>
              </w:rPr>
              <w:drawing>
                <wp:anchor distT="0" distB="0" distL="114300" distR="114300" simplePos="0" relativeHeight="251658242" behindDoc="0" locked="0" layoutInCell="1" allowOverlap="1" wp14:anchorId="0232135B" wp14:editId="561D2FE5">
                  <wp:simplePos x="0" y="0"/>
                  <wp:positionH relativeFrom="column">
                    <wp:posOffset>-5080</wp:posOffset>
                  </wp:positionH>
                  <wp:positionV relativeFrom="paragraph">
                    <wp:posOffset>183515</wp:posOffset>
                  </wp:positionV>
                  <wp:extent cx="2543175" cy="214249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6073"/>
                          <a:stretch/>
                        </pic:blipFill>
                        <pic:spPr bwMode="auto">
                          <a:xfrm>
                            <a:off x="0" y="0"/>
                            <a:ext cx="2543175" cy="21424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1</w:t>
            </w:r>
          </w:p>
        </w:tc>
        <w:tc>
          <w:tcPr>
            <w:tcW w:w="7123" w:type="dxa"/>
            <w:vAlign w:val="center"/>
          </w:tcPr>
          <w:p w14:paraId="79DE822A" w14:textId="77777777" w:rsidR="00BF651D" w:rsidRDefault="00BF651D" w:rsidP="00BF651D">
            <w:pPr>
              <w:pStyle w:val="ListParagraph"/>
              <w:ind w:left="360"/>
            </w:pPr>
          </w:p>
          <w:p w14:paraId="264B96E5" w14:textId="5163B9DF" w:rsidR="000B55EF" w:rsidRPr="00004FB2" w:rsidRDefault="000B55EF" w:rsidP="000B55EF">
            <w:pPr>
              <w:pStyle w:val="ListParagraph"/>
              <w:numPr>
                <w:ilvl w:val="0"/>
                <w:numId w:val="12"/>
              </w:numPr>
            </w:pPr>
            <w:r>
              <w:t xml:space="preserve">Whole program is a comment; </w:t>
            </w:r>
            <w:r w:rsidRPr="00025857">
              <w:rPr>
                <w:color w:val="FF0000"/>
              </w:rPr>
              <w:t>*/→/*</w:t>
            </w:r>
            <w:r>
              <w:rPr>
                <w:color w:val="FF0000"/>
              </w:rPr>
              <w:t xml:space="preserve"> </w:t>
            </w:r>
            <w:r>
              <w:t xml:space="preserve">to </w:t>
            </w:r>
            <w:r w:rsidRPr="00096017">
              <w:rPr>
                <w:color w:val="538135" w:themeColor="accent6" w:themeShade="BF"/>
              </w:rPr>
              <w:t>/*</w:t>
            </w:r>
            <w:r w:rsidRPr="00025857">
              <w:rPr>
                <w:color w:val="538135" w:themeColor="accent6" w:themeShade="BF"/>
              </w:rPr>
              <w:t>→</w:t>
            </w:r>
            <w:r>
              <w:rPr>
                <w:color w:val="538135" w:themeColor="accent6" w:themeShade="BF"/>
              </w:rPr>
              <w:t>*/</w:t>
            </w:r>
          </w:p>
          <w:p w14:paraId="3CE88F7B" w14:textId="77777777" w:rsidR="000B55EF" w:rsidRPr="008B33B9" w:rsidRDefault="000B55EF" w:rsidP="000B55EF">
            <w:pPr>
              <w:pStyle w:val="ListParagraph"/>
              <w:numPr>
                <w:ilvl w:val="0"/>
                <w:numId w:val="12"/>
              </w:numPr>
              <w:rPr>
                <w:i/>
                <w:iCs/>
              </w:rPr>
            </w:pPr>
            <w:r w:rsidRPr="00EE1BDC">
              <w:rPr>
                <w:color w:val="4472C4" w:themeColor="accent1"/>
              </w:rPr>
              <w:t>iostream</w:t>
            </w:r>
            <w:r>
              <w:rPr>
                <w:i/>
                <w:iCs/>
              </w:rPr>
              <w:t xml:space="preserve"> </w:t>
            </w:r>
            <w:r>
              <w:t xml:space="preserve">is missing </w:t>
            </w:r>
            <w:r w:rsidRPr="00EE1BDC">
              <w:rPr>
                <w:i/>
                <w:iCs/>
              </w:rPr>
              <w:t>open, closed</w:t>
            </w:r>
            <w:r>
              <w:rPr>
                <w:i/>
                <w:iCs/>
              </w:rPr>
              <w:t xml:space="preserve"> brackets;</w:t>
            </w:r>
            <w:r>
              <w:t xml:space="preserve"> </w:t>
            </w:r>
            <w:r w:rsidRPr="008B33B9">
              <w:rPr>
                <w:color w:val="538135" w:themeColor="accent6" w:themeShade="BF"/>
              </w:rPr>
              <w:t>&lt; &gt;</w:t>
            </w:r>
          </w:p>
          <w:p w14:paraId="40D535AE" w14:textId="77777777" w:rsidR="000B55EF" w:rsidRPr="004771B9" w:rsidRDefault="000B55EF" w:rsidP="000B55EF">
            <w:pPr>
              <w:pStyle w:val="ListParagraph"/>
              <w:numPr>
                <w:ilvl w:val="0"/>
                <w:numId w:val="12"/>
              </w:numPr>
              <w:rPr>
                <w:i/>
                <w:iCs/>
              </w:rPr>
            </w:pPr>
            <w:r>
              <w:rPr>
                <w:color w:val="4472C4" w:themeColor="accent1"/>
              </w:rPr>
              <w:t xml:space="preserve">int main( ); </w:t>
            </w:r>
            <w:r>
              <w:t xml:space="preserve">does not need the semicolon </w:t>
            </w:r>
            <w:r w:rsidRPr="004771B9">
              <w:rPr>
                <w:color w:val="FF0000"/>
              </w:rPr>
              <w:t>;</w:t>
            </w:r>
          </w:p>
          <w:p w14:paraId="4E791F70" w14:textId="77777777" w:rsidR="000B55EF" w:rsidRPr="004771B9" w:rsidRDefault="000B55EF" w:rsidP="000B55EF">
            <w:pPr>
              <w:pStyle w:val="ListParagraph"/>
              <w:numPr>
                <w:ilvl w:val="0"/>
                <w:numId w:val="12"/>
              </w:numPr>
              <w:rPr>
                <w:i/>
                <w:iCs/>
              </w:rPr>
            </w:pPr>
            <w:r>
              <w:t xml:space="preserve">Wrong side of </w:t>
            </w:r>
            <w:r>
              <w:rPr>
                <w:i/>
                <w:iCs/>
              </w:rPr>
              <w:t xml:space="preserve">open, close braces; </w:t>
            </w:r>
            <w:r w:rsidRPr="002D3011">
              <w:rPr>
                <w:color w:val="FF0000"/>
              </w:rPr>
              <w:t xml:space="preserve">} </w:t>
            </w:r>
            <w:r>
              <w:t xml:space="preserve">to </w:t>
            </w:r>
            <w:r w:rsidRPr="002D3011">
              <w:rPr>
                <w:color w:val="538135" w:themeColor="accent6" w:themeShade="BF"/>
              </w:rPr>
              <w:t>{</w:t>
            </w:r>
          </w:p>
          <w:p w14:paraId="17B7F39E" w14:textId="77777777" w:rsidR="000B55EF" w:rsidRPr="004771B9" w:rsidRDefault="000B55EF" w:rsidP="000B55EF">
            <w:pPr>
              <w:pStyle w:val="ListParagraph"/>
              <w:numPr>
                <w:ilvl w:val="0"/>
                <w:numId w:val="12"/>
              </w:numPr>
              <w:rPr>
                <w:i/>
                <w:iCs/>
              </w:rPr>
            </w:pPr>
            <w:r>
              <w:t xml:space="preserve">Lines after </w:t>
            </w:r>
            <w:r>
              <w:rPr>
                <w:i/>
                <w:iCs/>
              </w:rPr>
              <w:t>main</w:t>
            </w:r>
            <w:r>
              <w:t xml:space="preserve"> are not indented</w:t>
            </w:r>
          </w:p>
          <w:p w14:paraId="0709A568" w14:textId="77777777" w:rsidR="000B55EF" w:rsidRPr="00777CA4" w:rsidRDefault="000B55EF" w:rsidP="000B55EF">
            <w:pPr>
              <w:pStyle w:val="ListParagraph"/>
              <w:numPr>
                <w:ilvl w:val="0"/>
                <w:numId w:val="12"/>
              </w:numPr>
              <w:rPr>
                <w:i/>
                <w:iCs/>
              </w:rPr>
            </w:pPr>
            <w:r>
              <w:t>Statements 6,</w:t>
            </w:r>
            <w:r>
              <w:rPr>
                <w:i/>
                <w:iCs/>
              </w:rPr>
              <w:t xml:space="preserve">7,8,9,10 </w:t>
            </w:r>
            <w:r>
              <w:t xml:space="preserve">do not have semicolons </w:t>
            </w:r>
            <w:r w:rsidRPr="005E331B">
              <w:rPr>
                <w:color w:val="FF0000"/>
              </w:rPr>
              <w:t>;</w:t>
            </w:r>
          </w:p>
          <w:p w14:paraId="2D757D5E" w14:textId="0A03BAF3" w:rsidR="00200585" w:rsidRPr="00BF651D" w:rsidRDefault="000B55EF" w:rsidP="00BF651D">
            <w:pPr>
              <w:pStyle w:val="ListParagraph"/>
              <w:numPr>
                <w:ilvl w:val="0"/>
                <w:numId w:val="12"/>
              </w:numPr>
              <w:rPr>
                <w:i/>
                <w:iCs/>
              </w:rPr>
            </w:pPr>
            <w:r>
              <w:rPr>
                <w:i/>
                <w:iCs/>
              </w:rPr>
              <w:t>Open, close braces</w:t>
            </w:r>
            <w:r>
              <w:t xml:space="preserve"> should be flipped; </w:t>
            </w:r>
            <w:r w:rsidRPr="00194391">
              <w:rPr>
                <w:color w:val="FF0000"/>
              </w:rPr>
              <w:t>&gt;&gt;</w:t>
            </w:r>
            <w:r>
              <w:t xml:space="preserve"> to </w:t>
            </w:r>
            <w:r w:rsidRPr="00194391">
              <w:rPr>
                <w:color w:val="538135" w:themeColor="accent6" w:themeShade="BF"/>
              </w:rPr>
              <w:t>&lt;&lt;</w:t>
            </w:r>
          </w:p>
          <w:p w14:paraId="005366A7" w14:textId="3F6FDAD7" w:rsidR="00200585" w:rsidRPr="00BF651D" w:rsidRDefault="000B55EF" w:rsidP="00200585">
            <w:pPr>
              <w:pStyle w:val="ListParagraph"/>
              <w:numPr>
                <w:ilvl w:val="0"/>
                <w:numId w:val="12"/>
              </w:numPr>
              <w:rPr>
                <w:i/>
                <w:iCs/>
              </w:rPr>
            </w:pPr>
            <w:r w:rsidRPr="0036167B">
              <w:rPr>
                <w:color w:val="4472C4" w:themeColor="accent1"/>
              </w:rPr>
              <w:t>Cout</w:t>
            </w:r>
            <w:r>
              <w:rPr>
                <w:color w:val="4472C4" w:themeColor="accent1"/>
              </w:rPr>
              <w:t xml:space="preserve"> </w:t>
            </w:r>
            <w:r>
              <w:t xml:space="preserve">should not be capitalized, so </w:t>
            </w:r>
            <w:r w:rsidRPr="001560FF">
              <w:rPr>
                <w:color w:val="4472C4" w:themeColor="accent1"/>
              </w:rPr>
              <w:t>cout</w:t>
            </w:r>
          </w:p>
          <w:p w14:paraId="7AD2A418" w14:textId="379E5D07" w:rsidR="00200585" w:rsidRPr="00BF651D" w:rsidRDefault="000B55EF" w:rsidP="00200585">
            <w:pPr>
              <w:pStyle w:val="ListParagraph"/>
              <w:numPr>
                <w:ilvl w:val="0"/>
                <w:numId w:val="12"/>
              </w:numPr>
              <w:rPr>
                <w:i/>
                <w:iCs/>
                <w:color w:val="4472C4" w:themeColor="accent1"/>
              </w:rPr>
            </w:pPr>
            <w:r>
              <w:rPr>
                <w:color w:val="4472C4" w:themeColor="accent1"/>
              </w:rPr>
              <w:t xml:space="preserve">C; </w:t>
            </w:r>
            <w:r>
              <w:t xml:space="preserve">does not exist, so change it </w:t>
            </w:r>
            <w:r w:rsidRPr="00B1766C">
              <w:rPr>
                <w:color w:val="4472C4" w:themeColor="accent1"/>
              </w:rPr>
              <w:t>c;</w:t>
            </w:r>
          </w:p>
          <w:p w14:paraId="5305B965" w14:textId="719B67C1" w:rsidR="000B55EF" w:rsidRPr="00944092" w:rsidRDefault="000B55EF" w:rsidP="000B55EF">
            <w:pPr>
              <w:pStyle w:val="ListParagraph"/>
              <w:numPr>
                <w:ilvl w:val="0"/>
                <w:numId w:val="12"/>
              </w:numPr>
              <w:rPr>
                <w:i/>
                <w:iCs/>
              </w:rPr>
            </w:pPr>
            <w:r>
              <w:t xml:space="preserve">Wrong side of </w:t>
            </w:r>
            <w:r>
              <w:rPr>
                <w:i/>
                <w:iCs/>
              </w:rPr>
              <w:t xml:space="preserve">open, close braces; </w:t>
            </w:r>
            <w:r w:rsidRPr="00944092">
              <w:rPr>
                <w:color w:val="FF0000"/>
              </w:rPr>
              <w:t>{</w:t>
            </w:r>
            <w:r w:rsidRPr="002D3011">
              <w:rPr>
                <w:color w:val="FF0000"/>
              </w:rPr>
              <w:t xml:space="preserve"> </w:t>
            </w:r>
            <w:r>
              <w:t xml:space="preserve">to </w:t>
            </w:r>
            <w:r w:rsidRPr="00944092">
              <w:rPr>
                <w:color w:val="538135" w:themeColor="accent6" w:themeShade="BF"/>
              </w:rPr>
              <w:t>}</w:t>
            </w:r>
          </w:p>
        </w:tc>
      </w:tr>
      <w:tr w:rsidR="000B55EF" w14:paraId="58BC25E5" w14:textId="77777777" w:rsidTr="00934D5C">
        <w:trPr>
          <w:trHeight w:val="7883"/>
        </w:trPr>
        <w:tc>
          <w:tcPr>
            <w:tcW w:w="4392" w:type="dxa"/>
          </w:tcPr>
          <w:p w14:paraId="0DE367C5" w14:textId="77777777" w:rsidR="000B55EF" w:rsidRDefault="000B55EF" w:rsidP="00645F7E">
            <w:r>
              <w:rPr>
                <w:noProof/>
              </w:rPr>
              <w:drawing>
                <wp:anchor distT="0" distB="0" distL="114300" distR="114300" simplePos="0" relativeHeight="251658243" behindDoc="0" locked="0" layoutInCell="1" allowOverlap="1" wp14:anchorId="38C359FB" wp14:editId="395FD158">
                  <wp:simplePos x="0" y="0"/>
                  <wp:positionH relativeFrom="column">
                    <wp:posOffset>-5080</wp:posOffset>
                  </wp:positionH>
                  <wp:positionV relativeFrom="paragraph">
                    <wp:posOffset>184785</wp:posOffset>
                  </wp:positionV>
                  <wp:extent cx="2528570" cy="1438275"/>
                  <wp:effectExtent l="0" t="0" r="5080"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4445"/>
                          <a:stretch/>
                        </pic:blipFill>
                        <pic:spPr bwMode="auto">
                          <a:xfrm>
                            <a:off x="0" y="0"/>
                            <a:ext cx="2528570" cy="1438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2</w:t>
            </w:r>
          </w:p>
          <w:p w14:paraId="68109C19" w14:textId="77777777" w:rsidR="000B55EF" w:rsidRDefault="000B55EF" w:rsidP="00645F7E">
            <w:r>
              <w:rPr>
                <w:noProof/>
              </w:rPr>
              <w:drawing>
                <wp:anchor distT="0" distB="0" distL="114300" distR="114300" simplePos="0" relativeHeight="251658244" behindDoc="0" locked="0" layoutInCell="1" allowOverlap="1" wp14:anchorId="2BEEEAAC" wp14:editId="07AD89D3">
                  <wp:simplePos x="0" y="0"/>
                  <wp:positionH relativeFrom="column">
                    <wp:posOffset>-5080</wp:posOffset>
                  </wp:positionH>
                  <wp:positionV relativeFrom="paragraph">
                    <wp:posOffset>1628775</wp:posOffset>
                  </wp:positionV>
                  <wp:extent cx="2528570" cy="1431925"/>
                  <wp:effectExtent l="0" t="0" r="508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14"/>
                          <a:stretch/>
                        </pic:blipFill>
                        <pic:spPr bwMode="auto">
                          <a:xfrm>
                            <a:off x="0" y="0"/>
                            <a:ext cx="2528570" cy="14319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5" behindDoc="0" locked="0" layoutInCell="1" allowOverlap="1" wp14:anchorId="278D261E" wp14:editId="6CFC04CB">
                  <wp:simplePos x="0" y="0"/>
                  <wp:positionH relativeFrom="column">
                    <wp:posOffset>-5080</wp:posOffset>
                  </wp:positionH>
                  <wp:positionV relativeFrom="paragraph">
                    <wp:posOffset>3248025</wp:posOffset>
                  </wp:positionV>
                  <wp:extent cx="2528570" cy="1400175"/>
                  <wp:effectExtent l="0" t="0" r="508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60"/>
                          <a:stretch/>
                        </pic:blipFill>
                        <pic:spPr bwMode="auto">
                          <a:xfrm>
                            <a:off x="0" y="0"/>
                            <a:ext cx="2528570" cy="1400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415960" w14:textId="77777777" w:rsidR="000B55EF" w:rsidRDefault="000B55EF" w:rsidP="00645F7E"/>
        </w:tc>
        <w:tc>
          <w:tcPr>
            <w:tcW w:w="7123" w:type="dxa"/>
            <w:vAlign w:val="center"/>
          </w:tcPr>
          <w:p w14:paraId="460EA01A" w14:textId="77777777" w:rsidR="000B55EF" w:rsidRDefault="000B55EF" w:rsidP="000B55EF">
            <w:pPr>
              <w:pStyle w:val="ListParagraph"/>
              <w:numPr>
                <w:ilvl w:val="0"/>
                <w:numId w:val="13"/>
              </w:numPr>
            </w:pPr>
            <w:r>
              <w:t xml:space="preserve">It will display the value of </w:t>
            </w:r>
            <w:r>
              <w:rPr>
                <w:i/>
                <w:iCs/>
              </w:rPr>
              <w:t>freeze,</w:t>
            </w:r>
            <w:r>
              <w:t xml:space="preserve"> which is 0. Also, the value of </w:t>
            </w:r>
            <w:r>
              <w:rPr>
                <w:i/>
                <w:iCs/>
              </w:rPr>
              <w:t>boil,</w:t>
            </w:r>
            <w:r>
              <w:t xml:space="preserve"> which is 100.</w:t>
            </w:r>
          </w:p>
          <w:p w14:paraId="3A20D253" w14:textId="77777777" w:rsidR="000B55EF" w:rsidRDefault="000B55EF" w:rsidP="00645F7E">
            <w:pPr>
              <w:pStyle w:val="ListParagraph"/>
              <w:ind w:left="360"/>
            </w:pPr>
          </w:p>
          <w:p w14:paraId="18317B91" w14:textId="77777777" w:rsidR="000B55EF" w:rsidRDefault="000B55EF" w:rsidP="00645F7E">
            <w:pPr>
              <w:jc w:val="center"/>
            </w:pPr>
            <w:r>
              <w:t>0</w:t>
            </w:r>
          </w:p>
          <w:p w14:paraId="3D5E331B" w14:textId="77777777" w:rsidR="000B55EF" w:rsidRDefault="000B55EF" w:rsidP="00645F7E">
            <w:pPr>
              <w:jc w:val="center"/>
            </w:pPr>
            <w:r>
              <w:t>100</w:t>
            </w:r>
          </w:p>
          <w:p w14:paraId="61DB6CF2" w14:textId="77777777" w:rsidR="000B55EF" w:rsidRDefault="000B55EF" w:rsidP="00645F7E"/>
          <w:p w14:paraId="39EF6D76" w14:textId="77777777" w:rsidR="000B55EF" w:rsidRDefault="000B55EF" w:rsidP="00645F7E">
            <w:pPr>
              <w:jc w:val="center"/>
            </w:pPr>
          </w:p>
          <w:p w14:paraId="314710C6" w14:textId="77777777" w:rsidR="000B55EF" w:rsidRDefault="000B55EF" w:rsidP="00645F7E">
            <w:pPr>
              <w:jc w:val="center"/>
            </w:pPr>
          </w:p>
          <w:p w14:paraId="0E5B4BA8" w14:textId="77777777" w:rsidR="000B55EF" w:rsidRPr="00111E43" w:rsidRDefault="000B55EF" w:rsidP="00645F7E"/>
          <w:p w14:paraId="5F7229B2" w14:textId="77777777" w:rsidR="000B55EF" w:rsidRDefault="000B55EF" w:rsidP="000B55EF">
            <w:pPr>
              <w:pStyle w:val="ListParagraph"/>
              <w:numPr>
                <w:ilvl w:val="0"/>
                <w:numId w:val="13"/>
              </w:numPr>
            </w:pPr>
            <w:r>
              <w:t xml:space="preserve">It will display the value of </w:t>
            </w:r>
            <w:r>
              <w:rPr>
                <w:i/>
                <w:iCs/>
              </w:rPr>
              <w:t>x,</w:t>
            </w:r>
            <w:r>
              <w:t xml:space="preserve"> which is 8.</w:t>
            </w:r>
          </w:p>
          <w:p w14:paraId="39B67E50" w14:textId="77777777" w:rsidR="000B55EF" w:rsidRDefault="000B55EF" w:rsidP="00645F7E">
            <w:pPr>
              <w:pStyle w:val="ListParagraph"/>
              <w:ind w:left="360"/>
            </w:pPr>
            <w:r>
              <w:t xml:space="preserve">Also, the value of </w:t>
            </w:r>
            <w:r>
              <w:rPr>
                <w:i/>
                <w:iCs/>
              </w:rPr>
              <w:t>y</w:t>
            </w:r>
            <w:r>
              <w:t>, which is 2.</w:t>
            </w:r>
          </w:p>
          <w:p w14:paraId="29188513" w14:textId="77777777" w:rsidR="000B55EF" w:rsidRDefault="000B55EF" w:rsidP="00645F7E">
            <w:pPr>
              <w:pStyle w:val="ListParagraph"/>
              <w:ind w:left="360"/>
            </w:pPr>
          </w:p>
          <w:p w14:paraId="2CB604B8" w14:textId="77777777" w:rsidR="000B55EF" w:rsidRDefault="000B55EF" w:rsidP="00645F7E">
            <w:pPr>
              <w:jc w:val="center"/>
            </w:pPr>
            <w:r>
              <w:t>8</w:t>
            </w:r>
          </w:p>
          <w:p w14:paraId="5DDFC003" w14:textId="77777777" w:rsidR="000B55EF" w:rsidRDefault="000B55EF" w:rsidP="00645F7E">
            <w:pPr>
              <w:jc w:val="center"/>
            </w:pPr>
            <w:r>
              <w:t>2</w:t>
            </w:r>
          </w:p>
          <w:p w14:paraId="6BD623A1" w14:textId="77777777" w:rsidR="000B55EF" w:rsidRDefault="000B55EF" w:rsidP="00645F7E">
            <w:pPr>
              <w:jc w:val="center"/>
            </w:pPr>
          </w:p>
          <w:p w14:paraId="1121D0F3" w14:textId="77777777" w:rsidR="000B55EF" w:rsidRDefault="000B55EF" w:rsidP="00645F7E">
            <w:pPr>
              <w:jc w:val="center"/>
            </w:pPr>
          </w:p>
          <w:p w14:paraId="5959BEB0" w14:textId="77777777" w:rsidR="000B55EF" w:rsidRDefault="000B55EF" w:rsidP="00645F7E">
            <w:pPr>
              <w:jc w:val="center"/>
            </w:pPr>
          </w:p>
          <w:p w14:paraId="62F5398E" w14:textId="77777777" w:rsidR="000B55EF" w:rsidRDefault="000B55EF" w:rsidP="00645F7E">
            <w:pPr>
              <w:jc w:val="center"/>
            </w:pPr>
          </w:p>
          <w:p w14:paraId="74ADF1B2" w14:textId="77777777" w:rsidR="000B55EF" w:rsidRPr="00111E43" w:rsidRDefault="000B55EF" w:rsidP="00645F7E"/>
          <w:p w14:paraId="501E3632" w14:textId="77777777" w:rsidR="000B55EF" w:rsidRDefault="000B55EF" w:rsidP="000B55EF">
            <w:pPr>
              <w:pStyle w:val="ListParagraph"/>
              <w:numPr>
                <w:ilvl w:val="0"/>
                <w:numId w:val="13"/>
              </w:numPr>
            </w:pPr>
            <w:r>
              <w:t xml:space="preserve">It will display, </w:t>
            </w:r>
            <w:r>
              <w:rPr>
                <w:i/>
                <w:iCs/>
              </w:rPr>
              <w:t>I am the incredible computing machine and I will amaze you.</w:t>
            </w:r>
          </w:p>
          <w:p w14:paraId="3211F1CF" w14:textId="77777777" w:rsidR="000B55EF" w:rsidRDefault="000B55EF" w:rsidP="00645F7E">
            <w:pPr>
              <w:jc w:val="center"/>
            </w:pPr>
          </w:p>
          <w:p w14:paraId="75765D46" w14:textId="77777777" w:rsidR="000B55EF" w:rsidRDefault="000B55EF" w:rsidP="00645F7E">
            <w:pPr>
              <w:jc w:val="center"/>
            </w:pPr>
            <w:r>
              <w:t>I am the incredible computing</w:t>
            </w:r>
          </w:p>
          <w:p w14:paraId="58E546C8" w14:textId="77777777" w:rsidR="000B55EF" w:rsidRDefault="000B55EF" w:rsidP="00645F7E">
            <w:pPr>
              <w:jc w:val="center"/>
            </w:pPr>
            <w:r>
              <w:t>machine</w:t>
            </w:r>
          </w:p>
          <w:p w14:paraId="6ED94656" w14:textId="77777777" w:rsidR="000B55EF" w:rsidRDefault="000B55EF" w:rsidP="00645F7E">
            <w:pPr>
              <w:jc w:val="center"/>
            </w:pPr>
            <w:r>
              <w:t>and I will</w:t>
            </w:r>
          </w:p>
          <w:p w14:paraId="206C4FB9" w14:textId="77777777" w:rsidR="000B55EF" w:rsidRDefault="000B55EF" w:rsidP="00645F7E">
            <w:pPr>
              <w:jc w:val="center"/>
            </w:pPr>
            <w:r>
              <w:t>amaze</w:t>
            </w:r>
          </w:p>
          <w:p w14:paraId="763B370F" w14:textId="77777777" w:rsidR="000B55EF" w:rsidRPr="006038B9" w:rsidRDefault="000B55EF" w:rsidP="00645F7E">
            <w:pPr>
              <w:jc w:val="center"/>
            </w:pPr>
            <w:r>
              <w:t>you.</w:t>
            </w:r>
          </w:p>
        </w:tc>
      </w:tr>
      <w:tr w:rsidR="000B55EF" w:rsidRPr="000536D9" w14:paraId="0830CA97" w14:textId="77777777" w:rsidTr="00934D5C">
        <w:trPr>
          <w:trHeight w:val="2147"/>
        </w:trPr>
        <w:tc>
          <w:tcPr>
            <w:tcW w:w="4392" w:type="dxa"/>
          </w:tcPr>
          <w:p w14:paraId="4506AE50" w14:textId="77777777" w:rsidR="000B55EF" w:rsidRDefault="000B55EF" w:rsidP="00645F7E">
            <w:r>
              <w:t xml:space="preserve">3. Rewrite the follow statement to use the newline escape character, instead of an endl, each time subsequent output is to be displayed on a new line. </w:t>
            </w:r>
          </w:p>
          <w:p w14:paraId="2C5A1106" w14:textId="6F26605F" w:rsidR="000B55EF" w:rsidRDefault="00B25F54" w:rsidP="00645F7E">
            <w:r>
              <w:t xml:space="preserve">    </w:t>
            </w:r>
            <w:r w:rsidR="000B55EF">
              <w:t>cout &lt;&lt; "L" &lt;&lt; endl</w:t>
            </w:r>
          </w:p>
          <w:p w14:paraId="164BE47B" w14:textId="6D42EBF0" w:rsidR="000B55EF" w:rsidRPr="000B55EF" w:rsidRDefault="00B25F54" w:rsidP="00645F7E">
            <w:r>
              <w:tab/>
            </w:r>
            <w:r w:rsidR="000B55EF" w:rsidRPr="000B55EF">
              <w:t>&lt;&lt; "E" &lt;&lt; endl</w:t>
            </w:r>
            <w:r w:rsidR="000B55EF">
              <w:rPr>
                <w:noProof/>
              </w:rPr>
              <w:t xml:space="preserve"> </w:t>
            </w:r>
          </w:p>
          <w:p w14:paraId="7888F93A" w14:textId="3B6246F5" w:rsidR="000B55EF" w:rsidRPr="000B55EF" w:rsidRDefault="00B25F54" w:rsidP="00645F7E">
            <w:r>
              <w:tab/>
            </w:r>
            <w:r w:rsidR="000B55EF" w:rsidRPr="000B55EF">
              <w:t>&lt;&lt; "A" &lt;&lt; endl</w:t>
            </w:r>
          </w:p>
          <w:p w14:paraId="39CE2F44" w14:textId="69C1CF8B" w:rsidR="000B55EF" w:rsidRPr="00996216" w:rsidRDefault="00B25F54" w:rsidP="00645F7E">
            <w:pPr>
              <w:rPr>
                <w:lang w:val="es-ES"/>
              </w:rPr>
            </w:pPr>
            <w:r w:rsidRPr="00596325">
              <w:tab/>
            </w:r>
            <w:r w:rsidR="000B55EF" w:rsidRPr="00996216">
              <w:rPr>
                <w:lang w:val="es-ES"/>
              </w:rPr>
              <w:t>&lt;&lt; "F" &lt;&lt; endl;</w:t>
            </w:r>
          </w:p>
        </w:tc>
        <w:tc>
          <w:tcPr>
            <w:tcW w:w="7123" w:type="dxa"/>
            <w:vAlign w:val="center"/>
          </w:tcPr>
          <w:p w14:paraId="4A2E3991" w14:textId="77777777" w:rsidR="00026CD5" w:rsidRDefault="00026CD5" w:rsidP="00645F7E">
            <w:pPr>
              <w:jc w:val="center"/>
            </w:pPr>
          </w:p>
          <w:p w14:paraId="282AD8FD" w14:textId="77777777" w:rsidR="00026CD5" w:rsidRDefault="00026CD5" w:rsidP="00FC1BA8"/>
          <w:p w14:paraId="35F80DA9" w14:textId="6AFA8771" w:rsidR="000B55EF" w:rsidRPr="000536D9" w:rsidRDefault="000B55EF" w:rsidP="00645F7E">
            <w:pPr>
              <w:jc w:val="center"/>
            </w:pPr>
            <w:r w:rsidRPr="00AC67BC">
              <w:rPr>
                <w:noProof/>
                <w:lang w:val="es-ES"/>
              </w:rPr>
              <w:drawing>
                <wp:anchor distT="0" distB="0" distL="114300" distR="114300" simplePos="0" relativeHeight="251658249" behindDoc="0" locked="0" layoutInCell="1" allowOverlap="1" wp14:anchorId="691D994F" wp14:editId="03C46A52">
                  <wp:simplePos x="0" y="0"/>
                  <wp:positionH relativeFrom="column">
                    <wp:posOffset>2105660</wp:posOffset>
                  </wp:positionH>
                  <wp:positionV relativeFrom="paragraph">
                    <wp:posOffset>227330</wp:posOffset>
                  </wp:positionV>
                  <wp:extent cx="85725" cy="609600"/>
                  <wp:effectExtent l="0" t="0" r="952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5725" cy="609600"/>
                          </a:xfrm>
                          <a:prstGeom prst="rect">
                            <a:avLst/>
                          </a:prstGeom>
                        </pic:spPr>
                      </pic:pic>
                    </a:graphicData>
                  </a:graphic>
                  <wp14:sizeRelH relativeFrom="margin">
                    <wp14:pctWidth>0</wp14:pctWidth>
                  </wp14:sizeRelH>
                  <wp14:sizeRelV relativeFrom="margin">
                    <wp14:pctHeight>0</wp14:pctHeight>
                  </wp14:sizeRelV>
                </wp:anchor>
              </w:drawing>
            </w:r>
            <w:proofErr w:type="spellStart"/>
            <w:r>
              <w:t>cout</w:t>
            </w:r>
            <w:proofErr w:type="spellEnd"/>
            <w:r>
              <w:t xml:space="preserve"> &lt;&lt; "L\nE\nA\nF”</w:t>
            </w:r>
            <w:r w:rsidRPr="000536D9">
              <w:t>;</w:t>
            </w:r>
          </w:p>
        </w:tc>
      </w:tr>
      <w:tr w:rsidR="000B55EF" w14:paraId="51B7C384" w14:textId="77777777" w:rsidTr="00934D5C">
        <w:trPr>
          <w:trHeight w:val="3230"/>
        </w:trPr>
        <w:tc>
          <w:tcPr>
            <w:tcW w:w="4392" w:type="dxa"/>
          </w:tcPr>
          <w:p w14:paraId="52D8AD30" w14:textId="6F33B430" w:rsidR="000B55EF" w:rsidRDefault="000B55EF" w:rsidP="00645F7E">
            <w:r>
              <w:t>4. One acre of land is equivalent to 43,450 square feet. Write a program that calculates and displays the number of acres in a tract of land whose size is 869 X 360 feet.</w:t>
            </w:r>
          </w:p>
          <w:p w14:paraId="5D78FC54" w14:textId="561D9DBF" w:rsidR="000B55EF" w:rsidRPr="009245F6" w:rsidRDefault="00E43DE8" w:rsidP="00645F7E">
            <w:r w:rsidRPr="004C62FA">
              <w:rPr>
                <w:noProof/>
              </w:rPr>
              <w:drawing>
                <wp:anchor distT="0" distB="0" distL="114300" distR="114300" simplePos="0" relativeHeight="251658248" behindDoc="0" locked="0" layoutInCell="1" allowOverlap="1" wp14:anchorId="270C8990" wp14:editId="261562D9">
                  <wp:simplePos x="0" y="0"/>
                  <wp:positionH relativeFrom="column">
                    <wp:posOffset>2722880</wp:posOffset>
                  </wp:positionH>
                  <wp:positionV relativeFrom="page">
                    <wp:posOffset>1781175</wp:posOffset>
                  </wp:positionV>
                  <wp:extent cx="4524375" cy="27559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4375" cy="275590"/>
                          </a:xfrm>
                          <a:prstGeom prst="rect">
                            <a:avLst/>
                          </a:prstGeom>
                        </pic:spPr>
                      </pic:pic>
                    </a:graphicData>
                  </a:graphic>
                  <wp14:sizeRelH relativeFrom="margin">
                    <wp14:pctWidth>0</wp14:pctWidth>
                  </wp14:sizeRelH>
                  <wp14:sizeRelV relativeFrom="margin">
                    <wp14:pctHeight>0</wp14:pctHeight>
                  </wp14:sizeRelV>
                </wp:anchor>
              </w:drawing>
            </w:r>
          </w:p>
        </w:tc>
        <w:tc>
          <w:tcPr>
            <w:tcW w:w="7123" w:type="dxa"/>
            <w:shd w:val="clear" w:color="auto" w:fill="262626" w:themeFill="text1" w:themeFillTint="D9"/>
            <w:vAlign w:val="center"/>
          </w:tcPr>
          <w:p w14:paraId="0574FFF5" w14:textId="4B43FE1B" w:rsidR="000B55EF" w:rsidRPr="00F73F8C" w:rsidRDefault="00E43DE8" w:rsidP="000B55EF">
            <w:pPr>
              <w:pStyle w:val="ListParagraph"/>
              <w:numPr>
                <w:ilvl w:val="0"/>
                <w:numId w:val="14"/>
              </w:numPr>
              <w:rPr>
                <w:sz w:val="16"/>
                <w:szCs w:val="16"/>
              </w:rPr>
            </w:pPr>
            <w:r w:rsidRPr="00F73F8C">
              <w:rPr>
                <w:noProof/>
              </w:rPr>
              <w:drawing>
                <wp:anchor distT="0" distB="0" distL="114300" distR="114300" simplePos="0" relativeHeight="251658240" behindDoc="0" locked="0" layoutInCell="1" allowOverlap="1" wp14:anchorId="1B50CCEB" wp14:editId="01ABD356">
                  <wp:simplePos x="0" y="0"/>
                  <wp:positionH relativeFrom="column">
                    <wp:posOffset>-55880</wp:posOffset>
                  </wp:positionH>
                  <wp:positionV relativeFrom="paragraph">
                    <wp:posOffset>3810</wp:posOffset>
                  </wp:positionV>
                  <wp:extent cx="4514850" cy="2049780"/>
                  <wp:effectExtent l="0" t="0" r="0"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14850" cy="2049780"/>
                          </a:xfrm>
                          <a:prstGeom prst="rect">
                            <a:avLst/>
                          </a:prstGeom>
                        </pic:spPr>
                      </pic:pic>
                    </a:graphicData>
                  </a:graphic>
                  <wp14:sizeRelH relativeFrom="margin">
                    <wp14:pctWidth>0</wp14:pctWidth>
                  </wp14:sizeRelH>
                  <wp14:sizeRelV relativeFrom="margin">
                    <wp14:pctHeight>0</wp14:pctHeight>
                  </wp14:sizeRelV>
                </wp:anchor>
              </w:drawing>
            </w:r>
            <w:r w:rsidR="000B55EF" w:rsidRPr="00F73F8C">
              <w:rPr>
                <w:color w:val="ED7D31" w:themeColor="accent2"/>
                <w:sz w:val="16"/>
                <w:szCs w:val="16"/>
              </w:rPr>
              <w:t xml:space="preserve">#include </w:t>
            </w:r>
            <w:r w:rsidR="000B55EF" w:rsidRPr="00F73F8C">
              <w:rPr>
                <w:color w:val="5B9BD5" w:themeColor="accent5"/>
                <w:sz w:val="16"/>
                <w:szCs w:val="16"/>
              </w:rPr>
              <w:t>&lt;iostream&gt;</w:t>
            </w:r>
          </w:p>
          <w:p w14:paraId="748BFA85" w14:textId="0C6DEEC5" w:rsidR="000B55EF" w:rsidRPr="00F73F8C" w:rsidRDefault="000B55EF" w:rsidP="000B55EF">
            <w:pPr>
              <w:pStyle w:val="ListParagraph"/>
              <w:numPr>
                <w:ilvl w:val="0"/>
                <w:numId w:val="14"/>
              </w:numPr>
              <w:rPr>
                <w:sz w:val="16"/>
                <w:szCs w:val="16"/>
              </w:rPr>
            </w:pPr>
            <w:r w:rsidRPr="00F73F8C">
              <w:rPr>
                <w:color w:val="ED7D31" w:themeColor="accent2"/>
                <w:sz w:val="16"/>
                <w:szCs w:val="16"/>
              </w:rPr>
              <w:t xml:space="preserve">using namespace </w:t>
            </w:r>
            <w:r w:rsidRPr="00F73F8C">
              <w:rPr>
                <w:sz w:val="16"/>
                <w:szCs w:val="16"/>
              </w:rPr>
              <w:t>std;</w:t>
            </w:r>
          </w:p>
          <w:p w14:paraId="3916BA13" w14:textId="77777777" w:rsidR="000B55EF" w:rsidRPr="00F73F8C" w:rsidRDefault="000B55EF" w:rsidP="000B55EF">
            <w:pPr>
              <w:pStyle w:val="ListParagraph"/>
              <w:numPr>
                <w:ilvl w:val="0"/>
                <w:numId w:val="14"/>
              </w:numPr>
              <w:rPr>
                <w:sz w:val="16"/>
                <w:szCs w:val="16"/>
              </w:rPr>
            </w:pPr>
            <w:r w:rsidRPr="00F73F8C">
              <w:rPr>
                <w:sz w:val="16"/>
                <w:szCs w:val="16"/>
              </w:rPr>
              <w:t>int main()</w:t>
            </w:r>
          </w:p>
          <w:p w14:paraId="37ED4B30" w14:textId="77777777" w:rsidR="000B55EF" w:rsidRPr="00F73F8C" w:rsidRDefault="000B55EF" w:rsidP="000B55EF">
            <w:pPr>
              <w:pStyle w:val="ListParagraph"/>
              <w:numPr>
                <w:ilvl w:val="0"/>
                <w:numId w:val="14"/>
              </w:numPr>
              <w:rPr>
                <w:sz w:val="16"/>
                <w:szCs w:val="16"/>
              </w:rPr>
            </w:pPr>
            <w:r w:rsidRPr="00F73F8C">
              <w:rPr>
                <w:sz w:val="16"/>
                <w:szCs w:val="16"/>
              </w:rPr>
              <w:t>{</w:t>
            </w:r>
          </w:p>
          <w:p w14:paraId="256A3393" w14:textId="77777777" w:rsidR="000B55EF" w:rsidRPr="00F73F8C" w:rsidRDefault="000B55EF" w:rsidP="000B55EF">
            <w:pPr>
              <w:pStyle w:val="ListParagraph"/>
              <w:numPr>
                <w:ilvl w:val="0"/>
                <w:numId w:val="14"/>
              </w:numPr>
              <w:rPr>
                <w:sz w:val="16"/>
                <w:szCs w:val="16"/>
              </w:rPr>
            </w:pPr>
            <w:r w:rsidRPr="00F73F8C">
              <w:rPr>
                <w:sz w:val="16"/>
                <w:szCs w:val="16"/>
              </w:rPr>
              <w:t xml:space="preserve">    int l </w:t>
            </w:r>
            <w:r w:rsidRPr="00F73F8C">
              <w:rPr>
                <w:color w:val="ED7D31" w:themeColor="accent2"/>
                <w:sz w:val="16"/>
                <w:szCs w:val="16"/>
              </w:rPr>
              <w:t>=</w:t>
            </w:r>
            <w:r w:rsidRPr="00F73F8C">
              <w:rPr>
                <w:sz w:val="16"/>
                <w:szCs w:val="16"/>
              </w:rPr>
              <w:t xml:space="preserve"> </w:t>
            </w:r>
            <w:r w:rsidRPr="00F73F8C">
              <w:rPr>
                <w:color w:val="5B9BD5" w:themeColor="accent5"/>
                <w:sz w:val="16"/>
                <w:szCs w:val="16"/>
              </w:rPr>
              <w:t>869</w:t>
            </w:r>
            <w:r w:rsidRPr="00F73F8C">
              <w:rPr>
                <w:color w:val="F4B083" w:themeColor="accent2" w:themeTint="99"/>
                <w:sz w:val="16"/>
                <w:szCs w:val="16"/>
              </w:rPr>
              <w:t>; //One side of the tract of land.</w:t>
            </w:r>
          </w:p>
          <w:p w14:paraId="76495EA6" w14:textId="77777777" w:rsidR="000B55EF" w:rsidRPr="00F73F8C" w:rsidRDefault="000B55EF" w:rsidP="000B55EF">
            <w:pPr>
              <w:pStyle w:val="ListParagraph"/>
              <w:numPr>
                <w:ilvl w:val="0"/>
                <w:numId w:val="14"/>
              </w:numPr>
              <w:rPr>
                <w:color w:val="ED7D31" w:themeColor="accent2"/>
                <w:sz w:val="16"/>
                <w:szCs w:val="16"/>
              </w:rPr>
            </w:pPr>
            <w:r w:rsidRPr="00F73F8C">
              <w:rPr>
                <w:sz w:val="16"/>
                <w:szCs w:val="16"/>
              </w:rPr>
              <w:t xml:space="preserve">    int w </w:t>
            </w:r>
            <w:r w:rsidRPr="00F73F8C">
              <w:rPr>
                <w:color w:val="ED7D31" w:themeColor="accent2"/>
                <w:sz w:val="16"/>
                <w:szCs w:val="16"/>
              </w:rPr>
              <w:t>=</w:t>
            </w:r>
            <w:r w:rsidRPr="00F73F8C">
              <w:rPr>
                <w:sz w:val="16"/>
                <w:szCs w:val="16"/>
              </w:rPr>
              <w:t xml:space="preserve"> </w:t>
            </w:r>
            <w:r w:rsidRPr="00F73F8C">
              <w:rPr>
                <w:color w:val="5B9BD5" w:themeColor="accent5"/>
                <w:sz w:val="16"/>
                <w:szCs w:val="16"/>
              </w:rPr>
              <w:t>360</w:t>
            </w:r>
            <w:r w:rsidRPr="00F73F8C">
              <w:rPr>
                <w:sz w:val="16"/>
                <w:szCs w:val="16"/>
              </w:rPr>
              <w:t xml:space="preserve">; </w:t>
            </w:r>
            <w:r w:rsidRPr="00F73F8C">
              <w:rPr>
                <w:color w:val="F4B083" w:themeColor="accent2" w:themeTint="99"/>
                <w:sz w:val="16"/>
                <w:szCs w:val="16"/>
              </w:rPr>
              <w:t>//Other side of the tract of land.</w:t>
            </w:r>
          </w:p>
          <w:p w14:paraId="77C0F4BF" w14:textId="77777777" w:rsidR="000B55EF" w:rsidRPr="00F73F8C" w:rsidRDefault="000B55EF" w:rsidP="000B55EF">
            <w:pPr>
              <w:pStyle w:val="ListParagraph"/>
              <w:numPr>
                <w:ilvl w:val="0"/>
                <w:numId w:val="14"/>
              </w:numPr>
              <w:rPr>
                <w:color w:val="F4B083" w:themeColor="accent2" w:themeTint="99"/>
                <w:sz w:val="16"/>
                <w:szCs w:val="16"/>
              </w:rPr>
            </w:pPr>
            <w:r w:rsidRPr="00F73F8C">
              <w:rPr>
                <w:sz w:val="16"/>
                <w:szCs w:val="16"/>
              </w:rPr>
              <w:t xml:space="preserve">    int acre </w:t>
            </w:r>
            <w:r w:rsidRPr="00F73F8C">
              <w:rPr>
                <w:color w:val="ED7D31" w:themeColor="accent2"/>
                <w:sz w:val="16"/>
                <w:szCs w:val="16"/>
              </w:rPr>
              <w:t>=</w:t>
            </w:r>
            <w:r w:rsidRPr="00F73F8C">
              <w:rPr>
                <w:sz w:val="16"/>
                <w:szCs w:val="16"/>
              </w:rPr>
              <w:t xml:space="preserve"> </w:t>
            </w:r>
            <w:r w:rsidRPr="00F73F8C">
              <w:rPr>
                <w:color w:val="5B9BD5" w:themeColor="accent5"/>
                <w:sz w:val="16"/>
                <w:szCs w:val="16"/>
              </w:rPr>
              <w:t>43450</w:t>
            </w:r>
            <w:r w:rsidRPr="00F73F8C">
              <w:rPr>
                <w:sz w:val="16"/>
                <w:szCs w:val="16"/>
              </w:rPr>
              <w:t xml:space="preserve">; </w:t>
            </w:r>
            <w:r w:rsidRPr="00F73F8C">
              <w:rPr>
                <w:color w:val="F4B083" w:themeColor="accent2" w:themeTint="99"/>
                <w:sz w:val="16"/>
                <w:szCs w:val="16"/>
              </w:rPr>
              <w:t>//The size of one acre in square feet.</w:t>
            </w:r>
          </w:p>
          <w:p w14:paraId="407A39B3" w14:textId="77777777" w:rsidR="000B55EF" w:rsidRPr="00F73F8C" w:rsidRDefault="000B55EF" w:rsidP="000B55EF">
            <w:pPr>
              <w:pStyle w:val="ListParagraph"/>
              <w:numPr>
                <w:ilvl w:val="0"/>
                <w:numId w:val="14"/>
              </w:numPr>
              <w:rPr>
                <w:color w:val="F4B083" w:themeColor="accent2" w:themeTint="99"/>
                <w:sz w:val="16"/>
                <w:szCs w:val="16"/>
              </w:rPr>
            </w:pPr>
            <w:r w:rsidRPr="00F73F8C">
              <w:rPr>
                <w:sz w:val="16"/>
                <w:szCs w:val="16"/>
              </w:rPr>
              <w:t xml:space="preserve">    int size_of_land </w:t>
            </w:r>
            <w:r w:rsidRPr="00F73F8C">
              <w:rPr>
                <w:color w:val="ED7D31" w:themeColor="accent2"/>
                <w:sz w:val="16"/>
                <w:szCs w:val="16"/>
              </w:rPr>
              <w:t>=</w:t>
            </w:r>
            <w:r w:rsidRPr="00F73F8C">
              <w:rPr>
                <w:sz w:val="16"/>
                <w:szCs w:val="16"/>
              </w:rPr>
              <w:t xml:space="preserve"> l </w:t>
            </w:r>
            <w:r w:rsidRPr="00F73F8C">
              <w:rPr>
                <w:color w:val="ED7D31" w:themeColor="accent2"/>
                <w:sz w:val="16"/>
                <w:szCs w:val="16"/>
              </w:rPr>
              <w:t>*</w:t>
            </w:r>
            <w:r w:rsidRPr="00F73F8C">
              <w:rPr>
                <w:sz w:val="16"/>
                <w:szCs w:val="16"/>
              </w:rPr>
              <w:t xml:space="preserve"> w; </w:t>
            </w:r>
            <w:r w:rsidRPr="00F73F8C">
              <w:rPr>
                <w:color w:val="F4B083" w:themeColor="accent2" w:themeTint="99"/>
                <w:sz w:val="16"/>
                <w:szCs w:val="16"/>
              </w:rPr>
              <w:t>//Calculates 869 * 360 for total in square feet.</w:t>
            </w:r>
          </w:p>
          <w:p w14:paraId="2C045AAD" w14:textId="77777777" w:rsidR="000B55EF" w:rsidRPr="00F73F8C" w:rsidRDefault="000B55EF" w:rsidP="000B55EF">
            <w:pPr>
              <w:pStyle w:val="ListParagraph"/>
              <w:numPr>
                <w:ilvl w:val="0"/>
                <w:numId w:val="14"/>
              </w:numPr>
              <w:rPr>
                <w:color w:val="F4B083" w:themeColor="accent2" w:themeTint="99"/>
                <w:sz w:val="16"/>
                <w:szCs w:val="16"/>
              </w:rPr>
            </w:pPr>
            <w:r w:rsidRPr="00F73F8C">
              <w:rPr>
                <w:sz w:val="16"/>
                <w:szCs w:val="16"/>
              </w:rPr>
              <w:t xml:space="preserve">    int acres_in_land </w:t>
            </w:r>
            <w:r w:rsidRPr="00F73F8C">
              <w:rPr>
                <w:color w:val="ED7D31" w:themeColor="accent2"/>
                <w:sz w:val="16"/>
                <w:szCs w:val="16"/>
              </w:rPr>
              <w:t>=</w:t>
            </w:r>
            <w:r w:rsidRPr="00F73F8C">
              <w:rPr>
                <w:sz w:val="16"/>
                <w:szCs w:val="16"/>
              </w:rPr>
              <w:t xml:space="preserve"> size_of_land / acre; </w:t>
            </w:r>
            <w:r w:rsidRPr="00F73F8C">
              <w:rPr>
                <w:color w:val="F4B083" w:themeColor="accent2" w:themeTint="99"/>
                <w:sz w:val="16"/>
                <w:szCs w:val="16"/>
              </w:rPr>
              <w:t>//Calculates 312,840 / 43,450 for number of acres.</w:t>
            </w:r>
          </w:p>
          <w:p w14:paraId="3E175FBC" w14:textId="77777777" w:rsidR="000B55EF" w:rsidRPr="00F73F8C" w:rsidRDefault="000B55EF" w:rsidP="000B55EF">
            <w:pPr>
              <w:pStyle w:val="ListParagraph"/>
              <w:numPr>
                <w:ilvl w:val="0"/>
                <w:numId w:val="14"/>
              </w:numPr>
              <w:rPr>
                <w:color w:val="F4B083" w:themeColor="accent2" w:themeTint="99"/>
                <w:sz w:val="16"/>
                <w:szCs w:val="16"/>
              </w:rPr>
            </w:pPr>
            <w:r w:rsidRPr="00F73F8C">
              <w:rPr>
                <w:sz w:val="16"/>
                <w:szCs w:val="16"/>
              </w:rPr>
              <w:t xml:space="preserve">    cout </w:t>
            </w:r>
            <w:r w:rsidRPr="00F73F8C">
              <w:rPr>
                <w:color w:val="ED7D31" w:themeColor="accent2"/>
                <w:sz w:val="16"/>
                <w:szCs w:val="16"/>
              </w:rPr>
              <w:t xml:space="preserve">&lt;&lt; </w:t>
            </w:r>
            <w:r w:rsidRPr="00F73F8C">
              <w:rPr>
                <w:color w:val="538135" w:themeColor="accent6" w:themeShade="BF"/>
                <w:sz w:val="16"/>
                <w:szCs w:val="16"/>
              </w:rPr>
              <w:t xml:space="preserve">"There exists " </w:t>
            </w:r>
            <w:r w:rsidRPr="00F73F8C">
              <w:rPr>
                <w:color w:val="ED7D31" w:themeColor="accent2"/>
                <w:sz w:val="16"/>
                <w:szCs w:val="16"/>
              </w:rPr>
              <w:t>&lt;&lt;</w:t>
            </w:r>
            <w:r w:rsidRPr="00F73F8C">
              <w:rPr>
                <w:sz w:val="16"/>
                <w:szCs w:val="16"/>
              </w:rPr>
              <w:t xml:space="preserve"> acres_in_land </w:t>
            </w:r>
            <w:r w:rsidRPr="00F73F8C">
              <w:rPr>
                <w:color w:val="ED7D31" w:themeColor="accent2"/>
                <w:sz w:val="16"/>
                <w:szCs w:val="16"/>
              </w:rPr>
              <w:t>&lt;&lt;</w:t>
            </w:r>
            <w:r w:rsidRPr="00F73F8C">
              <w:rPr>
                <w:sz w:val="16"/>
                <w:szCs w:val="16"/>
              </w:rPr>
              <w:t xml:space="preserve"> </w:t>
            </w:r>
            <w:r w:rsidRPr="00F73F8C">
              <w:rPr>
                <w:color w:val="538135" w:themeColor="accent6" w:themeShade="BF"/>
                <w:sz w:val="16"/>
                <w:szCs w:val="16"/>
              </w:rPr>
              <w:t>" acres."</w:t>
            </w:r>
            <w:r w:rsidRPr="00F73F8C">
              <w:rPr>
                <w:color w:val="FFFFFF" w:themeColor="background1"/>
                <w:sz w:val="16"/>
                <w:szCs w:val="16"/>
              </w:rPr>
              <w:t>;</w:t>
            </w:r>
            <w:r w:rsidRPr="00F73F8C">
              <w:rPr>
                <w:color w:val="538135" w:themeColor="accent6" w:themeShade="BF"/>
                <w:sz w:val="16"/>
                <w:szCs w:val="16"/>
              </w:rPr>
              <w:t xml:space="preserve"> </w:t>
            </w:r>
            <w:r w:rsidRPr="00F73F8C">
              <w:rPr>
                <w:color w:val="F4B083" w:themeColor="accent2" w:themeTint="99"/>
                <w:sz w:val="16"/>
                <w:szCs w:val="16"/>
              </w:rPr>
              <w:t>//Displays the number of acres in the tract of land.</w:t>
            </w:r>
          </w:p>
          <w:p w14:paraId="21C094AD" w14:textId="77777777" w:rsidR="000B55EF" w:rsidRPr="00F73F8C" w:rsidRDefault="000B55EF" w:rsidP="000B55EF">
            <w:pPr>
              <w:pStyle w:val="ListParagraph"/>
              <w:numPr>
                <w:ilvl w:val="0"/>
                <w:numId w:val="14"/>
              </w:numPr>
              <w:rPr>
                <w:sz w:val="16"/>
                <w:szCs w:val="16"/>
              </w:rPr>
            </w:pPr>
            <w:r w:rsidRPr="00F73F8C">
              <w:rPr>
                <w:sz w:val="16"/>
                <w:szCs w:val="16"/>
              </w:rPr>
              <w:t xml:space="preserve">    return </w:t>
            </w:r>
            <w:r w:rsidRPr="00F73F8C">
              <w:rPr>
                <w:color w:val="5B9BD5" w:themeColor="accent5"/>
                <w:sz w:val="16"/>
                <w:szCs w:val="16"/>
              </w:rPr>
              <w:t>0</w:t>
            </w:r>
            <w:r w:rsidRPr="00F73F8C">
              <w:rPr>
                <w:sz w:val="16"/>
                <w:szCs w:val="16"/>
              </w:rPr>
              <w:t>;</w:t>
            </w:r>
          </w:p>
          <w:p w14:paraId="74148178" w14:textId="018E9603" w:rsidR="000B55EF" w:rsidRPr="00F73F8C" w:rsidRDefault="000B55EF" w:rsidP="000B55EF">
            <w:pPr>
              <w:pStyle w:val="ListParagraph"/>
              <w:numPr>
                <w:ilvl w:val="0"/>
                <w:numId w:val="14"/>
              </w:numPr>
              <w:rPr>
                <w:sz w:val="16"/>
                <w:szCs w:val="16"/>
              </w:rPr>
            </w:pPr>
            <w:r w:rsidRPr="00F73F8C">
              <w:rPr>
                <w:sz w:val="16"/>
                <w:szCs w:val="16"/>
              </w:rPr>
              <w:t>}</w:t>
            </w:r>
          </w:p>
        </w:tc>
      </w:tr>
      <w:tr w:rsidR="000B55EF" w14:paraId="57736D39" w14:textId="77777777" w:rsidTr="00934D5C">
        <w:trPr>
          <w:trHeight w:val="4130"/>
        </w:trPr>
        <w:tc>
          <w:tcPr>
            <w:tcW w:w="4392" w:type="dxa"/>
          </w:tcPr>
          <w:p w14:paraId="11D48096" w14:textId="2F061DDB" w:rsidR="000B55EF" w:rsidRPr="009245F6" w:rsidRDefault="003D05AC" w:rsidP="00645F7E">
            <w:r w:rsidRPr="00100FDF">
              <w:rPr>
                <w:noProof/>
              </w:rPr>
              <w:drawing>
                <wp:anchor distT="0" distB="0" distL="114300" distR="114300" simplePos="0" relativeHeight="251658247" behindDoc="0" locked="0" layoutInCell="1" allowOverlap="1" wp14:anchorId="33BCF2A7" wp14:editId="065A94E3">
                  <wp:simplePos x="0" y="0"/>
                  <wp:positionH relativeFrom="column">
                    <wp:posOffset>2719069</wp:posOffset>
                  </wp:positionH>
                  <wp:positionV relativeFrom="paragraph">
                    <wp:posOffset>2298700</wp:posOffset>
                  </wp:positionV>
                  <wp:extent cx="4505325" cy="34290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05325" cy="342900"/>
                          </a:xfrm>
                          <a:prstGeom prst="rect">
                            <a:avLst/>
                          </a:prstGeom>
                        </pic:spPr>
                      </pic:pic>
                    </a:graphicData>
                  </a:graphic>
                  <wp14:sizeRelH relativeFrom="margin">
                    <wp14:pctWidth>0</wp14:pctWidth>
                  </wp14:sizeRelH>
                  <wp14:sizeRelV relativeFrom="margin">
                    <wp14:pctHeight>0</wp14:pctHeight>
                  </wp14:sizeRelV>
                </wp:anchor>
              </w:drawing>
            </w:r>
            <w:r w:rsidRPr="007651E2">
              <w:rPr>
                <w:noProof/>
              </w:rPr>
              <w:drawing>
                <wp:anchor distT="0" distB="0" distL="114300" distR="114300" simplePos="0" relativeHeight="251658246" behindDoc="0" locked="0" layoutInCell="1" allowOverlap="1" wp14:anchorId="403B5086" wp14:editId="2CD4783C">
                  <wp:simplePos x="0" y="0"/>
                  <wp:positionH relativeFrom="column">
                    <wp:posOffset>2719069</wp:posOffset>
                  </wp:positionH>
                  <wp:positionV relativeFrom="paragraph">
                    <wp:posOffset>12700</wp:posOffset>
                  </wp:positionV>
                  <wp:extent cx="4524375" cy="2286635"/>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4375" cy="2286635"/>
                          </a:xfrm>
                          <a:prstGeom prst="rect">
                            <a:avLst/>
                          </a:prstGeom>
                        </pic:spPr>
                      </pic:pic>
                    </a:graphicData>
                  </a:graphic>
                  <wp14:sizeRelH relativeFrom="margin">
                    <wp14:pctWidth>0</wp14:pctWidth>
                  </wp14:sizeRelH>
                  <wp14:sizeRelV relativeFrom="margin">
                    <wp14:pctHeight>0</wp14:pctHeight>
                  </wp14:sizeRelV>
                </wp:anchor>
              </w:drawing>
            </w:r>
            <w:r w:rsidR="000B55EF">
              <w:t>5. A particular employee earns $39,000 annually. Write a program that determines and displays what the amount of his gross pay will be for each pay period if he is paid twice a month (24 pay checks per year) and if he is paid bi-weekly (26 checks per year).</w:t>
            </w:r>
          </w:p>
        </w:tc>
        <w:tc>
          <w:tcPr>
            <w:tcW w:w="7123" w:type="dxa"/>
            <w:shd w:val="clear" w:color="auto" w:fill="262626" w:themeFill="text1" w:themeFillTint="D9"/>
            <w:vAlign w:val="center"/>
          </w:tcPr>
          <w:p w14:paraId="2055C7F8" w14:textId="77777777" w:rsidR="000B55EF" w:rsidRPr="00E4235B" w:rsidRDefault="000B55EF" w:rsidP="000B55EF">
            <w:pPr>
              <w:pStyle w:val="ListParagraph"/>
              <w:numPr>
                <w:ilvl w:val="0"/>
                <w:numId w:val="15"/>
              </w:numPr>
              <w:rPr>
                <w:sz w:val="16"/>
                <w:szCs w:val="16"/>
              </w:rPr>
            </w:pPr>
            <w:r w:rsidRPr="00E4235B">
              <w:rPr>
                <w:color w:val="ED7D31" w:themeColor="accent2"/>
                <w:sz w:val="16"/>
                <w:szCs w:val="16"/>
              </w:rPr>
              <w:t xml:space="preserve">#include </w:t>
            </w:r>
            <w:r w:rsidRPr="00E4235B">
              <w:rPr>
                <w:color w:val="5B9BD5" w:themeColor="accent5"/>
                <w:sz w:val="16"/>
                <w:szCs w:val="16"/>
              </w:rPr>
              <w:t>&lt;iostream&gt;</w:t>
            </w:r>
          </w:p>
          <w:p w14:paraId="15E547E4" w14:textId="77777777" w:rsidR="000B55EF" w:rsidRPr="00E4235B" w:rsidRDefault="000B55EF" w:rsidP="000B55EF">
            <w:pPr>
              <w:pStyle w:val="ListParagraph"/>
              <w:numPr>
                <w:ilvl w:val="0"/>
                <w:numId w:val="15"/>
              </w:numPr>
              <w:rPr>
                <w:sz w:val="16"/>
                <w:szCs w:val="16"/>
              </w:rPr>
            </w:pPr>
            <w:r w:rsidRPr="00E4235B">
              <w:rPr>
                <w:color w:val="ED7D31" w:themeColor="accent2"/>
                <w:sz w:val="16"/>
                <w:szCs w:val="16"/>
              </w:rPr>
              <w:t xml:space="preserve">using namespace </w:t>
            </w:r>
            <w:r w:rsidRPr="00E4235B">
              <w:rPr>
                <w:sz w:val="16"/>
                <w:szCs w:val="16"/>
              </w:rPr>
              <w:t>std;</w:t>
            </w:r>
          </w:p>
          <w:p w14:paraId="1803C4A8" w14:textId="77777777" w:rsidR="000B55EF" w:rsidRPr="00E4235B" w:rsidRDefault="000B55EF" w:rsidP="000B55EF">
            <w:pPr>
              <w:pStyle w:val="ListParagraph"/>
              <w:numPr>
                <w:ilvl w:val="0"/>
                <w:numId w:val="15"/>
              </w:numPr>
              <w:rPr>
                <w:sz w:val="16"/>
                <w:szCs w:val="16"/>
              </w:rPr>
            </w:pPr>
            <w:r w:rsidRPr="00E4235B">
              <w:rPr>
                <w:sz w:val="16"/>
                <w:szCs w:val="16"/>
              </w:rPr>
              <w:t>int main()</w:t>
            </w:r>
          </w:p>
          <w:p w14:paraId="639C17CD" w14:textId="77777777" w:rsidR="000B55EF" w:rsidRPr="00E4235B" w:rsidRDefault="000B55EF" w:rsidP="000B55EF">
            <w:pPr>
              <w:pStyle w:val="ListParagraph"/>
              <w:numPr>
                <w:ilvl w:val="0"/>
                <w:numId w:val="15"/>
              </w:numPr>
              <w:rPr>
                <w:sz w:val="16"/>
                <w:szCs w:val="16"/>
              </w:rPr>
            </w:pPr>
            <w:r w:rsidRPr="00E4235B">
              <w:rPr>
                <w:sz w:val="16"/>
                <w:szCs w:val="16"/>
              </w:rPr>
              <w:t>{</w:t>
            </w:r>
          </w:p>
          <w:p w14:paraId="764A0B34" w14:textId="77777777" w:rsidR="000B55EF" w:rsidRPr="00E4235B" w:rsidRDefault="000B55EF" w:rsidP="000B55EF">
            <w:pPr>
              <w:pStyle w:val="ListParagraph"/>
              <w:numPr>
                <w:ilvl w:val="0"/>
                <w:numId w:val="15"/>
              </w:numPr>
              <w:rPr>
                <w:color w:val="F4B083" w:themeColor="accent2" w:themeTint="99"/>
                <w:sz w:val="16"/>
                <w:szCs w:val="16"/>
              </w:rPr>
            </w:pPr>
            <w:r w:rsidRPr="00E4235B">
              <w:rPr>
                <w:sz w:val="16"/>
                <w:szCs w:val="16"/>
              </w:rPr>
              <w:t xml:space="preserve">    int earned </w:t>
            </w:r>
            <w:r w:rsidRPr="00E4235B">
              <w:rPr>
                <w:color w:val="ED7D31" w:themeColor="accent2"/>
                <w:sz w:val="16"/>
                <w:szCs w:val="16"/>
              </w:rPr>
              <w:t>=</w:t>
            </w:r>
            <w:r w:rsidRPr="00E4235B">
              <w:rPr>
                <w:sz w:val="16"/>
                <w:szCs w:val="16"/>
              </w:rPr>
              <w:t xml:space="preserve"> </w:t>
            </w:r>
            <w:r w:rsidRPr="00E4235B">
              <w:rPr>
                <w:color w:val="5B9BD5" w:themeColor="accent5"/>
                <w:sz w:val="16"/>
                <w:szCs w:val="16"/>
              </w:rPr>
              <w:t>39000</w:t>
            </w:r>
            <w:r w:rsidRPr="00E4235B">
              <w:rPr>
                <w:sz w:val="16"/>
                <w:szCs w:val="16"/>
              </w:rPr>
              <w:t xml:space="preserve">; </w:t>
            </w:r>
            <w:r w:rsidRPr="00E4235B">
              <w:rPr>
                <w:color w:val="F4B083" w:themeColor="accent2" w:themeTint="99"/>
                <w:sz w:val="16"/>
                <w:szCs w:val="16"/>
              </w:rPr>
              <w:t>//How much he is paid yearly.</w:t>
            </w:r>
          </w:p>
          <w:p w14:paraId="119CD423" w14:textId="77777777" w:rsidR="000B55EF" w:rsidRPr="00E4235B" w:rsidRDefault="000B55EF" w:rsidP="000B55EF">
            <w:pPr>
              <w:pStyle w:val="ListParagraph"/>
              <w:numPr>
                <w:ilvl w:val="0"/>
                <w:numId w:val="15"/>
              </w:numPr>
              <w:rPr>
                <w:color w:val="538135" w:themeColor="accent6" w:themeShade="BF"/>
                <w:sz w:val="16"/>
                <w:szCs w:val="16"/>
              </w:rPr>
            </w:pPr>
            <w:r w:rsidRPr="00E4235B">
              <w:rPr>
                <w:sz w:val="16"/>
                <w:szCs w:val="16"/>
              </w:rPr>
              <w:t xml:space="preserve">    int x </w:t>
            </w:r>
            <w:r w:rsidRPr="00E4235B">
              <w:rPr>
                <w:color w:val="ED7D31" w:themeColor="accent2"/>
                <w:sz w:val="16"/>
                <w:szCs w:val="16"/>
              </w:rPr>
              <w:t>=</w:t>
            </w:r>
            <w:r w:rsidRPr="00E4235B">
              <w:rPr>
                <w:sz w:val="16"/>
                <w:szCs w:val="16"/>
              </w:rPr>
              <w:t xml:space="preserve"> </w:t>
            </w:r>
            <w:r w:rsidRPr="00E4235B">
              <w:rPr>
                <w:color w:val="5B9BD5" w:themeColor="accent5"/>
                <w:sz w:val="16"/>
                <w:szCs w:val="16"/>
              </w:rPr>
              <w:t>24</w:t>
            </w:r>
            <w:r w:rsidRPr="00E4235B">
              <w:rPr>
                <w:sz w:val="16"/>
                <w:szCs w:val="16"/>
              </w:rPr>
              <w:t xml:space="preserve">; </w:t>
            </w:r>
            <w:r w:rsidRPr="00E4235B">
              <w:rPr>
                <w:color w:val="F4B083" w:themeColor="accent2" w:themeTint="99"/>
                <w:sz w:val="16"/>
                <w:szCs w:val="16"/>
              </w:rPr>
              <w:t>//Number of weeks if he is paid twice a month.</w:t>
            </w:r>
          </w:p>
          <w:p w14:paraId="4882FB23" w14:textId="77777777" w:rsidR="000B55EF" w:rsidRPr="00E4235B" w:rsidRDefault="000B55EF" w:rsidP="000B55EF">
            <w:pPr>
              <w:pStyle w:val="ListParagraph"/>
              <w:numPr>
                <w:ilvl w:val="0"/>
                <w:numId w:val="15"/>
              </w:numPr>
              <w:rPr>
                <w:color w:val="F4B083" w:themeColor="accent2" w:themeTint="99"/>
                <w:sz w:val="16"/>
                <w:szCs w:val="16"/>
              </w:rPr>
            </w:pPr>
            <w:r w:rsidRPr="00E4235B">
              <w:rPr>
                <w:sz w:val="16"/>
                <w:szCs w:val="16"/>
              </w:rPr>
              <w:t xml:space="preserve">    int y </w:t>
            </w:r>
            <w:r w:rsidRPr="00E4235B">
              <w:rPr>
                <w:color w:val="ED7D31" w:themeColor="accent2"/>
                <w:sz w:val="16"/>
                <w:szCs w:val="16"/>
              </w:rPr>
              <w:t>=</w:t>
            </w:r>
            <w:r w:rsidRPr="00E4235B">
              <w:rPr>
                <w:sz w:val="16"/>
                <w:szCs w:val="16"/>
              </w:rPr>
              <w:t xml:space="preserve"> </w:t>
            </w:r>
            <w:r w:rsidRPr="00E4235B">
              <w:rPr>
                <w:color w:val="5B9BD5" w:themeColor="accent5"/>
                <w:sz w:val="16"/>
                <w:szCs w:val="16"/>
              </w:rPr>
              <w:t>26</w:t>
            </w:r>
            <w:r w:rsidRPr="00E4235B">
              <w:rPr>
                <w:sz w:val="16"/>
                <w:szCs w:val="16"/>
              </w:rPr>
              <w:t xml:space="preserve">; </w:t>
            </w:r>
            <w:r w:rsidRPr="00E4235B">
              <w:rPr>
                <w:color w:val="F4B083" w:themeColor="accent2" w:themeTint="99"/>
                <w:sz w:val="16"/>
                <w:szCs w:val="16"/>
              </w:rPr>
              <w:t>//Number of weeks if he is paid bi-weekly.</w:t>
            </w:r>
          </w:p>
          <w:p w14:paraId="63E93EEF" w14:textId="77777777" w:rsidR="000B55EF" w:rsidRPr="00E4235B" w:rsidRDefault="000B55EF" w:rsidP="000B55EF">
            <w:pPr>
              <w:pStyle w:val="ListParagraph"/>
              <w:numPr>
                <w:ilvl w:val="0"/>
                <w:numId w:val="15"/>
              </w:numPr>
              <w:rPr>
                <w:sz w:val="16"/>
                <w:szCs w:val="16"/>
              </w:rPr>
            </w:pPr>
            <w:r w:rsidRPr="00E4235B">
              <w:rPr>
                <w:sz w:val="16"/>
                <w:szCs w:val="16"/>
              </w:rPr>
              <w:t xml:space="preserve">    int scenario1 </w:t>
            </w:r>
            <w:r w:rsidRPr="00E4235B">
              <w:rPr>
                <w:color w:val="ED7D31" w:themeColor="accent2"/>
                <w:sz w:val="16"/>
                <w:szCs w:val="16"/>
              </w:rPr>
              <w:t xml:space="preserve">= </w:t>
            </w:r>
            <w:r w:rsidRPr="00E4235B">
              <w:rPr>
                <w:sz w:val="16"/>
                <w:szCs w:val="16"/>
              </w:rPr>
              <w:t xml:space="preserve">earned </w:t>
            </w:r>
            <w:r w:rsidRPr="00E4235B">
              <w:rPr>
                <w:color w:val="ED7D31" w:themeColor="accent2"/>
                <w:sz w:val="16"/>
                <w:szCs w:val="16"/>
              </w:rPr>
              <w:t xml:space="preserve">/ </w:t>
            </w:r>
            <w:r w:rsidRPr="00E4235B">
              <w:rPr>
                <w:sz w:val="16"/>
                <w:szCs w:val="16"/>
              </w:rPr>
              <w:t xml:space="preserve">x; </w:t>
            </w:r>
            <w:r w:rsidRPr="00E4235B">
              <w:rPr>
                <w:color w:val="F4B083" w:themeColor="accent2" w:themeTint="99"/>
                <w:sz w:val="16"/>
                <w:szCs w:val="16"/>
              </w:rPr>
              <w:t>//Amount earned, 39,000 / 24 weeks that he is paid.</w:t>
            </w:r>
          </w:p>
          <w:p w14:paraId="06205322" w14:textId="77777777" w:rsidR="000B55EF" w:rsidRPr="00E4235B" w:rsidRDefault="000B55EF" w:rsidP="000B55EF">
            <w:pPr>
              <w:pStyle w:val="ListParagraph"/>
              <w:numPr>
                <w:ilvl w:val="0"/>
                <w:numId w:val="15"/>
              </w:numPr>
              <w:rPr>
                <w:color w:val="F4B083" w:themeColor="accent2" w:themeTint="99"/>
                <w:sz w:val="16"/>
                <w:szCs w:val="16"/>
              </w:rPr>
            </w:pPr>
            <w:r w:rsidRPr="00E4235B">
              <w:rPr>
                <w:sz w:val="16"/>
                <w:szCs w:val="16"/>
              </w:rPr>
              <w:t xml:space="preserve">    int scenario2 </w:t>
            </w:r>
            <w:r w:rsidRPr="00E4235B">
              <w:rPr>
                <w:color w:val="ED7D31" w:themeColor="accent2"/>
                <w:sz w:val="16"/>
                <w:szCs w:val="16"/>
              </w:rPr>
              <w:t>=</w:t>
            </w:r>
            <w:r w:rsidRPr="00E4235B">
              <w:rPr>
                <w:sz w:val="16"/>
                <w:szCs w:val="16"/>
              </w:rPr>
              <w:t xml:space="preserve"> earned </w:t>
            </w:r>
            <w:r w:rsidRPr="00E4235B">
              <w:rPr>
                <w:color w:val="ED7D31" w:themeColor="accent2"/>
                <w:sz w:val="16"/>
                <w:szCs w:val="16"/>
              </w:rPr>
              <w:t>/</w:t>
            </w:r>
            <w:r w:rsidRPr="00E4235B">
              <w:rPr>
                <w:sz w:val="16"/>
                <w:szCs w:val="16"/>
              </w:rPr>
              <w:t xml:space="preserve"> y; </w:t>
            </w:r>
            <w:r w:rsidRPr="00E4235B">
              <w:rPr>
                <w:color w:val="F4B083" w:themeColor="accent2" w:themeTint="99"/>
                <w:sz w:val="16"/>
                <w:szCs w:val="16"/>
              </w:rPr>
              <w:t>//Amount earned, 39,000 / 26 weeks that he is paid.</w:t>
            </w:r>
          </w:p>
          <w:p w14:paraId="2121FFF1" w14:textId="77777777" w:rsidR="000B55EF" w:rsidRPr="00E4235B" w:rsidRDefault="000B55EF" w:rsidP="000B55EF">
            <w:pPr>
              <w:pStyle w:val="ListParagraph"/>
              <w:numPr>
                <w:ilvl w:val="0"/>
                <w:numId w:val="15"/>
              </w:numPr>
              <w:rPr>
                <w:color w:val="F4B083" w:themeColor="accent2" w:themeTint="99"/>
                <w:sz w:val="16"/>
                <w:szCs w:val="16"/>
              </w:rPr>
            </w:pPr>
            <w:r w:rsidRPr="00E4235B">
              <w:rPr>
                <w:sz w:val="16"/>
                <w:szCs w:val="16"/>
              </w:rPr>
              <w:t xml:space="preserve">    cout </w:t>
            </w:r>
            <w:r w:rsidRPr="00E4235B">
              <w:rPr>
                <w:color w:val="ED7D31" w:themeColor="accent2"/>
                <w:sz w:val="16"/>
                <w:szCs w:val="16"/>
              </w:rPr>
              <w:t>&lt;&lt;</w:t>
            </w:r>
            <w:r w:rsidRPr="00E4235B">
              <w:rPr>
                <w:sz w:val="16"/>
                <w:szCs w:val="16"/>
              </w:rPr>
              <w:t xml:space="preserve"> scenario1 </w:t>
            </w:r>
            <w:r w:rsidRPr="00E4235B">
              <w:rPr>
                <w:color w:val="ED7D31" w:themeColor="accent2"/>
                <w:sz w:val="16"/>
                <w:szCs w:val="16"/>
              </w:rPr>
              <w:t>&lt;&lt;</w:t>
            </w:r>
            <w:r w:rsidRPr="00E4235B">
              <w:rPr>
                <w:sz w:val="16"/>
                <w:szCs w:val="16"/>
              </w:rPr>
              <w:t xml:space="preserve"> </w:t>
            </w:r>
            <w:r w:rsidRPr="00E4235B">
              <w:rPr>
                <w:color w:val="538135" w:themeColor="accent6" w:themeShade="BF"/>
                <w:sz w:val="16"/>
                <w:szCs w:val="16"/>
              </w:rPr>
              <w:t>" dollars every paycheck for 24 weeks.</w:t>
            </w:r>
            <w:r w:rsidRPr="00E4235B">
              <w:rPr>
                <w:color w:val="5B9BD5" w:themeColor="accent5"/>
                <w:sz w:val="16"/>
                <w:szCs w:val="16"/>
              </w:rPr>
              <w:t>\n</w:t>
            </w:r>
            <w:r w:rsidRPr="00E4235B">
              <w:rPr>
                <w:color w:val="538135" w:themeColor="accent6" w:themeShade="BF"/>
                <w:sz w:val="16"/>
                <w:szCs w:val="16"/>
              </w:rPr>
              <w:t>"</w:t>
            </w:r>
            <w:r w:rsidRPr="00E4235B">
              <w:rPr>
                <w:sz w:val="16"/>
                <w:szCs w:val="16"/>
              </w:rPr>
              <w:t xml:space="preserve"> </w:t>
            </w:r>
            <w:r w:rsidRPr="00E4235B">
              <w:rPr>
                <w:color w:val="ED7D31" w:themeColor="accent2"/>
                <w:sz w:val="16"/>
                <w:szCs w:val="16"/>
              </w:rPr>
              <w:t>&lt;&lt;</w:t>
            </w:r>
            <w:r w:rsidRPr="00E4235B">
              <w:rPr>
                <w:sz w:val="16"/>
                <w:szCs w:val="16"/>
              </w:rPr>
              <w:t xml:space="preserve"> scenario2 </w:t>
            </w:r>
            <w:r w:rsidRPr="00E4235B">
              <w:rPr>
                <w:color w:val="ED7D31" w:themeColor="accent2"/>
                <w:sz w:val="16"/>
                <w:szCs w:val="16"/>
              </w:rPr>
              <w:t>&lt;&lt;</w:t>
            </w:r>
            <w:r w:rsidRPr="00E4235B">
              <w:rPr>
                <w:sz w:val="16"/>
                <w:szCs w:val="16"/>
              </w:rPr>
              <w:t xml:space="preserve"> </w:t>
            </w:r>
            <w:r w:rsidRPr="00E4235B">
              <w:rPr>
                <w:color w:val="538135" w:themeColor="accent6" w:themeShade="BF"/>
                <w:sz w:val="16"/>
                <w:szCs w:val="16"/>
              </w:rPr>
              <w:t>" dollars every paycheck for 26 weeks."</w:t>
            </w:r>
            <w:r w:rsidRPr="00E4235B">
              <w:rPr>
                <w:sz w:val="16"/>
                <w:szCs w:val="16"/>
              </w:rPr>
              <w:t xml:space="preserve">; </w:t>
            </w:r>
            <w:r w:rsidRPr="00E4235B">
              <w:rPr>
                <w:color w:val="F4B083" w:themeColor="accent2" w:themeTint="99"/>
                <w:sz w:val="16"/>
                <w:szCs w:val="16"/>
              </w:rPr>
              <w:t>// Displays amount that he is payed in each scenario respectively.</w:t>
            </w:r>
          </w:p>
          <w:p w14:paraId="30648A0F" w14:textId="77777777" w:rsidR="000B55EF" w:rsidRPr="00E4235B" w:rsidRDefault="000B55EF" w:rsidP="000B55EF">
            <w:pPr>
              <w:pStyle w:val="ListParagraph"/>
              <w:numPr>
                <w:ilvl w:val="0"/>
                <w:numId w:val="15"/>
              </w:numPr>
              <w:rPr>
                <w:sz w:val="16"/>
                <w:szCs w:val="16"/>
              </w:rPr>
            </w:pPr>
            <w:r w:rsidRPr="00E4235B">
              <w:rPr>
                <w:sz w:val="16"/>
                <w:szCs w:val="16"/>
              </w:rPr>
              <w:t xml:space="preserve">    return </w:t>
            </w:r>
            <w:r w:rsidRPr="00E4235B">
              <w:rPr>
                <w:color w:val="5B9BD5" w:themeColor="accent5"/>
                <w:sz w:val="16"/>
                <w:szCs w:val="16"/>
              </w:rPr>
              <w:t>0</w:t>
            </w:r>
            <w:r w:rsidRPr="00E4235B">
              <w:rPr>
                <w:sz w:val="16"/>
                <w:szCs w:val="16"/>
              </w:rPr>
              <w:t>;</w:t>
            </w:r>
          </w:p>
          <w:p w14:paraId="1C111C32" w14:textId="77777777" w:rsidR="000B55EF" w:rsidRPr="00E4235B" w:rsidRDefault="000B55EF" w:rsidP="000B55EF">
            <w:pPr>
              <w:pStyle w:val="ListParagraph"/>
              <w:numPr>
                <w:ilvl w:val="0"/>
                <w:numId w:val="15"/>
              </w:numPr>
              <w:rPr>
                <w:sz w:val="16"/>
                <w:szCs w:val="16"/>
              </w:rPr>
            </w:pPr>
            <w:r w:rsidRPr="00E4235B">
              <w:rPr>
                <w:sz w:val="16"/>
                <w:szCs w:val="16"/>
              </w:rPr>
              <w:t>}</w:t>
            </w:r>
          </w:p>
        </w:tc>
      </w:tr>
      <w:tr w:rsidR="00C75737" w14:paraId="014103F1" w14:textId="77777777" w:rsidTr="003E509D">
        <w:trPr>
          <w:trHeight w:val="4130"/>
        </w:trPr>
        <w:tc>
          <w:tcPr>
            <w:tcW w:w="4392" w:type="dxa"/>
          </w:tcPr>
          <w:p w14:paraId="55CC9D3A"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5B89077"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348AE944" w14:textId="77777777" w:rsidR="00144B4B" w:rsidRDefault="00144B4B" w:rsidP="00144B4B">
            <w:pPr>
              <w:autoSpaceDE w:val="0"/>
              <w:autoSpaceDN w:val="0"/>
              <w:adjustRightInd w:val="0"/>
              <w:rPr>
                <w:rFonts w:ascii="Consolas" w:hAnsi="Consolas" w:cs="Consolas"/>
                <w:color w:val="000000"/>
                <w:sz w:val="19"/>
                <w:szCs w:val="19"/>
              </w:rPr>
            </w:pPr>
          </w:p>
          <w:p w14:paraId="5023ACD8"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03AABDD4"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umBooks;</w:t>
            </w:r>
          </w:p>
          <w:p w14:paraId="48411BF2"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bookPoints;</w:t>
            </w:r>
          </w:p>
          <w:p w14:paraId="04D9FA05"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395942E5" w14:textId="77777777" w:rsidR="00144B4B" w:rsidRDefault="00144B4B" w:rsidP="00144B4B">
            <w:pPr>
              <w:autoSpaceDE w:val="0"/>
              <w:autoSpaceDN w:val="0"/>
              <w:adjustRightInd w:val="0"/>
              <w:rPr>
                <w:rFonts w:ascii="Consolas" w:hAnsi="Consolas" w:cs="Consolas"/>
                <w:color w:val="000000"/>
                <w:sz w:val="19"/>
                <w:szCs w:val="19"/>
              </w:rPr>
            </w:pPr>
          </w:p>
          <w:p w14:paraId="3068240F"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How many books have you purchased this month?"</w:t>
            </w:r>
            <w:r>
              <w:rPr>
                <w:rFonts w:ascii="Consolas" w:hAnsi="Consolas" w:cs="Consolas"/>
                <w:color w:val="000000"/>
                <w:sz w:val="19"/>
                <w:szCs w:val="19"/>
              </w:rPr>
              <w:t>;</w:t>
            </w:r>
          </w:p>
          <w:p w14:paraId="263C1743"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numBooks;</w:t>
            </w:r>
          </w:p>
          <w:p w14:paraId="6A552793" w14:textId="77777777" w:rsidR="00144B4B" w:rsidRDefault="00144B4B" w:rsidP="00144B4B">
            <w:pPr>
              <w:autoSpaceDE w:val="0"/>
              <w:autoSpaceDN w:val="0"/>
              <w:adjustRightInd w:val="0"/>
              <w:rPr>
                <w:rFonts w:ascii="Consolas" w:hAnsi="Consolas" w:cs="Consolas"/>
                <w:color w:val="000000"/>
                <w:sz w:val="19"/>
                <w:szCs w:val="19"/>
              </w:rPr>
            </w:pPr>
          </w:p>
          <w:p w14:paraId="5FDC221E"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numBooks &gt;= 4)</w:t>
            </w:r>
          </w:p>
          <w:p w14:paraId="1B15D26F"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ookPoints = 50;</w:t>
            </w:r>
          </w:p>
          <w:p w14:paraId="2F36B7A1"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ooks == 3)</w:t>
            </w:r>
          </w:p>
          <w:p w14:paraId="612F6404"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ookPoints = 30;</w:t>
            </w:r>
          </w:p>
          <w:p w14:paraId="721CE70F"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ooks == 2)</w:t>
            </w:r>
          </w:p>
          <w:p w14:paraId="59D92315"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ookPoints = 15;</w:t>
            </w:r>
          </w:p>
          <w:p w14:paraId="7A23C78C"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ooks == 1)</w:t>
            </w:r>
          </w:p>
          <w:p w14:paraId="49AB4DC7"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ookPoints = 5;</w:t>
            </w:r>
          </w:p>
          <w:p w14:paraId="4BD3B850"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ooks == 0)</w:t>
            </w:r>
          </w:p>
          <w:p w14:paraId="1452B9EB"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ookPoints = 0;</w:t>
            </w:r>
          </w:p>
          <w:p w14:paraId="44B33294"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w:t>
            </w:r>
          </w:p>
          <w:p w14:paraId="29A8392D"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bookPoints = 0;</w:t>
            </w:r>
          </w:p>
          <w:p w14:paraId="35A62BEB" w14:textId="77777777" w:rsidR="00144B4B" w:rsidRDefault="00144B4B" w:rsidP="00144B4B">
            <w:pPr>
              <w:autoSpaceDE w:val="0"/>
              <w:autoSpaceDN w:val="0"/>
              <w:adjustRightInd w:val="0"/>
              <w:rPr>
                <w:rFonts w:ascii="Consolas" w:hAnsi="Consolas" w:cs="Consolas"/>
                <w:color w:val="000000"/>
                <w:sz w:val="19"/>
                <w:szCs w:val="19"/>
              </w:rPr>
            </w:pPr>
          </w:p>
          <w:p w14:paraId="42EFB588" w14:textId="77777777" w:rsidR="00144B4B" w:rsidRDefault="00144B4B" w:rsidP="00144B4B">
            <w:pPr>
              <w:autoSpaceDE w:val="0"/>
              <w:autoSpaceDN w:val="0"/>
              <w:adjustRightInd w:val="0"/>
              <w:ind w:left="720"/>
              <w:rPr>
                <w:rFonts w:ascii="Consolas" w:hAnsi="Consolas" w:cs="Consolas"/>
                <w:color w:val="A31515"/>
                <w:sz w:val="19"/>
                <w:szCs w:val="19"/>
              </w:rPr>
            </w:pPr>
            <w:r>
              <w:rPr>
                <w:rFonts w:ascii="Consolas" w:hAnsi="Consolas" w:cs="Consolas"/>
                <w:color w:val="000000"/>
                <w:sz w:val="19"/>
                <w:szCs w:val="19"/>
              </w:rPr>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Since you purchased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numBooks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books this month,”;</w:t>
            </w:r>
          </w:p>
          <w:p w14:paraId="0113F01C" w14:textId="77777777" w:rsidR="00144B4B" w:rsidRDefault="00144B4B" w:rsidP="00144B4B">
            <w:pPr>
              <w:autoSpaceDE w:val="0"/>
              <w:autoSpaceDN w:val="0"/>
              <w:adjustRightInd w:val="0"/>
              <w:ind w:left="720"/>
              <w:rPr>
                <w:rFonts w:ascii="Consolas" w:hAnsi="Consolas" w:cs="Consolas"/>
                <w:color w:val="000000"/>
                <w:sz w:val="19"/>
                <w:szCs w:val="19"/>
              </w:rPr>
            </w:pPr>
            <w:r>
              <w:rPr>
                <w:rFonts w:ascii="Consolas" w:hAnsi="Consolas" w:cs="Consolas"/>
                <w:color w:val="A31515"/>
                <w:sz w:val="19"/>
                <w:szCs w:val="19"/>
              </w:rPr>
              <w:t xml:space="preserve">cout </w:t>
            </w:r>
            <w:r>
              <w:rPr>
                <w:rFonts w:ascii="Consolas" w:hAnsi="Consolas" w:cs="Consolas"/>
                <w:color w:val="008080"/>
                <w:sz w:val="19"/>
                <w:szCs w:val="19"/>
              </w:rPr>
              <w:t>&lt;&lt;</w:t>
            </w:r>
            <w:r>
              <w:rPr>
                <w:rFonts w:ascii="Consolas" w:hAnsi="Consolas" w:cs="Consolas"/>
                <w:color w:val="A31515"/>
                <w:sz w:val="19"/>
                <w:szCs w:val="19"/>
              </w:rPr>
              <w:t xml:space="preserve"> “you earned you a total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bookPoints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points."</w:t>
            </w:r>
            <w:r>
              <w:rPr>
                <w:rFonts w:ascii="Consolas" w:hAnsi="Consolas" w:cs="Consolas"/>
                <w:color w:val="000000"/>
                <w:sz w:val="19"/>
                <w:szCs w:val="19"/>
              </w:rPr>
              <w:t>;</w:t>
            </w:r>
          </w:p>
          <w:p w14:paraId="74EF2382" w14:textId="77777777" w:rsidR="00144B4B" w:rsidRDefault="00144B4B" w:rsidP="00144B4B">
            <w:pPr>
              <w:autoSpaceDE w:val="0"/>
              <w:autoSpaceDN w:val="0"/>
              <w:adjustRightInd w:val="0"/>
              <w:rPr>
                <w:rFonts w:ascii="Consolas" w:hAnsi="Consolas" w:cs="Consolas"/>
                <w:color w:val="000000"/>
                <w:sz w:val="19"/>
                <w:szCs w:val="19"/>
              </w:rPr>
            </w:pPr>
          </w:p>
          <w:p w14:paraId="15321B0E"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ystem(</w:t>
            </w:r>
            <w:r>
              <w:rPr>
                <w:rFonts w:ascii="Consolas" w:hAnsi="Consolas" w:cs="Consolas"/>
                <w:color w:val="A31515"/>
                <w:sz w:val="19"/>
                <w:szCs w:val="19"/>
              </w:rPr>
              <w:t>"pause&gt;nul"</w:t>
            </w:r>
            <w:r>
              <w:rPr>
                <w:rFonts w:ascii="Consolas" w:hAnsi="Consolas" w:cs="Consolas"/>
                <w:color w:val="000000"/>
                <w:sz w:val="19"/>
                <w:szCs w:val="19"/>
              </w:rPr>
              <w:t>);</w:t>
            </w:r>
          </w:p>
          <w:p w14:paraId="3E44AB99" w14:textId="77777777" w:rsidR="00144B4B" w:rsidRDefault="00144B4B" w:rsidP="00144B4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6B77D94E" w14:textId="77777777" w:rsidR="00144B4B" w:rsidRDefault="00144B4B" w:rsidP="00144B4B">
            <w:pPr>
              <w:rPr>
                <w:rFonts w:asciiTheme="minorHAnsi" w:hAnsiTheme="minorHAnsi" w:cstheme="minorBidi"/>
                <w:sz w:val="22"/>
                <w:szCs w:val="22"/>
              </w:rPr>
            </w:pPr>
            <w:r>
              <w:rPr>
                <w:rFonts w:ascii="Consolas" w:hAnsi="Consolas" w:cs="Consolas"/>
                <w:color w:val="000000"/>
                <w:sz w:val="19"/>
                <w:szCs w:val="19"/>
              </w:rPr>
              <w:t>}</w:t>
            </w:r>
          </w:p>
          <w:p w14:paraId="4A5F408E" w14:textId="5326DE02" w:rsidR="00C75737" w:rsidRDefault="00C75737" w:rsidP="00645F7E">
            <w:pPr>
              <w:rPr>
                <w:noProof/>
              </w:rPr>
            </w:pPr>
          </w:p>
        </w:tc>
        <w:tc>
          <w:tcPr>
            <w:tcW w:w="7123" w:type="dxa"/>
            <w:shd w:val="clear" w:color="auto" w:fill="auto"/>
          </w:tcPr>
          <w:p w14:paraId="4D95BBAE" w14:textId="77777777" w:rsidR="00C75737" w:rsidRDefault="00C75737" w:rsidP="003E509D">
            <w:pPr>
              <w:rPr>
                <w:color w:val="ED7D31" w:themeColor="accent2"/>
              </w:rPr>
            </w:pPr>
          </w:p>
          <w:p w14:paraId="59BFE4A0" w14:textId="77777777" w:rsidR="00011D98" w:rsidRDefault="00011D98" w:rsidP="003E509D">
            <w:r>
              <w:t>How many books have you purchased this month? X</w:t>
            </w:r>
          </w:p>
          <w:p w14:paraId="2F49D03D" w14:textId="77777777" w:rsidR="00011D98" w:rsidRDefault="00011D98" w:rsidP="003E509D"/>
          <w:p w14:paraId="2A6482AB" w14:textId="77777777" w:rsidR="006F0337" w:rsidRDefault="00011D98" w:rsidP="003E509D">
            <w:r>
              <w:t>If X =</w:t>
            </w:r>
            <w:r w:rsidR="006F0337">
              <w:t>= &gt;4 then</w:t>
            </w:r>
          </w:p>
          <w:p w14:paraId="2830FF9C" w14:textId="77777777" w:rsidR="006F0337" w:rsidRDefault="006F0337" w:rsidP="003E509D"/>
          <w:p w14:paraId="04CC849D" w14:textId="77777777" w:rsidR="006F0337" w:rsidRDefault="006F0337" w:rsidP="003E509D">
            <w:r>
              <w:tab/>
              <w:t>You earned 50 points</w:t>
            </w:r>
          </w:p>
          <w:p w14:paraId="1751993A" w14:textId="77777777" w:rsidR="006F0337" w:rsidRDefault="006F0337" w:rsidP="003E509D"/>
          <w:p w14:paraId="168FE422" w14:textId="77777777" w:rsidR="006F0337" w:rsidRDefault="006F0337" w:rsidP="003E509D">
            <w:r>
              <w:t>If X == 3 then</w:t>
            </w:r>
          </w:p>
          <w:p w14:paraId="26213683" w14:textId="77777777" w:rsidR="006F0337" w:rsidRDefault="006F0337" w:rsidP="003E509D"/>
          <w:p w14:paraId="1EC693EC" w14:textId="77777777" w:rsidR="006F0337" w:rsidRDefault="006F0337" w:rsidP="003E509D">
            <w:r>
              <w:tab/>
              <w:t>You earned</w:t>
            </w:r>
            <w:r w:rsidR="00264A5F">
              <w:t xml:space="preserve"> 30 points</w:t>
            </w:r>
          </w:p>
          <w:p w14:paraId="109574E1" w14:textId="77777777" w:rsidR="00264A5F" w:rsidRDefault="00264A5F" w:rsidP="003E509D"/>
          <w:p w14:paraId="50B182C6" w14:textId="10F0539E" w:rsidR="00264A5F" w:rsidRDefault="00264A5F" w:rsidP="00264A5F">
            <w:r>
              <w:t>If X == 2 then</w:t>
            </w:r>
          </w:p>
          <w:p w14:paraId="44F2D81F" w14:textId="77777777" w:rsidR="00264A5F" w:rsidRDefault="00264A5F" w:rsidP="00264A5F"/>
          <w:p w14:paraId="3359F035" w14:textId="254791BC" w:rsidR="00264A5F" w:rsidRDefault="00264A5F" w:rsidP="00264A5F">
            <w:r>
              <w:tab/>
              <w:t>You earned 15 points</w:t>
            </w:r>
          </w:p>
          <w:p w14:paraId="1C60FE05" w14:textId="77777777" w:rsidR="00264A5F" w:rsidRDefault="00264A5F" w:rsidP="00264A5F"/>
          <w:p w14:paraId="4FFDB459" w14:textId="07D668EF" w:rsidR="00264A5F" w:rsidRDefault="00264A5F" w:rsidP="00264A5F">
            <w:r>
              <w:t>If X == 1 then</w:t>
            </w:r>
          </w:p>
          <w:p w14:paraId="52FC8C74" w14:textId="77777777" w:rsidR="00264A5F" w:rsidRDefault="00264A5F" w:rsidP="00264A5F"/>
          <w:p w14:paraId="010347F9" w14:textId="77777777" w:rsidR="00264A5F" w:rsidRDefault="00264A5F" w:rsidP="00264A5F">
            <w:r>
              <w:tab/>
              <w:t xml:space="preserve">You earned </w:t>
            </w:r>
            <w:r w:rsidR="00681A25">
              <w:t>5</w:t>
            </w:r>
            <w:r>
              <w:t xml:space="preserve"> points</w:t>
            </w:r>
          </w:p>
          <w:p w14:paraId="75ECD12D" w14:textId="075243CD" w:rsidR="00681A25" w:rsidRDefault="00681A25" w:rsidP="00681A25">
            <w:r>
              <w:t>If X == 0 then</w:t>
            </w:r>
          </w:p>
          <w:p w14:paraId="1921B49F" w14:textId="77777777" w:rsidR="00681A25" w:rsidRDefault="00681A25" w:rsidP="00681A25"/>
          <w:p w14:paraId="3D1AEDC9" w14:textId="79FFB2E9" w:rsidR="00681A25" w:rsidRDefault="00681A25" w:rsidP="00681A25">
            <w:r>
              <w:tab/>
              <w:t>You earned 0 points</w:t>
            </w:r>
          </w:p>
          <w:p w14:paraId="4D21106F" w14:textId="77777777" w:rsidR="00681A25" w:rsidRDefault="00681A25" w:rsidP="00681A25"/>
          <w:p w14:paraId="0880590E" w14:textId="329CA4FA" w:rsidR="00681A25" w:rsidRDefault="00681A25" w:rsidP="00681A25">
            <w:r>
              <w:t>If X == ANTHING ELSE</w:t>
            </w:r>
            <w:r w:rsidR="004A1221">
              <w:t xml:space="preserve"> (!!!!!(0 </w:t>
            </w:r>
            <w:r w:rsidR="00FC1BA8">
              <w:t>&lt;= X &gt;= 4)</w:t>
            </w:r>
            <w:r>
              <w:t xml:space="preserve"> then</w:t>
            </w:r>
          </w:p>
          <w:p w14:paraId="3EE522B0" w14:textId="77777777" w:rsidR="00681A25" w:rsidRDefault="00681A25" w:rsidP="00681A25"/>
          <w:p w14:paraId="433C7428" w14:textId="4F2856AE" w:rsidR="00681A25" w:rsidRPr="00011D98" w:rsidRDefault="00681A25" w:rsidP="00681A25">
            <w:r>
              <w:tab/>
              <w:t>You earned 0 points</w:t>
            </w:r>
          </w:p>
        </w:tc>
      </w:tr>
    </w:tbl>
    <w:p w14:paraId="74AD9074" w14:textId="18B42424" w:rsidR="000B55EF" w:rsidRDefault="00144B4B" w:rsidP="00475089">
      <w:pPr>
        <w:tabs>
          <w:tab w:val="left" w:pos="3915"/>
        </w:tabs>
      </w:pPr>
      <w:r>
        <w:rPr>
          <w:noProof/>
        </w:rPr>
        <mc:AlternateContent>
          <mc:Choice Requires="wps">
            <w:drawing>
              <wp:anchor distT="0" distB="0" distL="114300" distR="114300" simplePos="0" relativeHeight="251658252" behindDoc="0" locked="0" layoutInCell="1" allowOverlap="1" wp14:anchorId="49C3DE11" wp14:editId="0262492E">
                <wp:simplePos x="0" y="0"/>
                <wp:positionH relativeFrom="column">
                  <wp:posOffset>19050</wp:posOffset>
                </wp:positionH>
                <wp:positionV relativeFrom="paragraph">
                  <wp:posOffset>10160</wp:posOffset>
                </wp:positionV>
                <wp:extent cx="1828800" cy="18288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48A4EEFA" w14:textId="363B6924" w:rsidR="002D6384" w:rsidRPr="002D6384" w:rsidRDefault="002D6384" w:rsidP="002D6384">
                            <w:pPr>
                              <w:tabs>
                                <w:tab w:val="left" w:pos="3915"/>
                              </w:tabs>
                              <w:jc w:val="center"/>
                              <w:rPr>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PTER 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harsh" dir="t"/>
                        </a:scene3d>
                        <a:sp3d extrusionH="57150" prstMaterial="matte">
                          <a:bevelT w="63500" h="12700" prst="angle"/>
                          <a:contourClr>
                            <a:schemeClr val="bg1">
                              <a:lumMod val="65000"/>
                            </a:schemeClr>
                          </a:contourClr>
                        </a:sp3d>
                      </wps:bodyPr>
                    </wps:wsp>
                  </a:graphicData>
                </a:graphic>
              </wp:anchor>
            </w:drawing>
          </mc:Choice>
          <mc:Fallback>
            <w:pict>
              <v:shape w14:anchorId="49C3DE11" id="Text Box 14" o:spid="_x0000_s1029" type="#_x0000_t202" style="position:absolute;margin-left:1.5pt;margin-top:.8pt;width:2in;height:2in;z-index:2516582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" filled="f" stroked="f">
                <v:textbox style="mso-fit-shape-to-text:t">
                  <w:txbxContent>
                    <w:p w14:paraId="48A4EEFA" w14:textId="363B6924" w:rsidR="002D6384" w:rsidRPr="002D6384" w:rsidRDefault="002D6384" w:rsidP="002D6384">
                      <w:pPr>
                        <w:tabs>
                          <w:tab w:val="left" w:pos="3915"/>
                        </w:tabs>
                        <w:jc w:val="center"/>
                        <w:rPr>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b/>
                          <w:color w:val="A5A5A5" w:themeColor="accent3"/>
                          <w:sz w:val="72"/>
                          <w:szCs w:val="72"/>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HAPTER 6</w:t>
                      </w:r>
                    </w:p>
                  </w:txbxContent>
                </v:textbox>
              </v:shape>
            </w:pict>
          </mc:Fallback>
        </mc:AlternateContent>
      </w:r>
    </w:p>
    <w:p w14:paraId="415E408C" w14:textId="0F9188C2" w:rsidR="002D6384" w:rsidRDefault="002D6384" w:rsidP="00475089">
      <w:pPr>
        <w:tabs>
          <w:tab w:val="left" w:pos="3915"/>
        </w:tabs>
      </w:pPr>
    </w:p>
    <w:p w14:paraId="38E2F599" w14:textId="77777777" w:rsidR="000252E1" w:rsidRDefault="000252E1" w:rsidP="00D62EFA">
      <w:pPr>
        <w:pStyle w:val="ListParagraph"/>
        <w:numPr>
          <w:ilvl w:val="0"/>
          <w:numId w:val="16"/>
        </w:numPr>
        <w:spacing w:before="240" w:line="276" w:lineRule="auto"/>
        <w:ind w:left="648" w:right="288"/>
      </w:pPr>
      <w:r>
        <w:t xml:space="preserve">The </w:t>
      </w:r>
      <w:r w:rsidRPr="00070F75">
        <w:rPr>
          <w:b/>
          <w:bCs/>
        </w:rPr>
        <w:t>function header</w:t>
      </w:r>
      <w:r>
        <w:rPr>
          <w:b/>
          <w:bCs/>
        </w:rPr>
        <w:t xml:space="preserve"> </w:t>
      </w:r>
      <w:r>
        <w:t>is the part of a function definition that shows the function name, return type, and parameter list.</w:t>
      </w:r>
    </w:p>
    <w:p w14:paraId="75F4AF9E" w14:textId="77777777" w:rsidR="000252E1" w:rsidRDefault="000252E1" w:rsidP="00D62EFA">
      <w:pPr>
        <w:pStyle w:val="ListParagraph"/>
        <w:numPr>
          <w:ilvl w:val="0"/>
          <w:numId w:val="16"/>
        </w:numPr>
        <w:spacing w:before="240" w:line="276" w:lineRule="auto"/>
        <w:ind w:left="648" w:right="288"/>
      </w:pPr>
      <w:r>
        <w:t xml:space="preserve">If a function doesn’t return a value, the keyword </w:t>
      </w:r>
      <w:r w:rsidRPr="00070F75">
        <w:rPr>
          <w:b/>
          <w:bCs/>
        </w:rPr>
        <w:t>void</w:t>
      </w:r>
      <w:r>
        <w:rPr>
          <w:b/>
          <w:bCs/>
        </w:rPr>
        <w:t xml:space="preserve"> </w:t>
      </w:r>
      <w:r>
        <w:t>will appear as its return value.</w:t>
      </w:r>
    </w:p>
    <w:p w14:paraId="470233B7" w14:textId="77777777" w:rsidR="000252E1" w:rsidRPr="009F16F4" w:rsidRDefault="000252E1" w:rsidP="00D62EFA">
      <w:pPr>
        <w:pStyle w:val="ListParagraph"/>
        <w:numPr>
          <w:ilvl w:val="0"/>
          <w:numId w:val="16"/>
        </w:numPr>
        <w:spacing w:before="240" w:line="276" w:lineRule="auto"/>
        <w:ind w:left="648" w:right="288"/>
      </w:pPr>
      <w:r>
        <w:t xml:space="preserve">If function </w:t>
      </w:r>
      <w:r w:rsidRPr="001B1CCE">
        <w:rPr>
          <w:rStyle w:val="SubtleEmphasis"/>
          <w:rFonts w:ascii="Agency FB" w:hAnsi="Agency FB"/>
          <w:color w:val="000000" w:themeColor="text1"/>
        </w:rPr>
        <w:t>showValue</w:t>
      </w:r>
      <w:r>
        <w:rPr>
          <w:rStyle w:val="SubtleEmphasis"/>
        </w:rPr>
        <w:t xml:space="preserve"> </w:t>
      </w:r>
      <w:r>
        <w:t xml:space="preserve">has the following header: </w:t>
      </w:r>
      <w:r w:rsidRPr="001B1CCE">
        <w:rPr>
          <w:rFonts w:ascii="Agency FB" w:hAnsi="Agency FB"/>
        </w:rPr>
        <w:t>void showValue(int quantity)</w:t>
      </w:r>
      <w:r>
        <w:rPr>
          <w:rFonts w:ascii="Agency FB" w:hAnsi="Agency FB"/>
        </w:rPr>
        <w:t xml:space="preserve"> </w:t>
      </w:r>
      <w:r>
        <w:rPr>
          <w:rFonts w:cstheme="minorHAnsi"/>
        </w:rPr>
        <w:t xml:space="preserve">you would use the statement </w:t>
      </w:r>
      <w:r>
        <w:rPr>
          <w:rFonts w:cstheme="minorHAnsi"/>
          <w:b/>
          <w:bCs/>
        </w:rPr>
        <w:t xml:space="preserve">showValue(5) </w:t>
      </w:r>
      <w:r>
        <w:rPr>
          <w:rFonts w:cstheme="minorHAnsi"/>
        </w:rPr>
        <w:t>to call it with the argument 5.</w:t>
      </w:r>
    </w:p>
    <w:p w14:paraId="3A86BBF0" w14:textId="77777777" w:rsidR="000252E1" w:rsidRDefault="000252E1" w:rsidP="00D62EFA">
      <w:pPr>
        <w:pStyle w:val="ListParagraph"/>
        <w:numPr>
          <w:ilvl w:val="0"/>
          <w:numId w:val="16"/>
        </w:numPr>
        <w:spacing w:before="240" w:line="276" w:lineRule="auto"/>
        <w:ind w:left="648" w:right="288"/>
      </w:pPr>
      <w:r>
        <w:t xml:space="preserve">Either a function’s </w:t>
      </w:r>
      <w:r>
        <w:rPr>
          <w:b/>
          <w:bCs/>
        </w:rPr>
        <w:t>definition</w:t>
      </w:r>
      <w:r>
        <w:t xml:space="preserve"> or its </w:t>
      </w:r>
      <w:r>
        <w:rPr>
          <w:b/>
          <w:bCs/>
        </w:rPr>
        <w:t>prototype</w:t>
      </w:r>
      <w:r>
        <w:t xml:space="preserve"> must precede all calls to the function.</w:t>
      </w:r>
    </w:p>
    <w:p w14:paraId="5DE4B277" w14:textId="77777777" w:rsidR="000252E1" w:rsidRDefault="000252E1" w:rsidP="00D62EFA">
      <w:pPr>
        <w:pStyle w:val="ListParagraph"/>
        <w:numPr>
          <w:ilvl w:val="0"/>
          <w:numId w:val="16"/>
        </w:numPr>
        <w:spacing w:before="240" w:line="276" w:lineRule="auto"/>
        <w:ind w:left="648" w:right="288"/>
      </w:pPr>
      <w:r>
        <w:t xml:space="preserve">Values that are sent into a function are called </w:t>
      </w:r>
      <w:r>
        <w:rPr>
          <w:b/>
          <w:bCs/>
        </w:rPr>
        <w:t>arguments</w:t>
      </w:r>
      <w:r>
        <w:t>.</w:t>
      </w:r>
    </w:p>
    <w:p w14:paraId="299F55A0" w14:textId="77777777" w:rsidR="000252E1" w:rsidRDefault="000252E1" w:rsidP="00D62EFA">
      <w:pPr>
        <w:pStyle w:val="ListParagraph"/>
        <w:numPr>
          <w:ilvl w:val="0"/>
          <w:numId w:val="16"/>
        </w:numPr>
        <w:spacing w:before="240" w:line="276" w:lineRule="auto"/>
        <w:ind w:left="648" w:right="288"/>
      </w:pPr>
      <w:r>
        <w:t xml:space="preserve">Special variables that hold copies of function arguments are called </w:t>
      </w:r>
      <w:r>
        <w:rPr>
          <w:b/>
          <w:bCs/>
        </w:rPr>
        <w:t>parameters</w:t>
      </w:r>
      <w:r>
        <w:t>/</w:t>
      </w:r>
    </w:p>
    <w:p w14:paraId="60A49F29" w14:textId="77777777" w:rsidR="000252E1" w:rsidRDefault="000252E1" w:rsidP="00D62EFA">
      <w:pPr>
        <w:pStyle w:val="ListParagraph"/>
        <w:numPr>
          <w:ilvl w:val="0"/>
          <w:numId w:val="16"/>
        </w:numPr>
        <w:spacing w:before="240" w:line="276" w:lineRule="auto"/>
        <w:ind w:left="648" w:right="288"/>
      </w:pPr>
      <w:r>
        <w:t xml:space="preserve">When only a copy of an argument is passed to a function, it is said to be passed by </w:t>
      </w:r>
      <w:r>
        <w:rPr>
          <w:b/>
          <w:bCs/>
        </w:rPr>
        <w:t>value</w:t>
      </w:r>
      <w:r>
        <w:t>.</w:t>
      </w:r>
    </w:p>
    <w:p w14:paraId="267ABF0A" w14:textId="77777777" w:rsidR="000252E1" w:rsidRDefault="000252E1" w:rsidP="00D62EFA">
      <w:pPr>
        <w:pStyle w:val="ListParagraph"/>
        <w:numPr>
          <w:ilvl w:val="0"/>
          <w:numId w:val="16"/>
        </w:numPr>
        <w:spacing w:before="240" w:line="276" w:lineRule="auto"/>
        <w:ind w:left="648" w:right="288"/>
      </w:pPr>
      <w:r>
        <w:t xml:space="preserve">A(n) </w:t>
      </w:r>
      <w:r>
        <w:rPr>
          <w:b/>
          <w:bCs/>
        </w:rPr>
        <w:t>function prototype</w:t>
      </w:r>
      <w:r>
        <w:t xml:space="preserve"> eliminates the need to place a function definition before all calls to the function.</w:t>
      </w:r>
    </w:p>
    <w:p w14:paraId="4DFF9FA0" w14:textId="77777777" w:rsidR="000252E1" w:rsidRDefault="000252E1" w:rsidP="00D62EFA">
      <w:pPr>
        <w:pStyle w:val="ListParagraph"/>
        <w:numPr>
          <w:ilvl w:val="0"/>
          <w:numId w:val="16"/>
        </w:numPr>
        <w:spacing w:before="240" w:line="276" w:lineRule="auto"/>
        <w:ind w:left="648" w:right="288"/>
      </w:pPr>
      <w:r w:rsidRPr="005959C5">
        <w:t xml:space="preserve">A(n) </w:t>
      </w:r>
      <w:r w:rsidRPr="005959C5">
        <w:rPr>
          <w:b/>
          <w:bCs/>
        </w:rPr>
        <w:t>local</w:t>
      </w:r>
      <w:r w:rsidRPr="005959C5">
        <w:t xml:space="preserve"> variable is defined ins</w:t>
      </w:r>
      <w:r>
        <w:t>ide a function and is not accessible outside the function.</w:t>
      </w:r>
    </w:p>
    <w:p w14:paraId="629B916B" w14:textId="77777777" w:rsidR="000252E1" w:rsidRDefault="000252E1" w:rsidP="00D62EFA">
      <w:pPr>
        <w:pStyle w:val="ListParagraph"/>
        <w:numPr>
          <w:ilvl w:val="0"/>
          <w:numId w:val="16"/>
        </w:numPr>
        <w:spacing w:before="240" w:line="276" w:lineRule="auto"/>
        <w:ind w:left="648" w:right="288"/>
      </w:pPr>
      <w:r>
        <w:rPr>
          <w:b/>
          <w:bCs/>
        </w:rPr>
        <w:t xml:space="preserve">Global </w:t>
      </w:r>
      <w:r>
        <w:t>variables are defined outside all functions and are accessible to any function within their scope.</w:t>
      </w:r>
    </w:p>
    <w:p w14:paraId="05269CFA" w14:textId="77777777" w:rsidR="000252E1" w:rsidRDefault="000252E1" w:rsidP="00D62EFA">
      <w:pPr>
        <w:pStyle w:val="ListParagraph"/>
        <w:numPr>
          <w:ilvl w:val="0"/>
          <w:numId w:val="16"/>
        </w:numPr>
        <w:spacing w:before="240" w:line="276" w:lineRule="auto"/>
        <w:ind w:left="648" w:right="288"/>
      </w:pPr>
      <w:r w:rsidRPr="00EE663E">
        <w:rPr>
          <w:b/>
          <w:bCs/>
        </w:rPr>
        <w:t xml:space="preserve">Global </w:t>
      </w:r>
      <w:r>
        <w:t>variables provide an easy way to share large amounts of data among all the functions in a program.</w:t>
      </w:r>
    </w:p>
    <w:p w14:paraId="3560D3E6" w14:textId="77777777" w:rsidR="000252E1" w:rsidRDefault="000252E1" w:rsidP="00D62EFA">
      <w:pPr>
        <w:pStyle w:val="ListParagraph"/>
        <w:numPr>
          <w:ilvl w:val="0"/>
          <w:numId w:val="16"/>
        </w:numPr>
        <w:spacing w:before="240" w:line="276" w:lineRule="auto"/>
        <w:ind w:left="648" w:right="288"/>
      </w:pPr>
      <w:r>
        <w:t xml:space="preserve">Unless you explicitly initialize numeric global variables, they are automatically initialized to </w:t>
      </w:r>
      <w:r>
        <w:rPr>
          <w:b/>
          <w:bCs/>
        </w:rPr>
        <w:t>zero</w:t>
      </w:r>
      <w:r>
        <w:t>.</w:t>
      </w:r>
    </w:p>
    <w:p w14:paraId="5EADF76B" w14:textId="77777777" w:rsidR="000252E1" w:rsidRDefault="000252E1" w:rsidP="00D62EFA">
      <w:pPr>
        <w:pStyle w:val="ListParagraph"/>
        <w:numPr>
          <w:ilvl w:val="0"/>
          <w:numId w:val="16"/>
        </w:numPr>
        <w:spacing w:before="240" w:line="276" w:lineRule="auto"/>
        <w:ind w:left="648" w:right="288"/>
      </w:pPr>
      <w:r>
        <w:t xml:space="preserve">If a function has a local variable with the same names as a global variable, only the </w:t>
      </w:r>
      <w:r>
        <w:rPr>
          <w:b/>
          <w:bCs/>
        </w:rPr>
        <w:t>local</w:t>
      </w:r>
      <w:r>
        <w:t xml:space="preserve"> variable can be seen by the function.</w:t>
      </w:r>
    </w:p>
    <w:p w14:paraId="52F9AE0B" w14:textId="77777777" w:rsidR="000252E1" w:rsidRDefault="000252E1" w:rsidP="00D62EFA">
      <w:pPr>
        <w:pStyle w:val="ListParagraph"/>
        <w:numPr>
          <w:ilvl w:val="0"/>
          <w:numId w:val="16"/>
        </w:numPr>
        <w:spacing w:before="240" w:line="276" w:lineRule="auto"/>
        <w:ind w:left="648" w:right="288"/>
      </w:pPr>
      <w:r>
        <w:rPr>
          <w:b/>
          <w:bCs/>
        </w:rPr>
        <w:t>Static</w:t>
      </w:r>
      <w:r>
        <w:t xml:space="preserve"> local variables retain their value between function calls.</w:t>
      </w:r>
    </w:p>
    <w:p w14:paraId="4F96C498" w14:textId="77777777" w:rsidR="000252E1" w:rsidRDefault="000252E1" w:rsidP="00D62EFA">
      <w:pPr>
        <w:pStyle w:val="ListParagraph"/>
        <w:numPr>
          <w:ilvl w:val="0"/>
          <w:numId w:val="16"/>
        </w:numPr>
        <w:spacing w:before="240" w:line="276" w:lineRule="auto"/>
        <w:ind w:left="648" w:right="288"/>
      </w:pPr>
      <w:r>
        <w:t xml:space="preserve">The </w:t>
      </w:r>
      <w:r>
        <w:rPr>
          <w:b/>
          <w:bCs/>
        </w:rPr>
        <w:t>return</w:t>
      </w:r>
      <w:r>
        <w:t xml:space="preserve"> statement causes a function to end immediately.</w:t>
      </w:r>
    </w:p>
    <w:p w14:paraId="6600EAEF" w14:textId="77777777" w:rsidR="000252E1" w:rsidRDefault="000252E1" w:rsidP="00D62EFA">
      <w:pPr>
        <w:pStyle w:val="ListParagraph"/>
        <w:numPr>
          <w:ilvl w:val="0"/>
          <w:numId w:val="16"/>
        </w:numPr>
        <w:spacing w:before="240" w:line="276" w:lineRule="auto"/>
        <w:ind w:left="648" w:right="288"/>
      </w:pPr>
      <w:r>
        <w:rPr>
          <w:b/>
          <w:bCs/>
        </w:rPr>
        <w:t>Default</w:t>
      </w:r>
      <w:r>
        <w:t xml:space="preserve"> arguments are passed to parameters automatically if no argument is provided in the function call.</w:t>
      </w:r>
    </w:p>
    <w:p w14:paraId="4C41CC5C" w14:textId="77777777" w:rsidR="000252E1" w:rsidRDefault="000252E1" w:rsidP="00D62EFA">
      <w:pPr>
        <w:pStyle w:val="ListParagraph"/>
        <w:numPr>
          <w:ilvl w:val="0"/>
          <w:numId w:val="16"/>
        </w:numPr>
        <w:spacing w:before="240" w:line="276" w:lineRule="auto"/>
        <w:ind w:left="648" w:right="288"/>
      </w:pPr>
      <w:r>
        <w:t xml:space="preserve">When a function uses a mixture of parameters with and without default arguments, the parameters with default arguments must be defined </w:t>
      </w:r>
      <w:r>
        <w:rPr>
          <w:b/>
          <w:bCs/>
        </w:rPr>
        <w:t>last</w:t>
      </w:r>
      <w:r>
        <w:t>.</w:t>
      </w:r>
    </w:p>
    <w:p w14:paraId="1349B0BA" w14:textId="77777777" w:rsidR="000252E1" w:rsidRDefault="000252E1" w:rsidP="00D62EFA">
      <w:pPr>
        <w:pStyle w:val="ListParagraph"/>
        <w:numPr>
          <w:ilvl w:val="0"/>
          <w:numId w:val="16"/>
        </w:numPr>
        <w:spacing w:before="240" w:line="276" w:lineRule="auto"/>
        <w:ind w:left="648" w:right="288"/>
      </w:pPr>
      <w:r>
        <w:t xml:space="preserve">The value of a default argument must be a(n) </w:t>
      </w:r>
      <w:r>
        <w:rPr>
          <w:b/>
          <w:bCs/>
        </w:rPr>
        <w:t>literal or constant</w:t>
      </w:r>
      <w:r>
        <w:t>.</w:t>
      </w:r>
    </w:p>
    <w:p w14:paraId="0D0D981B" w14:textId="77777777" w:rsidR="000252E1" w:rsidRDefault="000252E1" w:rsidP="00D62EFA">
      <w:pPr>
        <w:pStyle w:val="ListParagraph"/>
        <w:numPr>
          <w:ilvl w:val="0"/>
          <w:numId w:val="16"/>
        </w:numPr>
        <w:spacing w:before="240" w:line="276" w:lineRule="auto"/>
        <w:ind w:left="648" w:right="288"/>
      </w:pPr>
      <w:r>
        <w:t xml:space="preserve">When used as parameters, </w:t>
      </w:r>
      <w:r>
        <w:rPr>
          <w:b/>
          <w:bCs/>
        </w:rPr>
        <w:t xml:space="preserve">reference </w:t>
      </w:r>
      <w:r>
        <w:t>variables allow a function to access the parameter’s original argument.</w:t>
      </w:r>
    </w:p>
    <w:p w14:paraId="5D90F0B0" w14:textId="77777777" w:rsidR="000252E1" w:rsidRDefault="000252E1" w:rsidP="00D62EFA">
      <w:pPr>
        <w:pStyle w:val="ListParagraph"/>
        <w:numPr>
          <w:ilvl w:val="0"/>
          <w:numId w:val="16"/>
        </w:numPr>
        <w:spacing w:before="240" w:line="276" w:lineRule="auto"/>
        <w:ind w:left="648" w:right="288"/>
      </w:pPr>
      <w:r>
        <w:t xml:space="preserve">Reference variables are defined like regular variables, except there is a(n) </w:t>
      </w:r>
      <w:r>
        <w:rPr>
          <w:b/>
          <w:bCs/>
        </w:rPr>
        <w:t>ampersand(&amp;)</w:t>
      </w:r>
      <w:r>
        <w:t xml:space="preserve"> in front of the name.</w:t>
      </w:r>
    </w:p>
    <w:p w14:paraId="1C6E8893" w14:textId="77777777" w:rsidR="000252E1" w:rsidRDefault="000252E1" w:rsidP="00D62EFA">
      <w:pPr>
        <w:pStyle w:val="ListParagraph"/>
        <w:numPr>
          <w:ilvl w:val="0"/>
          <w:numId w:val="16"/>
        </w:numPr>
        <w:spacing w:before="240" w:line="276" w:lineRule="auto"/>
        <w:ind w:left="648" w:right="288"/>
      </w:pPr>
      <w:r>
        <w:t xml:space="preserve">Reference variables allow arguments to be passed by </w:t>
      </w:r>
      <w:r>
        <w:rPr>
          <w:b/>
          <w:bCs/>
        </w:rPr>
        <w:t>reference</w:t>
      </w:r>
      <w:r>
        <w:t>.</w:t>
      </w:r>
    </w:p>
    <w:p w14:paraId="577A33D0" w14:textId="77777777" w:rsidR="000252E1" w:rsidRDefault="000252E1" w:rsidP="00D62EFA">
      <w:pPr>
        <w:pStyle w:val="ListParagraph"/>
        <w:numPr>
          <w:ilvl w:val="0"/>
          <w:numId w:val="16"/>
        </w:numPr>
        <w:spacing w:before="240" w:line="276" w:lineRule="auto"/>
        <w:ind w:left="648" w:right="288"/>
      </w:pPr>
      <w:r>
        <w:t xml:space="preserve">The </w:t>
      </w:r>
      <w:r>
        <w:rPr>
          <w:b/>
          <w:bCs/>
        </w:rPr>
        <w:t>exit()</w:t>
      </w:r>
      <w:r>
        <w:t xml:space="preserve"> function causes a program to terminate.</w:t>
      </w:r>
    </w:p>
    <w:p w14:paraId="2C015CC1" w14:textId="732148E3" w:rsidR="00392D34" w:rsidRDefault="000252E1" w:rsidP="00D62EFA">
      <w:pPr>
        <w:pStyle w:val="ListParagraph"/>
        <w:numPr>
          <w:ilvl w:val="0"/>
          <w:numId w:val="16"/>
        </w:numPr>
        <w:spacing w:before="240" w:line="276" w:lineRule="auto"/>
        <w:ind w:left="648" w:right="288"/>
      </w:pPr>
      <w:r>
        <w:t xml:space="preserve">Two or more functions may have the same name, as long as their </w:t>
      </w:r>
      <w:r>
        <w:rPr>
          <w:b/>
          <w:bCs/>
        </w:rPr>
        <w:t>parameter lists</w:t>
      </w:r>
      <w:r>
        <w:t xml:space="preserve"> are different.</w:t>
      </w:r>
      <w:r w:rsidRPr="005959C5">
        <w:t xml:space="preserve"> </w:t>
      </w:r>
    </w:p>
    <w:tbl>
      <w:tblPr>
        <w:tblStyle w:val="TableGrid"/>
        <w:tblW w:w="0" w:type="auto"/>
        <w:tblInd w:w="535" w:type="dxa"/>
        <w:tblLook w:val="04A0" w:firstRow="1" w:lastRow="0" w:firstColumn="1" w:lastColumn="0" w:noHBand="0" w:noVBand="1"/>
      </w:tblPr>
      <w:tblGrid>
        <w:gridCol w:w="5809"/>
        <w:gridCol w:w="5166"/>
      </w:tblGrid>
      <w:tr w:rsidR="000252E1" w14:paraId="0263AAF8" w14:textId="77777777" w:rsidTr="00645F7E">
        <w:tc>
          <w:tcPr>
            <w:tcW w:w="5812" w:type="dxa"/>
          </w:tcPr>
          <w:p w14:paraId="49D6D292" w14:textId="77777777" w:rsidR="00392D3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7000"/>
                <w:sz w:val="20"/>
                <w:szCs w:val="20"/>
              </w:rPr>
            </w:pPr>
            <w:r w:rsidRPr="008A62E7">
              <w:rPr>
                <w:rFonts w:ascii="Courier New" w:eastAsia="Times New Roman" w:hAnsi="Courier New" w:cs="Courier New"/>
                <w:color w:val="007000"/>
                <w:sz w:val="20"/>
                <w:szCs w:val="20"/>
              </w:rPr>
              <w:t>// function example</w:t>
            </w:r>
          </w:p>
          <w:p w14:paraId="758287D2" w14:textId="123A8D92" w:rsidR="000252E1" w:rsidRPr="00131D52"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500070"/>
                <w:sz w:val="20"/>
                <w:szCs w:val="20"/>
              </w:rPr>
            </w:pPr>
            <w:r w:rsidRPr="008A62E7">
              <w:rPr>
                <w:rFonts w:ascii="Courier New" w:eastAsia="Times New Roman" w:hAnsi="Courier New" w:cs="Courier New"/>
                <w:color w:val="500070"/>
                <w:sz w:val="20"/>
                <w:szCs w:val="20"/>
              </w:rPr>
              <w:t>#include &lt;iostream&gt;</w:t>
            </w:r>
            <w:r w:rsidR="00131D52">
              <w:rPr>
                <w:rFonts w:ascii="Courier New" w:eastAsia="Times New Roman" w:hAnsi="Courier New" w:cs="Courier New"/>
                <w:color w:val="500070"/>
                <w:sz w:val="20"/>
                <w:szCs w:val="20"/>
              </w:rPr>
              <w:t xml:space="preserve">  || </w:t>
            </w:r>
            <w:r w:rsidR="00D25056">
              <w:rPr>
                <w:rFonts w:ascii="Courier New" w:eastAsia="Times New Roman" w:hAnsi="Courier New" w:cs="Courier New"/>
                <w:color w:val="0000B0"/>
                <w:sz w:val="20"/>
                <w:szCs w:val="20"/>
              </w:rPr>
              <w:t>u</w:t>
            </w:r>
            <w:r w:rsidRPr="008A62E7">
              <w:rPr>
                <w:rFonts w:ascii="Courier New" w:eastAsia="Times New Roman" w:hAnsi="Courier New" w:cs="Courier New"/>
                <w:color w:val="0000B0"/>
                <w:sz w:val="20"/>
                <w:szCs w:val="20"/>
              </w:rPr>
              <w:t>sing</w:t>
            </w:r>
            <w:r w:rsidR="00392D34">
              <w:rPr>
                <w:rFonts w:ascii="Courier New" w:eastAsia="Times New Roman" w:hAnsi="Courier New" w:cs="Courier New"/>
                <w:color w:val="0000B0"/>
                <w:sz w:val="20"/>
                <w:szCs w:val="20"/>
              </w:rPr>
              <w:t xml:space="preserve"> </w:t>
            </w:r>
            <w:r w:rsidRPr="008A62E7">
              <w:rPr>
                <w:rFonts w:ascii="Courier New" w:eastAsia="Times New Roman" w:hAnsi="Courier New" w:cs="Courier New"/>
                <w:color w:val="0000B0"/>
                <w:sz w:val="20"/>
                <w:szCs w:val="20"/>
              </w:rPr>
              <w:t>namespace</w:t>
            </w:r>
            <w:r w:rsidRPr="008A62E7">
              <w:rPr>
                <w:rFonts w:ascii="Courier New" w:eastAsia="Times New Roman" w:hAnsi="Courier New" w:cs="Courier New"/>
                <w:color w:val="000000"/>
                <w:sz w:val="20"/>
                <w:szCs w:val="20"/>
              </w:rPr>
              <w:t xml:space="preserve"> std;</w:t>
            </w:r>
          </w:p>
          <w:p w14:paraId="2BA17FD2"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B0"/>
                <w:sz w:val="20"/>
                <w:szCs w:val="20"/>
              </w:rPr>
              <w:t>int</w:t>
            </w:r>
            <w:r w:rsidRPr="008A62E7">
              <w:rPr>
                <w:rFonts w:ascii="Courier New" w:eastAsia="Times New Roman" w:hAnsi="Courier New" w:cs="Courier New"/>
                <w:color w:val="000000"/>
                <w:sz w:val="20"/>
                <w:szCs w:val="20"/>
              </w:rPr>
              <w:t xml:space="preserve"> addition (</w:t>
            </w:r>
            <w:r w:rsidRPr="008A62E7">
              <w:rPr>
                <w:rFonts w:ascii="Courier New" w:eastAsia="Times New Roman" w:hAnsi="Courier New" w:cs="Courier New"/>
                <w:color w:val="0000B0"/>
                <w:sz w:val="20"/>
                <w:szCs w:val="20"/>
              </w:rPr>
              <w:t>int</w:t>
            </w:r>
            <w:r w:rsidRPr="008A62E7">
              <w:rPr>
                <w:rFonts w:ascii="Courier New" w:eastAsia="Times New Roman" w:hAnsi="Courier New" w:cs="Courier New"/>
                <w:color w:val="000000"/>
                <w:sz w:val="20"/>
                <w:szCs w:val="20"/>
              </w:rPr>
              <w:t xml:space="preserve"> a, </w:t>
            </w:r>
            <w:r w:rsidRPr="008A62E7">
              <w:rPr>
                <w:rFonts w:ascii="Courier New" w:eastAsia="Times New Roman" w:hAnsi="Courier New" w:cs="Courier New"/>
                <w:color w:val="0000B0"/>
                <w:sz w:val="20"/>
                <w:szCs w:val="20"/>
              </w:rPr>
              <w:t>int</w:t>
            </w:r>
            <w:r w:rsidRPr="008A62E7">
              <w:rPr>
                <w:rFonts w:ascii="Courier New" w:eastAsia="Times New Roman" w:hAnsi="Courier New" w:cs="Courier New"/>
                <w:color w:val="000000"/>
                <w:sz w:val="20"/>
                <w:szCs w:val="20"/>
              </w:rPr>
              <w:t xml:space="preserve"> b)</w:t>
            </w:r>
          </w:p>
          <w:p w14:paraId="6DB170EE"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w:t>
            </w:r>
          </w:p>
          <w:p w14:paraId="4B464BE7"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 xml:space="preserve">  </w:t>
            </w:r>
            <w:r w:rsidRPr="008A62E7">
              <w:rPr>
                <w:rFonts w:ascii="Courier New" w:eastAsia="Times New Roman" w:hAnsi="Courier New" w:cs="Courier New"/>
                <w:color w:val="0000B0"/>
                <w:sz w:val="20"/>
                <w:szCs w:val="20"/>
              </w:rPr>
              <w:t>int</w:t>
            </w:r>
            <w:r w:rsidRPr="008A62E7">
              <w:rPr>
                <w:rFonts w:ascii="Courier New" w:eastAsia="Times New Roman" w:hAnsi="Courier New" w:cs="Courier New"/>
                <w:color w:val="000000"/>
                <w:sz w:val="20"/>
                <w:szCs w:val="20"/>
              </w:rPr>
              <w:t xml:space="preserve"> r;</w:t>
            </w:r>
          </w:p>
          <w:p w14:paraId="62DAB70E"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 xml:space="preserve">  r=a+b;</w:t>
            </w:r>
          </w:p>
          <w:p w14:paraId="7BAD81A1"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 xml:space="preserve">  </w:t>
            </w:r>
            <w:r w:rsidRPr="008A62E7">
              <w:rPr>
                <w:rFonts w:ascii="Courier New" w:eastAsia="Times New Roman" w:hAnsi="Courier New" w:cs="Courier New"/>
                <w:color w:val="0000B0"/>
                <w:sz w:val="20"/>
                <w:szCs w:val="20"/>
              </w:rPr>
              <w:t>return</w:t>
            </w:r>
            <w:r w:rsidRPr="008A62E7">
              <w:rPr>
                <w:rFonts w:ascii="Courier New" w:eastAsia="Times New Roman" w:hAnsi="Courier New" w:cs="Courier New"/>
                <w:color w:val="000000"/>
                <w:sz w:val="20"/>
                <w:szCs w:val="20"/>
              </w:rPr>
              <w:t xml:space="preserve"> r;</w:t>
            </w:r>
          </w:p>
          <w:p w14:paraId="6A519E46" w14:textId="5ED3FB35"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w:t>
            </w:r>
          </w:p>
          <w:p w14:paraId="5831CE6D"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B0"/>
                <w:sz w:val="20"/>
                <w:szCs w:val="20"/>
              </w:rPr>
              <w:t>int</w:t>
            </w:r>
            <w:r w:rsidRPr="008A62E7">
              <w:rPr>
                <w:rFonts w:ascii="Courier New" w:eastAsia="Times New Roman" w:hAnsi="Courier New" w:cs="Courier New"/>
                <w:color w:val="000000"/>
                <w:sz w:val="20"/>
                <w:szCs w:val="20"/>
              </w:rPr>
              <w:t xml:space="preserve"> main ()</w:t>
            </w:r>
          </w:p>
          <w:p w14:paraId="09C91420"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w:t>
            </w:r>
          </w:p>
          <w:p w14:paraId="0215D204"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 xml:space="preserve">  </w:t>
            </w:r>
            <w:r w:rsidRPr="008A62E7">
              <w:rPr>
                <w:rFonts w:ascii="Courier New" w:eastAsia="Times New Roman" w:hAnsi="Courier New" w:cs="Courier New"/>
                <w:color w:val="0000B0"/>
                <w:sz w:val="20"/>
                <w:szCs w:val="20"/>
              </w:rPr>
              <w:t>int</w:t>
            </w:r>
            <w:r w:rsidRPr="008A62E7">
              <w:rPr>
                <w:rFonts w:ascii="Courier New" w:eastAsia="Times New Roman" w:hAnsi="Courier New" w:cs="Courier New"/>
                <w:color w:val="000000"/>
                <w:sz w:val="20"/>
                <w:szCs w:val="20"/>
              </w:rPr>
              <w:t xml:space="preserve"> z;</w:t>
            </w:r>
          </w:p>
          <w:p w14:paraId="1A269462"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 xml:space="preserve">  z = addition (5,3);</w:t>
            </w:r>
          </w:p>
          <w:p w14:paraId="55173E88" w14:textId="77777777" w:rsidR="000252E1" w:rsidRPr="008A62E7"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8A62E7">
              <w:rPr>
                <w:rFonts w:ascii="Courier New" w:eastAsia="Times New Roman" w:hAnsi="Courier New" w:cs="Courier New"/>
                <w:color w:val="000000"/>
                <w:sz w:val="20"/>
                <w:szCs w:val="20"/>
              </w:rPr>
              <w:t xml:space="preserve">  cout &lt;&lt; </w:t>
            </w:r>
            <w:r w:rsidRPr="008A62E7">
              <w:rPr>
                <w:rFonts w:ascii="Courier New" w:eastAsia="Times New Roman" w:hAnsi="Courier New" w:cs="Courier New"/>
                <w:color w:val="600030"/>
                <w:sz w:val="20"/>
                <w:szCs w:val="20"/>
              </w:rPr>
              <w:t>"The result is "</w:t>
            </w:r>
            <w:r w:rsidRPr="008A62E7">
              <w:rPr>
                <w:rFonts w:ascii="Courier New" w:eastAsia="Times New Roman" w:hAnsi="Courier New" w:cs="Courier New"/>
                <w:color w:val="000000"/>
                <w:sz w:val="20"/>
                <w:szCs w:val="20"/>
              </w:rPr>
              <w:t xml:space="preserve"> &lt;&lt; z;</w:t>
            </w:r>
          </w:p>
          <w:p w14:paraId="77C6CA75" w14:textId="77777777" w:rsidR="000252E1" w:rsidRDefault="000252E1" w:rsidP="00645F7E">
            <w:r w:rsidRPr="008A62E7">
              <w:rPr>
                <w:rFonts w:ascii="Courier New" w:eastAsia="Times New Roman" w:hAnsi="Courier New" w:cs="Courier New"/>
                <w:color w:val="000000"/>
                <w:sz w:val="20"/>
                <w:szCs w:val="20"/>
              </w:rPr>
              <w:t>}</w:t>
            </w:r>
          </w:p>
        </w:tc>
        <w:tc>
          <w:tcPr>
            <w:tcW w:w="5168" w:type="dxa"/>
          </w:tcPr>
          <w:p w14:paraId="2051EFA7" w14:textId="77777777" w:rsidR="000252E1" w:rsidRDefault="000252E1" w:rsidP="00645F7E">
            <w:r w:rsidRPr="00980425">
              <w:rPr>
                <w:rFonts w:ascii="Courier New" w:eastAsia="Times New Roman" w:hAnsi="Courier New" w:cs="Courier New"/>
                <w:color w:val="000000"/>
                <w:sz w:val="20"/>
                <w:szCs w:val="20"/>
              </w:rPr>
              <w:t>The result is 8</w:t>
            </w:r>
          </w:p>
        </w:tc>
      </w:tr>
      <w:tr w:rsidR="000252E1" w14:paraId="5175E43D" w14:textId="77777777" w:rsidTr="00645F7E">
        <w:tc>
          <w:tcPr>
            <w:tcW w:w="5812" w:type="dxa"/>
          </w:tcPr>
          <w:p w14:paraId="49D74EEC" w14:textId="77777777" w:rsidR="00C14FCE" w:rsidRDefault="000252E1" w:rsidP="00645F7E">
            <w:pPr>
              <w:pStyle w:val="HTMLPreformatted"/>
              <w:rPr>
                <w:rStyle w:val="HTMLCite"/>
                <w:color w:val="007000"/>
              </w:rPr>
            </w:pPr>
            <w:r>
              <w:rPr>
                <w:rStyle w:val="HTMLCite"/>
                <w:color w:val="007000"/>
              </w:rPr>
              <w:t>// function example</w:t>
            </w:r>
          </w:p>
          <w:p w14:paraId="44A2A2A4" w14:textId="43001809" w:rsidR="000252E1" w:rsidRPr="00131D52" w:rsidRDefault="000252E1" w:rsidP="00645F7E">
            <w:pPr>
              <w:pStyle w:val="HTMLPreformatted"/>
              <w:rPr>
                <w:rStyle w:val="HTMLCode"/>
                <w:i/>
                <w:iCs/>
                <w:color w:val="500070"/>
              </w:rPr>
            </w:pPr>
            <w:r>
              <w:rPr>
                <w:rStyle w:val="HTMLDefinition"/>
                <w:color w:val="500070"/>
              </w:rPr>
              <w:t>#include &lt;iostream&gt;</w:t>
            </w:r>
            <w:r w:rsidR="00131D52">
              <w:rPr>
                <w:rStyle w:val="HTMLDefinition"/>
                <w:color w:val="500070"/>
              </w:rPr>
              <w:t xml:space="preserve">  || </w:t>
            </w:r>
            <w:r w:rsidR="00392D34">
              <w:rPr>
                <w:rStyle w:val="HTMLVariable"/>
                <w:color w:val="0000B0"/>
              </w:rPr>
              <w:t>u</w:t>
            </w:r>
            <w:r>
              <w:rPr>
                <w:rStyle w:val="HTMLVariable"/>
                <w:color w:val="0000B0"/>
              </w:rPr>
              <w:t>sing</w:t>
            </w:r>
            <w:r w:rsidR="00C14FCE">
              <w:rPr>
                <w:rStyle w:val="HTMLVariable"/>
                <w:color w:val="0000B0"/>
              </w:rPr>
              <w:t xml:space="preserve"> </w:t>
            </w:r>
            <w:r>
              <w:rPr>
                <w:rStyle w:val="HTMLVariable"/>
                <w:color w:val="0000B0"/>
              </w:rPr>
              <w:t>namespace</w:t>
            </w:r>
            <w:r>
              <w:rPr>
                <w:rStyle w:val="HTMLCode"/>
                <w:color w:val="000000"/>
              </w:rPr>
              <w:t xml:space="preserve"> std;</w:t>
            </w:r>
          </w:p>
          <w:p w14:paraId="2E46506A" w14:textId="77777777" w:rsidR="000252E1" w:rsidRDefault="000252E1" w:rsidP="00645F7E">
            <w:pPr>
              <w:pStyle w:val="HTMLPreformatted"/>
              <w:rPr>
                <w:rStyle w:val="HTMLCode"/>
                <w:color w:val="000000"/>
              </w:rPr>
            </w:pPr>
            <w:r>
              <w:rPr>
                <w:rStyle w:val="HTMLVariable"/>
                <w:color w:val="0000B0"/>
              </w:rPr>
              <w:t>int</w:t>
            </w:r>
            <w:r>
              <w:rPr>
                <w:rStyle w:val="HTMLCode"/>
                <w:color w:val="000000"/>
              </w:rPr>
              <w:t xml:space="preserve"> subtraction (</w:t>
            </w:r>
            <w:r>
              <w:rPr>
                <w:rStyle w:val="HTMLVariable"/>
                <w:color w:val="0000B0"/>
              </w:rPr>
              <w:t>int</w:t>
            </w:r>
            <w:r>
              <w:rPr>
                <w:rStyle w:val="HTMLCode"/>
                <w:color w:val="000000"/>
              </w:rPr>
              <w:t xml:space="preserve"> a, </w:t>
            </w:r>
            <w:r>
              <w:rPr>
                <w:rStyle w:val="HTMLVariable"/>
                <w:color w:val="0000B0"/>
              </w:rPr>
              <w:t>int</w:t>
            </w:r>
            <w:r>
              <w:rPr>
                <w:rStyle w:val="HTMLCode"/>
                <w:color w:val="000000"/>
              </w:rPr>
              <w:t xml:space="preserve"> b)</w:t>
            </w:r>
          </w:p>
          <w:p w14:paraId="5A87AD07" w14:textId="77777777" w:rsidR="000252E1" w:rsidRDefault="000252E1" w:rsidP="00645F7E">
            <w:pPr>
              <w:pStyle w:val="HTMLPreformatted"/>
              <w:rPr>
                <w:rStyle w:val="HTMLCode"/>
                <w:color w:val="000000"/>
              </w:rPr>
            </w:pPr>
            <w:r>
              <w:rPr>
                <w:rStyle w:val="HTMLCode"/>
                <w:color w:val="000000"/>
              </w:rPr>
              <w:t>{</w:t>
            </w:r>
          </w:p>
          <w:p w14:paraId="2205BA10" w14:textId="77777777" w:rsidR="000252E1" w:rsidRDefault="000252E1" w:rsidP="00645F7E">
            <w:pPr>
              <w:pStyle w:val="HTMLPreformatted"/>
              <w:rPr>
                <w:rStyle w:val="HTMLCode"/>
                <w:color w:val="000000"/>
              </w:rPr>
            </w:pPr>
            <w:r>
              <w:rPr>
                <w:rStyle w:val="HTMLCode"/>
                <w:color w:val="000000"/>
              </w:rPr>
              <w:t xml:space="preserve">  </w:t>
            </w:r>
            <w:r>
              <w:rPr>
                <w:rStyle w:val="HTMLVariable"/>
                <w:color w:val="0000B0"/>
              </w:rPr>
              <w:t>int</w:t>
            </w:r>
            <w:r>
              <w:rPr>
                <w:rStyle w:val="HTMLCode"/>
                <w:color w:val="000000"/>
              </w:rPr>
              <w:t xml:space="preserve"> r;</w:t>
            </w:r>
          </w:p>
          <w:p w14:paraId="50BFCD74" w14:textId="77777777" w:rsidR="000252E1" w:rsidRDefault="000252E1" w:rsidP="00645F7E">
            <w:pPr>
              <w:pStyle w:val="HTMLPreformatted"/>
              <w:rPr>
                <w:rStyle w:val="HTMLCode"/>
                <w:color w:val="000000"/>
              </w:rPr>
            </w:pPr>
            <w:r>
              <w:rPr>
                <w:rStyle w:val="HTMLCode"/>
                <w:color w:val="000000"/>
              </w:rPr>
              <w:t xml:space="preserve">  r=a-b;</w:t>
            </w:r>
          </w:p>
          <w:p w14:paraId="6939CC94" w14:textId="77777777" w:rsidR="000252E1" w:rsidRDefault="000252E1" w:rsidP="00645F7E">
            <w:pPr>
              <w:pStyle w:val="HTMLPreformatted"/>
              <w:rPr>
                <w:rStyle w:val="HTMLCode"/>
                <w:color w:val="000000"/>
              </w:rPr>
            </w:pPr>
            <w:r>
              <w:rPr>
                <w:rStyle w:val="HTMLVariable"/>
                <w:color w:val="0000B0"/>
              </w:rPr>
              <w:t xml:space="preserve">  return</w:t>
            </w:r>
            <w:r>
              <w:rPr>
                <w:rStyle w:val="HTMLCode"/>
                <w:color w:val="000000"/>
              </w:rPr>
              <w:t xml:space="preserve"> r;</w:t>
            </w:r>
          </w:p>
          <w:p w14:paraId="2DAA4082" w14:textId="0439D7A9" w:rsidR="000252E1" w:rsidRDefault="000252E1" w:rsidP="007C2DD6">
            <w:pPr>
              <w:pStyle w:val="HTMLPreformatted"/>
              <w:rPr>
                <w:rStyle w:val="HTMLCode"/>
                <w:color w:val="000000"/>
              </w:rPr>
            </w:pPr>
            <w:r>
              <w:rPr>
                <w:rStyle w:val="HTMLCode"/>
                <w:color w:val="000000"/>
              </w:rPr>
              <w:t>}</w:t>
            </w:r>
          </w:p>
          <w:p w14:paraId="77798C5F" w14:textId="77777777" w:rsidR="000252E1" w:rsidRDefault="000252E1" w:rsidP="00645F7E">
            <w:pPr>
              <w:pStyle w:val="HTMLPreformatted"/>
              <w:rPr>
                <w:rStyle w:val="HTMLCode"/>
                <w:color w:val="000000"/>
              </w:rPr>
            </w:pPr>
            <w:r>
              <w:rPr>
                <w:rStyle w:val="HTMLVariable"/>
                <w:color w:val="0000B0"/>
              </w:rPr>
              <w:t>int</w:t>
            </w:r>
            <w:r>
              <w:rPr>
                <w:rStyle w:val="HTMLCode"/>
                <w:color w:val="000000"/>
              </w:rPr>
              <w:t xml:space="preserve"> main ()</w:t>
            </w:r>
          </w:p>
          <w:p w14:paraId="0D0B0DDA" w14:textId="77777777" w:rsidR="000252E1" w:rsidRDefault="000252E1" w:rsidP="00645F7E">
            <w:pPr>
              <w:pStyle w:val="HTMLPreformatted"/>
              <w:rPr>
                <w:rStyle w:val="HTMLCode"/>
                <w:color w:val="000000"/>
              </w:rPr>
            </w:pPr>
            <w:r>
              <w:rPr>
                <w:rStyle w:val="HTMLCode"/>
                <w:color w:val="000000"/>
              </w:rPr>
              <w:t>{</w:t>
            </w:r>
          </w:p>
          <w:p w14:paraId="7C1F290D" w14:textId="77777777" w:rsidR="000252E1" w:rsidRDefault="000252E1" w:rsidP="00645F7E">
            <w:pPr>
              <w:pStyle w:val="HTMLPreformatted"/>
              <w:rPr>
                <w:rStyle w:val="HTMLCode"/>
                <w:color w:val="000000"/>
              </w:rPr>
            </w:pPr>
            <w:r>
              <w:rPr>
                <w:rStyle w:val="HTMLVariable"/>
                <w:color w:val="0000B0"/>
              </w:rPr>
              <w:t xml:space="preserve">  int</w:t>
            </w:r>
            <w:r>
              <w:rPr>
                <w:rStyle w:val="HTMLCode"/>
                <w:color w:val="000000"/>
              </w:rPr>
              <w:t xml:space="preserve"> x=5, y=3, z;</w:t>
            </w:r>
          </w:p>
          <w:p w14:paraId="5276D527" w14:textId="77777777" w:rsidR="000252E1" w:rsidRDefault="000252E1" w:rsidP="00645F7E">
            <w:pPr>
              <w:pStyle w:val="HTMLPreformatted"/>
              <w:rPr>
                <w:rStyle w:val="HTMLCode"/>
                <w:color w:val="000000"/>
              </w:rPr>
            </w:pPr>
            <w:r>
              <w:rPr>
                <w:rStyle w:val="HTMLCode"/>
                <w:color w:val="000000"/>
              </w:rPr>
              <w:t xml:space="preserve">  z = subtraction (7,2);</w:t>
            </w:r>
          </w:p>
          <w:p w14:paraId="33DC15B5" w14:textId="77777777" w:rsidR="000252E1" w:rsidRDefault="000252E1" w:rsidP="00645F7E">
            <w:pPr>
              <w:pStyle w:val="HTMLPreformatted"/>
              <w:rPr>
                <w:rStyle w:val="HTMLCode"/>
                <w:color w:val="000000"/>
              </w:rPr>
            </w:pPr>
            <w:r>
              <w:rPr>
                <w:rStyle w:val="HTMLCode"/>
                <w:color w:val="000000"/>
              </w:rPr>
              <w:t xml:space="preserve">  cout &lt;&lt; </w:t>
            </w:r>
            <w:r>
              <w:rPr>
                <w:rStyle w:val="HTMLKeyboard"/>
                <w:color w:val="600030"/>
              </w:rPr>
              <w:t>"The first result is "</w:t>
            </w:r>
            <w:r>
              <w:rPr>
                <w:rStyle w:val="HTMLCode"/>
                <w:color w:val="000000"/>
              </w:rPr>
              <w:t xml:space="preserve"> &lt;&lt; z &lt;&lt; </w:t>
            </w:r>
            <w:r>
              <w:rPr>
                <w:rStyle w:val="HTMLKeyboard"/>
                <w:color w:val="600030"/>
              </w:rPr>
              <w:t>'\n'</w:t>
            </w:r>
            <w:r>
              <w:rPr>
                <w:rStyle w:val="HTMLCode"/>
                <w:color w:val="000000"/>
              </w:rPr>
              <w:t>;</w:t>
            </w:r>
          </w:p>
          <w:p w14:paraId="1D3980BF" w14:textId="6A1865DF" w:rsidR="000252E1" w:rsidRDefault="000252E1" w:rsidP="00645F7E">
            <w:pPr>
              <w:pStyle w:val="HTMLPreformatted"/>
              <w:rPr>
                <w:rStyle w:val="HTMLCode"/>
                <w:color w:val="000000"/>
              </w:rPr>
            </w:pPr>
            <w:r>
              <w:rPr>
                <w:rStyle w:val="HTMLCode"/>
                <w:color w:val="000000"/>
              </w:rPr>
              <w:t xml:space="preserve">  cout &lt;&lt; </w:t>
            </w:r>
            <w:r>
              <w:rPr>
                <w:rStyle w:val="HTMLKeyboard"/>
                <w:color w:val="600030"/>
              </w:rPr>
              <w:t>"The second result is "</w:t>
            </w:r>
            <w:r>
              <w:rPr>
                <w:rStyle w:val="HTMLCode"/>
                <w:color w:val="000000"/>
              </w:rPr>
              <w:t xml:space="preserve"> &lt;&lt;</w:t>
            </w:r>
            <w:r w:rsidR="001646E4">
              <w:rPr>
                <w:rStyle w:val="HTMLCode"/>
                <w:color w:val="000000"/>
              </w:rPr>
              <w:t xml:space="preserve"> </w:t>
            </w:r>
            <w:r>
              <w:rPr>
                <w:rStyle w:val="HTMLCode"/>
                <w:color w:val="000000"/>
              </w:rPr>
              <w:t xml:space="preserve">subtraction (7,2) &lt;&lt; </w:t>
            </w:r>
            <w:r>
              <w:rPr>
                <w:rStyle w:val="HTMLKeyboard"/>
                <w:color w:val="600030"/>
              </w:rPr>
              <w:t>'\n'</w:t>
            </w:r>
            <w:r>
              <w:rPr>
                <w:rStyle w:val="HTMLCode"/>
                <w:color w:val="000000"/>
              </w:rPr>
              <w:t>;</w:t>
            </w:r>
          </w:p>
          <w:p w14:paraId="420CD782" w14:textId="61BB25DA" w:rsidR="000252E1" w:rsidRDefault="000252E1" w:rsidP="00645F7E">
            <w:pPr>
              <w:pStyle w:val="HTMLPreformatted"/>
              <w:rPr>
                <w:rStyle w:val="HTMLCode"/>
                <w:color w:val="000000"/>
              </w:rPr>
            </w:pPr>
            <w:r>
              <w:rPr>
                <w:rStyle w:val="HTMLCode"/>
                <w:color w:val="000000"/>
              </w:rPr>
              <w:t xml:space="preserve">  cout &lt;&lt; </w:t>
            </w:r>
            <w:r>
              <w:rPr>
                <w:rStyle w:val="HTMLKeyboard"/>
                <w:color w:val="600030"/>
              </w:rPr>
              <w:t>"The third result is "</w:t>
            </w:r>
            <w:r>
              <w:rPr>
                <w:rStyle w:val="HTMLCode"/>
                <w:color w:val="000000"/>
              </w:rPr>
              <w:t xml:space="preserve"> &lt;&lt;</w:t>
            </w:r>
            <w:r w:rsidR="001646E4">
              <w:rPr>
                <w:rStyle w:val="HTMLCode"/>
                <w:color w:val="000000"/>
              </w:rPr>
              <w:t xml:space="preserve"> </w:t>
            </w:r>
            <w:r>
              <w:rPr>
                <w:rStyle w:val="HTMLCode"/>
                <w:color w:val="000000"/>
              </w:rPr>
              <w:t xml:space="preserve">subtraction (x,y) &lt;&lt; </w:t>
            </w:r>
            <w:r>
              <w:rPr>
                <w:rStyle w:val="HTMLKeyboard"/>
                <w:color w:val="600030"/>
              </w:rPr>
              <w:t>'\n'</w:t>
            </w:r>
            <w:r>
              <w:rPr>
                <w:rStyle w:val="HTMLCode"/>
                <w:color w:val="000000"/>
              </w:rPr>
              <w:t>;</w:t>
            </w:r>
          </w:p>
          <w:p w14:paraId="01B471F1" w14:textId="77777777" w:rsidR="000252E1" w:rsidRDefault="000252E1" w:rsidP="00645F7E">
            <w:pPr>
              <w:pStyle w:val="HTMLPreformatted"/>
              <w:rPr>
                <w:rStyle w:val="HTMLCode"/>
                <w:color w:val="000000"/>
              </w:rPr>
            </w:pPr>
            <w:r>
              <w:rPr>
                <w:rStyle w:val="HTMLCode"/>
                <w:color w:val="000000"/>
              </w:rPr>
              <w:t xml:space="preserve">  z= 4 + subtraction (x,y);</w:t>
            </w:r>
          </w:p>
          <w:p w14:paraId="0283EA9E" w14:textId="77777777" w:rsidR="000252E1" w:rsidRDefault="000252E1" w:rsidP="00645F7E">
            <w:pPr>
              <w:pStyle w:val="HTMLPreformatted"/>
              <w:rPr>
                <w:rStyle w:val="HTMLCode"/>
                <w:color w:val="000000"/>
              </w:rPr>
            </w:pPr>
            <w:r>
              <w:rPr>
                <w:rStyle w:val="HTMLCode"/>
                <w:color w:val="000000"/>
              </w:rPr>
              <w:t xml:space="preserve">  cout &lt;&lt; </w:t>
            </w:r>
            <w:r>
              <w:rPr>
                <w:rStyle w:val="HTMLKeyboard"/>
                <w:color w:val="600030"/>
              </w:rPr>
              <w:t>"The fourth result is "</w:t>
            </w:r>
            <w:r>
              <w:rPr>
                <w:rStyle w:val="HTMLCode"/>
                <w:color w:val="000000"/>
              </w:rPr>
              <w:t xml:space="preserve"> &lt;&lt; z &lt;&lt; </w:t>
            </w:r>
            <w:r>
              <w:rPr>
                <w:rStyle w:val="HTMLKeyboard"/>
                <w:color w:val="600030"/>
              </w:rPr>
              <w:t>'\n'</w:t>
            </w:r>
            <w:r>
              <w:rPr>
                <w:rStyle w:val="HTMLCode"/>
                <w:color w:val="000000"/>
              </w:rPr>
              <w:t>;</w:t>
            </w:r>
          </w:p>
          <w:p w14:paraId="77809016" w14:textId="77777777" w:rsidR="000252E1" w:rsidRDefault="000252E1" w:rsidP="00645F7E">
            <w:pPr>
              <w:rPr>
                <w:rStyle w:val="HTMLCode"/>
                <w:rFonts w:eastAsiaTheme="minorHAnsi"/>
                <w:color w:val="000000"/>
              </w:rPr>
            </w:pPr>
            <w:r>
              <w:rPr>
                <w:rStyle w:val="HTMLCode"/>
                <w:rFonts w:eastAsiaTheme="minorHAnsi"/>
                <w:color w:val="000000"/>
              </w:rPr>
              <w:t>}</w:t>
            </w:r>
          </w:p>
          <w:p w14:paraId="19CC6E7E" w14:textId="50200585" w:rsidR="005A77F0" w:rsidRDefault="005A77F0" w:rsidP="00645F7E"/>
        </w:tc>
        <w:tc>
          <w:tcPr>
            <w:tcW w:w="5168" w:type="dxa"/>
          </w:tcPr>
          <w:p w14:paraId="52B7A000" w14:textId="77777777" w:rsidR="000252E1" w:rsidRPr="00C9531F"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9531F">
              <w:rPr>
                <w:rFonts w:ascii="Courier New" w:eastAsia="Times New Roman" w:hAnsi="Courier New" w:cs="Courier New"/>
                <w:color w:val="000000"/>
                <w:sz w:val="20"/>
                <w:szCs w:val="20"/>
              </w:rPr>
              <w:t>The first result is 5</w:t>
            </w:r>
          </w:p>
          <w:p w14:paraId="6981F61C" w14:textId="77777777" w:rsidR="000252E1" w:rsidRPr="00C9531F"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9531F">
              <w:rPr>
                <w:rFonts w:ascii="Courier New" w:eastAsia="Times New Roman" w:hAnsi="Courier New" w:cs="Courier New"/>
                <w:color w:val="000000"/>
                <w:sz w:val="20"/>
                <w:szCs w:val="20"/>
              </w:rPr>
              <w:t>The second result is 5</w:t>
            </w:r>
          </w:p>
          <w:p w14:paraId="39CB7D31" w14:textId="77777777" w:rsidR="000252E1" w:rsidRPr="00C9531F"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C9531F">
              <w:rPr>
                <w:rFonts w:ascii="Courier New" w:eastAsia="Times New Roman" w:hAnsi="Courier New" w:cs="Courier New"/>
                <w:color w:val="000000"/>
                <w:sz w:val="20"/>
                <w:szCs w:val="20"/>
              </w:rPr>
              <w:t>The third result is 2</w:t>
            </w:r>
          </w:p>
          <w:p w14:paraId="4E8EA5A7" w14:textId="77777777" w:rsidR="000252E1" w:rsidRDefault="000252E1" w:rsidP="00645F7E">
            <w:r w:rsidRPr="00C9531F">
              <w:rPr>
                <w:rFonts w:ascii="Courier New" w:eastAsia="Times New Roman" w:hAnsi="Courier New" w:cs="Courier New"/>
                <w:color w:val="000000"/>
                <w:sz w:val="20"/>
                <w:szCs w:val="20"/>
              </w:rPr>
              <w:t>The fourth result is 6</w:t>
            </w:r>
          </w:p>
        </w:tc>
      </w:tr>
      <w:tr w:rsidR="000252E1" w14:paraId="709BDA9E" w14:textId="77777777" w:rsidTr="00645F7E">
        <w:tc>
          <w:tcPr>
            <w:tcW w:w="5812" w:type="dxa"/>
          </w:tcPr>
          <w:p w14:paraId="4B21E41A" w14:textId="77777777" w:rsidR="00C14FCE" w:rsidRDefault="000252E1" w:rsidP="00645F7E">
            <w:pPr>
              <w:pStyle w:val="HTMLPreformatted"/>
              <w:rPr>
                <w:rStyle w:val="HTMLCite"/>
                <w:color w:val="007000"/>
              </w:rPr>
            </w:pPr>
            <w:r>
              <w:rPr>
                <w:rStyle w:val="HTMLCite"/>
                <w:color w:val="007000"/>
              </w:rPr>
              <w:t>// void function example</w:t>
            </w:r>
          </w:p>
          <w:p w14:paraId="32C1D991" w14:textId="77E46897" w:rsidR="000252E1" w:rsidRPr="00131D52" w:rsidRDefault="000252E1" w:rsidP="00645F7E">
            <w:pPr>
              <w:pStyle w:val="HTMLPreformatted"/>
              <w:rPr>
                <w:rStyle w:val="HTMLCode"/>
                <w:i/>
                <w:iCs/>
                <w:color w:val="500070"/>
              </w:rPr>
            </w:pPr>
            <w:r>
              <w:rPr>
                <w:rStyle w:val="HTMLDefinition"/>
                <w:color w:val="500070"/>
              </w:rPr>
              <w:t>#include &lt;iostream&gt;</w:t>
            </w:r>
            <w:r w:rsidR="00131D52">
              <w:rPr>
                <w:rStyle w:val="HTMLDefinition"/>
                <w:color w:val="500070"/>
              </w:rPr>
              <w:t xml:space="preserve">  || </w:t>
            </w:r>
            <w:r>
              <w:rPr>
                <w:rStyle w:val="HTMLVariable"/>
                <w:color w:val="0000B0"/>
              </w:rPr>
              <w:t>using</w:t>
            </w:r>
            <w:r>
              <w:rPr>
                <w:rStyle w:val="HTMLCode"/>
                <w:color w:val="000000"/>
              </w:rPr>
              <w:t xml:space="preserve"> </w:t>
            </w:r>
            <w:r>
              <w:rPr>
                <w:rStyle w:val="HTMLVariable"/>
                <w:color w:val="0000B0"/>
              </w:rPr>
              <w:t>namespace</w:t>
            </w:r>
            <w:r>
              <w:rPr>
                <w:rStyle w:val="HTMLCode"/>
                <w:color w:val="000000"/>
              </w:rPr>
              <w:t xml:space="preserve"> std;</w:t>
            </w:r>
          </w:p>
          <w:p w14:paraId="51C46E9C" w14:textId="77777777" w:rsidR="000252E1" w:rsidRDefault="000252E1" w:rsidP="00645F7E">
            <w:pPr>
              <w:pStyle w:val="HTMLPreformatted"/>
              <w:rPr>
                <w:rStyle w:val="HTMLCode"/>
                <w:color w:val="000000"/>
              </w:rPr>
            </w:pPr>
            <w:r>
              <w:rPr>
                <w:rStyle w:val="HTMLVariable"/>
                <w:color w:val="0000B0"/>
              </w:rPr>
              <w:t>void</w:t>
            </w:r>
            <w:r>
              <w:rPr>
                <w:rStyle w:val="HTMLCode"/>
                <w:color w:val="000000"/>
              </w:rPr>
              <w:t xml:space="preserve"> printmessage ()</w:t>
            </w:r>
          </w:p>
          <w:p w14:paraId="77D435D4" w14:textId="77777777" w:rsidR="000252E1" w:rsidRDefault="000252E1" w:rsidP="00645F7E">
            <w:pPr>
              <w:pStyle w:val="HTMLPreformatted"/>
              <w:rPr>
                <w:rStyle w:val="HTMLCode"/>
                <w:color w:val="000000"/>
              </w:rPr>
            </w:pPr>
            <w:r>
              <w:rPr>
                <w:rStyle w:val="HTMLCode"/>
                <w:color w:val="000000"/>
              </w:rPr>
              <w:t>{</w:t>
            </w:r>
          </w:p>
          <w:p w14:paraId="2321FA15" w14:textId="77777777" w:rsidR="000252E1" w:rsidRDefault="000252E1" w:rsidP="00645F7E">
            <w:pPr>
              <w:pStyle w:val="HTMLPreformatted"/>
              <w:rPr>
                <w:rStyle w:val="HTMLCode"/>
                <w:color w:val="000000"/>
              </w:rPr>
            </w:pPr>
            <w:r>
              <w:rPr>
                <w:rStyle w:val="HTMLCode"/>
                <w:color w:val="000000"/>
              </w:rPr>
              <w:t xml:space="preserve">  cout &lt;&lt; </w:t>
            </w:r>
            <w:r>
              <w:rPr>
                <w:rStyle w:val="HTMLKeyboard"/>
                <w:color w:val="600030"/>
              </w:rPr>
              <w:t>"I'm a function!"</w:t>
            </w:r>
            <w:r>
              <w:rPr>
                <w:rStyle w:val="HTMLCode"/>
                <w:color w:val="000000"/>
              </w:rPr>
              <w:t>;</w:t>
            </w:r>
          </w:p>
          <w:p w14:paraId="7D5EA46C" w14:textId="0C3614EC" w:rsidR="000252E1" w:rsidRDefault="000252E1" w:rsidP="00645F7E">
            <w:pPr>
              <w:pStyle w:val="HTMLPreformatted"/>
              <w:rPr>
                <w:rStyle w:val="HTMLCode"/>
                <w:color w:val="000000"/>
              </w:rPr>
            </w:pPr>
            <w:r>
              <w:rPr>
                <w:rStyle w:val="HTMLCode"/>
                <w:color w:val="000000"/>
              </w:rPr>
              <w:t>}</w:t>
            </w:r>
          </w:p>
          <w:p w14:paraId="32D6C3BD" w14:textId="77777777" w:rsidR="000252E1" w:rsidRDefault="000252E1" w:rsidP="00645F7E">
            <w:pPr>
              <w:pStyle w:val="HTMLPreformatted"/>
              <w:rPr>
                <w:rStyle w:val="HTMLCode"/>
                <w:color w:val="000000"/>
              </w:rPr>
            </w:pPr>
            <w:r>
              <w:rPr>
                <w:rStyle w:val="HTMLVariable"/>
                <w:color w:val="0000B0"/>
              </w:rPr>
              <w:t>int</w:t>
            </w:r>
            <w:r>
              <w:rPr>
                <w:rStyle w:val="HTMLCode"/>
                <w:color w:val="000000"/>
              </w:rPr>
              <w:t xml:space="preserve"> main ()</w:t>
            </w:r>
          </w:p>
          <w:p w14:paraId="741FF0EA" w14:textId="77777777" w:rsidR="000252E1" w:rsidRDefault="000252E1" w:rsidP="00645F7E">
            <w:pPr>
              <w:pStyle w:val="HTMLPreformatted"/>
              <w:rPr>
                <w:rStyle w:val="HTMLCode"/>
                <w:color w:val="000000"/>
              </w:rPr>
            </w:pPr>
            <w:r>
              <w:rPr>
                <w:rStyle w:val="HTMLCode"/>
                <w:color w:val="000000"/>
              </w:rPr>
              <w:t>{</w:t>
            </w:r>
          </w:p>
          <w:p w14:paraId="086A3740" w14:textId="77777777" w:rsidR="000252E1" w:rsidRDefault="000252E1" w:rsidP="00645F7E">
            <w:pPr>
              <w:pStyle w:val="HTMLPreformatted"/>
              <w:rPr>
                <w:rStyle w:val="HTMLCode"/>
                <w:color w:val="000000"/>
              </w:rPr>
            </w:pPr>
            <w:r>
              <w:rPr>
                <w:rStyle w:val="HTMLCode"/>
                <w:color w:val="000000"/>
              </w:rPr>
              <w:t xml:space="preserve">  printmessage ();</w:t>
            </w:r>
          </w:p>
          <w:p w14:paraId="6DD637A3" w14:textId="77777777" w:rsidR="000252E1" w:rsidRDefault="000252E1" w:rsidP="00645F7E">
            <w:r>
              <w:rPr>
                <w:rStyle w:val="HTMLCode"/>
                <w:rFonts w:eastAsiaTheme="minorHAnsi"/>
                <w:color w:val="000000"/>
              </w:rPr>
              <w:t>}</w:t>
            </w:r>
          </w:p>
        </w:tc>
        <w:tc>
          <w:tcPr>
            <w:tcW w:w="5168" w:type="dxa"/>
          </w:tcPr>
          <w:p w14:paraId="4E215A8E" w14:textId="77777777" w:rsidR="000252E1" w:rsidRDefault="000252E1" w:rsidP="00645F7E">
            <w:r w:rsidRPr="00F52229">
              <w:rPr>
                <w:rFonts w:ascii="Courier New" w:eastAsia="Times New Roman" w:hAnsi="Courier New" w:cs="Courier New"/>
                <w:color w:val="000000"/>
                <w:sz w:val="20"/>
                <w:szCs w:val="20"/>
              </w:rPr>
              <w:t>I'm a function!</w:t>
            </w:r>
          </w:p>
        </w:tc>
      </w:tr>
      <w:tr w:rsidR="000252E1" w14:paraId="61FDED9C" w14:textId="77777777" w:rsidTr="00645F7E">
        <w:tc>
          <w:tcPr>
            <w:tcW w:w="5812" w:type="dxa"/>
          </w:tcPr>
          <w:p w14:paraId="4D328714" w14:textId="77777777" w:rsidR="00C14FCE"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7000"/>
                <w:sz w:val="20"/>
                <w:szCs w:val="20"/>
              </w:rPr>
            </w:pPr>
            <w:r w:rsidRPr="00797078">
              <w:rPr>
                <w:rFonts w:ascii="Courier New" w:eastAsia="Times New Roman" w:hAnsi="Courier New" w:cs="Courier New"/>
                <w:color w:val="007000"/>
                <w:sz w:val="20"/>
                <w:szCs w:val="20"/>
              </w:rPr>
              <w:t>// default values in functions</w:t>
            </w:r>
          </w:p>
          <w:p w14:paraId="261EC1DB" w14:textId="3F87440A" w:rsidR="000252E1" w:rsidRPr="00131D52"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500070"/>
                <w:sz w:val="20"/>
                <w:szCs w:val="20"/>
              </w:rPr>
            </w:pPr>
            <w:r w:rsidRPr="00797078">
              <w:rPr>
                <w:rFonts w:ascii="Courier New" w:eastAsia="Times New Roman" w:hAnsi="Courier New" w:cs="Courier New"/>
                <w:color w:val="500070"/>
                <w:sz w:val="20"/>
                <w:szCs w:val="20"/>
              </w:rPr>
              <w:t>#include</w:t>
            </w:r>
            <w:r w:rsidR="00C14FCE">
              <w:rPr>
                <w:rFonts w:ascii="Courier New" w:eastAsia="Times New Roman" w:hAnsi="Courier New" w:cs="Courier New"/>
                <w:color w:val="500070"/>
                <w:sz w:val="20"/>
                <w:szCs w:val="20"/>
              </w:rPr>
              <w:t xml:space="preserve"> </w:t>
            </w:r>
            <w:r w:rsidRPr="00797078">
              <w:rPr>
                <w:rFonts w:ascii="Courier New" w:eastAsia="Times New Roman" w:hAnsi="Courier New" w:cs="Courier New"/>
                <w:color w:val="500070"/>
                <w:sz w:val="20"/>
                <w:szCs w:val="20"/>
              </w:rPr>
              <w:t>&lt;iostream&gt;</w:t>
            </w:r>
            <w:r w:rsidR="00131D52">
              <w:rPr>
                <w:rFonts w:ascii="Courier New" w:eastAsia="Times New Roman" w:hAnsi="Courier New" w:cs="Courier New"/>
                <w:color w:val="500070"/>
                <w:sz w:val="20"/>
                <w:szCs w:val="20"/>
              </w:rPr>
              <w:t xml:space="preserve">  || </w:t>
            </w:r>
            <w:r w:rsidRPr="00797078">
              <w:rPr>
                <w:rFonts w:ascii="Courier New" w:eastAsia="Times New Roman" w:hAnsi="Courier New" w:cs="Courier New"/>
                <w:color w:val="0000B0"/>
                <w:sz w:val="20"/>
                <w:szCs w:val="20"/>
              </w:rPr>
              <w:t>using</w:t>
            </w:r>
            <w:r w:rsidRPr="00797078">
              <w:rPr>
                <w:rFonts w:ascii="Courier New" w:eastAsia="Times New Roman" w:hAnsi="Courier New" w:cs="Courier New"/>
                <w:color w:val="000000"/>
                <w:sz w:val="20"/>
                <w:szCs w:val="20"/>
              </w:rPr>
              <w:t xml:space="preserve"> </w:t>
            </w:r>
            <w:r w:rsidRPr="00797078">
              <w:rPr>
                <w:rFonts w:ascii="Courier New" w:eastAsia="Times New Roman" w:hAnsi="Courier New" w:cs="Courier New"/>
                <w:color w:val="0000B0"/>
                <w:sz w:val="20"/>
                <w:szCs w:val="20"/>
              </w:rPr>
              <w:t>namespace</w:t>
            </w:r>
            <w:r w:rsidRPr="00797078">
              <w:rPr>
                <w:rFonts w:ascii="Courier New" w:eastAsia="Times New Roman" w:hAnsi="Courier New" w:cs="Courier New"/>
                <w:color w:val="000000"/>
                <w:sz w:val="20"/>
                <w:szCs w:val="20"/>
              </w:rPr>
              <w:t xml:space="preserve"> std;</w:t>
            </w:r>
          </w:p>
          <w:p w14:paraId="04FFBC1D"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B0"/>
                <w:sz w:val="20"/>
                <w:szCs w:val="20"/>
              </w:rPr>
              <w:t>int</w:t>
            </w:r>
            <w:r w:rsidRPr="00797078">
              <w:rPr>
                <w:rFonts w:ascii="Courier New" w:eastAsia="Times New Roman" w:hAnsi="Courier New" w:cs="Courier New"/>
                <w:color w:val="000000"/>
                <w:sz w:val="20"/>
                <w:szCs w:val="20"/>
              </w:rPr>
              <w:t xml:space="preserve"> divide (</w:t>
            </w:r>
            <w:r w:rsidRPr="00797078">
              <w:rPr>
                <w:rFonts w:ascii="Courier New" w:eastAsia="Times New Roman" w:hAnsi="Courier New" w:cs="Courier New"/>
                <w:color w:val="0000B0"/>
                <w:sz w:val="20"/>
                <w:szCs w:val="20"/>
              </w:rPr>
              <w:t>int</w:t>
            </w:r>
            <w:r w:rsidRPr="00797078">
              <w:rPr>
                <w:rFonts w:ascii="Courier New" w:eastAsia="Times New Roman" w:hAnsi="Courier New" w:cs="Courier New"/>
                <w:color w:val="000000"/>
                <w:sz w:val="20"/>
                <w:szCs w:val="20"/>
              </w:rPr>
              <w:t xml:space="preserve"> a, </w:t>
            </w:r>
            <w:r w:rsidRPr="00797078">
              <w:rPr>
                <w:rFonts w:ascii="Courier New" w:eastAsia="Times New Roman" w:hAnsi="Courier New" w:cs="Courier New"/>
                <w:color w:val="0000B0"/>
                <w:sz w:val="20"/>
                <w:szCs w:val="20"/>
              </w:rPr>
              <w:t>int</w:t>
            </w:r>
            <w:r w:rsidRPr="00797078">
              <w:rPr>
                <w:rFonts w:ascii="Courier New" w:eastAsia="Times New Roman" w:hAnsi="Courier New" w:cs="Courier New"/>
                <w:color w:val="000000"/>
                <w:sz w:val="20"/>
                <w:szCs w:val="20"/>
              </w:rPr>
              <w:t xml:space="preserve"> b=2)</w:t>
            </w:r>
          </w:p>
          <w:p w14:paraId="61E057EF"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w:t>
            </w:r>
          </w:p>
          <w:p w14:paraId="769A5CE3"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Pr>
                <w:rFonts w:ascii="Courier New" w:eastAsia="Times New Roman" w:hAnsi="Courier New" w:cs="Courier New"/>
                <w:color w:val="0000B0"/>
                <w:sz w:val="20"/>
                <w:szCs w:val="20"/>
              </w:rPr>
              <w:t xml:space="preserve">  </w:t>
            </w:r>
            <w:r w:rsidRPr="00797078">
              <w:rPr>
                <w:rFonts w:ascii="Courier New" w:eastAsia="Times New Roman" w:hAnsi="Courier New" w:cs="Courier New"/>
                <w:color w:val="0000B0"/>
                <w:sz w:val="20"/>
                <w:szCs w:val="20"/>
              </w:rPr>
              <w:t>int</w:t>
            </w:r>
            <w:r w:rsidRPr="00797078">
              <w:rPr>
                <w:rFonts w:ascii="Courier New" w:eastAsia="Times New Roman" w:hAnsi="Courier New" w:cs="Courier New"/>
                <w:color w:val="000000"/>
                <w:sz w:val="20"/>
                <w:szCs w:val="20"/>
              </w:rPr>
              <w:t xml:space="preserve"> r;</w:t>
            </w:r>
          </w:p>
          <w:p w14:paraId="1AEA7457"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797078">
              <w:rPr>
                <w:rFonts w:ascii="Courier New" w:eastAsia="Times New Roman" w:hAnsi="Courier New" w:cs="Courier New"/>
                <w:color w:val="000000"/>
                <w:sz w:val="20"/>
                <w:szCs w:val="20"/>
              </w:rPr>
              <w:t>r=a/b;</w:t>
            </w:r>
          </w:p>
          <w:p w14:paraId="2F7DFB75"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797078">
              <w:rPr>
                <w:rFonts w:ascii="Courier New" w:eastAsia="Times New Roman" w:hAnsi="Courier New" w:cs="Courier New"/>
                <w:color w:val="0000B0"/>
                <w:sz w:val="20"/>
                <w:szCs w:val="20"/>
              </w:rPr>
              <w:t>return</w:t>
            </w:r>
            <w:r w:rsidRPr="00797078">
              <w:rPr>
                <w:rFonts w:ascii="Courier New" w:eastAsia="Times New Roman" w:hAnsi="Courier New" w:cs="Courier New"/>
                <w:color w:val="000000"/>
                <w:sz w:val="20"/>
                <w:szCs w:val="20"/>
              </w:rPr>
              <w:t xml:space="preserve"> (r);</w:t>
            </w:r>
          </w:p>
          <w:p w14:paraId="0F2486C8"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w:t>
            </w:r>
          </w:p>
          <w:p w14:paraId="075360E1"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B0"/>
                <w:sz w:val="20"/>
                <w:szCs w:val="20"/>
              </w:rPr>
              <w:t>int</w:t>
            </w:r>
            <w:r w:rsidRPr="00797078">
              <w:rPr>
                <w:rFonts w:ascii="Courier New" w:eastAsia="Times New Roman" w:hAnsi="Courier New" w:cs="Courier New"/>
                <w:color w:val="000000"/>
                <w:sz w:val="20"/>
                <w:szCs w:val="20"/>
              </w:rPr>
              <w:t xml:space="preserve"> main ()</w:t>
            </w:r>
          </w:p>
          <w:p w14:paraId="24B85063"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w:t>
            </w:r>
          </w:p>
          <w:p w14:paraId="4DF0A5BA"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797078">
              <w:rPr>
                <w:rFonts w:ascii="Courier New" w:eastAsia="Times New Roman" w:hAnsi="Courier New" w:cs="Courier New"/>
                <w:color w:val="000000"/>
                <w:sz w:val="20"/>
                <w:szCs w:val="20"/>
              </w:rPr>
              <w:t xml:space="preserve">cout &lt;&lt; divide (12) &lt;&lt; </w:t>
            </w:r>
            <w:r w:rsidRPr="00797078">
              <w:rPr>
                <w:rFonts w:ascii="Courier New" w:eastAsia="Times New Roman" w:hAnsi="Courier New" w:cs="Courier New"/>
                <w:color w:val="600030"/>
                <w:sz w:val="20"/>
                <w:szCs w:val="20"/>
              </w:rPr>
              <w:t>'\n'</w:t>
            </w:r>
            <w:r w:rsidRPr="00797078">
              <w:rPr>
                <w:rFonts w:ascii="Courier New" w:eastAsia="Times New Roman" w:hAnsi="Courier New" w:cs="Courier New"/>
                <w:color w:val="000000"/>
                <w:sz w:val="20"/>
                <w:szCs w:val="20"/>
              </w:rPr>
              <w:t>;</w:t>
            </w:r>
          </w:p>
          <w:p w14:paraId="2412C084"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797078">
              <w:rPr>
                <w:rFonts w:ascii="Courier New" w:eastAsia="Times New Roman" w:hAnsi="Courier New" w:cs="Courier New"/>
                <w:color w:val="000000"/>
                <w:sz w:val="20"/>
                <w:szCs w:val="20"/>
              </w:rPr>
              <w:t xml:space="preserve">cout &lt;&lt; divide (20,4) &lt;&lt; </w:t>
            </w:r>
            <w:r w:rsidRPr="00797078">
              <w:rPr>
                <w:rFonts w:ascii="Courier New" w:eastAsia="Times New Roman" w:hAnsi="Courier New" w:cs="Courier New"/>
                <w:color w:val="600030"/>
                <w:sz w:val="20"/>
                <w:szCs w:val="20"/>
              </w:rPr>
              <w:t>'\n'</w:t>
            </w:r>
            <w:r w:rsidRPr="00797078">
              <w:rPr>
                <w:rFonts w:ascii="Courier New" w:eastAsia="Times New Roman" w:hAnsi="Courier New" w:cs="Courier New"/>
                <w:color w:val="000000"/>
                <w:sz w:val="20"/>
                <w:szCs w:val="20"/>
              </w:rPr>
              <w:t>;</w:t>
            </w:r>
          </w:p>
          <w:p w14:paraId="7E7049A9" w14:textId="77777777" w:rsidR="000252E1" w:rsidRPr="00797078"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Pr>
                <w:rFonts w:ascii="Courier New" w:eastAsia="Times New Roman" w:hAnsi="Courier New" w:cs="Courier New"/>
                <w:color w:val="0000B0"/>
                <w:sz w:val="20"/>
                <w:szCs w:val="20"/>
              </w:rPr>
              <w:t xml:space="preserve">  </w:t>
            </w:r>
            <w:r w:rsidRPr="00797078">
              <w:rPr>
                <w:rFonts w:ascii="Courier New" w:eastAsia="Times New Roman" w:hAnsi="Courier New" w:cs="Courier New"/>
                <w:color w:val="0000B0"/>
                <w:sz w:val="20"/>
                <w:szCs w:val="20"/>
              </w:rPr>
              <w:t>return</w:t>
            </w:r>
            <w:r w:rsidRPr="00797078">
              <w:rPr>
                <w:rFonts w:ascii="Courier New" w:eastAsia="Times New Roman" w:hAnsi="Courier New" w:cs="Courier New"/>
                <w:color w:val="000000"/>
                <w:sz w:val="20"/>
                <w:szCs w:val="20"/>
              </w:rPr>
              <w:t xml:space="preserve"> 0;</w:t>
            </w:r>
          </w:p>
          <w:p w14:paraId="34C6E410" w14:textId="3257489D" w:rsidR="00D62EFA" w:rsidRPr="00392D34" w:rsidRDefault="000252E1" w:rsidP="00645F7E">
            <w:pPr>
              <w:rPr>
                <w:rFonts w:ascii="Courier New" w:eastAsia="Times New Roman" w:hAnsi="Courier New" w:cs="Courier New"/>
                <w:color w:val="000000"/>
                <w:sz w:val="20"/>
                <w:szCs w:val="20"/>
              </w:rPr>
            </w:pPr>
            <w:r w:rsidRPr="00797078">
              <w:rPr>
                <w:rFonts w:ascii="Courier New" w:eastAsia="Times New Roman" w:hAnsi="Courier New" w:cs="Courier New"/>
                <w:color w:val="000000"/>
                <w:sz w:val="20"/>
                <w:szCs w:val="20"/>
              </w:rPr>
              <w:t>}</w:t>
            </w:r>
          </w:p>
        </w:tc>
        <w:tc>
          <w:tcPr>
            <w:tcW w:w="5168" w:type="dxa"/>
          </w:tcPr>
          <w:p w14:paraId="4D280377" w14:textId="77777777" w:rsidR="000252E1" w:rsidRPr="0036679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rPr>
            </w:pPr>
            <w:r w:rsidRPr="00366794">
              <w:rPr>
                <w:rFonts w:ascii="Courier New" w:eastAsia="Times New Roman" w:hAnsi="Courier New" w:cs="Courier New"/>
                <w:color w:val="000000"/>
                <w:sz w:val="18"/>
                <w:szCs w:val="18"/>
              </w:rPr>
              <w:t>6</w:t>
            </w:r>
          </w:p>
          <w:p w14:paraId="1319DB47" w14:textId="77777777" w:rsidR="000252E1" w:rsidRPr="00401B7A"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rPr>
            </w:pPr>
            <w:r w:rsidRPr="00366794">
              <w:rPr>
                <w:rFonts w:ascii="Courier New" w:eastAsia="Times New Roman" w:hAnsi="Courier New" w:cs="Courier New"/>
                <w:color w:val="000000"/>
                <w:sz w:val="18"/>
                <w:szCs w:val="18"/>
              </w:rPr>
              <w:t>5</w:t>
            </w:r>
          </w:p>
        </w:tc>
      </w:tr>
      <w:tr w:rsidR="000252E1" w14:paraId="35D4D96E" w14:textId="77777777" w:rsidTr="00645F7E">
        <w:tc>
          <w:tcPr>
            <w:tcW w:w="5812" w:type="dxa"/>
          </w:tcPr>
          <w:p w14:paraId="78D1827A" w14:textId="77777777" w:rsidR="00392D34" w:rsidRDefault="000252E1" w:rsidP="00645F7E">
            <w:pPr>
              <w:pStyle w:val="HTMLPreformatted"/>
              <w:rPr>
                <w:rStyle w:val="HTMLCite"/>
                <w:color w:val="007000"/>
              </w:rPr>
            </w:pPr>
            <w:r>
              <w:rPr>
                <w:rStyle w:val="HTMLCite"/>
                <w:color w:val="007000"/>
              </w:rPr>
              <w:t>// passing parameters by reference</w:t>
            </w:r>
          </w:p>
          <w:p w14:paraId="65916A10" w14:textId="680369F0" w:rsidR="000252E1" w:rsidRPr="00131D52" w:rsidRDefault="000252E1" w:rsidP="00645F7E">
            <w:pPr>
              <w:pStyle w:val="HTMLPreformatted"/>
              <w:rPr>
                <w:color w:val="500070"/>
              </w:rPr>
            </w:pPr>
            <w:r w:rsidRPr="00D838F4">
              <w:rPr>
                <w:color w:val="500070"/>
              </w:rPr>
              <w:t>#include &lt;iostream</w:t>
            </w:r>
            <w:r w:rsidR="00131D52">
              <w:rPr>
                <w:color w:val="500070"/>
              </w:rPr>
              <w:t xml:space="preserve">&gt;  || </w:t>
            </w:r>
            <w:r w:rsidRPr="00D838F4">
              <w:rPr>
                <w:color w:val="0000B0"/>
              </w:rPr>
              <w:t>using</w:t>
            </w:r>
            <w:r w:rsidRPr="00D838F4">
              <w:rPr>
                <w:color w:val="000000"/>
              </w:rPr>
              <w:t xml:space="preserve"> </w:t>
            </w:r>
            <w:r w:rsidRPr="00D838F4">
              <w:rPr>
                <w:color w:val="0000B0"/>
              </w:rPr>
              <w:t>namespace</w:t>
            </w:r>
            <w:r w:rsidRPr="00D838F4">
              <w:rPr>
                <w:color w:val="000000"/>
              </w:rPr>
              <w:t xml:space="preserve"> std;</w:t>
            </w:r>
          </w:p>
          <w:p w14:paraId="169ED356"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B0"/>
                <w:sz w:val="20"/>
                <w:szCs w:val="20"/>
              </w:rPr>
              <w:t>void</w:t>
            </w:r>
            <w:r w:rsidRPr="00D838F4">
              <w:rPr>
                <w:rFonts w:ascii="Courier New" w:eastAsia="Times New Roman" w:hAnsi="Courier New" w:cs="Courier New"/>
                <w:color w:val="000000"/>
                <w:sz w:val="20"/>
                <w:szCs w:val="20"/>
              </w:rPr>
              <w:t xml:space="preserve"> duplicate (</w:t>
            </w:r>
            <w:r w:rsidRPr="00D838F4">
              <w:rPr>
                <w:rFonts w:ascii="Courier New" w:eastAsia="Times New Roman" w:hAnsi="Courier New" w:cs="Courier New"/>
                <w:color w:val="0000B0"/>
                <w:sz w:val="20"/>
                <w:szCs w:val="20"/>
              </w:rPr>
              <w:t>int</w:t>
            </w:r>
            <w:r w:rsidRPr="00D838F4">
              <w:rPr>
                <w:rFonts w:ascii="Courier New" w:eastAsia="Times New Roman" w:hAnsi="Courier New" w:cs="Courier New"/>
                <w:color w:val="000000"/>
                <w:sz w:val="20"/>
                <w:szCs w:val="20"/>
              </w:rPr>
              <w:t xml:space="preserve">&amp; a, </w:t>
            </w:r>
            <w:r w:rsidRPr="00D838F4">
              <w:rPr>
                <w:rFonts w:ascii="Courier New" w:eastAsia="Times New Roman" w:hAnsi="Courier New" w:cs="Courier New"/>
                <w:color w:val="0000B0"/>
                <w:sz w:val="20"/>
                <w:szCs w:val="20"/>
              </w:rPr>
              <w:t>int</w:t>
            </w:r>
            <w:r w:rsidRPr="00D838F4">
              <w:rPr>
                <w:rFonts w:ascii="Courier New" w:eastAsia="Times New Roman" w:hAnsi="Courier New" w:cs="Courier New"/>
                <w:color w:val="000000"/>
                <w:sz w:val="20"/>
                <w:szCs w:val="20"/>
              </w:rPr>
              <w:t xml:space="preserve">&amp; b, </w:t>
            </w:r>
            <w:r w:rsidRPr="00D838F4">
              <w:rPr>
                <w:rFonts w:ascii="Courier New" w:eastAsia="Times New Roman" w:hAnsi="Courier New" w:cs="Courier New"/>
                <w:color w:val="0000B0"/>
                <w:sz w:val="20"/>
                <w:szCs w:val="20"/>
              </w:rPr>
              <w:t>int</w:t>
            </w:r>
            <w:r w:rsidRPr="00D838F4">
              <w:rPr>
                <w:rFonts w:ascii="Courier New" w:eastAsia="Times New Roman" w:hAnsi="Courier New" w:cs="Courier New"/>
                <w:color w:val="000000"/>
                <w:sz w:val="20"/>
                <w:szCs w:val="20"/>
              </w:rPr>
              <w:t>&amp; c)</w:t>
            </w:r>
          </w:p>
          <w:p w14:paraId="661E56D1"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00"/>
                <w:sz w:val="20"/>
                <w:szCs w:val="20"/>
              </w:rPr>
              <w:t>{</w:t>
            </w:r>
          </w:p>
          <w:p w14:paraId="34F58231"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00"/>
                <w:sz w:val="20"/>
                <w:szCs w:val="20"/>
              </w:rPr>
              <w:t xml:space="preserve">  a*=2;</w:t>
            </w:r>
          </w:p>
          <w:p w14:paraId="49906BB7"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00"/>
                <w:sz w:val="20"/>
                <w:szCs w:val="20"/>
              </w:rPr>
              <w:t xml:space="preserve">  b*=2;</w:t>
            </w:r>
          </w:p>
          <w:p w14:paraId="4481241F"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00"/>
                <w:sz w:val="20"/>
                <w:szCs w:val="20"/>
              </w:rPr>
              <w:t xml:space="preserve">  c*=2;</w:t>
            </w:r>
          </w:p>
          <w:p w14:paraId="058FC603" w14:textId="20503D41"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00"/>
                <w:sz w:val="20"/>
                <w:szCs w:val="20"/>
              </w:rPr>
              <w:t>}</w:t>
            </w:r>
          </w:p>
          <w:p w14:paraId="77AC02F4"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B0"/>
                <w:sz w:val="20"/>
                <w:szCs w:val="20"/>
              </w:rPr>
              <w:t>int</w:t>
            </w:r>
            <w:r w:rsidRPr="00D838F4">
              <w:rPr>
                <w:rFonts w:ascii="Courier New" w:eastAsia="Times New Roman" w:hAnsi="Courier New" w:cs="Courier New"/>
                <w:color w:val="000000"/>
                <w:sz w:val="20"/>
                <w:szCs w:val="20"/>
              </w:rPr>
              <w:t xml:space="preserve"> main ()</w:t>
            </w:r>
          </w:p>
          <w:p w14:paraId="1CFA4EBE"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val="es-ES"/>
              </w:rPr>
            </w:pPr>
            <w:r w:rsidRPr="00D838F4">
              <w:rPr>
                <w:rFonts w:ascii="Courier New" w:eastAsia="Times New Roman" w:hAnsi="Courier New" w:cs="Courier New"/>
                <w:color w:val="000000"/>
                <w:sz w:val="20"/>
                <w:szCs w:val="20"/>
                <w:lang w:val="es-ES"/>
              </w:rPr>
              <w:t>{</w:t>
            </w:r>
          </w:p>
          <w:p w14:paraId="49AB8B7E"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val="es-ES"/>
              </w:rPr>
            </w:pPr>
            <w:r w:rsidRPr="00D838F4">
              <w:rPr>
                <w:rFonts w:ascii="Courier New" w:eastAsia="Times New Roman" w:hAnsi="Courier New" w:cs="Courier New"/>
                <w:color w:val="000000"/>
                <w:sz w:val="20"/>
                <w:szCs w:val="20"/>
                <w:lang w:val="es-ES"/>
              </w:rPr>
              <w:t xml:space="preserve">  </w:t>
            </w:r>
            <w:r w:rsidRPr="00D838F4">
              <w:rPr>
                <w:rFonts w:ascii="Courier New" w:eastAsia="Times New Roman" w:hAnsi="Courier New" w:cs="Courier New"/>
                <w:color w:val="0000B0"/>
                <w:sz w:val="20"/>
                <w:szCs w:val="20"/>
                <w:lang w:val="es-ES"/>
              </w:rPr>
              <w:t>int</w:t>
            </w:r>
            <w:r w:rsidRPr="00D838F4">
              <w:rPr>
                <w:rFonts w:ascii="Courier New" w:eastAsia="Times New Roman" w:hAnsi="Courier New" w:cs="Courier New"/>
                <w:color w:val="000000"/>
                <w:sz w:val="20"/>
                <w:szCs w:val="20"/>
                <w:lang w:val="es-ES"/>
              </w:rPr>
              <w:t xml:space="preserve"> x=1, y=3, z=7;</w:t>
            </w:r>
          </w:p>
          <w:p w14:paraId="55132AA7"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val="es-ES"/>
              </w:rPr>
            </w:pPr>
            <w:r w:rsidRPr="00D838F4">
              <w:rPr>
                <w:rFonts w:ascii="Courier New" w:eastAsia="Times New Roman" w:hAnsi="Courier New" w:cs="Courier New"/>
                <w:color w:val="000000"/>
                <w:sz w:val="20"/>
                <w:szCs w:val="20"/>
                <w:lang w:val="es-ES"/>
              </w:rPr>
              <w:t xml:space="preserve">  duplicate (x, y, z);</w:t>
            </w:r>
          </w:p>
          <w:p w14:paraId="5B582641"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lang w:val="es-ES"/>
              </w:rPr>
            </w:pPr>
            <w:r w:rsidRPr="00D838F4">
              <w:rPr>
                <w:rFonts w:ascii="Courier New" w:eastAsia="Times New Roman" w:hAnsi="Courier New" w:cs="Courier New"/>
                <w:color w:val="000000"/>
                <w:sz w:val="20"/>
                <w:szCs w:val="20"/>
                <w:lang w:val="es-ES"/>
              </w:rPr>
              <w:t xml:space="preserve">  cout &lt;&lt; </w:t>
            </w:r>
            <w:r w:rsidRPr="00D838F4">
              <w:rPr>
                <w:rFonts w:ascii="Courier New" w:eastAsia="Times New Roman" w:hAnsi="Courier New" w:cs="Courier New"/>
                <w:color w:val="600030"/>
                <w:sz w:val="20"/>
                <w:szCs w:val="20"/>
                <w:lang w:val="es-ES"/>
              </w:rPr>
              <w:t>"x="</w:t>
            </w:r>
            <w:r w:rsidRPr="00D838F4">
              <w:rPr>
                <w:rFonts w:ascii="Courier New" w:eastAsia="Times New Roman" w:hAnsi="Courier New" w:cs="Courier New"/>
                <w:color w:val="000000"/>
                <w:sz w:val="20"/>
                <w:szCs w:val="20"/>
                <w:lang w:val="es-ES"/>
              </w:rPr>
              <w:t xml:space="preserve"> &lt;&lt; x &lt;&lt; </w:t>
            </w:r>
            <w:r w:rsidRPr="00D838F4">
              <w:rPr>
                <w:rFonts w:ascii="Courier New" w:eastAsia="Times New Roman" w:hAnsi="Courier New" w:cs="Courier New"/>
                <w:color w:val="600030"/>
                <w:sz w:val="20"/>
                <w:szCs w:val="20"/>
                <w:lang w:val="es-ES"/>
              </w:rPr>
              <w:t>", y="</w:t>
            </w:r>
            <w:r w:rsidRPr="00D838F4">
              <w:rPr>
                <w:rFonts w:ascii="Courier New" w:eastAsia="Times New Roman" w:hAnsi="Courier New" w:cs="Courier New"/>
                <w:color w:val="000000"/>
                <w:sz w:val="20"/>
                <w:szCs w:val="20"/>
                <w:lang w:val="es-ES"/>
              </w:rPr>
              <w:t xml:space="preserve"> &lt;&lt; y &lt;&lt; </w:t>
            </w:r>
            <w:r w:rsidRPr="00D838F4">
              <w:rPr>
                <w:rFonts w:ascii="Courier New" w:eastAsia="Times New Roman" w:hAnsi="Courier New" w:cs="Courier New"/>
                <w:color w:val="600030"/>
                <w:sz w:val="20"/>
                <w:szCs w:val="20"/>
                <w:lang w:val="es-ES"/>
              </w:rPr>
              <w:t>", z="</w:t>
            </w:r>
            <w:r w:rsidRPr="00D838F4">
              <w:rPr>
                <w:rFonts w:ascii="Courier New" w:eastAsia="Times New Roman" w:hAnsi="Courier New" w:cs="Courier New"/>
                <w:color w:val="000000"/>
                <w:sz w:val="20"/>
                <w:szCs w:val="20"/>
                <w:lang w:val="es-ES"/>
              </w:rPr>
              <w:t xml:space="preserve"> &lt;&lt; z;</w:t>
            </w:r>
          </w:p>
          <w:p w14:paraId="5FC0606E" w14:textId="77777777" w:rsidR="000252E1" w:rsidRPr="00D838F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D838F4">
              <w:rPr>
                <w:rFonts w:ascii="Courier New" w:eastAsia="Times New Roman" w:hAnsi="Courier New" w:cs="Courier New"/>
                <w:color w:val="000000"/>
                <w:sz w:val="20"/>
                <w:szCs w:val="20"/>
                <w:lang w:val="es-ES"/>
              </w:rPr>
              <w:t xml:space="preserve">  </w:t>
            </w:r>
            <w:r w:rsidRPr="00D838F4">
              <w:rPr>
                <w:rFonts w:ascii="Courier New" w:eastAsia="Times New Roman" w:hAnsi="Courier New" w:cs="Courier New"/>
                <w:color w:val="0000B0"/>
                <w:sz w:val="20"/>
                <w:szCs w:val="20"/>
              </w:rPr>
              <w:t>return</w:t>
            </w:r>
            <w:r w:rsidRPr="00D838F4">
              <w:rPr>
                <w:rFonts w:ascii="Courier New" w:eastAsia="Times New Roman" w:hAnsi="Courier New" w:cs="Courier New"/>
                <w:color w:val="000000"/>
                <w:sz w:val="20"/>
                <w:szCs w:val="20"/>
              </w:rPr>
              <w:t xml:space="preserve"> 0;</w:t>
            </w:r>
          </w:p>
          <w:p w14:paraId="72404D79" w14:textId="77777777" w:rsidR="000252E1" w:rsidRDefault="000252E1" w:rsidP="00645F7E">
            <w:r w:rsidRPr="00D838F4">
              <w:rPr>
                <w:rFonts w:ascii="Courier New" w:eastAsia="Times New Roman" w:hAnsi="Courier New" w:cs="Courier New"/>
                <w:color w:val="000000"/>
                <w:sz w:val="20"/>
                <w:szCs w:val="20"/>
              </w:rPr>
              <w:t>}</w:t>
            </w:r>
          </w:p>
        </w:tc>
        <w:tc>
          <w:tcPr>
            <w:tcW w:w="5168" w:type="dxa"/>
          </w:tcPr>
          <w:p w14:paraId="27E92248" w14:textId="77777777" w:rsidR="000252E1" w:rsidRDefault="000252E1" w:rsidP="00645F7E">
            <w:r w:rsidRPr="00D838F4">
              <w:rPr>
                <w:rFonts w:ascii="Courier New" w:eastAsia="Times New Roman" w:hAnsi="Courier New" w:cs="Courier New"/>
                <w:color w:val="000000"/>
                <w:sz w:val="20"/>
                <w:szCs w:val="20"/>
              </w:rPr>
              <w:t>x=2, y=6, z=14</w:t>
            </w:r>
          </w:p>
        </w:tc>
      </w:tr>
      <w:tr w:rsidR="000252E1" w14:paraId="0466A226" w14:textId="77777777" w:rsidTr="00645F7E">
        <w:trPr>
          <w:trHeight w:val="5930"/>
        </w:trPr>
        <w:tc>
          <w:tcPr>
            <w:tcW w:w="5812" w:type="dxa"/>
          </w:tcPr>
          <w:p w14:paraId="6BF01F66" w14:textId="77777777" w:rsidR="00392D3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7000"/>
                <w:sz w:val="20"/>
                <w:szCs w:val="20"/>
              </w:rPr>
            </w:pPr>
            <w:r w:rsidRPr="00565D11">
              <w:rPr>
                <w:rFonts w:ascii="Courier New" w:eastAsia="Times New Roman" w:hAnsi="Courier New" w:cs="Courier New"/>
                <w:color w:val="007000"/>
                <w:sz w:val="20"/>
                <w:szCs w:val="20"/>
              </w:rPr>
              <w:t>// declaring functions prototypes</w:t>
            </w:r>
          </w:p>
          <w:p w14:paraId="41A6306B" w14:textId="34D44299" w:rsidR="000252E1" w:rsidRPr="00131D52"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500070"/>
                <w:sz w:val="20"/>
                <w:szCs w:val="20"/>
              </w:rPr>
            </w:pPr>
            <w:r w:rsidRPr="00565D11">
              <w:rPr>
                <w:rFonts w:ascii="Courier New" w:eastAsia="Times New Roman" w:hAnsi="Courier New" w:cs="Courier New"/>
                <w:color w:val="500070"/>
                <w:sz w:val="20"/>
                <w:szCs w:val="20"/>
              </w:rPr>
              <w:t>#include &lt;iostream&gt;</w:t>
            </w:r>
            <w:r w:rsidR="00131D52">
              <w:rPr>
                <w:rFonts w:ascii="Courier New" w:eastAsia="Times New Roman" w:hAnsi="Courier New" w:cs="Courier New"/>
                <w:color w:val="500070"/>
                <w:sz w:val="20"/>
                <w:szCs w:val="20"/>
              </w:rPr>
              <w:t xml:space="preserve">  || </w:t>
            </w:r>
            <w:r w:rsidRPr="00565D11">
              <w:rPr>
                <w:rFonts w:ascii="Courier New" w:eastAsia="Times New Roman" w:hAnsi="Courier New" w:cs="Courier New"/>
                <w:color w:val="0000B0"/>
                <w:sz w:val="20"/>
                <w:szCs w:val="20"/>
              </w:rPr>
              <w:t>using</w:t>
            </w:r>
            <w:r w:rsidRPr="00565D11">
              <w:rPr>
                <w:rFonts w:ascii="Courier New" w:eastAsia="Times New Roman" w:hAnsi="Courier New" w:cs="Courier New"/>
                <w:color w:val="000000"/>
                <w:sz w:val="20"/>
                <w:szCs w:val="20"/>
              </w:rPr>
              <w:t xml:space="preserve"> </w:t>
            </w:r>
            <w:r w:rsidRPr="00565D11">
              <w:rPr>
                <w:rFonts w:ascii="Courier New" w:eastAsia="Times New Roman" w:hAnsi="Courier New" w:cs="Courier New"/>
                <w:color w:val="0000B0"/>
                <w:sz w:val="20"/>
                <w:szCs w:val="20"/>
              </w:rPr>
              <w:t>namespace</w:t>
            </w:r>
            <w:r w:rsidRPr="00565D11">
              <w:rPr>
                <w:rFonts w:ascii="Courier New" w:eastAsia="Times New Roman" w:hAnsi="Courier New" w:cs="Courier New"/>
                <w:color w:val="000000"/>
                <w:sz w:val="20"/>
                <w:szCs w:val="20"/>
              </w:rPr>
              <w:t xml:space="preserve"> std;</w:t>
            </w:r>
          </w:p>
          <w:p w14:paraId="1F9C6273" w14:textId="65B33E78"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B0"/>
                <w:sz w:val="20"/>
                <w:szCs w:val="20"/>
              </w:rPr>
              <w:t>void</w:t>
            </w:r>
            <w:r w:rsidRPr="00565D11">
              <w:rPr>
                <w:rFonts w:ascii="Courier New" w:eastAsia="Times New Roman" w:hAnsi="Courier New" w:cs="Courier New"/>
                <w:color w:val="000000"/>
                <w:sz w:val="20"/>
                <w:szCs w:val="20"/>
              </w:rPr>
              <w:t xml:space="preserve"> odd (</w:t>
            </w:r>
            <w:r w:rsidRPr="00565D11">
              <w:rPr>
                <w:rFonts w:ascii="Courier New" w:eastAsia="Times New Roman" w:hAnsi="Courier New" w:cs="Courier New"/>
                <w:color w:val="0000B0"/>
                <w:sz w:val="20"/>
                <w:szCs w:val="20"/>
              </w:rPr>
              <w:t>int</w:t>
            </w:r>
            <w:r w:rsidRPr="00565D11">
              <w:rPr>
                <w:rFonts w:ascii="Courier New" w:eastAsia="Times New Roman" w:hAnsi="Courier New" w:cs="Courier New"/>
                <w:color w:val="000000"/>
                <w:sz w:val="20"/>
                <w:szCs w:val="20"/>
              </w:rPr>
              <w:t>);</w:t>
            </w:r>
          </w:p>
          <w:p w14:paraId="4D7986A1" w14:textId="1A4BEF2F"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B0"/>
                <w:sz w:val="20"/>
                <w:szCs w:val="20"/>
              </w:rPr>
              <w:t>void</w:t>
            </w:r>
            <w:r w:rsidRPr="00565D11">
              <w:rPr>
                <w:rFonts w:ascii="Courier New" w:eastAsia="Times New Roman" w:hAnsi="Courier New" w:cs="Courier New"/>
                <w:color w:val="000000"/>
                <w:sz w:val="20"/>
                <w:szCs w:val="20"/>
              </w:rPr>
              <w:t xml:space="preserve"> even (</w:t>
            </w:r>
            <w:r w:rsidRPr="00565D11">
              <w:rPr>
                <w:rFonts w:ascii="Courier New" w:eastAsia="Times New Roman" w:hAnsi="Courier New" w:cs="Courier New"/>
                <w:color w:val="0000B0"/>
                <w:sz w:val="20"/>
                <w:szCs w:val="20"/>
              </w:rPr>
              <w:t>int</w:t>
            </w:r>
            <w:r w:rsidRPr="00565D11">
              <w:rPr>
                <w:rFonts w:ascii="Courier New" w:eastAsia="Times New Roman" w:hAnsi="Courier New" w:cs="Courier New"/>
                <w:color w:val="000000"/>
                <w:sz w:val="20"/>
                <w:szCs w:val="20"/>
              </w:rPr>
              <w:t>);</w:t>
            </w:r>
          </w:p>
          <w:p w14:paraId="4A2EB8D0"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p>
          <w:p w14:paraId="7D74D3BB"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B0"/>
                <w:sz w:val="20"/>
                <w:szCs w:val="20"/>
              </w:rPr>
              <w:t>int</w:t>
            </w:r>
            <w:r w:rsidRPr="00565D11">
              <w:rPr>
                <w:rFonts w:ascii="Courier New" w:eastAsia="Times New Roman" w:hAnsi="Courier New" w:cs="Courier New"/>
                <w:color w:val="000000"/>
                <w:sz w:val="20"/>
                <w:szCs w:val="20"/>
              </w:rPr>
              <w:t xml:space="preserve"> main()</w:t>
            </w:r>
          </w:p>
          <w:p w14:paraId="05EBBAC7"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w:t>
            </w:r>
          </w:p>
          <w:p w14:paraId="3F6911ED"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w:t>
            </w:r>
            <w:r w:rsidRPr="00565D11">
              <w:rPr>
                <w:rFonts w:ascii="Courier New" w:eastAsia="Times New Roman" w:hAnsi="Courier New" w:cs="Courier New"/>
                <w:color w:val="0000B0"/>
                <w:sz w:val="20"/>
                <w:szCs w:val="20"/>
              </w:rPr>
              <w:t>int</w:t>
            </w:r>
            <w:r w:rsidRPr="00565D11">
              <w:rPr>
                <w:rFonts w:ascii="Courier New" w:eastAsia="Times New Roman" w:hAnsi="Courier New" w:cs="Courier New"/>
                <w:color w:val="000000"/>
                <w:sz w:val="20"/>
                <w:szCs w:val="20"/>
              </w:rPr>
              <w:t xml:space="preserve"> i;</w:t>
            </w:r>
          </w:p>
          <w:p w14:paraId="3CE17C54"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w:t>
            </w:r>
            <w:r w:rsidRPr="00565D11">
              <w:rPr>
                <w:rFonts w:ascii="Courier New" w:eastAsia="Times New Roman" w:hAnsi="Courier New" w:cs="Courier New"/>
                <w:color w:val="0000B0"/>
                <w:sz w:val="20"/>
                <w:szCs w:val="20"/>
              </w:rPr>
              <w:t>do</w:t>
            </w:r>
            <w:r w:rsidRPr="00565D11">
              <w:rPr>
                <w:rFonts w:ascii="Courier New" w:eastAsia="Times New Roman" w:hAnsi="Courier New" w:cs="Courier New"/>
                <w:color w:val="000000"/>
                <w:sz w:val="20"/>
                <w:szCs w:val="20"/>
              </w:rPr>
              <w:t xml:space="preserve"> {</w:t>
            </w:r>
          </w:p>
          <w:p w14:paraId="316B6414"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cout &lt;&lt; </w:t>
            </w:r>
            <w:r w:rsidRPr="00565D11">
              <w:rPr>
                <w:rFonts w:ascii="Courier New" w:eastAsia="Times New Roman" w:hAnsi="Courier New" w:cs="Courier New"/>
                <w:color w:val="600030"/>
                <w:sz w:val="20"/>
                <w:szCs w:val="20"/>
              </w:rPr>
              <w:t>"Please, enter number (0 to exit): "</w:t>
            </w:r>
            <w:r w:rsidRPr="00565D11">
              <w:rPr>
                <w:rFonts w:ascii="Courier New" w:eastAsia="Times New Roman" w:hAnsi="Courier New" w:cs="Courier New"/>
                <w:color w:val="000000"/>
                <w:sz w:val="20"/>
                <w:szCs w:val="20"/>
              </w:rPr>
              <w:t>;</w:t>
            </w:r>
          </w:p>
          <w:p w14:paraId="7FEB2AA1"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cin &gt;&gt; i;</w:t>
            </w:r>
          </w:p>
          <w:p w14:paraId="7BCF5ABF"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odd (i);</w:t>
            </w:r>
          </w:p>
          <w:p w14:paraId="5CD93FC1"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 </w:t>
            </w:r>
            <w:r w:rsidRPr="00565D11">
              <w:rPr>
                <w:rFonts w:ascii="Courier New" w:eastAsia="Times New Roman" w:hAnsi="Courier New" w:cs="Courier New"/>
                <w:color w:val="0000B0"/>
                <w:sz w:val="20"/>
                <w:szCs w:val="20"/>
              </w:rPr>
              <w:t>while</w:t>
            </w:r>
            <w:r w:rsidRPr="00565D11">
              <w:rPr>
                <w:rFonts w:ascii="Courier New" w:eastAsia="Times New Roman" w:hAnsi="Courier New" w:cs="Courier New"/>
                <w:color w:val="000000"/>
                <w:sz w:val="20"/>
                <w:szCs w:val="20"/>
              </w:rPr>
              <w:t xml:space="preserve"> (i!=0);</w:t>
            </w:r>
          </w:p>
          <w:p w14:paraId="156FBE62"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w:t>
            </w:r>
            <w:r w:rsidRPr="00565D11">
              <w:rPr>
                <w:rFonts w:ascii="Courier New" w:eastAsia="Times New Roman" w:hAnsi="Courier New" w:cs="Courier New"/>
                <w:color w:val="0000B0"/>
                <w:sz w:val="20"/>
                <w:szCs w:val="20"/>
              </w:rPr>
              <w:t>return</w:t>
            </w:r>
            <w:r w:rsidRPr="00565D11">
              <w:rPr>
                <w:rFonts w:ascii="Courier New" w:eastAsia="Times New Roman" w:hAnsi="Courier New" w:cs="Courier New"/>
                <w:color w:val="000000"/>
                <w:sz w:val="20"/>
                <w:szCs w:val="20"/>
              </w:rPr>
              <w:t xml:space="preserve"> 0;</w:t>
            </w:r>
          </w:p>
          <w:p w14:paraId="1EF2A52F" w14:textId="0004B853"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w:t>
            </w:r>
          </w:p>
          <w:p w14:paraId="5DB7C26E"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B0"/>
                <w:sz w:val="20"/>
                <w:szCs w:val="20"/>
              </w:rPr>
              <w:t>void</w:t>
            </w:r>
            <w:r w:rsidRPr="00565D11">
              <w:rPr>
                <w:rFonts w:ascii="Courier New" w:eastAsia="Times New Roman" w:hAnsi="Courier New" w:cs="Courier New"/>
                <w:color w:val="000000"/>
                <w:sz w:val="20"/>
                <w:szCs w:val="20"/>
              </w:rPr>
              <w:t xml:space="preserve"> odd (</w:t>
            </w:r>
            <w:r w:rsidRPr="00565D11">
              <w:rPr>
                <w:rFonts w:ascii="Courier New" w:eastAsia="Times New Roman" w:hAnsi="Courier New" w:cs="Courier New"/>
                <w:color w:val="0000B0"/>
                <w:sz w:val="20"/>
                <w:szCs w:val="20"/>
              </w:rPr>
              <w:t>int</w:t>
            </w:r>
            <w:r w:rsidRPr="00565D11">
              <w:rPr>
                <w:rFonts w:ascii="Courier New" w:eastAsia="Times New Roman" w:hAnsi="Courier New" w:cs="Courier New"/>
                <w:color w:val="000000"/>
                <w:sz w:val="20"/>
                <w:szCs w:val="20"/>
              </w:rPr>
              <w:t xml:space="preserve"> x)</w:t>
            </w:r>
          </w:p>
          <w:p w14:paraId="6DAAE54D"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w:t>
            </w:r>
          </w:p>
          <w:p w14:paraId="502BB807"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w:t>
            </w:r>
            <w:r w:rsidRPr="00565D11">
              <w:rPr>
                <w:rFonts w:ascii="Courier New" w:eastAsia="Times New Roman" w:hAnsi="Courier New" w:cs="Courier New"/>
                <w:color w:val="0000B0"/>
                <w:sz w:val="20"/>
                <w:szCs w:val="20"/>
              </w:rPr>
              <w:t>if</w:t>
            </w:r>
            <w:r w:rsidRPr="00565D11">
              <w:rPr>
                <w:rFonts w:ascii="Courier New" w:eastAsia="Times New Roman" w:hAnsi="Courier New" w:cs="Courier New"/>
                <w:color w:val="000000"/>
                <w:sz w:val="20"/>
                <w:szCs w:val="20"/>
              </w:rPr>
              <w:t xml:space="preserve"> ((x%2)!=0) cout &lt;&lt; </w:t>
            </w:r>
            <w:r w:rsidRPr="00565D11">
              <w:rPr>
                <w:rFonts w:ascii="Courier New" w:eastAsia="Times New Roman" w:hAnsi="Courier New" w:cs="Courier New"/>
                <w:color w:val="600030"/>
                <w:sz w:val="20"/>
                <w:szCs w:val="20"/>
              </w:rPr>
              <w:t>"It is odd.\n"</w:t>
            </w:r>
            <w:r w:rsidRPr="00565D11">
              <w:rPr>
                <w:rFonts w:ascii="Courier New" w:eastAsia="Times New Roman" w:hAnsi="Courier New" w:cs="Courier New"/>
                <w:color w:val="000000"/>
                <w:sz w:val="20"/>
                <w:szCs w:val="20"/>
              </w:rPr>
              <w:t>;</w:t>
            </w:r>
          </w:p>
          <w:p w14:paraId="383FC487"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Pr>
                <w:rFonts w:ascii="Courier New" w:eastAsia="Times New Roman" w:hAnsi="Courier New" w:cs="Courier New"/>
                <w:color w:val="0000B0"/>
                <w:sz w:val="20"/>
                <w:szCs w:val="20"/>
              </w:rPr>
              <w:t xml:space="preserve">  </w:t>
            </w:r>
            <w:r w:rsidRPr="00565D11">
              <w:rPr>
                <w:rFonts w:ascii="Courier New" w:eastAsia="Times New Roman" w:hAnsi="Courier New" w:cs="Courier New"/>
                <w:color w:val="0000B0"/>
                <w:sz w:val="20"/>
                <w:szCs w:val="20"/>
              </w:rPr>
              <w:t>else</w:t>
            </w:r>
            <w:r w:rsidRPr="00565D11">
              <w:rPr>
                <w:rFonts w:ascii="Courier New" w:eastAsia="Times New Roman" w:hAnsi="Courier New" w:cs="Courier New"/>
                <w:color w:val="000000"/>
                <w:sz w:val="20"/>
                <w:szCs w:val="20"/>
              </w:rPr>
              <w:t xml:space="preserve"> even (x);</w:t>
            </w:r>
          </w:p>
          <w:p w14:paraId="571B4CDA" w14:textId="6125D65C"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w:t>
            </w:r>
          </w:p>
          <w:p w14:paraId="4D603424"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B0"/>
                <w:sz w:val="20"/>
                <w:szCs w:val="20"/>
              </w:rPr>
              <w:t>void</w:t>
            </w:r>
            <w:r w:rsidRPr="00565D11">
              <w:rPr>
                <w:rFonts w:ascii="Courier New" w:eastAsia="Times New Roman" w:hAnsi="Courier New" w:cs="Courier New"/>
                <w:color w:val="000000"/>
                <w:sz w:val="20"/>
                <w:szCs w:val="20"/>
              </w:rPr>
              <w:t xml:space="preserve"> even (</w:t>
            </w:r>
            <w:r w:rsidRPr="00565D11">
              <w:rPr>
                <w:rFonts w:ascii="Courier New" w:eastAsia="Times New Roman" w:hAnsi="Courier New" w:cs="Courier New"/>
                <w:color w:val="0000B0"/>
                <w:sz w:val="20"/>
                <w:szCs w:val="20"/>
              </w:rPr>
              <w:t>int</w:t>
            </w:r>
            <w:r w:rsidRPr="00565D11">
              <w:rPr>
                <w:rFonts w:ascii="Courier New" w:eastAsia="Times New Roman" w:hAnsi="Courier New" w:cs="Courier New"/>
                <w:color w:val="000000"/>
                <w:sz w:val="20"/>
                <w:szCs w:val="20"/>
              </w:rPr>
              <w:t xml:space="preserve"> x)</w:t>
            </w:r>
          </w:p>
          <w:p w14:paraId="7EBD326C"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w:t>
            </w:r>
          </w:p>
          <w:p w14:paraId="3B446846"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565D11">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65D11">
              <w:rPr>
                <w:rFonts w:ascii="Courier New" w:eastAsia="Times New Roman" w:hAnsi="Courier New" w:cs="Courier New"/>
                <w:color w:val="0000B0"/>
                <w:sz w:val="20"/>
                <w:szCs w:val="20"/>
              </w:rPr>
              <w:t>if</w:t>
            </w:r>
            <w:r w:rsidRPr="00565D11">
              <w:rPr>
                <w:rFonts w:ascii="Courier New" w:eastAsia="Times New Roman" w:hAnsi="Courier New" w:cs="Courier New"/>
                <w:color w:val="000000"/>
                <w:sz w:val="20"/>
                <w:szCs w:val="20"/>
              </w:rPr>
              <w:t xml:space="preserve"> ((x%2)==0) cout &lt;&lt; </w:t>
            </w:r>
            <w:r w:rsidRPr="00565D11">
              <w:rPr>
                <w:rFonts w:ascii="Courier New" w:eastAsia="Times New Roman" w:hAnsi="Courier New" w:cs="Courier New"/>
                <w:color w:val="600030"/>
                <w:sz w:val="20"/>
                <w:szCs w:val="20"/>
              </w:rPr>
              <w:t>"It is even.\n"</w:t>
            </w:r>
            <w:r w:rsidRPr="00565D11">
              <w:rPr>
                <w:rFonts w:ascii="Courier New" w:eastAsia="Times New Roman" w:hAnsi="Courier New" w:cs="Courier New"/>
                <w:color w:val="000000"/>
                <w:sz w:val="20"/>
                <w:szCs w:val="20"/>
              </w:rPr>
              <w:t>;</w:t>
            </w:r>
          </w:p>
          <w:p w14:paraId="4A6115D4" w14:textId="77777777" w:rsidR="000252E1" w:rsidRPr="00565D11"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Pr>
                <w:rFonts w:ascii="Courier New" w:eastAsia="Times New Roman" w:hAnsi="Courier New" w:cs="Courier New"/>
                <w:color w:val="0000B0"/>
                <w:sz w:val="20"/>
                <w:szCs w:val="20"/>
              </w:rPr>
              <w:t xml:space="preserve">  </w:t>
            </w:r>
            <w:r w:rsidRPr="00565D11">
              <w:rPr>
                <w:rFonts w:ascii="Courier New" w:eastAsia="Times New Roman" w:hAnsi="Courier New" w:cs="Courier New"/>
                <w:color w:val="0000B0"/>
                <w:sz w:val="20"/>
                <w:szCs w:val="20"/>
              </w:rPr>
              <w:t>else</w:t>
            </w:r>
            <w:r w:rsidRPr="00565D11">
              <w:rPr>
                <w:rFonts w:ascii="Courier New" w:eastAsia="Times New Roman" w:hAnsi="Courier New" w:cs="Courier New"/>
                <w:color w:val="000000"/>
                <w:sz w:val="20"/>
                <w:szCs w:val="20"/>
              </w:rPr>
              <w:t xml:space="preserve"> odd (x);</w:t>
            </w:r>
          </w:p>
          <w:p w14:paraId="098F3C09" w14:textId="0F369C57" w:rsidR="000252E1" w:rsidRDefault="000252E1" w:rsidP="00645F7E">
            <w:r w:rsidRPr="00565D11">
              <w:rPr>
                <w:rFonts w:ascii="Courier New" w:eastAsia="Times New Roman" w:hAnsi="Courier New" w:cs="Courier New"/>
                <w:color w:val="000000"/>
                <w:sz w:val="20"/>
                <w:szCs w:val="20"/>
              </w:rPr>
              <w:t>}</w:t>
            </w:r>
          </w:p>
        </w:tc>
        <w:tc>
          <w:tcPr>
            <w:tcW w:w="5168" w:type="dxa"/>
          </w:tcPr>
          <w:p w14:paraId="56FEECD3"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Please, enter number (0 to exit): 9</w:t>
            </w:r>
          </w:p>
          <w:p w14:paraId="0CD04667"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It is odd.</w:t>
            </w:r>
          </w:p>
          <w:p w14:paraId="2D29988A"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Please, enter number (0 to exit): 6</w:t>
            </w:r>
          </w:p>
          <w:p w14:paraId="2FCDA5AC"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It is even.</w:t>
            </w:r>
          </w:p>
          <w:p w14:paraId="7F599285"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Please, enter number (0 to exit): 1030</w:t>
            </w:r>
          </w:p>
          <w:p w14:paraId="2A56ECC2"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It is even.</w:t>
            </w:r>
          </w:p>
          <w:p w14:paraId="63C58C71" w14:textId="77777777" w:rsidR="000252E1" w:rsidRPr="001228A4" w:rsidRDefault="000252E1" w:rsidP="00645F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0"/>
                <w:szCs w:val="20"/>
              </w:rPr>
            </w:pPr>
            <w:r w:rsidRPr="001228A4">
              <w:rPr>
                <w:rFonts w:ascii="Courier New" w:eastAsia="Times New Roman" w:hAnsi="Courier New" w:cs="Courier New"/>
                <w:color w:val="000000"/>
                <w:sz w:val="20"/>
                <w:szCs w:val="20"/>
              </w:rPr>
              <w:t>Please, enter number (0 to exit): 0</w:t>
            </w:r>
          </w:p>
          <w:p w14:paraId="2CA9AD35" w14:textId="77777777" w:rsidR="000252E1" w:rsidRDefault="000252E1" w:rsidP="00645F7E">
            <w:r w:rsidRPr="001228A4">
              <w:rPr>
                <w:rFonts w:ascii="Courier New" w:eastAsia="Times New Roman" w:hAnsi="Courier New" w:cs="Courier New"/>
                <w:color w:val="000000"/>
                <w:sz w:val="20"/>
                <w:szCs w:val="20"/>
              </w:rPr>
              <w:t>It is even.</w:t>
            </w:r>
          </w:p>
        </w:tc>
      </w:tr>
    </w:tbl>
    <w:p w14:paraId="5F77C340" w14:textId="3C5A3C79" w:rsidR="0020671F" w:rsidRPr="0020671F" w:rsidRDefault="00392313" w:rsidP="006D0C04">
      <w:pPr>
        <w:ind w:left="720"/>
        <w:rPr>
          <w:color w:val="A8D08D" w:themeColor="accent6" w:themeTint="99"/>
          <w:sz w:val="40"/>
          <w:szCs w:val="40"/>
        </w:rPr>
      </w:pPr>
      <w:r>
        <w:rPr>
          <w:noProof/>
        </w:rPr>
        <mc:AlternateContent>
          <mc:Choice Requires="wps">
            <w:drawing>
              <wp:anchor distT="0" distB="0" distL="114300" distR="114300" simplePos="0" relativeHeight="251658256" behindDoc="0" locked="0" layoutInCell="1" allowOverlap="1" wp14:anchorId="23F7BFBE" wp14:editId="29AAA7C4">
                <wp:simplePos x="0" y="0"/>
                <wp:positionH relativeFrom="column">
                  <wp:posOffset>4267200</wp:posOffset>
                </wp:positionH>
                <wp:positionV relativeFrom="paragraph">
                  <wp:posOffset>-180975</wp:posOffset>
                </wp:positionV>
                <wp:extent cx="1828800" cy="182880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491949" w14:textId="78953B9E" w:rsidR="00392313" w:rsidRPr="00392313" w:rsidRDefault="00392313" w:rsidP="00392313">
                            <w:pPr>
                              <w:ind w:left="720"/>
                              <w:jc w:val="cente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HAPTER 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3F7BFBE" id="Text Box 18" o:spid="_x0000_s1030" type="#_x0000_t202" style="position:absolute;left:0;text-align:left;margin-left:336pt;margin-top:-14.25pt;width:2in;height:2in;z-index:2516582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" filled="f" stroked="f">
                <v:textbox style="mso-fit-shape-to-text:t">
                  <w:txbxContent>
                    <w:p w14:paraId="3E491949" w14:textId="78953B9E" w:rsidR="00392313" w:rsidRPr="00392313" w:rsidRDefault="00392313" w:rsidP="00392313">
                      <w:pPr>
                        <w:ind w:left="720"/>
                        <w:jc w:val="cente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Pr>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CHAPTER 1</w:t>
                      </w:r>
                    </w:p>
                  </w:txbxContent>
                </v:textbox>
              </v:shape>
            </w:pict>
          </mc:Fallback>
        </mc:AlternateContent>
      </w:r>
      <w:r w:rsidR="0020671F" w:rsidRPr="0020671F">
        <w:rPr>
          <w:color w:val="A8D08D" w:themeColor="accent6" w:themeTint="99"/>
          <w:sz w:val="40"/>
          <w:szCs w:val="40"/>
        </w:rPr>
        <w:t xml:space="preserve">         Pseudocode </w:t>
      </w:r>
      <w:r w:rsidR="0020671F" w:rsidRPr="0020671F">
        <w:rPr>
          <w:color w:val="A8D08D" w:themeColor="accent6" w:themeTint="99"/>
          <w:sz w:val="40"/>
          <w:szCs w:val="40"/>
        </w:rPr>
        <w:tab/>
      </w:r>
      <w:r w:rsidR="0020671F" w:rsidRPr="0020671F">
        <w:rPr>
          <w:color w:val="A8D08D" w:themeColor="accent6" w:themeTint="99"/>
          <w:sz w:val="40"/>
          <w:szCs w:val="40"/>
        </w:rPr>
        <w:tab/>
      </w:r>
      <w:r w:rsidR="0020671F" w:rsidRPr="0020671F">
        <w:rPr>
          <w:color w:val="A8D08D" w:themeColor="accent6" w:themeTint="99"/>
          <w:sz w:val="40"/>
          <w:szCs w:val="40"/>
        </w:rPr>
        <w:tab/>
        <w:t>Flowchart</w:t>
      </w:r>
    </w:p>
    <w:tbl>
      <w:tblPr>
        <w:tblStyle w:val="TableGrid"/>
        <w:tblW w:w="0" w:type="auto"/>
        <w:tblLook w:val="04A0" w:firstRow="1" w:lastRow="0" w:firstColumn="1" w:lastColumn="0" w:noHBand="0" w:noVBand="1"/>
      </w:tblPr>
      <w:tblGrid>
        <w:gridCol w:w="4045"/>
        <w:gridCol w:w="6016"/>
      </w:tblGrid>
      <w:tr w:rsidR="0020671F" w14:paraId="7A8159A5" w14:textId="77777777" w:rsidTr="00645F7E">
        <w:trPr>
          <w:trHeight w:val="3590"/>
        </w:trPr>
        <w:tc>
          <w:tcPr>
            <w:tcW w:w="4045" w:type="dxa"/>
          </w:tcPr>
          <w:p w14:paraId="108A658A" w14:textId="77777777" w:rsidR="0020671F" w:rsidRDefault="0020671F" w:rsidP="00645F7E">
            <w:r>
              <w:t xml:space="preserve">1. </w:t>
            </w:r>
          </w:p>
          <w:p w14:paraId="28661934" w14:textId="77777777" w:rsidR="0020671F" w:rsidRDefault="0020671F" w:rsidP="0020671F">
            <w:pPr>
              <w:pStyle w:val="ListParagraph"/>
              <w:numPr>
                <w:ilvl w:val="0"/>
                <w:numId w:val="17"/>
              </w:numPr>
            </w:pPr>
            <w:r>
              <w:t>Ask user for cost of item</w:t>
            </w:r>
          </w:p>
          <w:p w14:paraId="6FE1B0F6" w14:textId="77777777" w:rsidR="0020671F" w:rsidRDefault="0020671F" w:rsidP="0020671F">
            <w:pPr>
              <w:pStyle w:val="ListParagraph"/>
              <w:numPr>
                <w:ilvl w:val="0"/>
                <w:numId w:val="17"/>
              </w:numPr>
            </w:pPr>
            <w:r>
              <w:t xml:space="preserve">Prompt user with amount of item cost being discounted </w:t>
            </w:r>
          </w:p>
          <w:p w14:paraId="404EBBBD" w14:textId="77777777" w:rsidR="0020671F" w:rsidRDefault="0020671F" w:rsidP="0020671F">
            <w:pPr>
              <w:pStyle w:val="ListParagraph"/>
              <w:numPr>
                <w:ilvl w:val="0"/>
                <w:numId w:val="17"/>
              </w:numPr>
            </w:pPr>
            <w:r>
              <w:t>Calculate discount times item cost=Savings</w:t>
            </w:r>
          </w:p>
          <w:p w14:paraId="27850A91" w14:textId="77777777" w:rsidR="0020671F" w:rsidRDefault="0020671F" w:rsidP="0020671F">
            <w:pPr>
              <w:pStyle w:val="ListParagraph"/>
              <w:numPr>
                <w:ilvl w:val="0"/>
                <w:numId w:val="17"/>
              </w:numPr>
            </w:pPr>
            <w:r>
              <w:t>Display “Savings” on item</w:t>
            </w:r>
          </w:p>
          <w:p w14:paraId="35F32C67" w14:textId="77777777" w:rsidR="0020671F" w:rsidRDefault="0020671F" w:rsidP="0020671F">
            <w:pPr>
              <w:pStyle w:val="ListParagraph"/>
              <w:numPr>
                <w:ilvl w:val="0"/>
                <w:numId w:val="17"/>
              </w:numPr>
            </w:pPr>
            <w:r>
              <w:t>Subtract “Savings” from item cost</w:t>
            </w:r>
          </w:p>
          <w:p w14:paraId="4CFB2915" w14:textId="77777777" w:rsidR="0020671F" w:rsidRDefault="0020671F" w:rsidP="0020671F">
            <w:pPr>
              <w:pStyle w:val="ListParagraph"/>
              <w:numPr>
                <w:ilvl w:val="0"/>
                <w:numId w:val="17"/>
              </w:numPr>
            </w:pPr>
            <w:r>
              <w:t>Display Grand Total</w:t>
            </w:r>
          </w:p>
        </w:tc>
        <w:tc>
          <w:tcPr>
            <w:tcW w:w="5305" w:type="dxa"/>
          </w:tcPr>
          <w:p w14:paraId="5A63F746" w14:textId="77777777" w:rsidR="0020671F" w:rsidRDefault="0020671F" w:rsidP="00645F7E">
            <w:r>
              <w:rPr>
                <w:noProof/>
              </w:rPr>
              <w:drawing>
                <wp:anchor distT="0" distB="0" distL="114300" distR="114300" simplePos="0" relativeHeight="251658253" behindDoc="1" locked="0" layoutInCell="1" allowOverlap="1" wp14:anchorId="6B2406E5" wp14:editId="60296637">
                  <wp:simplePos x="0" y="0"/>
                  <wp:positionH relativeFrom="column">
                    <wp:posOffset>-26670</wp:posOffset>
                  </wp:positionH>
                  <wp:positionV relativeFrom="page">
                    <wp:posOffset>277495</wp:posOffset>
                  </wp:positionV>
                  <wp:extent cx="3660140" cy="1830070"/>
                  <wp:effectExtent l="0" t="0" r="22860" b="0"/>
                  <wp:wrapSquare wrapText="bothSides"/>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H relativeFrom="margin">
                    <wp14:pctWidth>0</wp14:pctWidth>
                  </wp14:sizeRelH>
                  <wp14:sizeRelV relativeFrom="margin">
                    <wp14:pctHeight>0</wp14:pctHeight>
                  </wp14:sizeRelV>
                </wp:anchor>
              </w:drawing>
            </w:r>
            <w:r>
              <w:t>1.</w:t>
            </w:r>
          </w:p>
          <w:p w14:paraId="481220CE" w14:textId="77777777" w:rsidR="0020671F" w:rsidRDefault="0020671F" w:rsidP="00645F7E"/>
        </w:tc>
      </w:tr>
      <w:tr w:rsidR="0020671F" w14:paraId="271CFF53" w14:textId="77777777" w:rsidTr="00645F7E">
        <w:trPr>
          <w:trHeight w:val="4130"/>
        </w:trPr>
        <w:tc>
          <w:tcPr>
            <w:tcW w:w="4045" w:type="dxa"/>
          </w:tcPr>
          <w:p w14:paraId="4F5914D6" w14:textId="77777777" w:rsidR="0020671F" w:rsidRDefault="0020671F" w:rsidP="00645F7E">
            <w:r>
              <w:t>2.</w:t>
            </w:r>
          </w:p>
          <w:p w14:paraId="2781465C" w14:textId="77777777" w:rsidR="0020671F" w:rsidRDefault="0020671F" w:rsidP="0020671F">
            <w:pPr>
              <w:pStyle w:val="ListParagraph"/>
              <w:numPr>
                <w:ilvl w:val="0"/>
                <w:numId w:val="18"/>
              </w:numPr>
            </w:pPr>
            <w:r>
              <w:t>Ask user for Bowling Game 1 score</w:t>
            </w:r>
          </w:p>
          <w:p w14:paraId="2575117D" w14:textId="77777777" w:rsidR="0020671F" w:rsidRDefault="0020671F" w:rsidP="0020671F">
            <w:pPr>
              <w:pStyle w:val="ListParagraph"/>
              <w:numPr>
                <w:ilvl w:val="0"/>
                <w:numId w:val="18"/>
              </w:numPr>
            </w:pPr>
            <w:r>
              <w:t>Ask user for Bowling Game 2 score</w:t>
            </w:r>
          </w:p>
          <w:p w14:paraId="172CA8A0" w14:textId="77777777" w:rsidR="0020671F" w:rsidRDefault="0020671F" w:rsidP="0020671F">
            <w:pPr>
              <w:pStyle w:val="ListParagraph"/>
              <w:numPr>
                <w:ilvl w:val="0"/>
                <w:numId w:val="18"/>
              </w:numPr>
            </w:pPr>
            <w:r>
              <w:t>Ask user for Bowling Game 3 score</w:t>
            </w:r>
          </w:p>
          <w:p w14:paraId="274DCF27" w14:textId="77777777" w:rsidR="0020671F" w:rsidRDefault="0020671F" w:rsidP="0020671F">
            <w:pPr>
              <w:pStyle w:val="ListParagraph"/>
              <w:numPr>
                <w:ilvl w:val="0"/>
                <w:numId w:val="18"/>
              </w:numPr>
            </w:pPr>
            <w:r>
              <w:t>Add “Bowling Game 1 + Bowling Game 2 + Bowling Game 3” = Total</w:t>
            </w:r>
          </w:p>
          <w:p w14:paraId="6F10DA84" w14:textId="77777777" w:rsidR="0020671F" w:rsidRDefault="0020671F" w:rsidP="0020671F">
            <w:pPr>
              <w:pStyle w:val="ListParagraph"/>
              <w:numPr>
                <w:ilvl w:val="0"/>
                <w:numId w:val="18"/>
              </w:numPr>
            </w:pPr>
            <w:r>
              <w:t xml:space="preserve">Total divided by 3 (amount of games) = Average Score </w:t>
            </w:r>
          </w:p>
          <w:p w14:paraId="749BE180" w14:textId="77777777" w:rsidR="0020671F" w:rsidRDefault="0020671F" w:rsidP="0020671F">
            <w:pPr>
              <w:pStyle w:val="ListParagraph"/>
              <w:numPr>
                <w:ilvl w:val="0"/>
                <w:numId w:val="18"/>
              </w:numPr>
            </w:pPr>
            <w:r>
              <w:t>Display “Average Score”</w:t>
            </w:r>
          </w:p>
        </w:tc>
        <w:tc>
          <w:tcPr>
            <w:tcW w:w="5305" w:type="dxa"/>
          </w:tcPr>
          <w:p w14:paraId="1B26ECE7" w14:textId="77777777" w:rsidR="0020671F" w:rsidRDefault="0020671F" w:rsidP="00645F7E">
            <w:r>
              <w:rPr>
                <w:noProof/>
              </w:rPr>
              <w:drawing>
                <wp:anchor distT="0" distB="0" distL="114300" distR="114300" simplePos="0" relativeHeight="251658254" behindDoc="1" locked="0" layoutInCell="1" allowOverlap="1" wp14:anchorId="2F4342E5" wp14:editId="426A08C8">
                  <wp:simplePos x="0" y="0"/>
                  <wp:positionH relativeFrom="column">
                    <wp:posOffset>-26670</wp:posOffset>
                  </wp:positionH>
                  <wp:positionV relativeFrom="page">
                    <wp:posOffset>279400</wp:posOffset>
                  </wp:positionV>
                  <wp:extent cx="3660140" cy="2171065"/>
                  <wp:effectExtent l="0" t="0" r="0" b="13335"/>
                  <wp:wrapSquare wrapText="bothSides"/>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14:sizeRelH relativeFrom="margin">
                    <wp14:pctWidth>0</wp14:pctWidth>
                  </wp14:sizeRelH>
                  <wp14:sizeRelV relativeFrom="margin">
                    <wp14:pctHeight>0</wp14:pctHeight>
                  </wp14:sizeRelV>
                </wp:anchor>
              </w:drawing>
            </w:r>
            <w:r>
              <w:t>2.</w:t>
            </w:r>
          </w:p>
          <w:p w14:paraId="3F5B2812" w14:textId="77777777" w:rsidR="0020671F" w:rsidRDefault="0020671F" w:rsidP="00645F7E"/>
        </w:tc>
      </w:tr>
      <w:tr w:rsidR="0020671F" w14:paraId="71126E72" w14:textId="77777777" w:rsidTr="00645F7E">
        <w:trPr>
          <w:trHeight w:val="4040"/>
        </w:trPr>
        <w:tc>
          <w:tcPr>
            <w:tcW w:w="4045" w:type="dxa"/>
          </w:tcPr>
          <w:p w14:paraId="1E7BE341" w14:textId="77777777" w:rsidR="0020671F" w:rsidRDefault="0020671F" w:rsidP="00645F7E">
            <w:r>
              <w:t>3.</w:t>
            </w:r>
          </w:p>
          <w:p w14:paraId="11C9EEC3" w14:textId="77777777" w:rsidR="0020671F" w:rsidRDefault="0020671F" w:rsidP="0020671F">
            <w:pPr>
              <w:pStyle w:val="ListParagraph"/>
              <w:numPr>
                <w:ilvl w:val="0"/>
                <w:numId w:val="19"/>
              </w:numPr>
            </w:pPr>
            <w:r>
              <w:t>Prompt user with “My Credit”</w:t>
            </w:r>
          </w:p>
          <w:p w14:paraId="0AD96085" w14:textId="77777777" w:rsidR="0020671F" w:rsidRDefault="0020671F" w:rsidP="0020671F">
            <w:pPr>
              <w:pStyle w:val="ListParagraph"/>
              <w:numPr>
                <w:ilvl w:val="0"/>
                <w:numId w:val="19"/>
              </w:numPr>
            </w:pPr>
            <w:r>
              <w:t>Ask user for “Maximum Credit”</w:t>
            </w:r>
          </w:p>
          <w:p w14:paraId="50589233" w14:textId="77777777" w:rsidR="0020671F" w:rsidRDefault="0020671F" w:rsidP="0020671F">
            <w:pPr>
              <w:pStyle w:val="ListParagraph"/>
              <w:numPr>
                <w:ilvl w:val="0"/>
                <w:numId w:val="19"/>
              </w:numPr>
            </w:pPr>
            <w:r>
              <w:t>Ask user for “Amount of Credit Used”</w:t>
            </w:r>
          </w:p>
          <w:p w14:paraId="70ED9E18" w14:textId="77777777" w:rsidR="0020671F" w:rsidRDefault="0020671F" w:rsidP="0020671F">
            <w:pPr>
              <w:pStyle w:val="ListParagraph"/>
              <w:numPr>
                <w:ilvl w:val="0"/>
                <w:numId w:val="19"/>
              </w:numPr>
            </w:pPr>
            <w:r>
              <w:t>Calculate- “Available Balance” = Maximum Credit – Amount of Credit Used</w:t>
            </w:r>
          </w:p>
          <w:p w14:paraId="66D6EA50" w14:textId="77777777" w:rsidR="0020671F" w:rsidRDefault="0020671F" w:rsidP="0020671F">
            <w:pPr>
              <w:pStyle w:val="ListParagraph"/>
              <w:numPr>
                <w:ilvl w:val="0"/>
                <w:numId w:val="19"/>
              </w:numPr>
            </w:pPr>
            <w:r>
              <w:t>Display “Available Balance”</w:t>
            </w:r>
          </w:p>
        </w:tc>
        <w:tc>
          <w:tcPr>
            <w:tcW w:w="5305" w:type="dxa"/>
          </w:tcPr>
          <w:p w14:paraId="5DE7F8F8" w14:textId="77777777" w:rsidR="0020671F" w:rsidRDefault="0020671F" w:rsidP="00645F7E">
            <w:r>
              <w:rPr>
                <w:noProof/>
              </w:rPr>
              <w:drawing>
                <wp:anchor distT="0" distB="0" distL="114300" distR="114300" simplePos="0" relativeHeight="251658255" behindDoc="1" locked="0" layoutInCell="1" allowOverlap="1" wp14:anchorId="78DFC655" wp14:editId="3BC89760">
                  <wp:simplePos x="0" y="0"/>
                  <wp:positionH relativeFrom="column">
                    <wp:posOffset>-26670</wp:posOffset>
                  </wp:positionH>
                  <wp:positionV relativeFrom="page">
                    <wp:posOffset>261620</wp:posOffset>
                  </wp:positionV>
                  <wp:extent cx="3660775" cy="2171700"/>
                  <wp:effectExtent l="0" t="0" r="0" b="12700"/>
                  <wp:wrapSquare wrapText="bothSides"/>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14:sizeRelH relativeFrom="margin">
                    <wp14:pctWidth>0</wp14:pctWidth>
                  </wp14:sizeRelH>
                  <wp14:sizeRelV relativeFrom="margin">
                    <wp14:pctHeight>0</wp14:pctHeight>
                  </wp14:sizeRelV>
                </wp:anchor>
              </w:drawing>
            </w:r>
            <w:r>
              <w:t>3.</w:t>
            </w:r>
          </w:p>
          <w:p w14:paraId="2747303D" w14:textId="77777777" w:rsidR="0020671F" w:rsidRDefault="0020671F" w:rsidP="00645F7E"/>
        </w:tc>
      </w:tr>
    </w:tbl>
    <w:p w14:paraId="7FC03604" w14:textId="48DCFA69" w:rsidR="007F11B0" w:rsidRDefault="007F11B0" w:rsidP="00475089">
      <w:pPr>
        <w:tabs>
          <w:tab w:val="left" w:pos="3915"/>
        </w:tabs>
      </w:pPr>
      <w:r>
        <w:rPr>
          <w:noProof/>
        </w:rPr>
        <mc:AlternateContent>
          <mc:Choice Requires="wps">
            <w:drawing>
              <wp:anchor distT="0" distB="0" distL="114300" distR="114300" simplePos="0" relativeHeight="251658258" behindDoc="0" locked="0" layoutInCell="1" allowOverlap="1" wp14:anchorId="44B51B1A" wp14:editId="08710990">
                <wp:simplePos x="0" y="0"/>
                <wp:positionH relativeFrom="column">
                  <wp:posOffset>2181225</wp:posOffset>
                </wp:positionH>
                <wp:positionV relativeFrom="paragraph">
                  <wp:posOffset>-118745</wp:posOffset>
                </wp:positionV>
                <wp:extent cx="1828800" cy="18288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1897161" w14:textId="7367D924" w:rsidR="007F11B0" w:rsidRPr="007F11B0" w:rsidRDefault="007F11B0" w:rsidP="007F11B0">
                            <w:pPr>
                              <w:tabs>
                                <w:tab w:val="left" w:pos="3915"/>
                              </w:tabs>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CHAPTER 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a:scene3d>
                          <a:camera prst="orthographicFront"/>
                          <a:lightRig rig="soft" dir="t">
                            <a:rot lat="0" lon="0" rev="15600000"/>
                          </a:lightRig>
                        </a:scene3d>
                        <a:sp3d extrusionH="57150" prstMaterial="softEdge">
                          <a:bevelT w="25400" h="38100"/>
                        </a:sp3d>
                      </wps:bodyPr>
                    </wps:wsp>
                  </a:graphicData>
                </a:graphic>
              </wp:anchor>
            </w:drawing>
          </mc:Choice>
          <mc:Fallback>
            <w:pict>
              <v:shape w14:anchorId="44B51B1A" id="Text Box 20" o:spid="_x0000_s1031" type="#_x0000_t202" style="position:absolute;margin-left:171.75pt;margin-top:-9.35pt;width:2in;height:2in;z-index:25165825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" filled="f" stroked="f">
                <v:textbox style="mso-fit-shape-to-text:t">
                  <w:txbxContent>
                    <w:p w14:paraId="11897161" w14:textId="7367D924" w:rsidR="007F11B0" w:rsidRPr="007F11B0" w:rsidRDefault="007F11B0" w:rsidP="007F11B0">
                      <w:pPr>
                        <w:tabs>
                          <w:tab w:val="left" w:pos="3915"/>
                        </w:tabs>
                        <w:jc w:val="cente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pPr>
                      <w:r>
                        <w:rPr>
                          <w:b/>
                          <w:color w:val="FFC000" w:themeColor="accent4"/>
                          <w:sz w:val="72"/>
                          <w:szCs w:val="72"/>
                          <w14:textOutline w14:w="0" w14:cap="flat" w14:cmpd="sng" w14:algn="ctr">
                            <w14:noFill/>
                            <w14:prstDash w14:val="solid"/>
                            <w14:round/>
                          </w14:textOutline>
                          <w14:props3d w14:extrusionH="57150" w14:contourW="0" w14:prstMaterial="softEdge">
                            <w14:bevelT w14:w="25400" w14:h="38100" w14:prst="circle"/>
                          </w14:props3d>
                        </w:rPr>
                        <w:t>CHAPTER 5</w:t>
                      </w:r>
                    </w:p>
                  </w:txbxContent>
                </v:textbox>
              </v:shape>
            </w:pict>
          </mc:Fallback>
        </mc:AlternateContent>
      </w:r>
    </w:p>
    <w:p w14:paraId="4B0B5A3E" w14:textId="751389EB" w:rsidR="007F11B0" w:rsidRDefault="007F11B0" w:rsidP="00475089">
      <w:pPr>
        <w:tabs>
          <w:tab w:val="left" w:pos="3915"/>
        </w:tabs>
      </w:pPr>
    </w:p>
    <w:tbl>
      <w:tblPr>
        <w:tblStyle w:val="TableGrid"/>
        <w:tblW w:w="11515" w:type="dxa"/>
        <w:tblLook w:val="04A0" w:firstRow="1" w:lastRow="0" w:firstColumn="1" w:lastColumn="0" w:noHBand="0" w:noVBand="1"/>
      </w:tblPr>
      <w:tblGrid>
        <w:gridCol w:w="5755"/>
        <w:gridCol w:w="5760"/>
      </w:tblGrid>
      <w:tr w:rsidR="00D43F1F" w14:paraId="7AEF94CD" w14:textId="77777777" w:rsidTr="001D7D87">
        <w:tc>
          <w:tcPr>
            <w:tcW w:w="5755" w:type="dxa"/>
          </w:tcPr>
          <w:p w14:paraId="5849E3B9"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25B202C8"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gt;</w:t>
            </w:r>
          </w:p>
          <w:p w14:paraId="39216C94"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fstream&gt;</w:t>
            </w:r>
          </w:p>
          <w:p w14:paraId="524F2CE7"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manip&gt;</w:t>
            </w:r>
          </w:p>
          <w:p w14:paraId="427A6A2B" w14:textId="77777777" w:rsidR="00D43F1F" w:rsidRDefault="00D43F1F" w:rsidP="00D43F1F">
            <w:pPr>
              <w:autoSpaceDE w:val="0"/>
              <w:autoSpaceDN w:val="0"/>
              <w:adjustRightInd w:val="0"/>
              <w:rPr>
                <w:rFonts w:ascii="Consolas" w:hAnsi="Consolas" w:cs="Consolas"/>
                <w:color w:val="000000"/>
                <w:sz w:val="19"/>
                <w:szCs w:val="19"/>
              </w:rPr>
            </w:pPr>
          </w:p>
          <w:p w14:paraId="6D47BBB3"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73F8B830" w14:textId="77777777" w:rsidR="00D43F1F" w:rsidRDefault="00D43F1F" w:rsidP="00D43F1F">
            <w:pPr>
              <w:autoSpaceDE w:val="0"/>
              <w:autoSpaceDN w:val="0"/>
              <w:adjustRightInd w:val="0"/>
              <w:rPr>
                <w:rFonts w:ascii="Consolas" w:hAnsi="Consolas" w:cs="Consolas"/>
                <w:color w:val="000000"/>
                <w:sz w:val="19"/>
                <w:szCs w:val="19"/>
              </w:rPr>
            </w:pPr>
          </w:p>
          <w:p w14:paraId="27BEF483"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 {</w:t>
            </w:r>
          </w:p>
          <w:p w14:paraId="63B70ECB"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ifstream</w:t>
            </w:r>
            <w:r>
              <w:rPr>
                <w:rFonts w:ascii="Consolas" w:hAnsi="Consolas" w:cs="Consolas"/>
                <w:color w:val="000000"/>
                <w:sz w:val="19"/>
                <w:szCs w:val="19"/>
              </w:rPr>
              <w:t xml:space="preserve"> myFile;</w:t>
            </w:r>
          </w:p>
          <w:p w14:paraId="00BF6D59"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yFile.open(</w:t>
            </w:r>
            <w:r>
              <w:rPr>
                <w:rFonts w:ascii="Consolas" w:hAnsi="Consolas" w:cs="Consolas"/>
                <w:color w:val="A31515"/>
                <w:sz w:val="19"/>
                <w:szCs w:val="19"/>
              </w:rPr>
              <w:t>"Rainfall.txt"</w:t>
            </w:r>
            <w:r>
              <w:rPr>
                <w:rFonts w:ascii="Consolas" w:hAnsi="Consolas" w:cs="Consolas"/>
                <w:color w:val="000000"/>
                <w:sz w:val="19"/>
                <w:szCs w:val="19"/>
              </w:rPr>
              <w:t>);</w:t>
            </w:r>
          </w:p>
          <w:p w14:paraId="4AD29C83" w14:textId="77777777" w:rsidR="00D43F1F" w:rsidRDefault="00D43F1F" w:rsidP="00D43F1F">
            <w:pPr>
              <w:autoSpaceDE w:val="0"/>
              <w:autoSpaceDN w:val="0"/>
              <w:adjustRightInd w:val="0"/>
              <w:rPr>
                <w:rFonts w:ascii="Consolas" w:hAnsi="Consolas" w:cs="Consolas"/>
                <w:color w:val="000000"/>
                <w:sz w:val="19"/>
                <w:szCs w:val="19"/>
              </w:rPr>
            </w:pPr>
          </w:p>
          <w:p w14:paraId="0CCB3BBD"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string</w:t>
            </w:r>
            <w:r>
              <w:rPr>
                <w:rFonts w:ascii="Consolas" w:hAnsi="Consolas" w:cs="Consolas"/>
                <w:color w:val="000000"/>
                <w:sz w:val="19"/>
                <w:szCs w:val="19"/>
              </w:rPr>
              <w:t xml:space="preserve"> monthStart, monthEnd;</w:t>
            </w:r>
          </w:p>
          <w:p w14:paraId="6BBF810C"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double</w:t>
            </w:r>
            <w:r>
              <w:rPr>
                <w:rFonts w:ascii="Consolas" w:hAnsi="Consolas" w:cs="Consolas"/>
                <w:color w:val="000000"/>
                <w:sz w:val="19"/>
                <w:szCs w:val="19"/>
              </w:rPr>
              <w:t xml:space="preserve"> average, avgTotal, x = 0, total = 0;</w:t>
            </w:r>
          </w:p>
          <w:p w14:paraId="2CC69CD3" w14:textId="77777777" w:rsidR="00D43F1F" w:rsidRDefault="00D43F1F" w:rsidP="00D43F1F">
            <w:pPr>
              <w:autoSpaceDE w:val="0"/>
              <w:autoSpaceDN w:val="0"/>
              <w:adjustRightInd w:val="0"/>
              <w:rPr>
                <w:rFonts w:ascii="Consolas" w:hAnsi="Consolas" w:cs="Consolas"/>
                <w:color w:val="000000"/>
                <w:sz w:val="19"/>
                <w:szCs w:val="19"/>
              </w:rPr>
            </w:pPr>
          </w:p>
          <w:p w14:paraId="5A7B210B"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myFile.fail())</w:t>
            </w:r>
          </w:p>
          <w:p w14:paraId="40AF8D65"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29D032D6"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Input file did not open. Make sure it is in folder!!!\n"</w:t>
            </w:r>
            <w:r>
              <w:rPr>
                <w:rFonts w:ascii="Consolas" w:hAnsi="Consolas" w:cs="Consolas"/>
                <w:color w:val="000000"/>
                <w:sz w:val="19"/>
                <w:szCs w:val="19"/>
              </w:rPr>
              <w:t>;</w:t>
            </w:r>
          </w:p>
          <w:p w14:paraId="333AF8BC"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78651897" w14:textId="77777777" w:rsidR="00D43F1F" w:rsidRDefault="00D43F1F" w:rsidP="00D43F1F">
            <w:pPr>
              <w:autoSpaceDE w:val="0"/>
              <w:autoSpaceDN w:val="0"/>
              <w:adjustRightInd w:val="0"/>
              <w:rPr>
                <w:rFonts w:ascii="Consolas" w:hAnsi="Consolas" w:cs="Consolas"/>
                <w:color w:val="000000"/>
                <w:sz w:val="19"/>
                <w:szCs w:val="19"/>
              </w:rPr>
            </w:pPr>
          </w:p>
          <w:p w14:paraId="596D3FF5"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yFile </w:t>
            </w:r>
            <w:r>
              <w:rPr>
                <w:rFonts w:ascii="Consolas" w:hAnsi="Consolas" w:cs="Consolas"/>
                <w:color w:val="008080"/>
                <w:sz w:val="19"/>
                <w:szCs w:val="19"/>
              </w:rPr>
              <w:t>&gt;&gt;</w:t>
            </w:r>
            <w:r>
              <w:rPr>
                <w:rFonts w:ascii="Consolas" w:hAnsi="Consolas" w:cs="Consolas"/>
                <w:color w:val="000000"/>
                <w:sz w:val="19"/>
                <w:szCs w:val="19"/>
              </w:rPr>
              <w:t xml:space="preserve"> monthStart;</w:t>
            </w:r>
          </w:p>
          <w:p w14:paraId="4F3B7172"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yFile </w:t>
            </w:r>
            <w:r>
              <w:rPr>
                <w:rFonts w:ascii="Consolas" w:hAnsi="Consolas" w:cs="Consolas"/>
                <w:color w:val="008080"/>
                <w:sz w:val="19"/>
                <w:szCs w:val="19"/>
              </w:rPr>
              <w:t>&gt;&gt;</w:t>
            </w:r>
            <w:r>
              <w:rPr>
                <w:rFonts w:ascii="Consolas" w:hAnsi="Consolas" w:cs="Consolas"/>
                <w:color w:val="000000"/>
                <w:sz w:val="19"/>
                <w:szCs w:val="19"/>
              </w:rPr>
              <w:t xml:space="preserve"> monthEnd;</w:t>
            </w:r>
          </w:p>
          <w:p w14:paraId="367BFB48"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fixed </w:t>
            </w:r>
            <w:r>
              <w:rPr>
                <w:rFonts w:ascii="Consolas" w:hAnsi="Consolas" w:cs="Consolas"/>
                <w:color w:val="008080"/>
                <w:sz w:val="19"/>
                <w:szCs w:val="19"/>
              </w:rPr>
              <w:t>&lt;&lt;</w:t>
            </w:r>
            <w:r>
              <w:rPr>
                <w:rFonts w:ascii="Consolas" w:hAnsi="Consolas" w:cs="Consolas"/>
                <w:color w:val="000000"/>
                <w:sz w:val="19"/>
                <w:szCs w:val="19"/>
              </w:rPr>
              <w:t xml:space="preserve"> setprecision(2);</w:t>
            </w:r>
          </w:p>
          <w:p w14:paraId="4D63BCF7" w14:textId="77777777" w:rsidR="00D43F1F" w:rsidRDefault="00D43F1F" w:rsidP="00D43F1F">
            <w:pPr>
              <w:autoSpaceDE w:val="0"/>
              <w:autoSpaceDN w:val="0"/>
              <w:adjustRightInd w:val="0"/>
              <w:rPr>
                <w:rFonts w:ascii="Consolas" w:hAnsi="Consolas" w:cs="Consolas"/>
                <w:color w:val="000000"/>
                <w:sz w:val="19"/>
                <w:szCs w:val="19"/>
              </w:rPr>
            </w:pPr>
          </w:p>
          <w:p w14:paraId="06553856"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ile</w:t>
            </w:r>
            <w:r>
              <w:rPr>
                <w:rFonts w:ascii="Consolas" w:hAnsi="Consolas" w:cs="Consolas"/>
                <w:color w:val="000000"/>
                <w:sz w:val="19"/>
                <w:szCs w:val="19"/>
              </w:rPr>
              <w:t xml:space="preserve"> (myFile </w:t>
            </w:r>
            <w:r>
              <w:rPr>
                <w:rFonts w:ascii="Consolas" w:hAnsi="Consolas" w:cs="Consolas"/>
                <w:color w:val="008080"/>
                <w:sz w:val="19"/>
                <w:szCs w:val="19"/>
              </w:rPr>
              <w:t>&gt;&gt;</w:t>
            </w:r>
            <w:r>
              <w:rPr>
                <w:rFonts w:ascii="Consolas" w:hAnsi="Consolas" w:cs="Consolas"/>
                <w:color w:val="000000"/>
                <w:sz w:val="19"/>
                <w:szCs w:val="19"/>
              </w:rPr>
              <w:t xml:space="preserve"> average)</w:t>
            </w:r>
          </w:p>
          <w:p w14:paraId="0E5EDE3D"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688076F7"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otal += average;</w:t>
            </w:r>
          </w:p>
          <w:p w14:paraId="2360D366"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x++;</w:t>
            </w:r>
          </w:p>
          <w:p w14:paraId="549AB896"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4EA825BD"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vgTotal = total / x;</w:t>
            </w:r>
          </w:p>
          <w:p w14:paraId="23BC95EF" w14:textId="77777777" w:rsidR="00D43F1F" w:rsidRDefault="00D43F1F" w:rsidP="00D43F1F">
            <w:pPr>
              <w:autoSpaceDE w:val="0"/>
              <w:autoSpaceDN w:val="0"/>
              <w:adjustRightInd w:val="0"/>
              <w:rPr>
                <w:rFonts w:ascii="Consolas" w:hAnsi="Consolas" w:cs="Consolas"/>
                <w:color w:val="000000"/>
                <w:sz w:val="19"/>
                <w:szCs w:val="19"/>
              </w:rPr>
            </w:pPr>
          </w:p>
          <w:p w14:paraId="14D0B63D"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During the months of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monthStar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w:t>
            </w:r>
          </w:p>
          <w:p w14:paraId="25EBEF6B"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80"/>
                <w:sz w:val="19"/>
                <w:szCs w:val="19"/>
              </w:rPr>
              <w:t>&lt;&lt;</w:t>
            </w:r>
            <w:r>
              <w:rPr>
                <w:rFonts w:ascii="Consolas" w:hAnsi="Consolas" w:cs="Consolas"/>
                <w:color w:val="000000"/>
                <w:sz w:val="19"/>
                <w:szCs w:val="19"/>
              </w:rPr>
              <w:t xml:space="preserve"> monthEnd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the total\nrainfall was "</w:t>
            </w:r>
          </w:p>
          <w:p w14:paraId="674CAA9E"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80"/>
                <w:sz w:val="19"/>
                <w:szCs w:val="19"/>
              </w:rPr>
              <w:t>&lt;&lt;</w:t>
            </w:r>
            <w:r>
              <w:rPr>
                <w:rFonts w:ascii="Consolas" w:hAnsi="Consolas" w:cs="Consolas"/>
                <w:color w:val="000000"/>
                <w:sz w:val="19"/>
                <w:szCs w:val="19"/>
              </w:rPr>
              <w:t xml:space="preserve"> total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nches and the average\n"</w:t>
            </w:r>
          </w:p>
          <w:p w14:paraId="033A6BEF"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monthly rainfall was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avgTotal</w:t>
            </w:r>
          </w:p>
          <w:p w14:paraId="734B5EF4"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inches."</w:t>
            </w:r>
            <w:r>
              <w:rPr>
                <w:rFonts w:ascii="Consolas" w:hAnsi="Consolas" w:cs="Consolas"/>
                <w:color w:val="000000"/>
                <w:sz w:val="19"/>
                <w:szCs w:val="19"/>
              </w:rPr>
              <w:t>;</w:t>
            </w:r>
          </w:p>
          <w:p w14:paraId="2D869A26" w14:textId="77777777" w:rsidR="00D43F1F" w:rsidRDefault="00D43F1F" w:rsidP="00D43F1F">
            <w:pPr>
              <w:autoSpaceDE w:val="0"/>
              <w:autoSpaceDN w:val="0"/>
              <w:adjustRightInd w:val="0"/>
              <w:rPr>
                <w:rFonts w:ascii="Consolas" w:hAnsi="Consolas" w:cs="Consolas"/>
                <w:color w:val="000000"/>
                <w:sz w:val="19"/>
                <w:szCs w:val="19"/>
              </w:rPr>
            </w:pPr>
          </w:p>
          <w:p w14:paraId="1FD476C1"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yFile.close();</w:t>
            </w:r>
          </w:p>
          <w:p w14:paraId="34DC8083" w14:textId="77777777" w:rsidR="00D43F1F" w:rsidRDefault="00D43F1F" w:rsidP="00D43F1F">
            <w:pPr>
              <w:autoSpaceDE w:val="0"/>
              <w:autoSpaceDN w:val="0"/>
              <w:adjustRightInd w:val="0"/>
              <w:rPr>
                <w:rFonts w:ascii="Consolas" w:hAnsi="Consolas" w:cs="Consolas"/>
                <w:color w:val="000000"/>
                <w:sz w:val="19"/>
                <w:szCs w:val="19"/>
              </w:rPr>
            </w:pPr>
          </w:p>
          <w:p w14:paraId="0A3AF67D"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system(</w:t>
            </w:r>
            <w:r>
              <w:rPr>
                <w:rFonts w:ascii="Consolas" w:hAnsi="Consolas" w:cs="Consolas"/>
                <w:color w:val="A31515"/>
                <w:sz w:val="19"/>
                <w:szCs w:val="19"/>
              </w:rPr>
              <w:t>"pause&gt;nul"</w:t>
            </w:r>
            <w:r>
              <w:rPr>
                <w:rFonts w:ascii="Consolas" w:hAnsi="Consolas" w:cs="Consolas"/>
                <w:color w:val="000000"/>
                <w:sz w:val="19"/>
                <w:szCs w:val="19"/>
              </w:rPr>
              <w:t>);</w:t>
            </w:r>
          </w:p>
          <w:p w14:paraId="130EC52C" w14:textId="77777777" w:rsidR="00D43F1F" w:rsidRDefault="00D43F1F" w:rsidP="00D43F1F">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22C1610A" w14:textId="46364F63" w:rsidR="00D43F1F" w:rsidRPr="007B4E2D" w:rsidRDefault="00D43F1F" w:rsidP="007B4E2D">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tc>
        <w:tc>
          <w:tcPr>
            <w:tcW w:w="5760" w:type="dxa"/>
          </w:tcPr>
          <w:p w14:paraId="41143BFF" w14:textId="77777777" w:rsidR="00D43F1F" w:rsidRDefault="00D43F1F" w:rsidP="00475089">
            <w:pPr>
              <w:tabs>
                <w:tab w:val="left" w:pos="3915"/>
              </w:tabs>
            </w:pPr>
          </w:p>
          <w:p w14:paraId="7E12E5D8" w14:textId="77777777" w:rsidR="00767293" w:rsidRDefault="00767293" w:rsidP="00475089">
            <w:pPr>
              <w:tabs>
                <w:tab w:val="left" w:pos="3915"/>
              </w:tabs>
            </w:pPr>
            <w:r>
              <w:t>If file does NOT open then</w:t>
            </w:r>
          </w:p>
          <w:p w14:paraId="0394A314" w14:textId="77777777" w:rsidR="00767293" w:rsidRDefault="00767293" w:rsidP="00475089">
            <w:pPr>
              <w:tabs>
                <w:tab w:val="left" w:pos="3915"/>
              </w:tabs>
            </w:pPr>
          </w:p>
          <w:p w14:paraId="50B278BF" w14:textId="0BB1DE13" w:rsidR="00767293" w:rsidRDefault="00B53C5C" w:rsidP="001D7D87">
            <w:pPr>
              <w:tabs>
                <w:tab w:val="left" w:pos="3915"/>
              </w:tabs>
              <w:ind w:left="720"/>
              <w:jc w:val="both"/>
            </w:pPr>
            <w:r>
              <w:t>Input file did not open. Make sure it’s in folder</w:t>
            </w:r>
          </w:p>
          <w:p w14:paraId="41A13560" w14:textId="77777777" w:rsidR="00B21E1C" w:rsidRDefault="00B21E1C" w:rsidP="001D7D87">
            <w:pPr>
              <w:tabs>
                <w:tab w:val="left" w:pos="3915"/>
              </w:tabs>
              <w:ind w:left="720"/>
              <w:jc w:val="both"/>
            </w:pPr>
          </w:p>
          <w:p w14:paraId="4608C46F" w14:textId="77777777" w:rsidR="00B53C5C" w:rsidRDefault="00B53C5C" w:rsidP="001D7D87">
            <w:pPr>
              <w:tabs>
                <w:tab w:val="left" w:pos="3915"/>
              </w:tabs>
              <w:ind w:left="720"/>
              <w:jc w:val="both"/>
            </w:pPr>
          </w:p>
          <w:p w14:paraId="6B9D46CC" w14:textId="2867D3AA" w:rsidR="00B53C5C" w:rsidRDefault="00B53C5C" w:rsidP="00B53C5C">
            <w:pPr>
              <w:tabs>
                <w:tab w:val="left" w:pos="3915"/>
              </w:tabs>
              <w:jc w:val="both"/>
            </w:pPr>
            <w:r>
              <w:t xml:space="preserve">If file </w:t>
            </w:r>
            <w:r w:rsidR="00B21E1C">
              <w:t xml:space="preserve">DOES open then </w:t>
            </w:r>
          </w:p>
          <w:p w14:paraId="322FF0A2" w14:textId="742F4DF4" w:rsidR="00C50140" w:rsidRDefault="00C50140" w:rsidP="00B53C5C">
            <w:pPr>
              <w:tabs>
                <w:tab w:val="left" w:pos="3915"/>
              </w:tabs>
              <w:jc w:val="both"/>
            </w:pPr>
          </w:p>
          <w:p w14:paraId="55CE7CB1" w14:textId="6B4E4FAF" w:rsidR="00C50140" w:rsidRPr="00995C48" w:rsidRDefault="00C50140" w:rsidP="00B53C5C">
            <w:pPr>
              <w:tabs>
                <w:tab w:val="left" w:pos="3915"/>
              </w:tabs>
              <w:jc w:val="both"/>
            </w:pPr>
            <w:r>
              <w:t xml:space="preserve">             </w:t>
            </w:r>
            <w:r>
              <w:rPr>
                <w:i/>
              </w:rPr>
              <w:t>Grabs first line</w:t>
            </w:r>
            <w:r w:rsidR="00995C48">
              <w:rPr>
                <w:i/>
              </w:rPr>
              <w:t>---</w:t>
            </w:r>
            <w:r w:rsidR="00995C48">
              <w:t>monthStart---</w:t>
            </w:r>
            <w:r w:rsidR="00AC3F52">
              <w:t>X</w:t>
            </w:r>
          </w:p>
          <w:p w14:paraId="7124A7D4" w14:textId="3653D7DF" w:rsidR="00C50140" w:rsidRDefault="00C50140" w:rsidP="00B53C5C">
            <w:pPr>
              <w:tabs>
                <w:tab w:val="left" w:pos="3915"/>
              </w:tabs>
              <w:jc w:val="both"/>
            </w:pPr>
            <w:r>
              <w:rPr>
                <w:i/>
              </w:rPr>
              <w:t xml:space="preserve">             Grabs second  line</w:t>
            </w:r>
            <w:r w:rsidR="00995C48">
              <w:rPr>
                <w:i/>
              </w:rPr>
              <w:t>---</w:t>
            </w:r>
            <w:r w:rsidR="00DF3610">
              <w:t>monthEnd---</w:t>
            </w:r>
            <w:r w:rsidR="00AC3F52">
              <w:t>Y</w:t>
            </w:r>
          </w:p>
          <w:p w14:paraId="02B40B58" w14:textId="66E99976" w:rsidR="00DF3610" w:rsidRDefault="00DF3610" w:rsidP="00B53C5C">
            <w:pPr>
              <w:tabs>
                <w:tab w:val="left" w:pos="3915"/>
              </w:tabs>
              <w:jc w:val="both"/>
            </w:pPr>
            <w:r>
              <w:t xml:space="preserve">             </w:t>
            </w:r>
            <w:r>
              <w:rPr>
                <w:i/>
              </w:rPr>
              <w:t>Grabs third line</w:t>
            </w:r>
            <w:r w:rsidR="005638C2">
              <w:rPr>
                <w:i/>
              </w:rPr>
              <w:t>----</w:t>
            </w:r>
            <w:r w:rsidR="00A51013">
              <w:t>monthStart average</w:t>
            </w:r>
            <w:r w:rsidR="005638C2">
              <w:t>---</w:t>
            </w:r>
          </w:p>
          <w:p w14:paraId="22D9A24A" w14:textId="2AB120EE" w:rsidR="005638C2" w:rsidRDefault="005638C2" w:rsidP="00B53C5C">
            <w:pPr>
              <w:tabs>
                <w:tab w:val="left" w:pos="3915"/>
              </w:tabs>
              <w:jc w:val="both"/>
            </w:pPr>
            <w:r>
              <w:t xml:space="preserve">             </w:t>
            </w:r>
            <w:r>
              <w:rPr>
                <w:i/>
              </w:rPr>
              <w:t>Grabs fourth line</w:t>
            </w:r>
            <w:r w:rsidR="00A51013">
              <w:rPr>
                <w:i/>
              </w:rPr>
              <w:t>---</w:t>
            </w:r>
            <w:r w:rsidR="005B5AF0">
              <w:t>nextMonth average--</w:t>
            </w:r>
          </w:p>
          <w:p w14:paraId="1544DC1E" w14:textId="617055A4" w:rsidR="005B5AF0" w:rsidRDefault="005B5AF0" w:rsidP="00B53C5C">
            <w:pPr>
              <w:tabs>
                <w:tab w:val="left" w:pos="3915"/>
              </w:tabs>
              <w:jc w:val="both"/>
            </w:pPr>
            <w:r>
              <w:t xml:space="preserve">               </w:t>
            </w:r>
            <w:r w:rsidR="00EC6D6B">
              <w:t>:</w:t>
            </w:r>
          </w:p>
          <w:p w14:paraId="5BEE66AF" w14:textId="11738C74" w:rsidR="00EC6D6B" w:rsidRDefault="00EC6D6B" w:rsidP="00B53C5C">
            <w:pPr>
              <w:tabs>
                <w:tab w:val="left" w:pos="3915"/>
              </w:tabs>
              <w:jc w:val="both"/>
            </w:pPr>
            <w:r>
              <w:t xml:space="preserve">               :</w:t>
            </w:r>
          </w:p>
          <w:p w14:paraId="2DB663FC" w14:textId="333012E4" w:rsidR="00EC6D6B" w:rsidRDefault="00EC6D6B" w:rsidP="00B53C5C">
            <w:pPr>
              <w:tabs>
                <w:tab w:val="left" w:pos="3915"/>
              </w:tabs>
              <w:jc w:val="both"/>
            </w:pPr>
            <w:r>
              <w:t xml:space="preserve">               :</w:t>
            </w:r>
          </w:p>
          <w:p w14:paraId="0E7CC9DB" w14:textId="684914DD" w:rsidR="00EC6D6B" w:rsidRDefault="00EC6D6B" w:rsidP="00B53C5C">
            <w:pPr>
              <w:tabs>
                <w:tab w:val="left" w:pos="3915"/>
              </w:tabs>
              <w:jc w:val="both"/>
            </w:pPr>
            <w:r>
              <w:t xml:space="preserve">             </w:t>
            </w:r>
            <w:r w:rsidR="00FC683C">
              <w:rPr>
                <w:i/>
              </w:rPr>
              <w:t>Grabs final line---</w:t>
            </w:r>
            <w:r w:rsidR="00FC683C">
              <w:t>monthEnd average---</w:t>
            </w:r>
          </w:p>
          <w:p w14:paraId="613CF236" w14:textId="7BAF8D40" w:rsidR="00FC683C" w:rsidRDefault="00FC683C" w:rsidP="00B53C5C">
            <w:pPr>
              <w:tabs>
                <w:tab w:val="left" w:pos="3915"/>
              </w:tabs>
              <w:jc w:val="both"/>
            </w:pPr>
            <w:r>
              <w:t xml:space="preserve">              </w:t>
            </w:r>
          </w:p>
          <w:p w14:paraId="47AD1D8A" w14:textId="40FB65C8" w:rsidR="00AD5329" w:rsidRDefault="00A80E65" w:rsidP="00B53C5C">
            <w:pPr>
              <w:tabs>
                <w:tab w:val="left" w:pos="3915"/>
              </w:tabs>
              <w:jc w:val="both"/>
            </w:pPr>
            <w:r>
              <w:t xml:space="preserve">             Calculat</w:t>
            </w:r>
            <w:r w:rsidR="00AD5329">
              <w:t>es #OFAVERAGES</w:t>
            </w:r>
            <w:r w:rsidR="00081CDE">
              <w:t xml:space="preserve"> (%)</w:t>
            </w:r>
            <w:r w:rsidR="00AD5329">
              <w:t xml:space="preserve"> and DIVIDES </w:t>
            </w:r>
          </w:p>
          <w:p w14:paraId="18CABBC6" w14:textId="4E34B0CE" w:rsidR="00A80E65" w:rsidRPr="00FC683C" w:rsidRDefault="00AD5329" w:rsidP="00B53C5C">
            <w:pPr>
              <w:tabs>
                <w:tab w:val="left" w:pos="3915"/>
              </w:tabs>
              <w:jc w:val="both"/>
            </w:pPr>
            <w:r>
              <w:t xml:space="preserve">             by #OFLINES</w:t>
            </w:r>
            <w:r w:rsidR="00081CDE">
              <w:t xml:space="preserve"> (&amp;)</w:t>
            </w:r>
          </w:p>
          <w:p w14:paraId="369D2D65" w14:textId="77777777" w:rsidR="00B21E1C" w:rsidRDefault="00B21E1C" w:rsidP="00B53C5C">
            <w:pPr>
              <w:tabs>
                <w:tab w:val="left" w:pos="3915"/>
              </w:tabs>
              <w:jc w:val="both"/>
            </w:pPr>
          </w:p>
          <w:p w14:paraId="1A271626" w14:textId="77777777" w:rsidR="0000215E" w:rsidRDefault="0000215E" w:rsidP="00B53C5C">
            <w:pPr>
              <w:tabs>
                <w:tab w:val="left" w:pos="3915"/>
              </w:tabs>
              <w:jc w:val="both"/>
            </w:pPr>
          </w:p>
          <w:p w14:paraId="4ABD3E8A" w14:textId="77777777" w:rsidR="0000215E" w:rsidRDefault="00AC3F52" w:rsidP="00B53C5C">
            <w:pPr>
              <w:tabs>
                <w:tab w:val="left" w:pos="3915"/>
              </w:tabs>
              <w:jc w:val="both"/>
            </w:pPr>
            <w:r>
              <w:t xml:space="preserve">  DISPLAYS</w:t>
            </w:r>
          </w:p>
          <w:p w14:paraId="1A1BCE18" w14:textId="77777777" w:rsidR="00AC3F52" w:rsidRDefault="00AC3F52" w:rsidP="00B53C5C">
            <w:pPr>
              <w:tabs>
                <w:tab w:val="left" w:pos="3915"/>
              </w:tabs>
              <w:jc w:val="both"/>
            </w:pPr>
          </w:p>
          <w:p w14:paraId="4841F82E" w14:textId="77777777" w:rsidR="00F84421" w:rsidRDefault="00AC3F52" w:rsidP="00B53C5C">
            <w:pPr>
              <w:tabs>
                <w:tab w:val="left" w:pos="3915"/>
              </w:tabs>
              <w:jc w:val="both"/>
            </w:pPr>
            <w:r>
              <w:t xml:space="preserve">        During the months of X </w:t>
            </w:r>
            <w:r w:rsidR="00081CDE">
              <w:t>–</w:t>
            </w:r>
            <w:r>
              <w:t xml:space="preserve"> Y</w:t>
            </w:r>
            <w:r w:rsidR="00081CDE">
              <w:t xml:space="preserve"> the total </w:t>
            </w:r>
          </w:p>
          <w:p w14:paraId="5E465C3C" w14:textId="77777777" w:rsidR="00F84421" w:rsidRDefault="00F84421" w:rsidP="00B53C5C">
            <w:pPr>
              <w:tabs>
                <w:tab w:val="left" w:pos="3915"/>
              </w:tabs>
              <w:jc w:val="both"/>
            </w:pPr>
            <w:r>
              <w:t xml:space="preserve">        </w:t>
            </w:r>
            <w:r w:rsidR="00081CDE">
              <w:t>rainfall was % inches</w:t>
            </w:r>
            <w:r>
              <w:t xml:space="preserve"> and the average </w:t>
            </w:r>
          </w:p>
          <w:p w14:paraId="6FB48217" w14:textId="769C4A18" w:rsidR="00AC3F52" w:rsidRDefault="00F84421" w:rsidP="00B53C5C">
            <w:pPr>
              <w:tabs>
                <w:tab w:val="left" w:pos="3915"/>
              </w:tabs>
              <w:jc w:val="both"/>
            </w:pPr>
            <w:r>
              <w:t xml:space="preserve">        monthly rainfall was &amp; inches</w:t>
            </w:r>
            <w:r w:rsidR="00081CDE">
              <w:t xml:space="preserve"> </w:t>
            </w:r>
          </w:p>
        </w:tc>
      </w:tr>
    </w:tbl>
    <w:p w14:paraId="12A54B90" w14:textId="29928494" w:rsidR="00B95D95" w:rsidRDefault="0030042D" w:rsidP="007834AE">
      <w:pPr>
        <w:tabs>
          <w:tab w:val="left" w:pos="3915"/>
        </w:tabs>
        <w:spacing w:after="0"/>
      </w:pPr>
      <w:r>
        <w:rPr>
          <w:noProof/>
        </w:rPr>
        <mc:AlternateContent>
          <mc:Choice Requires="wps">
            <w:drawing>
              <wp:anchor distT="0" distB="0" distL="114300" distR="114300" simplePos="0" relativeHeight="251658257" behindDoc="0" locked="0" layoutInCell="1" allowOverlap="1" wp14:anchorId="107EF6AD" wp14:editId="699EB8D6">
                <wp:simplePos x="0" y="0"/>
                <wp:positionH relativeFrom="margin">
                  <wp:align>center</wp:align>
                </wp:positionH>
                <wp:positionV relativeFrom="paragraph">
                  <wp:posOffset>-128905</wp:posOffset>
                </wp:positionV>
                <wp:extent cx="1828800" cy="1828800"/>
                <wp:effectExtent l="0" t="0" r="0" b="2540"/>
                <wp:wrapNone/>
                <wp:docPr id="19" name="Text Box 1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DEA8C3F" w14:textId="693E7D73" w:rsidR="00B95D95" w:rsidRPr="00B95D95" w:rsidRDefault="00B95D95" w:rsidP="00B95D95">
                            <w:pPr>
                              <w:tabs>
                                <w:tab w:val="left" w:pos="3915"/>
                              </w:tabs>
                              <w:jc w:val="center"/>
                              <w:rPr>
                                <w:b/>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IMPORTANT DEFINITION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07EF6AD" id="Text Box 19" o:spid="_x0000_s1032" type="#_x0000_t202" style="position:absolute;margin-left:0;margin-top:-10.15pt;width:2in;height:2in;z-index:251658257;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" filled="f" stroked="f">
                <v:textbox style="mso-fit-shape-to-text:t">
                  <w:txbxContent>
                    <w:p w14:paraId="3DEA8C3F" w14:textId="693E7D73" w:rsidR="00B95D95" w:rsidRPr="00B95D95" w:rsidRDefault="00B95D95" w:rsidP="00B95D95">
                      <w:pPr>
                        <w:tabs>
                          <w:tab w:val="left" w:pos="3915"/>
                        </w:tabs>
                        <w:jc w:val="center"/>
                        <w:rPr>
                          <w:b/>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pPr>
                      <w:r>
                        <w:rPr>
                          <w:b/>
                          <w:outline/>
                          <w:color w:val="ED7D31" w:themeColor="accent2"/>
                          <w:sz w:val="72"/>
                          <w:szCs w:val="72"/>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solidFill>
                              <w14:srgbClr w14:val="FFFFFF"/>
                            </w14:solidFill>
                          </w14:textFill>
                        </w:rPr>
                        <w:t>IMPORTANT DEFINITIONS</w:t>
                      </w:r>
                    </w:p>
                  </w:txbxContent>
                </v:textbox>
                <w10:wrap anchorx="margin"/>
              </v:shape>
            </w:pict>
          </mc:Fallback>
        </mc:AlternateContent>
      </w:r>
    </w:p>
    <w:p w14:paraId="502CA035" w14:textId="543DFE92" w:rsidR="00B95D95" w:rsidRDefault="00B95D95" w:rsidP="007834AE">
      <w:pPr>
        <w:tabs>
          <w:tab w:val="left" w:pos="3915"/>
        </w:tabs>
        <w:spacing w:after="0"/>
      </w:pPr>
    </w:p>
    <w:p w14:paraId="36F83177" w14:textId="675E5A10" w:rsidR="00B95D95" w:rsidRPr="003448CA" w:rsidRDefault="007834AE" w:rsidP="007834AE">
      <w:pPr>
        <w:tabs>
          <w:tab w:val="left" w:pos="3915"/>
        </w:tabs>
        <w:spacing w:after="0"/>
      </w:pPr>
      <w:r>
        <w:rPr>
          <w:color w:val="4472C4" w:themeColor="accent1"/>
        </w:rPr>
        <w:t>WHILE LOOP</w:t>
      </w:r>
      <w:r w:rsidR="003448CA">
        <w:rPr>
          <w:color w:val="4472C4" w:themeColor="accent1"/>
        </w:rPr>
        <w:t xml:space="preserve">    </w:t>
      </w:r>
      <w:r w:rsidR="003448CA">
        <w:t>-------------------PRE-TEST LOOP</w:t>
      </w:r>
    </w:p>
    <w:p w14:paraId="219E79C1" w14:textId="77777777" w:rsidR="003956FD" w:rsidRDefault="003956FD" w:rsidP="007834AE">
      <w:pPr>
        <w:tabs>
          <w:tab w:val="left" w:pos="3915"/>
        </w:tabs>
        <w:spacing w:after="0"/>
        <w:rPr>
          <w:color w:val="4472C4" w:themeColor="accent1"/>
        </w:rPr>
      </w:pPr>
    </w:p>
    <w:p w14:paraId="73DCC673" w14:textId="4097F984" w:rsidR="007834AE" w:rsidRDefault="007834AE" w:rsidP="007834AE">
      <w:pPr>
        <w:tabs>
          <w:tab w:val="left" w:pos="3915"/>
        </w:tabs>
        <w:spacing w:after="0"/>
        <w:rPr>
          <w:color w:val="4472C4" w:themeColor="accent1"/>
        </w:rPr>
      </w:pPr>
      <w:r>
        <w:rPr>
          <w:color w:val="4472C4" w:themeColor="accent1"/>
        </w:rPr>
        <w:t>FOR LOOP</w:t>
      </w:r>
      <w:r w:rsidR="003956FD">
        <w:rPr>
          <w:color w:val="4472C4" w:themeColor="accent1"/>
        </w:rPr>
        <w:t xml:space="preserve">       </w:t>
      </w:r>
    </w:p>
    <w:p w14:paraId="214C1B4A" w14:textId="1BCB11BD" w:rsidR="003956FD" w:rsidRPr="003956FD" w:rsidRDefault="003956FD" w:rsidP="007834AE">
      <w:pPr>
        <w:tabs>
          <w:tab w:val="left" w:pos="3915"/>
        </w:tabs>
        <w:spacing w:after="0"/>
      </w:pPr>
      <w:r>
        <w:rPr>
          <w:color w:val="4472C4" w:themeColor="accent1"/>
        </w:rPr>
        <w:t xml:space="preserve">                                    </w:t>
      </w:r>
      <w:r>
        <w:t>--------------</w:t>
      </w:r>
      <w:r w:rsidR="007F11B0">
        <w:t xml:space="preserve">BOTH </w:t>
      </w:r>
      <w:r>
        <w:t>POST TEST</w:t>
      </w:r>
      <w:r w:rsidR="003448CA">
        <w:t xml:space="preserve"> LOOP</w:t>
      </w:r>
    </w:p>
    <w:p w14:paraId="44BAB208" w14:textId="32398AA5" w:rsidR="007834AE" w:rsidRDefault="003956FD" w:rsidP="007834AE">
      <w:pPr>
        <w:tabs>
          <w:tab w:val="left" w:pos="3915"/>
        </w:tabs>
        <w:spacing w:after="0"/>
        <w:rPr>
          <w:color w:val="4472C4" w:themeColor="accent1"/>
        </w:rPr>
      </w:pPr>
      <w:r>
        <w:rPr>
          <w:color w:val="4472C4" w:themeColor="accent1"/>
        </w:rPr>
        <w:t>DO-WHILE LOOP</w:t>
      </w:r>
    </w:p>
    <w:p w14:paraId="6488A6A5" w14:textId="5B4547F3" w:rsidR="00682B38" w:rsidRPr="00560B97" w:rsidRDefault="00560B97" w:rsidP="007834AE">
      <w:pPr>
        <w:tabs>
          <w:tab w:val="left" w:pos="3915"/>
        </w:tabs>
        <w:spacing w:after="0"/>
      </w:pPr>
      <w:r>
        <w:rPr>
          <w:color w:val="4472C4" w:themeColor="accent1"/>
        </w:rPr>
        <w:t>^-----------</w:t>
      </w:r>
      <w:r>
        <w:t>RUNS ONCE EVEN IF FALSE</w:t>
      </w:r>
    </w:p>
    <w:p w14:paraId="6646909B" w14:textId="77777777" w:rsidR="00560B97" w:rsidRDefault="00560B97" w:rsidP="007834AE">
      <w:pPr>
        <w:tabs>
          <w:tab w:val="left" w:pos="3915"/>
        </w:tabs>
        <w:spacing w:after="0"/>
        <w:rPr>
          <w:color w:val="4472C4" w:themeColor="accent1"/>
        </w:rPr>
      </w:pPr>
    </w:p>
    <w:p w14:paraId="380860FE" w14:textId="2390851A" w:rsidR="00682B38" w:rsidRDefault="00296B2F" w:rsidP="007834AE">
      <w:pPr>
        <w:tabs>
          <w:tab w:val="left" w:pos="3915"/>
        </w:tabs>
        <w:spacing w:after="0"/>
        <w:rPr>
          <w:color w:val="4472C4" w:themeColor="accent1"/>
        </w:rPr>
      </w:pPr>
      <w:r>
        <w:rPr>
          <w:color w:val="4472C4" w:themeColor="accent1"/>
        </w:rPr>
        <w:t>SENTINEL</w:t>
      </w:r>
    </w:p>
    <w:p w14:paraId="7A4EF71B" w14:textId="764F18D9" w:rsidR="00296B2F" w:rsidRDefault="00296B2F" w:rsidP="007834AE">
      <w:pPr>
        <w:tabs>
          <w:tab w:val="left" w:pos="3915"/>
        </w:tabs>
        <w:spacing w:after="0"/>
        <w:rPr>
          <w:color w:val="4472C4" w:themeColor="accent1"/>
        </w:rPr>
      </w:pPr>
      <w:r>
        <w:rPr>
          <w:color w:val="4472C4" w:themeColor="accent1"/>
        </w:rPr>
        <w:t>ACCUMULATOR</w:t>
      </w:r>
      <w:r>
        <w:rPr>
          <w:color w:val="4472C4" w:themeColor="accent1"/>
        </w:rPr>
        <w:br/>
        <w:t>IT</w:t>
      </w:r>
      <w:r w:rsidR="00AD61D5">
        <w:rPr>
          <w:color w:val="4472C4" w:themeColor="accent1"/>
        </w:rPr>
        <w:t>E</w:t>
      </w:r>
      <w:r>
        <w:rPr>
          <w:color w:val="4472C4" w:themeColor="accent1"/>
        </w:rPr>
        <w:t>RATION</w:t>
      </w:r>
    </w:p>
    <w:p w14:paraId="0E8DF792" w14:textId="60918025" w:rsidR="00296B2F" w:rsidRDefault="00296B2F" w:rsidP="007834AE">
      <w:pPr>
        <w:tabs>
          <w:tab w:val="left" w:pos="3915"/>
        </w:tabs>
        <w:spacing w:after="0"/>
        <w:rPr>
          <w:color w:val="4472C4" w:themeColor="accent1"/>
        </w:rPr>
      </w:pPr>
      <w:r>
        <w:rPr>
          <w:color w:val="4472C4" w:themeColor="accent1"/>
        </w:rPr>
        <w:t>RUNNING TOTAL</w:t>
      </w:r>
    </w:p>
    <w:p w14:paraId="48EDED5F" w14:textId="6AB83EDC" w:rsidR="00DA4E9F" w:rsidRDefault="00DA4E9F" w:rsidP="007834AE">
      <w:pPr>
        <w:tabs>
          <w:tab w:val="left" w:pos="3915"/>
        </w:tabs>
        <w:spacing w:after="0"/>
        <w:rPr>
          <w:color w:val="4472C4" w:themeColor="accent1"/>
        </w:rPr>
      </w:pPr>
    </w:p>
    <w:p w14:paraId="39506699" w14:textId="65F423A1" w:rsidR="00DA4E9F" w:rsidRDefault="00DA4E9F" w:rsidP="007834AE">
      <w:pPr>
        <w:tabs>
          <w:tab w:val="left" w:pos="3915"/>
        </w:tabs>
        <w:spacing w:after="0"/>
        <w:rPr>
          <w:color w:val="4472C4" w:themeColor="accent1"/>
        </w:rPr>
      </w:pPr>
      <w:r>
        <w:rPr>
          <w:color w:val="4472C4" w:themeColor="accent1"/>
        </w:rPr>
        <w:t xml:space="preserve">USE “cin” TWICE TO VALIDATE INPUT </w:t>
      </w:r>
      <w:r w:rsidR="009A237D">
        <w:rPr>
          <w:color w:val="4472C4" w:themeColor="accent1"/>
        </w:rPr>
        <w:t>(</w:t>
      </w:r>
      <w:r w:rsidR="009A237D" w:rsidRPr="009A237D">
        <w:t>BEFORE LOOP &amp; INSIDE LOOP</w:t>
      </w:r>
      <w:r w:rsidR="009A237D">
        <w:rPr>
          <w:color w:val="4472C4" w:themeColor="accent1"/>
        </w:rPr>
        <w:t>)</w:t>
      </w:r>
    </w:p>
    <w:p w14:paraId="6207C482" w14:textId="27698627" w:rsidR="00555562" w:rsidRDefault="00555562" w:rsidP="007834AE">
      <w:pPr>
        <w:tabs>
          <w:tab w:val="left" w:pos="3915"/>
        </w:tabs>
        <w:spacing w:after="0"/>
        <w:rPr>
          <w:color w:val="4472C4" w:themeColor="accent1"/>
        </w:rPr>
      </w:pPr>
    </w:p>
    <w:p w14:paraId="164C3EBE" w14:textId="2CBC6AD6" w:rsidR="00555562" w:rsidRDefault="00555562" w:rsidP="007834AE">
      <w:pPr>
        <w:tabs>
          <w:tab w:val="left" w:pos="3915"/>
        </w:tabs>
        <w:spacing w:after="0"/>
      </w:pPr>
      <w:r>
        <w:rPr>
          <w:color w:val="4472C4" w:themeColor="accent1"/>
        </w:rPr>
        <w:t>NESTED LOOP---</w:t>
      </w:r>
      <w:r>
        <w:t>INNER FIRST AND SECOND LAST</w:t>
      </w:r>
    </w:p>
    <w:p w14:paraId="6607382F" w14:textId="71C7A9FE" w:rsidR="00AD61D5" w:rsidRDefault="00AD61D5" w:rsidP="007834AE">
      <w:pPr>
        <w:tabs>
          <w:tab w:val="left" w:pos="3915"/>
        </w:tabs>
        <w:spacing w:after="0"/>
      </w:pPr>
    </w:p>
    <w:p w14:paraId="04746FD6" w14:textId="23AD3CF1" w:rsidR="004A00B4" w:rsidRDefault="00AD61D5" w:rsidP="007834AE">
      <w:pPr>
        <w:tabs>
          <w:tab w:val="left" w:pos="3915"/>
        </w:tabs>
        <w:spacing w:after="0"/>
      </w:pPr>
      <w:r w:rsidRPr="00AD61D5">
        <w:rPr>
          <w:color w:val="4472C4" w:themeColor="accent1"/>
        </w:rPr>
        <w:t>USE break;</w:t>
      </w:r>
      <w:r>
        <w:rPr>
          <w:color w:val="4472C4" w:themeColor="accent1"/>
        </w:rPr>
        <w:t xml:space="preserve"> ----</w:t>
      </w:r>
      <w:r>
        <w:t>FOR SWITCH CASES and TO TERMINATE LOOPS</w:t>
      </w:r>
    </w:p>
    <w:p w14:paraId="4807BF91" w14:textId="6C4D0B98" w:rsidR="00C16DDA" w:rsidRDefault="00C16DDA" w:rsidP="007834AE">
      <w:pPr>
        <w:tabs>
          <w:tab w:val="left" w:pos="3915"/>
        </w:tabs>
        <w:spacing w:after="0"/>
      </w:pPr>
    </w:p>
    <w:p w14:paraId="62C2B1F7" w14:textId="29533EA8" w:rsidR="00C16DDA" w:rsidRPr="00C16DDA" w:rsidRDefault="00C16DDA" w:rsidP="007834AE">
      <w:pPr>
        <w:tabs>
          <w:tab w:val="left" w:pos="3915"/>
        </w:tabs>
        <w:spacing w:after="0"/>
      </w:pPr>
      <w:r>
        <w:rPr>
          <w:color w:val="4472C4" w:themeColor="accent1"/>
        </w:rPr>
        <w:t>PUSH_BACK()-----</w:t>
      </w:r>
      <w:r w:rsidR="008F79AF">
        <w:t xml:space="preserve"> PUSHES AN ELEMENT INTO A VECTOR FROM THE BACK</w:t>
      </w:r>
    </w:p>
    <w:p w14:paraId="3D2A9B7E" w14:textId="18EA90D9" w:rsidR="00C16DDA" w:rsidRPr="008F79AF" w:rsidRDefault="008F79AF" w:rsidP="007834AE">
      <w:pPr>
        <w:tabs>
          <w:tab w:val="left" w:pos="3915"/>
        </w:tabs>
        <w:spacing w:after="0"/>
      </w:pPr>
      <w:r>
        <w:rPr>
          <w:color w:val="4472C4" w:themeColor="accent1"/>
        </w:rPr>
        <w:t>POP_BACK()----</w:t>
      </w:r>
      <w:r>
        <w:t xml:space="preserve">POP OR REMOVE ELEMENTS </w:t>
      </w:r>
      <w:r w:rsidR="007042EE">
        <w:t>FROM A VECTOR FROM THE BACK</w:t>
      </w:r>
    </w:p>
    <w:p w14:paraId="15B8D74F" w14:textId="72DA1F0D" w:rsidR="006A18B8" w:rsidRPr="009201E3" w:rsidRDefault="009201E3" w:rsidP="007834AE">
      <w:pPr>
        <w:tabs>
          <w:tab w:val="left" w:pos="3915"/>
        </w:tabs>
        <w:spacing w:after="0"/>
        <w:rPr>
          <w:color w:val="4472C4" w:themeColor="accent1"/>
        </w:rPr>
      </w:pPr>
      <w:r>
        <w:rPr>
          <w:noProof/>
        </w:rPr>
        <mc:AlternateContent>
          <mc:Choice Requires="wps">
            <w:drawing>
              <wp:anchor distT="0" distB="0" distL="114300" distR="114300" simplePos="0" relativeHeight="251658259" behindDoc="0" locked="0" layoutInCell="1" allowOverlap="1" wp14:anchorId="7981EC86" wp14:editId="058901A6">
                <wp:simplePos x="0" y="0"/>
                <wp:positionH relativeFrom="margin">
                  <wp:align>center</wp:align>
                </wp:positionH>
                <wp:positionV relativeFrom="paragraph">
                  <wp:posOffset>12065</wp:posOffset>
                </wp:positionV>
                <wp:extent cx="1828800" cy="1828800"/>
                <wp:effectExtent l="0" t="0" r="0" b="1905"/>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DF7FBEB" w14:textId="014FC73B" w:rsidR="006A18B8" w:rsidRPr="006A18B8" w:rsidRDefault="006A18B8" w:rsidP="006A18B8">
                            <w:pPr>
                              <w:tabs>
                                <w:tab w:val="left" w:pos="3915"/>
                              </w:tabs>
                              <w:spacing w:after="0"/>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HAPTER 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981EC86" id="Text Box 21" o:spid="_x0000_s1033" type="#_x0000_t202" style="position:absolute;margin-left:0;margin-top:.95pt;width:2in;height:2in;z-index:251658259;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" filled="f" stroked="f">
                <v:textbox style="mso-fit-shape-to-text:t">
                  <w:txbxContent>
                    <w:p w14:paraId="5DF7FBEB" w14:textId="014FC73B" w:rsidR="006A18B8" w:rsidRPr="006A18B8" w:rsidRDefault="006A18B8" w:rsidP="006A18B8">
                      <w:pPr>
                        <w:tabs>
                          <w:tab w:val="left" w:pos="3915"/>
                        </w:tabs>
                        <w:spacing w:after="0"/>
                        <w:jc w:val="cente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Pr>
                          <w:sz w:val="72"/>
                          <w:szCs w:val="7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CHAPTER 8</w:t>
                      </w:r>
                    </w:p>
                  </w:txbxContent>
                </v:textbox>
                <w10:wrap anchorx="margin"/>
              </v:shape>
            </w:pict>
          </mc:Fallback>
        </mc:AlternateContent>
      </w:r>
    </w:p>
    <w:p w14:paraId="0AD64CD8" w14:textId="77777777" w:rsidR="00FC0CC7" w:rsidRDefault="00FC0CC7" w:rsidP="007834AE">
      <w:pPr>
        <w:tabs>
          <w:tab w:val="left" w:pos="3915"/>
        </w:tabs>
        <w:spacing w:after="0"/>
      </w:pPr>
    </w:p>
    <w:p w14:paraId="40F920C3" w14:textId="1A82C95C" w:rsidR="006A18B8" w:rsidRDefault="006A18B8" w:rsidP="007834AE">
      <w:pPr>
        <w:tabs>
          <w:tab w:val="left" w:pos="3915"/>
        </w:tabs>
        <w:spacing w:after="0"/>
      </w:pPr>
    </w:p>
    <w:tbl>
      <w:tblPr>
        <w:tblStyle w:val="TableGrid"/>
        <w:tblW w:w="0" w:type="auto"/>
        <w:tblLook w:val="04A0" w:firstRow="1" w:lastRow="0" w:firstColumn="1" w:lastColumn="0" w:noHBand="0" w:noVBand="1"/>
      </w:tblPr>
      <w:tblGrid>
        <w:gridCol w:w="5755"/>
        <w:gridCol w:w="5755"/>
      </w:tblGrid>
      <w:tr w:rsidR="006A18B8" w14:paraId="7B8ED14C" w14:textId="77777777" w:rsidTr="006A18B8">
        <w:tc>
          <w:tcPr>
            <w:tcW w:w="5755" w:type="dxa"/>
          </w:tcPr>
          <w:p w14:paraId="2B1C40C8" w14:textId="60D1A60D"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75EDF92B"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457CCF85" w14:textId="77777777" w:rsidR="00E95398" w:rsidRDefault="00E95398" w:rsidP="00E95398">
            <w:pPr>
              <w:autoSpaceDE w:val="0"/>
              <w:autoSpaceDN w:val="0"/>
              <w:adjustRightInd w:val="0"/>
              <w:rPr>
                <w:rFonts w:ascii="Consolas" w:hAnsi="Consolas" w:cs="Consolas"/>
                <w:color w:val="000000"/>
                <w:sz w:val="19"/>
                <w:szCs w:val="19"/>
              </w:rPr>
            </w:pPr>
          </w:p>
          <w:p w14:paraId="7A31EB8B" w14:textId="0A59BC6C"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arrayFunction(</w:t>
            </w:r>
            <w:r>
              <w:rPr>
                <w:rFonts w:ascii="Consolas" w:hAnsi="Consolas" w:cs="Consolas"/>
                <w:color w:val="0000FF"/>
                <w:sz w:val="19"/>
                <w:szCs w:val="19"/>
              </w:rPr>
              <w:t>int</w:t>
            </w:r>
            <w:r>
              <w:rPr>
                <w:rFonts w:ascii="Consolas" w:hAnsi="Consolas" w:cs="Consolas"/>
                <w:color w:val="000000"/>
                <w:sz w:val="19"/>
                <w:szCs w:val="19"/>
              </w:rPr>
              <w:t xml:space="preserve"> [],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w:t>
            </w:r>
            <w:r w:rsidR="009201E3">
              <w:rPr>
                <w:rFonts w:ascii="Consolas" w:hAnsi="Consolas" w:cs="Consolas"/>
                <w:color w:val="000000"/>
                <w:sz w:val="19"/>
                <w:szCs w:val="19"/>
              </w:rPr>
              <w:tab/>
            </w:r>
            <w:r w:rsidR="009201E3">
              <w:rPr>
                <w:rFonts w:ascii="Consolas" w:hAnsi="Consolas" w:cs="Consolas"/>
                <w:color w:val="000000"/>
                <w:sz w:val="19"/>
                <w:szCs w:val="19"/>
              </w:rPr>
              <w:tab/>
              <w:t xml:space="preserve">   </w:t>
            </w:r>
            <w:r>
              <w:rPr>
                <w:rFonts w:ascii="Consolas" w:hAnsi="Consolas" w:cs="Consolas"/>
                <w:color w:val="008000"/>
                <w:sz w:val="19"/>
                <w:szCs w:val="19"/>
              </w:rPr>
              <w:t>// Prototype for arrayFunction</w:t>
            </w:r>
          </w:p>
          <w:p w14:paraId="682626A9"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main()</w:t>
            </w:r>
          </w:p>
          <w:p w14:paraId="1AA60248"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6DB2324F"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n;</w:t>
            </w:r>
          </w:p>
          <w:p w14:paraId="6840FCB4"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Enter a value between 1 to 20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endl;</w:t>
            </w:r>
          </w:p>
          <w:p w14:paraId="3E7D833D" w14:textId="3F33A0A1"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cin </w:t>
            </w:r>
            <w:r>
              <w:rPr>
                <w:rFonts w:ascii="Consolas" w:hAnsi="Consolas" w:cs="Consolas"/>
                <w:color w:val="008080"/>
                <w:sz w:val="19"/>
                <w:szCs w:val="19"/>
              </w:rPr>
              <w:t>&gt;&gt;</w:t>
            </w:r>
            <w:r>
              <w:rPr>
                <w:rFonts w:ascii="Consolas" w:hAnsi="Consolas" w:cs="Consolas"/>
                <w:color w:val="000000"/>
                <w:sz w:val="19"/>
                <w:szCs w:val="19"/>
              </w:rPr>
              <w:t xml:space="preserve"> n;</w:t>
            </w:r>
          </w:p>
          <w:p w14:paraId="702096A5"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onst</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ize = 21;</w:t>
            </w:r>
          </w:p>
          <w:p w14:paraId="1277A379" w14:textId="5C0C5C79"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arrayNumbers[size] = {1,2,3,4,5,6,7,8,9,10,11,12,13,14,15,16,17,18,19,20};</w:t>
            </w:r>
          </w:p>
          <w:p w14:paraId="61446ACB" w14:textId="77777777" w:rsidR="009201E3" w:rsidRDefault="009201E3" w:rsidP="00E95398">
            <w:pPr>
              <w:autoSpaceDE w:val="0"/>
              <w:autoSpaceDN w:val="0"/>
              <w:adjustRightInd w:val="0"/>
              <w:rPr>
                <w:rFonts w:ascii="Consolas" w:hAnsi="Consolas" w:cs="Consolas"/>
                <w:color w:val="000000"/>
                <w:sz w:val="19"/>
                <w:szCs w:val="19"/>
              </w:rPr>
            </w:pPr>
          </w:p>
          <w:p w14:paraId="12C70910" w14:textId="1C5606A0"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arrayFunction(arrayNumbers, size, n);</w:t>
            </w:r>
            <w:r>
              <w:rPr>
                <w:rFonts w:ascii="Consolas" w:hAnsi="Consolas" w:cs="Consolas"/>
                <w:color w:val="000000"/>
                <w:sz w:val="19"/>
                <w:szCs w:val="19"/>
              </w:rPr>
              <w:tab/>
            </w:r>
            <w:r>
              <w:rPr>
                <w:rFonts w:ascii="Consolas" w:hAnsi="Consolas" w:cs="Consolas"/>
                <w:color w:val="008000"/>
                <w:sz w:val="19"/>
                <w:szCs w:val="19"/>
              </w:rPr>
              <w:t>// Call function</w:t>
            </w:r>
          </w:p>
          <w:p w14:paraId="78B375D0"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0DF042B8" w14:textId="503A41B5"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553C38FA" w14:textId="1B766C2B"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arrayFunction(</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A</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sizeA</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number</w:t>
            </w:r>
            <w:r>
              <w:rPr>
                <w:rFonts w:ascii="Consolas" w:hAnsi="Consolas" w:cs="Consolas"/>
                <w:color w:val="000000"/>
                <w:sz w:val="19"/>
                <w:szCs w:val="19"/>
              </w:rPr>
              <w:t>)</w:t>
            </w:r>
            <w:r w:rsidR="009201E3">
              <w:rPr>
                <w:rFonts w:ascii="Consolas" w:hAnsi="Consolas" w:cs="Consolas"/>
                <w:color w:val="000000"/>
                <w:sz w:val="19"/>
                <w:szCs w:val="19"/>
              </w:rPr>
              <w:t xml:space="preserve">  </w:t>
            </w:r>
            <w:r>
              <w:rPr>
                <w:rFonts w:ascii="Consolas" w:hAnsi="Consolas" w:cs="Consolas"/>
                <w:color w:val="008000"/>
                <w:sz w:val="19"/>
                <w:szCs w:val="19"/>
              </w:rPr>
              <w:t xml:space="preserve">// Function </w:t>
            </w:r>
            <w:r w:rsidR="00FC0CC7">
              <w:rPr>
                <w:rFonts w:ascii="Consolas" w:hAnsi="Consolas" w:cs="Consolas"/>
                <w:color w:val="008000"/>
                <w:sz w:val="19"/>
                <w:szCs w:val="19"/>
              </w:rPr>
              <w:t>Definition</w:t>
            </w:r>
          </w:p>
          <w:p w14:paraId="0262A824"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w:t>
            </w:r>
          </w:p>
          <w:p w14:paraId="1DD90DF9"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or</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 = 0; i &lt; </w:t>
            </w:r>
            <w:r>
              <w:rPr>
                <w:rFonts w:ascii="Consolas" w:hAnsi="Consolas" w:cs="Consolas"/>
                <w:color w:val="808080"/>
                <w:sz w:val="19"/>
                <w:szCs w:val="19"/>
              </w:rPr>
              <w:t>sizeA</w:t>
            </w:r>
            <w:r>
              <w:rPr>
                <w:rFonts w:ascii="Consolas" w:hAnsi="Consolas" w:cs="Consolas"/>
                <w:color w:val="000000"/>
                <w:sz w:val="19"/>
                <w:szCs w:val="19"/>
              </w:rPr>
              <w:t>; i++)</w:t>
            </w:r>
          </w:p>
          <w:p w14:paraId="2AF9D956"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4E13747C"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A</w:t>
            </w:r>
            <w:r>
              <w:rPr>
                <w:rFonts w:ascii="Consolas" w:hAnsi="Consolas" w:cs="Consolas"/>
                <w:color w:val="000000"/>
                <w:sz w:val="19"/>
                <w:szCs w:val="19"/>
              </w:rPr>
              <w:t xml:space="preserve">[i] &gt; </w:t>
            </w:r>
            <w:r>
              <w:rPr>
                <w:rFonts w:ascii="Consolas" w:hAnsi="Consolas" w:cs="Consolas"/>
                <w:color w:val="808080"/>
                <w:sz w:val="19"/>
                <w:szCs w:val="19"/>
              </w:rPr>
              <w:t>number</w:t>
            </w:r>
            <w:r>
              <w:rPr>
                <w:rFonts w:ascii="Consolas" w:hAnsi="Consolas" w:cs="Consolas"/>
                <w:color w:val="000000"/>
                <w:sz w:val="19"/>
                <w:szCs w:val="19"/>
              </w:rPr>
              <w:t>)</w:t>
            </w:r>
          </w:p>
          <w:p w14:paraId="5B689462"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56115D8D" w14:textId="77777777" w:rsidR="00E95398" w:rsidRDefault="00E95398" w:rsidP="00E95398">
            <w:pPr>
              <w:autoSpaceDE w:val="0"/>
              <w:autoSpaceDN w:val="0"/>
              <w:adjustRightInd w:val="0"/>
              <w:rPr>
                <w:rFonts w:ascii="Consolas" w:hAnsi="Consolas" w:cs="Consolas"/>
                <w:color w:val="000000"/>
                <w:sz w:val="19"/>
                <w:szCs w:val="19"/>
              </w:rPr>
            </w:pPr>
          </w:p>
          <w:p w14:paraId="733EBDEA"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808080"/>
                <w:sz w:val="19"/>
                <w:szCs w:val="19"/>
              </w:rPr>
              <w:t>A</w:t>
            </w:r>
            <w:r>
              <w:rPr>
                <w:rFonts w:ascii="Consolas" w:hAnsi="Consolas" w:cs="Consolas"/>
                <w:color w:val="000000"/>
                <w:sz w:val="19"/>
                <w:szCs w:val="19"/>
              </w:rPr>
              <w:t xml:space="preserve">[i]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w:t>
            </w:r>
            <w:r>
              <w:rPr>
                <w:rFonts w:ascii="Consolas" w:hAnsi="Consolas" w:cs="Consolas"/>
                <w:color w:val="000000"/>
                <w:sz w:val="19"/>
                <w:szCs w:val="19"/>
              </w:rPr>
              <w:t>;</w:t>
            </w:r>
          </w:p>
          <w:p w14:paraId="4908B617"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 xml:space="preserve">cout </w:t>
            </w:r>
            <w:r>
              <w:rPr>
                <w:rFonts w:ascii="Consolas" w:hAnsi="Consolas" w:cs="Consolas"/>
                <w:color w:val="008080"/>
                <w:sz w:val="19"/>
                <w:szCs w:val="19"/>
              </w:rPr>
              <w:t>&lt;&lt;</w:t>
            </w:r>
            <w:r>
              <w:rPr>
                <w:rFonts w:ascii="Consolas" w:hAnsi="Consolas" w:cs="Consolas"/>
                <w:color w:val="000000"/>
                <w:sz w:val="19"/>
                <w:szCs w:val="19"/>
              </w:rPr>
              <w:t xml:space="preserve"> endl;</w:t>
            </w:r>
          </w:p>
          <w:p w14:paraId="6E3E6266" w14:textId="77777777" w:rsidR="00E95398" w:rsidRDefault="00E95398" w:rsidP="00E95398">
            <w:pPr>
              <w:autoSpaceDE w:val="0"/>
              <w:autoSpaceDN w:val="0"/>
              <w:adjustRightInd w:val="0"/>
              <w:rPr>
                <w:rFonts w:ascii="Consolas" w:hAnsi="Consolas" w:cs="Consolas"/>
                <w:color w:val="000000"/>
                <w:sz w:val="19"/>
                <w:szCs w:val="19"/>
              </w:rPr>
            </w:pPr>
          </w:p>
          <w:p w14:paraId="6A51DF49"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
          <w:p w14:paraId="61EFD3A7" w14:textId="77777777" w:rsidR="00E95398" w:rsidRDefault="00E95398" w:rsidP="00E95398">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
          <w:p w14:paraId="57A2FD7A" w14:textId="4897893B" w:rsidR="00A418D0" w:rsidRDefault="00E95398" w:rsidP="00E95398">
            <w:pPr>
              <w:tabs>
                <w:tab w:val="left" w:pos="3915"/>
              </w:tabs>
            </w:pPr>
            <w:r>
              <w:rPr>
                <w:rFonts w:ascii="Consolas" w:hAnsi="Consolas" w:cs="Consolas"/>
                <w:color w:val="000000"/>
                <w:sz w:val="19"/>
                <w:szCs w:val="19"/>
              </w:rPr>
              <w:t>}</w:t>
            </w:r>
          </w:p>
        </w:tc>
        <w:tc>
          <w:tcPr>
            <w:tcW w:w="5755" w:type="dxa"/>
          </w:tcPr>
          <w:p w14:paraId="4DC24D1A" w14:textId="77777777" w:rsidR="006A18B8" w:rsidRDefault="006A18B8" w:rsidP="007834AE">
            <w:pPr>
              <w:tabs>
                <w:tab w:val="left" w:pos="3915"/>
              </w:tabs>
            </w:pPr>
          </w:p>
          <w:p w14:paraId="3BFAE097" w14:textId="77777777" w:rsidR="006A7AA3" w:rsidRDefault="006A7AA3" w:rsidP="007834AE">
            <w:pPr>
              <w:tabs>
                <w:tab w:val="left" w:pos="3915"/>
              </w:tabs>
            </w:pPr>
            <w:r>
              <w:t>Enter a number: X</w:t>
            </w:r>
          </w:p>
          <w:p w14:paraId="2ACE4CD9" w14:textId="77777777" w:rsidR="006A7AA3" w:rsidRDefault="006A7AA3" w:rsidP="007834AE">
            <w:pPr>
              <w:tabs>
                <w:tab w:val="left" w:pos="3915"/>
              </w:tabs>
            </w:pPr>
          </w:p>
          <w:p w14:paraId="48C1951E" w14:textId="77777777" w:rsidR="006A7AA3" w:rsidRDefault="006A7AA3" w:rsidP="007834AE">
            <w:pPr>
              <w:tabs>
                <w:tab w:val="left" w:pos="3915"/>
              </w:tabs>
            </w:pPr>
            <w:r>
              <w:t>Will then display all values greater than the value in the array:</w:t>
            </w:r>
          </w:p>
          <w:p w14:paraId="40048CFE" w14:textId="77777777" w:rsidR="006A7AA3" w:rsidRDefault="006A7AA3" w:rsidP="007834AE">
            <w:pPr>
              <w:tabs>
                <w:tab w:val="left" w:pos="3915"/>
              </w:tabs>
            </w:pPr>
            <w:r>
              <w:t>X</w:t>
            </w:r>
          </w:p>
          <w:p w14:paraId="1C03D1B0" w14:textId="77777777" w:rsidR="006A7AA3" w:rsidRDefault="006A7AA3" w:rsidP="007834AE">
            <w:pPr>
              <w:tabs>
                <w:tab w:val="left" w:pos="3915"/>
              </w:tabs>
            </w:pPr>
          </w:p>
          <w:p w14:paraId="0476FBAF" w14:textId="77777777" w:rsidR="006A7AA3" w:rsidRDefault="006A7AA3" w:rsidP="007834AE">
            <w:pPr>
              <w:tabs>
                <w:tab w:val="left" w:pos="3915"/>
              </w:tabs>
            </w:pPr>
            <w:r>
              <w:t>Y</w:t>
            </w:r>
          </w:p>
          <w:p w14:paraId="00C84EF0" w14:textId="77777777" w:rsidR="006A7AA3" w:rsidRDefault="006A7AA3" w:rsidP="007834AE">
            <w:pPr>
              <w:tabs>
                <w:tab w:val="left" w:pos="3915"/>
              </w:tabs>
            </w:pPr>
            <w:r>
              <w:t>Z</w:t>
            </w:r>
          </w:p>
          <w:p w14:paraId="4985F4BE" w14:textId="77777777" w:rsidR="006A7AA3" w:rsidRDefault="006A7AA3" w:rsidP="007834AE">
            <w:pPr>
              <w:tabs>
                <w:tab w:val="left" w:pos="3915"/>
              </w:tabs>
            </w:pPr>
            <w:r>
              <w:t>W</w:t>
            </w:r>
          </w:p>
          <w:p w14:paraId="16BE9050" w14:textId="77777777" w:rsidR="004F5C7A" w:rsidRDefault="004F5C7A" w:rsidP="007834AE">
            <w:pPr>
              <w:tabs>
                <w:tab w:val="left" w:pos="3915"/>
              </w:tabs>
            </w:pPr>
            <w:r>
              <w:t>E</w:t>
            </w:r>
          </w:p>
          <w:p w14:paraId="4D4450B7" w14:textId="77777777" w:rsidR="004F5C7A" w:rsidRDefault="004F5C7A" w:rsidP="007834AE">
            <w:pPr>
              <w:tabs>
                <w:tab w:val="left" w:pos="3915"/>
              </w:tabs>
            </w:pPr>
            <w:r>
              <w:t>:</w:t>
            </w:r>
          </w:p>
          <w:p w14:paraId="2E9643A3" w14:textId="77777777" w:rsidR="004F5C7A" w:rsidRDefault="004F5C7A" w:rsidP="007834AE">
            <w:pPr>
              <w:tabs>
                <w:tab w:val="left" w:pos="3915"/>
              </w:tabs>
            </w:pPr>
            <w:r>
              <w:t>:</w:t>
            </w:r>
          </w:p>
          <w:p w14:paraId="32D816B0" w14:textId="77777777" w:rsidR="004F5C7A" w:rsidRDefault="004F5C7A" w:rsidP="007834AE">
            <w:pPr>
              <w:tabs>
                <w:tab w:val="left" w:pos="3915"/>
              </w:tabs>
            </w:pPr>
            <w:r>
              <w:t>:</w:t>
            </w:r>
          </w:p>
          <w:p w14:paraId="548D0FFC" w14:textId="77777777" w:rsidR="004F5C7A" w:rsidRDefault="004F5C7A" w:rsidP="007834AE">
            <w:pPr>
              <w:tabs>
                <w:tab w:val="left" w:pos="3915"/>
              </w:tabs>
            </w:pPr>
            <w:r>
              <w:t>:</w:t>
            </w:r>
          </w:p>
          <w:p w14:paraId="2AD14BE3" w14:textId="77777777" w:rsidR="004F5C7A" w:rsidRDefault="004F5C7A" w:rsidP="007834AE">
            <w:pPr>
              <w:tabs>
                <w:tab w:val="left" w:pos="3915"/>
              </w:tabs>
            </w:pPr>
            <w:r>
              <w:t>A</w:t>
            </w:r>
          </w:p>
          <w:p w14:paraId="22E30DA2" w14:textId="61E50A84" w:rsidR="0029795B" w:rsidRDefault="0029795B" w:rsidP="007834AE">
            <w:pPr>
              <w:tabs>
                <w:tab w:val="left" w:pos="3915"/>
              </w:tabs>
            </w:pPr>
          </w:p>
        </w:tc>
      </w:tr>
    </w:tbl>
    <w:p w14:paraId="64068442" w14:textId="26FA8E89" w:rsidR="004A00B4" w:rsidRPr="00AD61D5" w:rsidRDefault="004A00B4" w:rsidP="009201E3">
      <w:pPr>
        <w:tabs>
          <w:tab w:val="left" w:pos="3915"/>
        </w:tabs>
        <w:spacing w:after="0"/>
      </w:pPr>
    </w:p>
    <w:sectPr w:rsidR="004A00B4" w:rsidRPr="00AD61D5" w:rsidSect="00A70843">
      <w:pgSz w:w="12240" w:h="15840"/>
      <w:pgMar w:top="360" w:right="360" w:bottom="360" w:left="3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487F0" w14:textId="77777777" w:rsidR="00266827" w:rsidRDefault="00266827" w:rsidP="00E202C3">
      <w:pPr>
        <w:spacing w:after="0" w:line="240" w:lineRule="auto"/>
      </w:pPr>
      <w:r>
        <w:separator/>
      </w:r>
    </w:p>
  </w:endnote>
  <w:endnote w:type="continuationSeparator" w:id="0">
    <w:p w14:paraId="6256010C" w14:textId="77777777" w:rsidR="00266827" w:rsidRDefault="00266827" w:rsidP="00E202C3">
      <w:pPr>
        <w:spacing w:after="0" w:line="240" w:lineRule="auto"/>
      </w:pPr>
      <w:r>
        <w:continuationSeparator/>
      </w:r>
    </w:p>
  </w:endnote>
  <w:endnote w:type="continuationNotice" w:id="1">
    <w:p w14:paraId="126229C4" w14:textId="77777777" w:rsidR="00266827" w:rsidRDefault="002668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20B0604020202020204"/>
    <w:charset w:val="00"/>
    <w:family w:val="roman"/>
    <w:pitch w:val="default"/>
  </w:font>
  <w:font w:name="Agency FB">
    <w:panose1 w:val="020B0503020202020204"/>
    <w:charset w:val="00"/>
    <w:family w:val="swiss"/>
    <w:pitch w:val="variable"/>
    <w:sig w:usb0="00000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D092F" w14:textId="77777777" w:rsidR="00266827" w:rsidRDefault="00266827" w:rsidP="00E202C3">
      <w:pPr>
        <w:spacing w:after="0" w:line="240" w:lineRule="auto"/>
      </w:pPr>
      <w:r>
        <w:separator/>
      </w:r>
    </w:p>
  </w:footnote>
  <w:footnote w:type="continuationSeparator" w:id="0">
    <w:p w14:paraId="31C1A7D0" w14:textId="77777777" w:rsidR="00266827" w:rsidRDefault="00266827" w:rsidP="00E202C3">
      <w:pPr>
        <w:spacing w:after="0" w:line="240" w:lineRule="auto"/>
      </w:pPr>
      <w:r>
        <w:continuationSeparator/>
      </w:r>
    </w:p>
  </w:footnote>
  <w:footnote w:type="continuationNotice" w:id="1">
    <w:p w14:paraId="2634C553" w14:textId="77777777" w:rsidR="00266827" w:rsidRDefault="002668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C600A"/>
    <w:multiLevelType w:val="hybridMultilevel"/>
    <w:tmpl w:val="8688AE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F41FA4"/>
    <w:multiLevelType w:val="hybridMultilevel"/>
    <w:tmpl w:val="13F2A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41661"/>
    <w:multiLevelType w:val="hybridMultilevel"/>
    <w:tmpl w:val="3E385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50917"/>
    <w:multiLevelType w:val="hybridMultilevel"/>
    <w:tmpl w:val="F55ECC50"/>
    <w:lvl w:ilvl="0" w:tplc="EE501716">
      <w:start w:val="33"/>
      <w:numFmt w:val="decimal"/>
      <w:lvlText w:val="%1)"/>
      <w:lvlJc w:val="left"/>
      <w:pPr>
        <w:ind w:left="990" w:hanging="360"/>
      </w:pPr>
      <w:rPr>
        <w:rFonts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151F7542"/>
    <w:multiLevelType w:val="hybridMultilevel"/>
    <w:tmpl w:val="73C2787E"/>
    <w:lvl w:ilvl="0" w:tplc="B574A75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C621F"/>
    <w:multiLevelType w:val="hybridMultilevel"/>
    <w:tmpl w:val="35348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1E6582"/>
    <w:multiLevelType w:val="hybridMultilevel"/>
    <w:tmpl w:val="FB825A2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64DA4"/>
    <w:multiLevelType w:val="hybridMultilevel"/>
    <w:tmpl w:val="98823EFA"/>
    <w:lvl w:ilvl="0" w:tplc="12BE701C">
      <w:start w:val="39"/>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45AF8"/>
    <w:multiLevelType w:val="hybridMultilevel"/>
    <w:tmpl w:val="35A2D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7950C8"/>
    <w:multiLevelType w:val="hybridMultilevel"/>
    <w:tmpl w:val="7E68D97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875AF1"/>
    <w:multiLevelType w:val="hybridMultilevel"/>
    <w:tmpl w:val="D12C04F2"/>
    <w:lvl w:ilvl="0" w:tplc="84CC07F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DE6D47"/>
    <w:multiLevelType w:val="hybridMultilevel"/>
    <w:tmpl w:val="3B2691BC"/>
    <w:lvl w:ilvl="0" w:tplc="0409000B">
      <w:start w:val="1"/>
      <w:numFmt w:val="bullet"/>
      <w:lvlText w:val=""/>
      <w:lvlJc w:val="left"/>
      <w:pPr>
        <w:ind w:left="360" w:hanging="360"/>
      </w:pPr>
      <w:rPr>
        <w:rFonts w:ascii="Wingdings" w:hAnsi="Wingdings" w:hint="default"/>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8B20B4"/>
    <w:multiLevelType w:val="hybridMultilevel"/>
    <w:tmpl w:val="86BE9BD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576886"/>
    <w:multiLevelType w:val="hybridMultilevel"/>
    <w:tmpl w:val="123AC100"/>
    <w:lvl w:ilvl="0" w:tplc="8FA05590">
      <w:start w:val="1"/>
      <w:numFmt w:val="bullet"/>
      <w:lvlText w:val=""/>
      <w:lvlJc w:val="left"/>
      <w:pPr>
        <w:ind w:left="360" w:hanging="360"/>
      </w:pPr>
      <w:rPr>
        <w:rFonts w:ascii="Wingdings" w:hAnsi="Wingdings" w:hint="default"/>
        <w:i w:val="0"/>
        <w:i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40157D"/>
    <w:multiLevelType w:val="hybridMultilevel"/>
    <w:tmpl w:val="74D0AE56"/>
    <w:lvl w:ilvl="0" w:tplc="93DCD19E">
      <w:start w:val="1"/>
      <w:numFmt w:val="decimal"/>
      <w:lvlText w:val="%1."/>
      <w:lvlJc w:val="left"/>
      <w:pPr>
        <w:ind w:left="360" w:hanging="360"/>
      </w:pPr>
      <w:rPr>
        <w:color w:val="767171" w:themeColor="background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2B06F1"/>
    <w:multiLevelType w:val="hybridMultilevel"/>
    <w:tmpl w:val="28709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3A51BA"/>
    <w:multiLevelType w:val="hybridMultilevel"/>
    <w:tmpl w:val="8EFCD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B53992"/>
    <w:multiLevelType w:val="hybridMultilevel"/>
    <w:tmpl w:val="CDA860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8EF7860"/>
    <w:multiLevelType w:val="hybridMultilevel"/>
    <w:tmpl w:val="BBFC3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51E07"/>
    <w:multiLevelType w:val="multilevel"/>
    <w:tmpl w:val="3E189E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7D6AFD"/>
    <w:multiLevelType w:val="hybridMultilevel"/>
    <w:tmpl w:val="0CF683B0"/>
    <w:lvl w:ilvl="0" w:tplc="8F6A5A28">
      <w:start w:val="1"/>
      <w:numFmt w:val="decimal"/>
      <w:lvlText w:val="%1."/>
      <w:lvlJc w:val="left"/>
      <w:pPr>
        <w:ind w:left="360" w:hanging="360"/>
      </w:pPr>
      <w:rPr>
        <w:color w:val="767171" w:themeColor="background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B1318F"/>
    <w:multiLevelType w:val="hybridMultilevel"/>
    <w:tmpl w:val="028648DC"/>
    <w:lvl w:ilvl="0" w:tplc="343C71F4">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0"/>
  </w:num>
  <w:num w:numId="3">
    <w:abstractNumId w:val="10"/>
  </w:num>
  <w:num w:numId="4">
    <w:abstractNumId w:val="21"/>
  </w:num>
  <w:num w:numId="5">
    <w:abstractNumId w:val="2"/>
  </w:num>
  <w:num w:numId="6">
    <w:abstractNumId w:val="19"/>
  </w:num>
  <w:num w:numId="7">
    <w:abstractNumId w:val="16"/>
  </w:num>
  <w:num w:numId="8">
    <w:abstractNumId w:val="5"/>
  </w:num>
  <w:num w:numId="9">
    <w:abstractNumId w:val="9"/>
  </w:num>
  <w:num w:numId="10">
    <w:abstractNumId w:val="3"/>
  </w:num>
  <w:num w:numId="11">
    <w:abstractNumId w:val="7"/>
  </w:num>
  <w:num w:numId="12">
    <w:abstractNumId w:val="13"/>
  </w:num>
  <w:num w:numId="13">
    <w:abstractNumId w:val="11"/>
  </w:num>
  <w:num w:numId="14">
    <w:abstractNumId w:val="20"/>
  </w:num>
  <w:num w:numId="15">
    <w:abstractNumId w:val="14"/>
  </w:num>
  <w:num w:numId="16">
    <w:abstractNumId w:val="1"/>
  </w:num>
  <w:num w:numId="17">
    <w:abstractNumId w:val="6"/>
  </w:num>
  <w:num w:numId="18">
    <w:abstractNumId w:val="12"/>
  </w:num>
  <w:num w:numId="19">
    <w:abstractNumId w:val="17"/>
  </w:num>
  <w:num w:numId="20">
    <w:abstractNumId w:val="8"/>
  </w:num>
  <w:num w:numId="21">
    <w:abstractNumId w:val="4"/>
  </w:num>
  <w:num w:numId="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80"/>
  <w:proofState w:spelling="clean"/>
  <w:revisionView w:inkAnnotation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yMDMzNzYyMbc0MjdR0lEKTi0uzszPAykwrAUAnYR78iwAAAA="/>
  </w:docVars>
  <w:rsids>
    <w:rsidRoot w:val="00C81FB8"/>
    <w:rsid w:val="0000215E"/>
    <w:rsid w:val="00004523"/>
    <w:rsid w:val="00011D98"/>
    <w:rsid w:val="00023850"/>
    <w:rsid w:val="000252E1"/>
    <w:rsid w:val="00026CD5"/>
    <w:rsid w:val="000334F1"/>
    <w:rsid w:val="00053269"/>
    <w:rsid w:val="000542D2"/>
    <w:rsid w:val="0006209E"/>
    <w:rsid w:val="00081CDE"/>
    <w:rsid w:val="00095FCC"/>
    <w:rsid w:val="000B2028"/>
    <w:rsid w:val="000B55EF"/>
    <w:rsid w:val="000E669E"/>
    <w:rsid w:val="00100DCC"/>
    <w:rsid w:val="00115B24"/>
    <w:rsid w:val="00131D52"/>
    <w:rsid w:val="0014386D"/>
    <w:rsid w:val="00144B4B"/>
    <w:rsid w:val="00145E31"/>
    <w:rsid w:val="001533DE"/>
    <w:rsid w:val="00163CD1"/>
    <w:rsid w:val="001646E4"/>
    <w:rsid w:val="00164D21"/>
    <w:rsid w:val="00177FC6"/>
    <w:rsid w:val="0019620F"/>
    <w:rsid w:val="00197FFE"/>
    <w:rsid w:val="001A2BB1"/>
    <w:rsid w:val="001A343E"/>
    <w:rsid w:val="001B575C"/>
    <w:rsid w:val="001D7D87"/>
    <w:rsid w:val="001E2A6E"/>
    <w:rsid w:val="001E311C"/>
    <w:rsid w:val="00200585"/>
    <w:rsid w:val="0020414A"/>
    <w:rsid w:val="0020671F"/>
    <w:rsid w:val="002138A1"/>
    <w:rsid w:val="0023019E"/>
    <w:rsid w:val="0023587E"/>
    <w:rsid w:val="00254238"/>
    <w:rsid w:val="002559C8"/>
    <w:rsid w:val="00264A5F"/>
    <w:rsid w:val="00266827"/>
    <w:rsid w:val="00266A17"/>
    <w:rsid w:val="00292313"/>
    <w:rsid w:val="002926D3"/>
    <w:rsid w:val="00296B2F"/>
    <w:rsid w:val="00297566"/>
    <w:rsid w:val="0029795B"/>
    <w:rsid w:val="002A2BBA"/>
    <w:rsid w:val="002A61E4"/>
    <w:rsid w:val="002A7F8B"/>
    <w:rsid w:val="002B56C1"/>
    <w:rsid w:val="002C7808"/>
    <w:rsid w:val="002D2470"/>
    <w:rsid w:val="002D262E"/>
    <w:rsid w:val="002D6384"/>
    <w:rsid w:val="002F5470"/>
    <w:rsid w:val="0030042D"/>
    <w:rsid w:val="00310203"/>
    <w:rsid w:val="0032099F"/>
    <w:rsid w:val="00333D0C"/>
    <w:rsid w:val="00336871"/>
    <w:rsid w:val="003448CA"/>
    <w:rsid w:val="00347FF8"/>
    <w:rsid w:val="00356BD9"/>
    <w:rsid w:val="003606C3"/>
    <w:rsid w:val="00383D11"/>
    <w:rsid w:val="00386417"/>
    <w:rsid w:val="00392313"/>
    <w:rsid w:val="00392D34"/>
    <w:rsid w:val="00394365"/>
    <w:rsid w:val="003956FD"/>
    <w:rsid w:val="003977DB"/>
    <w:rsid w:val="003A21F9"/>
    <w:rsid w:val="003C3E84"/>
    <w:rsid w:val="003D05AC"/>
    <w:rsid w:val="003E2987"/>
    <w:rsid w:val="003E4753"/>
    <w:rsid w:val="003E509D"/>
    <w:rsid w:val="00405989"/>
    <w:rsid w:val="004059F3"/>
    <w:rsid w:val="00405DF5"/>
    <w:rsid w:val="00430BB1"/>
    <w:rsid w:val="00444DD0"/>
    <w:rsid w:val="00446855"/>
    <w:rsid w:val="0045625F"/>
    <w:rsid w:val="00462D87"/>
    <w:rsid w:val="00475089"/>
    <w:rsid w:val="004831A3"/>
    <w:rsid w:val="00486D92"/>
    <w:rsid w:val="004978F7"/>
    <w:rsid w:val="004A00B4"/>
    <w:rsid w:val="004A1221"/>
    <w:rsid w:val="004C5164"/>
    <w:rsid w:val="004E1ABB"/>
    <w:rsid w:val="004E4512"/>
    <w:rsid w:val="004F1866"/>
    <w:rsid w:val="004F5C7A"/>
    <w:rsid w:val="00502AB6"/>
    <w:rsid w:val="00505076"/>
    <w:rsid w:val="00513F74"/>
    <w:rsid w:val="005151FD"/>
    <w:rsid w:val="00517358"/>
    <w:rsid w:val="00531B94"/>
    <w:rsid w:val="00545528"/>
    <w:rsid w:val="00555562"/>
    <w:rsid w:val="00560B97"/>
    <w:rsid w:val="005638C2"/>
    <w:rsid w:val="00572913"/>
    <w:rsid w:val="00592E3B"/>
    <w:rsid w:val="00596325"/>
    <w:rsid w:val="00596DB1"/>
    <w:rsid w:val="005A77F0"/>
    <w:rsid w:val="005B24E3"/>
    <w:rsid w:val="005B5AF0"/>
    <w:rsid w:val="005C45AE"/>
    <w:rsid w:val="005E46B3"/>
    <w:rsid w:val="005F6C19"/>
    <w:rsid w:val="00611CDD"/>
    <w:rsid w:val="0061363A"/>
    <w:rsid w:val="006260C9"/>
    <w:rsid w:val="00665637"/>
    <w:rsid w:val="0067154D"/>
    <w:rsid w:val="00681A25"/>
    <w:rsid w:val="00682B38"/>
    <w:rsid w:val="0069521B"/>
    <w:rsid w:val="006A18B8"/>
    <w:rsid w:val="006A7AA3"/>
    <w:rsid w:val="006C0FDF"/>
    <w:rsid w:val="006C1CAE"/>
    <w:rsid w:val="006D0C04"/>
    <w:rsid w:val="006E124C"/>
    <w:rsid w:val="006E56AD"/>
    <w:rsid w:val="006E7F70"/>
    <w:rsid w:val="006F0337"/>
    <w:rsid w:val="007035FE"/>
    <w:rsid w:val="007042EE"/>
    <w:rsid w:val="00731A30"/>
    <w:rsid w:val="007321EC"/>
    <w:rsid w:val="00734812"/>
    <w:rsid w:val="00767293"/>
    <w:rsid w:val="007834AE"/>
    <w:rsid w:val="00785E08"/>
    <w:rsid w:val="007B4E2D"/>
    <w:rsid w:val="007B665F"/>
    <w:rsid w:val="007C2DD6"/>
    <w:rsid w:val="007C62A6"/>
    <w:rsid w:val="007D2CD6"/>
    <w:rsid w:val="007D5042"/>
    <w:rsid w:val="007D6569"/>
    <w:rsid w:val="007E4DB9"/>
    <w:rsid w:val="007F04B6"/>
    <w:rsid w:val="007F11B0"/>
    <w:rsid w:val="0084066F"/>
    <w:rsid w:val="008526AC"/>
    <w:rsid w:val="00862BDA"/>
    <w:rsid w:val="008651C7"/>
    <w:rsid w:val="00867098"/>
    <w:rsid w:val="00890472"/>
    <w:rsid w:val="00893B37"/>
    <w:rsid w:val="008A1112"/>
    <w:rsid w:val="008A367E"/>
    <w:rsid w:val="008B14BF"/>
    <w:rsid w:val="008D7927"/>
    <w:rsid w:val="008E41D9"/>
    <w:rsid w:val="008F1E7C"/>
    <w:rsid w:val="008F79AF"/>
    <w:rsid w:val="00916B0D"/>
    <w:rsid w:val="009201E3"/>
    <w:rsid w:val="00934D5C"/>
    <w:rsid w:val="0093621C"/>
    <w:rsid w:val="00950567"/>
    <w:rsid w:val="009713D0"/>
    <w:rsid w:val="009743C4"/>
    <w:rsid w:val="009873DB"/>
    <w:rsid w:val="00995C48"/>
    <w:rsid w:val="009963CC"/>
    <w:rsid w:val="009A237D"/>
    <w:rsid w:val="009D2E6C"/>
    <w:rsid w:val="009F78DE"/>
    <w:rsid w:val="00A00A91"/>
    <w:rsid w:val="00A17F0F"/>
    <w:rsid w:val="00A2591C"/>
    <w:rsid w:val="00A418D0"/>
    <w:rsid w:val="00A51013"/>
    <w:rsid w:val="00A53D56"/>
    <w:rsid w:val="00A6098A"/>
    <w:rsid w:val="00A61998"/>
    <w:rsid w:val="00A70843"/>
    <w:rsid w:val="00A73D95"/>
    <w:rsid w:val="00A75E4D"/>
    <w:rsid w:val="00A763F0"/>
    <w:rsid w:val="00A80E65"/>
    <w:rsid w:val="00A95424"/>
    <w:rsid w:val="00AA2A7E"/>
    <w:rsid w:val="00AA5ADA"/>
    <w:rsid w:val="00AC3F52"/>
    <w:rsid w:val="00AD5329"/>
    <w:rsid w:val="00AD61D5"/>
    <w:rsid w:val="00AF0AE5"/>
    <w:rsid w:val="00AF101A"/>
    <w:rsid w:val="00B06CF3"/>
    <w:rsid w:val="00B11057"/>
    <w:rsid w:val="00B130E5"/>
    <w:rsid w:val="00B21E1C"/>
    <w:rsid w:val="00B25F54"/>
    <w:rsid w:val="00B51DBF"/>
    <w:rsid w:val="00B53C5C"/>
    <w:rsid w:val="00B62843"/>
    <w:rsid w:val="00B72B79"/>
    <w:rsid w:val="00B761D7"/>
    <w:rsid w:val="00B95D95"/>
    <w:rsid w:val="00BB3AED"/>
    <w:rsid w:val="00BB7DE9"/>
    <w:rsid w:val="00BC3271"/>
    <w:rsid w:val="00BD485D"/>
    <w:rsid w:val="00BF604F"/>
    <w:rsid w:val="00BF651D"/>
    <w:rsid w:val="00C05DAE"/>
    <w:rsid w:val="00C14FCE"/>
    <w:rsid w:val="00C16DDA"/>
    <w:rsid w:val="00C23DF2"/>
    <w:rsid w:val="00C25986"/>
    <w:rsid w:val="00C45328"/>
    <w:rsid w:val="00C46F94"/>
    <w:rsid w:val="00C50140"/>
    <w:rsid w:val="00C617F1"/>
    <w:rsid w:val="00C66383"/>
    <w:rsid w:val="00C75737"/>
    <w:rsid w:val="00C80455"/>
    <w:rsid w:val="00C81FB8"/>
    <w:rsid w:val="00CB006D"/>
    <w:rsid w:val="00CE7E4D"/>
    <w:rsid w:val="00CF65D6"/>
    <w:rsid w:val="00D01F59"/>
    <w:rsid w:val="00D25056"/>
    <w:rsid w:val="00D2591D"/>
    <w:rsid w:val="00D274C4"/>
    <w:rsid w:val="00D35D12"/>
    <w:rsid w:val="00D40C2E"/>
    <w:rsid w:val="00D43F1F"/>
    <w:rsid w:val="00D47DD8"/>
    <w:rsid w:val="00D62EFA"/>
    <w:rsid w:val="00D6759C"/>
    <w:rsid w:val="00D75EDD"/>
    <w:rsid w:val="00DA4E9F"/>
    <w:rsid w:val="00DA57CD"/>
    <w:rsid w:val="00DB10E5"/>
    <w:rsid w:val="00DC115C"/>
    <w:rsid w:val="00DC11EB"/>
    <w:rsid w:val="00DC5CD5"/>
    <w:rsid w:val="00DE181C"/>
    <w:rsid w:val="00DE191F"/>
    <w:rsid w:val="00DE3913"/>
    <w:rsid w:val="00DF3610"/>
    <w:rsid w:val="00E130DA"/>
    <w:rsid w:val="00E202C3"/>
    <w:rsid w:val="00E27E42"/>
    <w:rsid w:val="00E3070E"/>
    <w:rsid w:val="00E375A0"/>
    <w:rsid w:val="00E43DE8"/>
    <w:rsid w:val="00E677C7"/>
    <w:rsid w:val="00E769F7"/>
    <w:rsid w:val="00E95398"/>
    <w:rsid w:val="00E96F3B"/>
    <w:rsid w:val="00EA6F4F"/>
    <w:rsid w:val="00EB02C0"/>
    <w:rsid w:val="00EB1AA3"/>
    <w:rsid w:val="00EC6D6B"/>
    <w:rsid w:val="00EC70AE"/>
    <w:rsid w:val="00F02494"/>
    <w:rsid w:val="00F15B4F"/>
    <w:rsid w:val="00F24E2B"/>
    <w:rsid w:val="00F31A7D"/>
    <w:rsid w:val="00F32470"/>
    <w:rsid w:val="00F34943"/>
    <w:rsid w:val="00F45B0E"/>
    <w:rsid w:val="00F643AA"/>
    <w:rsid w:val="00F72750"/>
    <w:rsid w:val="00F84421"/>
    <w:rsid w:val="00F85C45"/>
    <w:rsid w:val="00F879AB"/>
    <w:rsid w:val="00FB222F"/>
    <w:rsid w:val="00FC0CC7"/>
    <w:rsid w:val="00FC1BA8"/>
    <w:rsid w:val="00FC68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B6DC9"/>
  <w15:chartTrackingRefBased/>
  <w15:docId w15:val="{855A8E56-9B48-4BA0-9F55-787AE4193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978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FB8"/>
    <w:pPr>
      <w:ind w:left="720"/>
      <w:contextualSpacing/>
    </w:pPr>
  </w:style>
  <w:style w:type="table" w:styleId="TableGrid">
    <w:name w:val="Table Grid"/>
    <w:basedOn w:val="TableNormal"/>
    <w:uiPriority w:val="39"/>
    <w:rsid w:val="00732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21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21EC"/>
    <w:rPr>
      <w:rFonts w:ascii="Segoe UI" w:hAnsi="Segoe UI" w:cs="Segoe UI"/>
      <w:sz w:val="18"/>
      <w:szCs w:val="18"/>
    </w:rPr>
  </w:style>
  <w:style w:type="character" w:customStyle="1" w:styleId="kwd">
    <w:name w:val="kwd"/>
    <w:basedOn w:val="DefaultParagraphFont"/>
    <w:rsid w:val="00B62843"/>
  </w:style>
  <w:style w:type="character" w:customStyle="1" w:styleId="pln">
    <w:name w:val="pln"/>
    <w:basedOn w:val="DefaultParagraphFont"/>
    <w:rsid w:val="00B62843"/>
  </w:style>
  <w:style w:type="character" w:customStyle="1" w:styleId="pun">
    <w:name w:val="pun"/>
    <w:basedOn w:val="DefaultParagraphFont"/>
    <w:rsid w:val="00B62843"/>
  </w:style>
  <w:style w:type="paragraph" w:styleId="HTMLPreformatted">
    <w:name w:val="HTML Preformatted"/>
    <w:basedOn w:val="Normal"/>
    <w:link w:val="HTMLPreformattedChar"/>
    <w:uiPriority w:val="99"/>
    <w:unhideWhenUsed/>
    <w:rsid w:val="004059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05989"/>
    <w:rPr>
      <w:rFonts w:ascii="Courier New" w:eastAsia="Times New Roman" w:hAnsi="Courier New" w:cs="Courier New"/>
      <w:sz w:val="20"/>
      <w:szCs w:val="20"/>
    </w:rPr>
  </w:style>
  <w:style w:type="character" w:styleId="HTMLSample">
    <w:name w:val="HTML Sample"/>
    <w:basedOn w:val="DefaultParagraphFont"/>
    <w:uiPriority w:val="99"/>
    <w:semiHidden/>
    <w:unhideWhenUsed/>
    <w:rsid w:val="00405989"/>
    <w:rPr>
      <w:rFonts w:ascii="Courier New" w:eastAsia="Times New Roman" w:hAnsi="Courier New" w:cs="Courier New"/>
    </w:rPr>
  </w:style>
  <w:style w:type="character" w:styleId="HTMLCode">
    <w:name w:val="HTML Code"/>
    <w:basedOn w:val="DefaultParagraphFont"/>
    <w:uiPriority w:val="99"/>
    <w:semiHidden/>
    <w:unhideWhenUsed/>
    <w:rsid w:val="002D2470"/>
    <w:rPr>
      <w:rFonts w:ascii="Courier New" w:eastAsia="Times New Roman" w:hAnsi="Courier New" w:cs="Courier New"/>
      <w:sz w:val="20"/>
      <w:szCs w:val="20"/>
    </w:rPr>
  </w:style>
  <w:style w:type="character" w:styleId="HTMLCite">
    <w:name w:val="HTML Cite"/>
    <w:basedOn w:val="DefaultParagraphFont"/>
    <w:uiPriority w:val="99"/>
    <w:semiHidden/>
    <w:unhideWhenUsed/>
    <w:rsid w:val="002D2470"/>
    <w:rPr>
      <w:i/>
      <w:iCs/>
    </w:rPr>
  </w:style>
  <w:style w:type="character" w:styleId="HTMLDefinition">
    <w:name w:val="HTML Definition"/>
    <w:basedOn w:val="DefaultParagraphFont"/>
    <w:uiPriority w:val="99"/>
    <w:semiHidden/>
    <w:unhideWhenUsed/>
    <w:rsid w:val="002D2470"/>
    <w:rPr>
      <w:i/>
      <w:iCs/>
    </w:rPr>
  </w:style>
  <w:style w:type="character" w:styleId="HTMLVariable">
    <w:name w:val="HTML Variable"/>
    <w:basedOn w:val="DefaultParagraphFont"/>
    <w:uiPriority w:val="99"/>
    <w:semiHidden/>
    <w:unhideWhenUsed/>
    <w:rsid w:val="002D2470"/>
    <w:rPr>
      <w:i/>
      <w:iCs/>
    </w:rPr>
  </w:style>
  <w:style w:type="character" w:styleId="HTMLKeyboard">
    <w:name w:val="HTML Keyboard"/>
    <w:basedOn w:val="DefaultParagraphFont"/>
    <w:uiPriority w:val="99"/>
    <w:semiHidden/>
    <w:unhideWhenUsed/>
    <w:rsid w:val="003977DB"/>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4978F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E202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02C3"/>
  </w:style>
  <w:style w:type="paragraph" w:styleId="Footer">
    <w:name w:val="footer"/>
    <w:basedOn w:val="Normal"/>
    <w:link w:val="FooterChar"/>
    <w:uiPriority w:val="99"/>
    <w:unhideWhenUsed/>
    <w:rsid w:val="00E202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02C3"/>
  </w:style>
  <w:style w:type="character" w:styleId="SubtleEmphasis">
    <w:name w:val="Subtle Emphasis"/>
    <w:basedOn w:val="DefaultParagraphFont"/>
    <w:uiPriority w:val="19"/>
    <w:qFormat/>
    <w:rsid w:val="000252E1"/>
    <w:rPr>
      <w:i/>
      <w:iCs/>
      <w:color w:val="404040" w:themeColor="text1" w:themeTint="BF"/>
    </w:rPr>
  </w:style>
  <w:style w:type="character" w:customStyle="1" w:styleId="com">
    <w:name w:val="com"/>
    <w:basedOn w:val="DefaultParagraphFont"/>
    <w:rsid w:val="00E769F7"/>
  </w:style>
  <w:style w:type="character" w:customStyle="1" w:styleId="str">
    <w:name w:val="str"/>
    <w:basedOn w:val="DefaultParagraphFont"/>
    <w:rsid w:val="00E769F7"/>
  </w:style>
  <w:style w:type="character" w:customStyle="1" w:styleId="typ">
    <w:name w:val="typ"/>
    <w:basedOn w:val="DefaultParagraphFont"/>
    <w:rsid w:val="00E76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699684">
      <w:bodyDiv w:val="1"/>
      <w:marLeft w:val="0"/>
      <w:marRight w:val="0"/>
      <w:marTop w:val="0"/>
      <w:marBottom w:val="0"/>
      <w:divBdr>
        <w:top w:val="none" w:sz="0" w:space="0" w:color="auto"/>
        <w:left w:val="none" w:sz="0" w:space="0" w:color="auto"/>
        <w:bottom w:val="none" w:sz="0" w:space="0" w:color="auto"/>
        <w:right w:val="none" w:sz="0" w:space="0" w:color="auto"/>
      </w:divBdr>
    </w:div>
    <w:div w:id="488636895">
      <w:bodyDiv w:val="1"/>
      <w:marLeft w:val="0"/>
      <w:marRight w:val="0"/>
      <w:marTop w:val="0"/>
      <w:marBottom w:val="0"/>
      <w:divBdr>
        <w:top w:val="none" w:sz="0" w:space="0" w:color="auto"/>
        <w:left w:val="none" w:sz="0" w:space="0" w:color="auto"/>
        <w:bottom w:val="none" w:sz="0" w:space="0" w:color="auto"/>
        <w:right w:val="none" w:sz="0" w:space="0" w:color="auto"/>
      </w:divBdr>
    </w:div>
    <w:div w:id="633755992">
      <w:bodyDiv w:val="1"/>
      <w:marLeft w:val="0"/>
      <w:marRight w:val="0"/>
      <w:marTop w:val="0"/>
      <w:marBottom w:val="0"/>
      <w:divBdr>
        <w:top w:val="none" w:sz="0" w:space="0" w:color="auto"/>
        <w:left w:val="none" w:sz="0" w:space="0" w:color="auto"/>
        <w:bottom w:val="none" w:sz="0" w:space="0" w:color="auto"/>
        <w:right w:val="none" w:sz="0" w:space="0" w:color="auto"/>
      </w:divBdr>
    </w:div>
    <w:div w:id="846360683">
      <w:bodyDiv w:val="1"/>
      <w:marLeft w:val="0"/>
      <w:marRight w:val="0"/>
      <w:marTop w:val="0"/>
      <w:marBottom w:val="0"/>
      <w:divBdr>
        <w:top w:val="none" w:sz="0" w:space="0" w:color="auto"/>
        <w:left w:val="none" w:sz="0" w:space="0" w:color="auto"/>
        <w:bottom w:val="none" w:sz="0" w:space="0" w:color="auto"/>
        <w:right w:val="none" w:sz="0" w:space="0" w:color="auto"/>
      </w:divBdr>
    </w:div>
    <w:div w:id="1009599999">
      <w:bodyDiv w:val="1"/>
      <w:marLeft w:val="0"/>
      <w:marRight w:val="0"/>
      <w:marTop w:val="0"/>
      <w:marBottom w:val="0"/>
      <w:divBdr>
        <w:top w:val="none" w:sz="0" w:space="0" w:color="auto"/>
        <w:left w:val="none" w:sz="0" w:space="0" w:color="auto"/>
        <w:bottom w:val="none" w:sz="0" w:space="0" w:color="auto"/>
        <w:right w:val="none" w:sz="0" w:space="0" w:color="auto"/>
      </w:divBdr>
    </w:div>
    <w:div w:id="1073896991">
      <w:bodyDiv w:val="1"/>
      <w:marLeft w:val="0"/>
      <w:marRight w:val="0"/>
      <w:marTop w:val="0"/>
      <w:marBottom w:val="0"/>
      <w:divBdr>
        <w:top w:val="none" w:sz="0" w:space="0" w:color="auto"/>
        <w:left w:val="none" w:sz="0" w:space="0" w:color="auto"/>
        <w:bottom w:val="none" w:sz="0" w:space="0" w:color="auto"/>
        <w:right w:val="none" w:sz="0" w:space="0" w:color="auto"/>
      </w:divBdr>
    </w:div>
    <w:div w:id="1195996841">
      <w:bodyDiv w:val="1"/>
      <w:marLeft w:val="0"/>
      <w:marRight w:val="0"/>
      <w:marTop w:val="0"/>
      <w:marBottom w:val="0"/>
      <w:divBdr>
        <w:top w:val="none" w:sz="0" w:space="0" w:color="auto"/>
        <w:left w:val="none" w:sz="0" w:space="0" w:color="auto"/>
        <w:bottom w:val="none" w:sz="0" w:space="0" w:color="auto"/>
        <w:right w:val="none" w:sz="0" w:space="0" w:color="auto"/>
      </w:divBdr>
    </w:div>
    <w:div w:id="1197162407">
      <w:bodyDiv w:val="1"/>
      <w:marLeft w:val="0"/>
      <w:marRight w:val="0"/>
      <w:marTop w:val="0"/>
      <w:marBottom w:val="0"/>
      <w:divBdr>
        <w:top w:val="none" w:sz="0" w:space="0" w:color="auto"/>
        <w:left w:val="none" w:sz="0" w:space="0" w:color="auto"/>
        <w:bottom w:val="none" w:sz="0" w:space="0" w:color="auto"/>
        <w:right w:val="none" w:sz="0" w:space="0" w:color="auto"/>
      </w:divBdr>
    </w:div>
    <w:div w:id="1274367358">
      <w:bodyDiv w:val="1"/>
      <w:marLeft w:val="0"/>
      <w:marRight w:val="0"/>
      <w:marTop w:val="0"/>
      <w:marBottom w:val="0"/>
      <w:divBdr>
        <w:top w:val="none" w:sz="0" w:space="0" w:color="auto"/>
        <w:left w:val="none" w:sz="0" w:space="0" w:color="auto"/>
        <w:bottom w:val="none" w:sz="0" w:space="0" w:color="auto"/>
        <w:right w:val="none" w:sz="0" w:space="0" w:color="auto"/>
      </w:divBdr>
    </w:div>
    <w:div w:id="1903758356">
      <w:bodyDiv w:val="1"/>
      <w:marLeft w:val="0"/>
      <w:marRight w:val="0"/>
      <w:marTop w:val="0"/>
      <w:marBottom w:val="0"/>
      <w:divBdr>
        <w:top w:val="none" w:sz="0" w:space="0" w:color="auto"/>
        <w:left w:val="none" w:sz="0" w:space="0" w:color="auto"/>
        <w:bottom w:val="none" w:sz="0" w:space="0" w:color="auto"/>
        <w:right w:val="none" w:sz="0" w:space="0" w:color="auto"/>
      </w:divBdr>
    </w:div>
    <w:div w:id="201996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diagramLayout" Target="diagrams/layout2.xml"/><Relationship Id="rId3" Type="http://schemas.openxmlformats.org/officeDocument/2006/relationships/customXml" Target="../customXml/item3.xml"/><Relationship Id="rId21" Type="http://schemas.openxmlformats.org/officeDocument/2006/relationships/diagramLayout" Target="diagrams/layout1.xml"/><Relationship Id="rId34" Type="http://schemas.microsoft.com/office/2007/relationships/diagramDrawing" Target="diagrams/drawing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diagramData" Target="diagrams/data2.xml"/><Relationship Id="rId33" Type="http://schemas.openxmlformats.org/officeDocument/2006/relationships/diagramColors" Target="diagrams/colors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diagramData" Target="diagrams/data1.xml"/><Relationship Id="rId29"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07/relationships/diagramDrawing" Target="diagrams/drawing1.xml"/><Relationship Id="rId32" Type="http://schemas.openxmlformats.org/officeDocument/2006/relationships/diagramQuickStyle" Target="diagrams/quickStyle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diagramColors" Target="diagrams/colors1.xml"/><Relationship Id="rId28" Type="http://schemas.openxmlformats.org/officeDocument/2006/relationships/diagramColors" Target="diagrams/colors2.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diagramLayout" Target="diagrams/layou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diagramQuickStyle" Target="diagrams/quickStyle1.xml"/><Relationship Id="rId27" Type="http://schemas.openxmlformats.org/officeDocument/2006/relationships/diagramQuickStyle" Target="diagrams/quickStyle2.xml"/><Relationship Id="rId30" Type="http://schemas.openxmlformats.org/officeDocument/2006/relationships/diagramData" Target="diagrams/data3.xml"/><Relationship Id="rId35" Type="http://schemas.openxmlformats.org/officeDocument/2006/relationships/fontTable" Target="fontTable.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4F8D88E-3B2A-41C4-B298-797A5A8FAE36}" type="doc">
      <dgm:prSet loTypeId="urn:microsoft.com/office/officeart/2005/8/layout/process5" loCatId="process" qsTypeId="urn:microsoft.com/office/officeart/2005/8/quickstyle/simple1" qsCatId="simple" csTypeId="urn:microsoft.com/office/officeart/2005/8/colors/colorful2" csCatId="colorful" phldr="1"/>
      <dgm:spPr/>
      <dgm:t>
        <a:bodyPr/>
        <a:lstStyle/>
        <a:p>
          <a:endParaRPr lang="en-US"/>
        </a:p>
      </dgm:t>
    </dgm:pt>
    <dgm:pt modelId="{2F2E51BF-80F3-4168-8AED-446534B32C17}">
      <dgm:prSet phldrT="[Text]"/>
      <dgm:spPr/>
      <dgm:t>
        <a:bodyPr/>
        <a:lstStyle/>
        <a:p>
          <a:r>
            <a:rPr lang="en-US"/>
            <a:t>Start</a:t>
          </a:r>
        </a:p>
      </dgm:t>
    </dgm:pt>
    <dgm:pt modelId="{44A9DE33-98BF-4CEA-924D-A82D3C84769C}" type="parTrans" cxnId="{E6D73711-AD20-4ADF-8923-C6612D394AEC}">
      <dgm:prSet/>
      <dgm:spPr/>
      <dgm:t>
        <a:bodyPr/>
        <a:lstStyle/>
        <a:p>
          <a:endParaRPr lang="en-US"/>
        </a:p>
      </dgm:t>
    </dgm:pt>
    <dgm:pt modelId="{223AA199-F750-4A77-9223-ED02EBF42DC7}" type="sibTrans" cxnId="{E6D73711-AD20-4ADF-8923-C6612D394AEC}">
      <dgm:prSet/>
      <dgm:spPr/>
      <dgm:t>
        <a:bodyPr/>
        <a:lstStyle/>
        <a:p>
          <a:endParaRPr lang="en-US"/>
        </a:p>
      </dgm:t>
    </dgm:pt>
    <dgm:pt modelId="{034FCBAD-5DB0-4CB1-A126-DB9A96E4C807}">
      <dgm:prSet phldrT="[Text]"/>
      <dgm:spPr/>
      <dgm:t>
        <a:bodyPr/>
        <a:lstStyle/>
        <a:p>
          <a:r>
            <a:rPr lang="en-US"/>
            <a:t>Ask user for cost</a:t>
          </a:r>
        </a:p>
      </dgm:t>
    </dgm:pt>
    <dgm:pt modelId="{762AA3E1-A0BA-4B75-8E9F-75AE95E43D6D}" type="parTrans" cxnId="{164DA6D5-F5B5-4941-ACA9-A56417DEC1C4}">
      <dgm:prSet/>
      <dgm:spPr/>
      <dgm:t>
        <a:bodyPr/>
        <a:lstStyle/>
        <a:p>
          <a:endParaRPr lang="en-US"/>
        </a:p>
      </dgm:t>
    </dgm:pt>
    <dgm:pt modelId="{8118E6C9-F3C6-406C-B0E8-17492E729076}" type="sibTrans" cxnId="{164DA6D5-F5B5-4941-ACA9-A56417DEC1C4}">
      <dgm:prSet/>
      <dgm:spPr/>
      <dgm:t>
        <a:bodyPr/>
        <a:lstStyle/>
        <a:p>
          <a:endParaRPr lang="en-US"/>
        </a:p>
      </dgm:t>
    </dgm:pt>
    <dgm:pt modelId="{E637A892-2F41-4EAF-8A06-288F3F4F6EE1}">
      <dgm:prSet phldrT="[Text]"/>
      <dgm:spPr/>
      <dgm:t>
        <a:bodyPr/>
        <a:lstStyle/>
        <a:p>
          <a:r>
            <a:rPr lang="en-US"/>
            <a:t>Discount * Item Cost= Savings</a:t>
          </a:r>
        </a:p>
      </dgm:t>
    </dgm:pt>
    <dgm:pt modelId="{1664DB6C-E51F-4436-851B-E4EA37DCB1E0}" type="parTrans" cxnId="{DF6ABF92-4A56-4CA3-A0E2-72699B28D769}">
      <dgm:prSet/>
      <dgm:spPr/>
      <dgm:t>
        <a:bodyPr/>
        <a:lstStyle/>
        <a:p>
          <a:endParaRPr lang="en-US"/>
        </a:p>
      </dgm:t>
    </dgm:pt>
    <dgm:pt modelId="{A8AFB458-8A6D-42F5-9660-335CBF6056E9}" type="sibTrans" cxnId="{DF6ABF92-4A56-4CA3-A0E2-72699B28D769}">
      <dgm:prSet/>
      <dgm:spPr/>
      <dgm:t>
        <a:bodyPr/>
        <a:lstStyle/>
        <a:p>
          <a:endParaRPr lang="en-US"/>
        </a:p>
      </dgm:t>
    </dgm:pt>
    <dgm:pt modelId="{ACCE68CD-48A0-4F1B-8C92-C4B388CA43F5}">
      <dgm:prSet phldrT="[Text]"/>
      <dgm:spPr/>
      <dgm:t>
        <a:bodyPr/>
        <a:lstStyle/>
        <a:p>
          <a:r>
            <a:rPr lang="en-US"/>
            <a:t>Display "Savings"</a:t>
          </a:r>
        </a:p>
      </dgm:t>
    </dgm:pt>
    <dgm:pt modelId="{CE2AC3A2-93AF-4FFE-B58C-B9DE929CC5A9}" type="parTrans" cxnId="{621542FD-EB74-48C7-B88D-D1B13A4A34F2}">
      <dgm:prSet/>
      <dgm:spPr/>
      <dgm:t>
        <a:bodyPr/>
        <a:lstStyle/>
        <a:p>
          <a:endParaRPr lang="en-US"/>
        </a:p>
      </dgm:t>
    </dgm:pt>
    <dgm:pt modelId="{35BFD6C4-76A8-4B53-AD18-47EEDDAD4147}" type="sibTrans" cxnId="{621542FD-EB74-48C7-B88D-D1B13A4A34F2}">
      <dgm:prSet/>
      <dgm:spPr/>
      <dgm:t>
        <a:bodyPr/>
        <a:lstStyle/>
        <a:p>
          <a:endParaRPr lang="en-US"/>
        </a:p>
      </dgm:t>
    </dgm:pt>
    <dgm:pt modelId="{B972E22E-7067-4107-ACBA-EDFDE6B7CAC6}">
      <dgm:prSet phldrT="[Text]"/>
      <dgm:spPr/>
      <dgm:t>
        <a:bodyPr/>
        <a:lstStyle/>
        <a:p>
          <a:r>
            <a:rPr lang="en-US"/>
            <a:t>Subtract Savings from Item Cost</a:t>
          </a:r>
        </a:p>
      </dgm:t>
    </dgm:pt>
    <dgm:pt modelId="{8FA3FFF3-C0C6-440E-9D02-F1C7EB4ED33D}" type="parTrans" cxnId="{9AF21DB9-75AD-49E9-A52B-0EA524FEC2BB}">
      <dgm:prSet/>
      <dgm:spPr/>
      <dgm:t>
        <a:bodyPr/>
        <a:lstStyle/>
        <a:p>
          <a:endParaRPr lang="en-US"/>
        </a:p>
      </dgm:t>
    </dgm:pt>
    <dgm:pt modelId="{31B93523-AC4A-4B06-BB03-5DFF3DA12948}" type="sibTrans" cxnId="{9AF21DB9-75AD-49E9-A52B-0EA524FEC2BB}">
      <dgm:prSet/>
      <dgm:spPr/>
      <dgm:t>
        <a:bodyPr/>
        <a:lstStyle/>
        <a:p>
          <a:endParaRPr lang="en-US"/>
        </a:p>
      </dgm:t>
    </dgm:pt>
    <dgm:pt modelId="{892F8BE7-257E-46DB-B81D-4778FA0B5C2D}">
      <dgm:prSet phldrT="[Text]"/>
      <dgm:spPr/>
      <dgm:t>
        <a:bodyPr/>
        <a:lstStyle/>
        <a:p>
          <a:r>
            <a:rPr lang="en-US"/>
            <a:t>Display Grand Total</a:t>
          </a:r>
        </a:p>
      </dgm:t>
    </dgm:pt>
    <dgm:pt modelId="{24E7AD61-B49C-41FC-BB84-A4211C02F71D}" type="parTrans" cxnId="{CE9DFE02-81E2-42DC-BA77-00549C33C48D}">
      <dgm:prSet/>
      <dgm:spPr/>
      <dgm:t>
        <a:bodyPr/>
        <a:lstStyle/>
        <a:p>
          <a:endParaRPr lang="en-US"/>
        </a:p>
      </dgm:t>
    </dgm:pt>
    <dgm:pt modelId="{5660E07E-B5D6-4F79-BA96-04A8223E7CB1}" type="sibTrans" cxnId="{CE9DFE02-81E2-42DC-BA77-00549C33C48D}">
      <dgm:prSet/>
      <dgm:spPr/>
      <dgm:t>
        <a:bodyPr/>
        <a:lstStyle/>
        <a:p>
          <a:endParaRPr lang="en-US"/>
        </a:p>
      </dgm:t>
    </dgm:pt>
    <dgm:pt modelId="{49240AA3-AFDC-4902-87AD-1391F5D5900D}">
      <dgm:prSet phldrT="[Text]"/>
      <dgm:spPr/>
      <dgm:t>
        <a:bodyPr/>
        <a:lstStyle/>
        <a:p>
          <a:r>
            <a:rPr lang="en-US"/>
            <a:t>End</a:t>
          </a:r>
        </a:p>
      </dgm:t>
    </dgm:pt>
    <dgm:pt modelId="{4FE73D05-AF38-4973-9E1A-4BF0899CBB02}" type="parTrans" cxnId="{18692E56-778A-466A-AA7B-DE5AEE4EDC28}">
      <dgm:prSet/>
      <dgm:spPr/>
      <dgm:t>
        <a:bodyPr/>
        <a:lstStyle/>
        <a:p>
          <a:endParaRPr lang="en-US"/>
        </a:p>
      </dgm:t>
    </dgm:pt>
    <dgm:pt modelId="{AD28AAB9-16D1-4EEF-BBF0-6BC16004290A}" type="sibTrans" cxnId="{18692E56-778A-466A-AA7B-DE5AEE4EDC28}">
      <dgm:prSet/>
      <dgm:spPr/>
      <dgm:t>
        <a:bodyPr/>
        <a:lstStyle/>
        <a:p>
          <a:endParaRPr lang="en-US"/>
        </a:p>
      </dgm:t>
    </dgm:pt>
    <dgm:pt modelId="{35BF313F-A03F-4C03-8FAF-00803A9C98B7}" type="pres">
      <dgm:prSet presAssocID="{84F8D88E-3B2A-41C4-B298-797A5A8FAE36}" presName="diagram" presStyleCnt="0">
        <dgm:presLayoutVars>
          <dgm:dir/>
          <dgm:resizeHandles val="exact"/>
        </dgm:presLayoutVars>
      </dgm:prSet>
      <dgm:spPr/>
    </dgm:pt>
    <dgm:pt modelId="{1DE55950-27FD-4096-91C5-F940A66346A5}" type="pres">
      <dgm:prSet presAssocID="{2F2E51BF-80F3-4168-8AED-446534B32C17}" presName="node" presStyleLbl="node1" presStyleIdx="0" presStyleCnt="7">
        <dgm:presLayoutVars>
          <dgm:bulletEnabled val="1"/>
        </dgm:presLayoutVars>
      </dgm:prSet>
      <dgm:spPr>
        <a:prstGeom prst="flowChartConnector">
          <a:avLst/>
        </a:prstGeom>
      </dgm:spPr>
    </dgm:pt>
    <dgm:pt modelId="{2A5DAEDD-3A19-4745-B83B-72224F755059}" type="pres">
      <dgm:prSet presAssocID="{223AA199-F750-4A77-9223-ED02EBF42DC7}" presName="sibTrans" presStyleLbl="sibTrans2D1" presStyleIdx="0" presStyleCnt="6"/>
      <dgm:spPr/>
    </dgm:pt>
    <dgm:pt modelId="{39EE3686-43F1-4421-BF7E-4A956603396D}" type="pres">
      <dgm:prSet presAssocID="{223AA199-F750-4A77-9223-ED02EBF42DC7}" presName="connectorText" presStyleLbl="sibTrans2D1" presStyleIdx="0" presStyleCnt="6"/>
      <dgm:spPr/>
    </dgm:pt>
    <dgm:pt modelId="{FCD1AF4D-A9F8-4E70-BF3E-DA4F4DA642CE}" type="pres">
      <dgm:prSet presAssocID="{034FCBAD-5DB0-4CB1-A126-DB9A96E4C807}" presName="node" presStyleLbl="node1" presStyleIdx="1" presStyleCnt="7">
        <dgm:presLayoutVars>
          <dgm:bulletEnabled val="1"/>
        </dgm:presLayoutVars>
      </dgm:prSet>
      <dgm:spPr>
        <a:prstGeom prst="parallelogram">
          <a:avLst/>
        </a:prstGeom>
      </dgm:spPr>
    </dgm:pt>
    <dgm:pt modelId="{6A46E695-DE73-4C15-8F31-CE307C85FFC2}" type="pres">
      <dgm:prSet presAssocID="{8118E6C9-F3C6-406C-B0E8-17492E729076}" presName="sibTrans" presStyleLbl="sibTrans2D1" presStyleIdx="1" presStyleCnt="6"/>
      <dgm:spPr/>
    </dgm:pt>
    <dgm:pt modelId="{1BB6BBD7-E5E5-4D4C-8940-3246683D3A47}" type="pres">
      <dgm:prSet presAssocID="{8118E6C9-F3C6-406C-B0E8-17492E729076}" presName="connectorText" presStyleLbl="sibTrans2D1" presStyleIdx="1" presStyleCnt="6"/>
      <dgm:spPr/>
    </dgm:pt>
    <dgm:pt modelId="{A8A7FCFC-D9A7-4076-BB4E-3C4E5D7FD8A6}" type="pres">
      <dgm:prSet presAssocID="{E637A892-2F41-4EAF-8A06-288F3F4F6EE1}" presName="node" presStyleLbl="node1" presStyleIdx="2" presStyleCnt="7">
        <dgm:presLayoutVars>
          <dgm:bulletEnabled val="1"/>
        </dgm:presLayoutVars>
      </dgm:prSet>
      <dgm:spPr>
        <a:prstGeom prst="rect">
          <a:avLst/>
        </a:prstGeom>
      </dgm:spPr>
    </dgm:pt>
    <dgm:pt modelId="{BC262006-DDF0-4BBE-855F-23C34357CE88}" type="pres">
      <dgm:prSet presAssocID="{A8AFB458-8A6D-42F5-9660-335CBF6056E9}" presName="sibTrans" presStyleLbl="sibTrans2D1" presStyleIdx="2" presStyleCnt="6"/>
      <dgm:spPr/>
    </dgm:pt>
    <dgm:pt modelId="{F592DCA9-FF22-4892-B28C-EE9A3CBFED6B}" type="pres">
      <dgm:prSet presAssocID="{A8AFB458-8A6D-42F5-9660-335CBF6056E9}" presName="connectorText" presStyleLbl="sibTrans2D1" presStyleIdx="2" presStyleCnt="6"/>
      <dgm:spPr/>
    </dgm:pt>
    <dgm:pt modelId="{01C7F7CB-8EA1-410F-A669-D627598EEF0C}" type="pres">
      <dgm:prSet presAssocID="{ACCE68CD-48A0-4F1B-8C92-C4B388CA43F5}" presName="node" presStyleLbl="node1" presStyleIdx="3" presStyleCnt="7">
        <dgm:presLayoutVars>
          <dgm:bulletEnabled val="1"/>
        </dgm:presLayoutVars>
      </dgm:prSet>
      <dgm:spPr>
        <a:prstGeom prst="parallelogram">
          <a:avLst/>
        </a:prstGeom>
      </dgm:spPr>
    </dgm:pt>
    <dgm:pt modelId="{E2D5E64C-DD11-4E70-8572-D32682CA1BE7}" type="pres">
      <dgm:prSet presAssocID="{35BFD6C4-76A8-4B53-AD18-47EEDDAD4147}" presName="sibTrans" presStyleLbl="sibTrans2D1" presStyleIdx="3" presStyleCnt="6"/>
      <dgm:spPr/>
    </dgm:pt>
    <dgm:pt modelId="{F56AD913-0201-49E4-BF25-66BB36614B84}" type="pres">
      <dgm:prSet presAssocID="{35BFD6C4-76A8-4B53-AD18-47EEDDAD4147}" presName="connectorText" presStyleLbl="sibTrans2D1" presStyleIdx="3" presStyleCnt="6"/>
      <dgm:spPr/>
    </dgm:pt>
    <dgm:pt modelId="{E57FEFBF-CD7B-42E8-B2B7-D2D106947BB0}" type="pres">
      <dgm:prSet presAssocID="{B972E22E-7067-4107-ACBA-EDFDE6B7CAC6}" presName="node" presStyleLbl="node1" presStyleIdx="4" presStyleCnt="7">
        <dgm:presLayoutVars>
          <dgm:bulletEnabled val="1"/>
        </dgm:presLayoutVars>
      </dgm:prSet>
      <dgm:spPr>
        <a:prstGeom prst="rect">
          <a:avLst/>
        </a:prstGeom>
      </dgm:spPr>
    </dgm:pt>
    <dgm:pt modelId="{889778F7-D32E-41D7-8173-4303ADB6BFDD}" type="pres">
      <dgm:prSet presAssocID="{31B93523-AC4A-4B06-BB03-5DFF3DA12948}" presName="sibTrans" presStyleLbl="sibTrans2D1" presStyleIdx="4" presStyleCnt="6"/>
      <dgm:spPr/>
    </dgm:pt>
    <dgm:pt modelId="{B93A0D67-A8AE-4B7F-89FE-6DBC38A24F78}" type="pres">
      <dgm:prSet presAssocID="{31B93523-AC4A-4B06-BB03-5DFF3DA12948}" presName="connectorText" presStyleLbl="sibTrans2D1" presStyleIdx="4" presStyleCnt="6"/>
      <dgm:spPr/>
    </dgm:pt>
    <dgm:pt modelId="{7163169F-BF8E-47E2-863D-D605CB531BB6}" type="pres">
      <dgm:prSet presAssocID="{892F8BE7-257E-46DB-B81D-4778FA0B5C2D}" presName="node" presStyleLbl="node1" presStyleIdx="5" presStyleCnt="7">
        <dgm:presLayoutVars>
          <dgm:bulletEnabled val="1"/>
        </dgm:presLayoutVars>
      </dgm:prSet>
      <dgm:spPr>
        <a:prstGeom prst="parallelogram">
          <a:avLst/>
        </a:prstGeom>
      </dgm:spPr>
    </dgm:pt>
    <dgm:pt modelId="{899B6FBA-ED61-4B2C-A748-5DDC6A8A299F}" type="pres">
      <dgm:prSet presAssocID="{5660E07E-B5D6-4F79-BA96-04A8223E7CB1}" presName="sibTrans" presStyleLbl="sibTrans2D1" presStyleIdx="5" presStyleCnt="6"/>
      <dgm:spPr/>
    </dgm:pt>
    <dgm:pt modelId="{AC3B120B-C3E7-4A6D-ACD4-9E34FE1D1FE3}" type="pres">
      <dgm:prSet presAssocID="{5660E07E-B5D6-4F79-BA96-04A8223E7CB1}" presName="connectorText" presStyleLbl="sibTrans2D1" presStyleIdx="5" presStyleCnt="6"/>
      <dgm:spPr/>
    </dgm:pt>
    <dgm:pt modelId="{A3D9ACB5-69BF-4BD4-818D-B68F9FA7B3EB}" type="pres">
      <dgm:prSet presAssocID="{49240AA3-AFDC-4902-87AD-1391F5D5900D}" presName="node" presStyleLbl="node1" presStyleIdx="6" presStyleCnt="7">
        <dgm:presLayoutVars>
          <dgm:bulletEnabled val="1"/>
        </dgm:presLayoutVars>
      </dgm:prSet>
      <dgm:spPr>
        <a:prstGeom prst="flowChartConnector">
          <a:avLst/>
        </a:prstGeom>
      </dgm:spPr>
    </dgm:pt>
  </dgm:ptLst>
  <dgm:cxnLst>
    <dgm:cxn modelId="{CE9DFE02-81E2-42DC-BA77-00549C33C48D}" srcId="{84F8D88E-3B2A-41C4-B298-797A5A8FAE36}" destId="{892F8BE7-257E-46DB-B81D-4778FA0B5C2D}" srcOrd="5" destOrd="0" parTransId="{24E7AD61-B49C-41FC-BB84-A4211C02F71D}" sibTransId="{5660E07E-B5D6-4F79-BA96-04A8223E7CB1}"/>
    <dgm:cxn modelId="{425CCA09-EBD0-470C-BCF9-9DD46F2A942D}" type="presOf" srcId="{A8AFB458-8A6D-42F5-9660-335CBF6056E9}" destId="{BC262006-DDF0-4BBE-855F-23C34357CE88}" srcOrd="0" destOrd="0" presId="urn:microsoft.com/office/officeart/2005/8/layout/process5"/>
    <dgm:cxn modelId="{F5B0260D-755E-4DA7-AD15-44D1B5F381EB}" type="presOf" srcId="{35BFD6C4-76A8-4B53-AD18-47EEDDAD4147}" destId="{E2D5E64C-DD11-4E70-8572-D32682CA1BE7}" srcOrd="0" destOrd="0" presId="urn:microsoft.com/office/officeart/2005/8/layout/process5"/>
    <dgm:cxn modelId="{E6D73711-AD20-4ADF-8923-C6612D394AEC}" srcId="{84F8D88E-3B2A-41C4-B298-797A5A8FAE36}" destId="{2F2E51BF-80F3-4168-8AED-446534B32C17}" srcOrd="0" destOrd="0" parTransId="{44A9DE33-98BF-4CEA-924D-A82D3C84769C}" sibTransId="{223AA199-F750-4A77-9223-ED02EBF42DC7}"/>
    <dgm:cxn modelId="{71651216-5CB0-43B4-9951-C3FD276A5841}" type="presOf" srcId="{E637A892-2F41-4EAF-8A06-288F3F4F6EE1}" destId="{A8A7FCFC-D9A7-4076-BB4E-3C4E5D7FD8A6}" srcOrd="0" destOrd="0" presId="urn:microsoft.com/office/officeart/2005/8/layout/process5"/>
    <dgm:cxn modelId="{5F5AE618-5B50-4EE6-BA7A-43BD4C0EAE02}" type="presOf" srcId="{892F8BE7-257E-46DB-B81D-4778FA0B5C2D}" destId="{7163169F-BF8E-47E2-863D-D605CB531BB6}" srcOrd="0" destOrd="0" presId="urn:microsoft.com/office/officeart/2005/8/layout/process5"/>
    <dgm:cxn modelId="{B7FFA71F-257D-4E67-907D-788FE70E3A5B}" type="presOf" srcId="{5660E07E-B5D6-4F79-BA96-04A8223E7CB1}" destId="{AC3B120B-C3E7-4A6D-ACD4-9E34FE1D1FE3}" srcOrd="1" destOrd="0" presId="urn:microsoft.com/office/officeart/2005/8/layout/process5"/>
    <dgm:cxn modelId="{1ADE142F-1684-4826-A5EF-BED97A92D5EC}" type="presOf" srcId="{ACCE68CD-48A0-4F1B-8C92-C4B388CA43F5}" destId="{01C7F7CB-8EA1-410F-A669-D627598EEF0C}" srcOrd="0" destOrd="0" presId="urn:microsoft.com/office/officeart/2005/8/layout/process5"/>
    <dgm:cxn modelId="{C2179045-8D0C-4DC7-AAA9-F6022C9DC185}" type="presOf" srcId="{223AA199-F750-4A77-9223-ED02EBF42DC7}" destId="{2A5DAEDD-3A19-4745-B83B-72224F755059}" srcOrd="0" destOrd="0" presId="urn:microsoft.com/office/officeart/2005/8/layout/process5"/>
    <dgm:cxn modelId="{36287E4F-7B3A-4E53-9805-F5D2FF5AE376}" type="presOf" srcId="{31B93523-AC4A-4B06-BB03-5DFF3DA12948}" destId="{B93A0D67-A8AE-4B7F-89FE-6DBC38A24F78}" srcOrd="1" destOrd="0" presId="urn:microsoft.com/office/officeart/2005/8/layout/process5"/>
    <dgm:cxn modelId="{18692E56-778A-466A-AA7B-DE5AEE4EDC28}" srcId="{84F8D88E-3B2A-41C4-B298-797A5A8FAE36}" destId="{49240AA3-AFDC-4902-87AD-1391F5D5900D}" srcOrd="6" destOrd="0" parTransId="{4FE73D05-AF38-4973-9E1A-4BF0899CBB02}" sibTransId="{AD28AAB9-16D1-4EEF-BBF0-6BC16004290A}"/>
    <dgm:cxn modelId="{F334D665-1DD4-4264-A719-BAC1E8F74E99}" type="presOf" srcId="{223AA199-F750-4A77-9223-ED02EBF42DC7}" destId="{39EE3686-43F1-4421-BF7E-4A956603396D}" srcOrd="1" destOrd="0" presId="urn:microsoft.com/office/officeart/2005/8/layout/process5"/>
    <dgm:cxn modelId="{54980D71-F034-479F-ACC8-EE721C844D48}" type="presOf" srcId="{35BFD6C4-76A8-4B53-AD18-47EEDDAD4147}" destId="{F56AD913-0201-49E4-BF25-66BB36614B84}" srcOrd="1" destOrd="0" presId="urn:microsoft.com/office/officeart/2005/8/layout/process5"/>
    <dgm:cxn modelId="{12D06572-E2C6-47C5-81E8-B7B3B48667E3}" type="presOf" srcId="{31B93523-AC4A-4B06-BB03-5DFF3DA12948}" destId="{889778F7-D32E-41D7-8173-4303ADB6BFDD}" srcOrd="0" destOrd="0" presId="urn:microsoft.com/office/officeart/2005/8/layout/process5"/>
    <dgm:cxn modelId="{0EE25C74-6AA2-47D9-B6BF-F1C1562237EF}" type="presOf" srcId="{49240AA3-AFDC-4902-87AD-1391F5D5900D}" destId="{A3D9ACB5-69BF-4BD4-818D-B68F9FA7B3EB}" srcOrd="0" destOrd="0" presId="urn:microsoft.com/office/officeart/2005/8/layout/process5"/>
    <dgm:cxn modelId="{DF6ABF92-4A56-4CA3-A0E2-72699B28D769}" srcId="{84F8D88E-3B2A-41C4-B298-797A5A8FAE36}" destId="{E637A892-2F41-4EAF-8A06-288F3F4F6EE1}" srcOrd="2" destOrd="0" parTransId="{1664DB6C-E51F-4436-851B-E4EA37DCB1E0}" sibTransId="{A8AFB458-8A6D-42F5-9660-335CBF6056E9}"/>
    <dgm:cxn modelId="{2CE3D095-4A96-4F1B-BD8D-066CDE9024C0}" type="presOf" srcId="{84F8D88E-3B2A-41C4-B298-797A5A8FAE36}" destId="{35BF313F-A03F-4C03-8FAF-00803A9C98B7}" srcOrd="0" destOrd="0" presId="urn:microsoft.com/office/officeart/2005/8/layout/process5"/>
    <dgm:cxn modelId="{2A3B7CA0-AAF8-43D8-BECB-CE0E4E1410BD}" type="presOf" srcId="{2F2E51BF-80F3-4168-8AED-446534B32C17}" destId="{1DE55950-27FD-4096-91C5-F940A66346A5}" srcOrd="0" destOrd="0" presId="urn:microsoft.com/office/officeart/2005/8/layout/process5"/>
    <dgm:cxn modelId="{B95E08A3-7CA9-40B3-9267-C26AA4B2BA6D}" type="presOf" srcId="{8118E6C9-F3C6-406C-B0E8-17492E729076}" destId="{1BB6BBD7-E5E5-4D4C-8940-3246683D3A47}" srcOrd="1" destOrd="0" presId="urn:microsoft.com/office/officeart/2005/8/layout/process5"/>
    <dgm:cxn modelId="{3E5AE6B0-E04B-4B0B-81E2-AC4F5EA1FEF4}" type="presOf" srcId="{8118E6C9-F3C6-406C-B0E8-17492E729076}" destId="{6A46E695-DE73-4C15-8F31-CE307C85FFC2}" srcOrd="0" destOrd="0" presId="urn:microsoft.com/office/officeart/2005/8/layout/process5"/>
    <dgm:cxn modelId="{9AF21DB9-75AD-49E9-A52B-0EA524FEC2BB}" srcId="{84F8D88E-3B2A-41C4-B298-797A5A8FAE36}" destId="{B972E22E-7067-4107-ACBA-EDFDE6B7CAC6}" srcOrd="4" destOrd="0" parTransId="{8FA3FFF3-C0C6-440E-9D02-F1C7EB4ED33D}" sibTransId="{31B93523-AC4A-4B06-BB03-5DFF3DA12948}"/>
    <dgm:cxn modelId="{CF9334C6-560D-4DE0-BCCE-665AC71C0F97}" type="presOf" srcId="{5660E07E-B5D6-4F79-BA96-04A8223E7CB1}" destId="{899B6FBA-ED61-4B2C-A748-5DDC6A8A299F}" srcOrd="0" destOrd="0" presId="urn:microsoft.com/office/officeart/2005/8/layout/process5"/>
    <dgm:cxn modelId="{164DA6D5-F5B5-4941-ACA9-A56417DEC1C4}" srcId="{84F8D88E-3B2A-41C4-B298-797A5A8FAE36}" destId="{034FCBAD-5DB0-4CB1-A126-DB9A96E4C807}" srcOrd="1" destOrd="0" parTransId="{762AA3E1-A0BA-4B75-8E9F-75AE95E43D6D}" sibTransId="{8118E6C9-F3C6-406C-B0E8-17492E729076}"/>
    <dgm:cxn modelId="{5676EEDE-8E68-4475-803E-0C4F707AD8F9}" type="presOf" srcId="{034FCBAD-5DB0-4CB1-A126-DB9A96E4C807}" destId="{FCD1AF4D-A9F8-4E70-BF3E-DA4F4DA642CE}" srcOrd="0" destOrd="0" presId="urn:microsoft.com/office/officeart/2005/8/layout/process5"/>
    <dgm:cxn modelId="{92BE68DF-2DC3-4940-BF5E-7BF97E774AED}" type="presOf" srcId="{A8AFB458-8A6D-42F5-9660-335CBF6056E9}" destId="{F592DCA9-FF22-4892-B28C-EE9A3CBFED6B}" srcOrd="1" destOrd="0" presId="urn:microsoft.com/office/officeart/2005/8/layout/process5"/>
    <dgm:cxn modelId="{B77312FD-5A03-43EE-9814-F6C22455C059}" type="presOf" srcId="{B972E22E-7067-4107-ACBA-EDFDE6B7CAC6}" destId="{E57FEFBF-CD7B-42E8-B2B7-D2D106947BB0}" srcOrd="0" destOrd="0" presId="urn:microsoft.com/office/officeart/2005/8/layout/process5"/>
    <dgm:cxn modelId="{621542FD-EB74-48C7-B88D-D1B13A4A34F2}" srcId="{84F8D88E-3B2A-41C4-B298-797A5A8FAE36}" destId="{ACCE68CD-48A0-4F1B-8C92-C4B388CA43F5}" srcOrd="3" destOrd="0" parTransId="{CE2AC3A2-93AF-4FFE-B58C-B9DE929CC5A9}" sibTransId="{35BFD6C4-76A8-4B53-AD18-47EEDDAD4147}"/>
    <dgm:cxn modelId="{8816AF11-9601-4503-B629-AE52BC8525E5}" type="presParOf" srcId="{35BF313F-A03F-4C03-8FAF-00803A9C98B7}" destId="{1DE55950-27FD-4096-91C5-F940A66346A5}" srcOrd="0" destOrd="0" presId="urn:microsoft.com/office/officeart/2005/8/layout/process5"/>
    <dgm:cxn modelId="{0F95D1A2-8B5A-4028-9C21-8A0B65FE402B}" type="presParOf" srcId="{35BF313F-A03F-4C03-8FAF-00803A9C98B7}" destId="{2A5DAEDD-3A19-4745-B83B-72224F755059}" srcOrd="1" destOrd="0" presId="urn:microsoft.com/office/officeart/2005/8/layout/process5"/>
    <dgm:cxn modelId="{DC078857-7272-4E6D-A1D7-5A4737F1BF07}" type="presParOf" srcId="{2A5DAEDD-3A19-4745-B83B-72224F755059}" destId="{39EE3686-43F1-4421-BF7E-4A956603396D}" srcOrd="0" destOrd="0" presId="urn:microsoft.com/office/officeart/2005/8/layout/process5"/>
    <dgm:cxn modelId="{4C82F750-3F92-46D3-B636-34918FFF03CE}" type="presParOf" srcId="{35BF313F-A03F-4C03-8FAF-00803A9C98B7}" destId="{FCD1AF4D-A9F8-4E70-BF3E-DA4F4DA642CE}" srcOrd="2" destOrd="0" presId="urn:microsoft.com/office/officeart/2005/8/layout/process5"/>
    <dgm:cxn modelId="{692043A1-C1CD-4078-B282-3AE1295E7151}" type="presParOf" srcId="{35BF313F-A03F-4C03-8FAF-00803A9C98B7}" destId="{6A46E695-DE73-4C15-8F31-CE307C85FFC2}" srcOrd="3" destOrd="0" presId="urn:microsoft.com/office/officeart/2005/8/layout/process5"/>
    <dgm:cxn modelId="{2840A508-FE19-4CDD-A87C-DC0883421D8E}" type="presParOf" srcId="{6A46E695-DE73-4C15-8F31-CE307C85FFC2}" destId="{1BB6BBD7-E5E5-4D4C-8940-3246683D3A47}" srcOrd="0" destOrd="0" presId="urn:microsoft.com/office/officeart/2005/8/layout/process5"/>
    <dgm:cxn modelId="{BF90749F-9FCB-4E7C-81E9-B322DDF1975D}" type="presParOf" srcId="{35BF313F-A03F-4C03-8FAF-00803A9C98B7}" destId="{A8A7FCFC-D9A7-4076-BB4E-3C4E5D7FD8A6}" srcOrd="4" destOrd="0" presId="urn:microsoft.com/office/officeart/2005/8/layout/process5"/>
    <dgm:cxn modelId="{C26BFEC5-5616-40B5-BA92-F4865D673155}" type="presParOf" srcId="{35BF313F-A03F-4C03-8FAF-00803A9C98B7}" destId="{BC262006-DDF0-4BBE-855F-23C34357CE88}" srcOrd="5" destOrd="0" presId="urn:microsoft.com/office/officeart/2005/8/layout/process5"/>
    <dgm:cxn modelId="{8EE49E0B-7351-488C-8ED4-366214DC9E1D}" type="presParOf" srcId="{BC262006-DDF0-4BBE-855F-23C34357CE88}" destId="{F592DCA9-FF22-4892-B28C-EE9A3CBFED6B}" srcOrd="0" destOrd="0" presId="urn:microsoft.com/office/officeart/2005/8/layout/process5"/>
    <dgm:cxn modelId="{AFE16604-611E-4B71-9EF2-911E0520DBA9}" type="presParOf" srcId="{35BF313F-A03F-4C03-8FAF-00803A9C98B7}" destId="{01C7F7CB-8EA1-410F-A669-D627598EEF0C}" srcOrd="6" destOrd="0" presId="urn:microsoft.com/office/officeart/2005/8/layout/process5"/>
    <dgm:cxn modelId="{2F348FED-E267-42DA-8973-8BB1A04C7E21}" type="presParOf" srcId="{35BF313F-A03F-4C03-8FAF-00803A9C98B7}" destId="{E2D5E64C-DD11-4E70-8572-D32682CA1BE7}" srcOrd="7" destOrd="0" presId="urn:microsoft.com/office/officeart/2005/8/layout/process5"/>
    <dgm:cxn modelId="{0CD8C04F-6F88-4830-9D30-8422BBEB3F11}" type="presParOf" srcId="{E2D5E64C-DD11-4E70-8572-D32682CA1BE7}" destId="{F56AD913-0201-49E4-BF25-66BB36614B84}" srcOrd="0" destOrd="0" presId="urn:microsoft.com/office/officeart/2005/8/layout/process5"/>
    <dgm:cxn modelId="{E42ABBFA-57A2-41B5-9FF2-26A51E0920AA}" type="presParOf" srcId="{35BF313F-A03F-4C03-8FAF-00803A9C98B7}" destId="{E57FEFBF-CD7B-42E8-B2B7-D2D106947BB0}" srcOrd="8" destOrd="0" presId="urn:microsoft.com/office/officeart/2005/8/layout/process5"/>
    <dgm:cxn modelId="{94C2AA76-DB18-4168-9C09-819A7F6A910A}" type="presParOf" srcId="{35BF313F-A03F-4C03-8FAF-00803A9C98B7}" destId="{889778F7-D32E-41D7-8173-4303ADB6BFDD}" srcOrd="9" destOrd="0" presId="urn:microsoft.com/office/officeart/2005/8/layout/process5"/>
    <dgm:cxn modelId="{45BC3858-1997-489C-B018-583B966EA4AA}" type="presParOf" srcId="{889778F7-D32E-41D7-8173-4303ADB6BFDD}" destId="{B93A0D67-A8AE-4B7F-89FE-6DBC38A24F78}" srcOrd="0" destOrd="0" presId="urn:microsoft.com/office/officeart/2005/8/layout/process5"/>
    <dgm:cxn modelId="{88EA6AE0-65C4-4635-85E9-A1DBBB018990}" type="presParOf" srcId="{35BF313F-A03F-4C03-8FAF-00803A9C98B7}" destId="{7163169F-BF8E-47E2-863D-D605CB531BB6}" srcOrd="10" destOrd="0" presId="urn:microsoft.com/office/officeart/2005/8/layout/process5"/>
    <dgm:cxn modelId="{3BDC4663-3BAA-4C1E-8B5F-98840370DC59}" type="presParOf" srcId="{35BF313F-A03F-4C03-8FAF-00803A9C98B7}" destId="{899B6FBA-ED61-4B2C-A748-5DDC6A8A299F}" srcOrd="11" destOrd="0" presId="urn:microsoft.com/office/officeart/2005/8/layout/process5"/>
    <dgm:cxn modelId="{B8C8519E-2E21-4BA1-B62B-07F57EF44CFB}" type="presParOf" srcId="{899B6FBA-ED61-4B2C-A748-5DDC6A8A299F}" destId="{AC3B120B-C3E7-4A6D-ACD4-9E34FE1D1FE3}" srcOrd="0" destOrd="0" presId="urn:microsoft.com/office/officeart/2005/8/layout/process5"/>
    <dgm:cxn modelId="{292493EB-9223-4298-B983-C1ED030BDB0C}" type="presParOf" srcId="{35BF313F-A03F-4C03-8FAF-00803A9C98B7}" destId="{A3D9ACB5-69BF-4BD4-818D-B68F9FA7B3EB}" srcOrd="12" destOrd="0" presId="urn:microsoft.com/office/officeart/2005/8/layout/process5"/>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549975A-E022-42A3-8130-13C26F3637F0}" type="doc">
      <dgm:prSet loTypeId="urn:microsoft.com/office/officeart/2005/8/layout/process5" loCatId="process" qsTypeId="urn:microsoft.com/office/officeart/2005/8/quickstyle/simple1" qsCatId="simple" csTypeId="urn:microsoft.com/office/officeart/2005/8/colors/colorful2" csCatId="colorful" phldr="1"/>
      <dgm:spPr/>
      <dgm:t>
        <a:bodyPr/>
        <a:lstStyle/>
        <a:p>
          <a:endParaRPr lang="en-US"/>
        </a:p>
      </dgm:t>
    </dgm:pt>
    <dgm:pt modelId="{542F7243-03FF-43B5-88AA-822B715349E3}">
      <dgm:prSet phldrT="[Text]"/>
      <dgm:spPr/>
      <dgm:t>
        <a:bodyPr/>
        <a:lstStyle/>
        <a:p>
          <a:r>
            <a:rPr lang="en-US"/>
            <a:t>Ask user for Game 1 score</a:t>
          </a:r>
        </a:p>
      </dgm:t>
    </dgm:pt>
    <dgm:pt modelId="{B05C6CBE-3691-4FBD-912D-9EA6EE256BF3}" type="parTrans" cxnId="{8863AE21-77FB-4B13-8E16-D83B6BB7A039}">
      <dgm:prSet/>
      <dgm:spPr/>
      <dgm:t>
        <a:bodyPr/>
        <a:lstStyle/>
        <a:p>
          <a:endParaRPr lang="en-US"/>
        </a:p>
      </dgm:t>
    </dgm:pt>
    <dgm:pt modelId="{7EC62FED-4D28-4D7F-87B4-2CC9F97544D9}" type="sibTrans" cxnId="{8863AE21-77FB-4B13-8E16-D83B6BB7A039}">
      <dgm:prSet/>
      <dgm:spPr/>
      <dgm:t>
        <a:bodyPr/>
        <a:lstStyle/>
        <a:p>
          <a:endParaRPr lang="en-US"/>
        </a:p>
      </dgm:t>
    </dgm:pt>
    <dgm:pt modelId="{0A92C8C8-575F-47E7-A642-AF105E3D80B4}">
      <dgm:prSet phldrT="[Text]"/>
      <dgm:spPr/>
      <dgm:t>
        <a:bodyPr/>
        <a:lstStyle/>
        <a:p>
          <a:r>
            <a:rPr lang="en-US"/>
            <a:t>Ask user for Game 2 score</a:t>
          </a:r>
        </a:p>
      </dgm:t>
    </dgm:pt>
    <dgm:pt modelId="{92159502-622C-4764-94AF-38762973C1DB}" type="parTrans" cxnId="{EEC2E049-3F59-4514-AB3B-C37723E01BEF}">
      <dgm:prSet/>
      <dgm:spPr/>
      <dgm:t>
        <a:bodyPr/>
        <a:lstStyle/>
        <a:p>
          <a:endParaRPr lang="en-US"/>
        </a:p>
      </dgm:t>
    </dgm:pt>
    <dgm:pt modelId="{559C6026-12B6-4DAC-905E-CE42CB2F8F36}" type="sibTrans" cxnId="{EEC2E049-3F59-4514-AB3B-C37723E01BEF}">
      <dgm:prSet/>
      <dgm:spPr/>
      <dgm:t>
        <a:bodyPr/>
        <a:lstStyle/>
        <a:p>
          <a:endParaRPr lang="en-US"/>
        </a:p>
      </dgm:t>
    </dgm:pt>
    <dgm:pt modelId="{C6A9DDD3-2CF5-423E-A6B5-A0AA8B338B5B}">
      <dgm:prSet phldrT="[Text]"/>
      <dgm:spPr/>
      <dgm:t>
        <a:bodyPr/>
        <a:lstStyle/>
        <a:p>
          <a:r>
            <a:rPr lang="en-US"/>
            <a:t>Add "Game 1 + Game 2 + Game 3= Total</a:t>
          </a:r>
        </a:p>
      </dgm:t>
    </dgm:pt>
    <dgm:pt modelId="{01CE26CA-D0ED-4EB7-8A7E-E35087D87596}" type="parTrans" cxnId="{C17DD35D-C23E-446D-8537-E7FEBBF9B83B}">
      <dgm:prSet/>
      <dgm:spPr/>
      <dgm:t>
        <a:bodyPr/>
        <a:lstStyle/>
        <a:p>
          <a:endParaRPr lang="en-US"/>
        </a:p>
      </dgm:t>
    </dgm:pt>
    <dgm:pt modelId="{82EF2196-2B47-44A6-A579-4F6F681FCD11}" type="sibTrans" cxnId="{C17DD35D-C23E-446D-8537-E7FEBBF9B83B}">
      <dgm:prSet/>
      <dgm:spPr/>
      <dgm:t>
        <a:bodyPr/>
        <a:lstStyle/>
        <a:p>
          <a:endParaRPr lang="en-US"/>
        </a:p>
      </dgm:t>
    </dgm:pt>
    <dgm:pt modelId="{44D78659-C66B-4986-AEEB-1740F6D35FC2}">
      <dgm:prSet phldrT="[Text]"/>
      <dgm:spPr/>
      <dgm:t>
        <a:bodyPr/>
        <a:lstStyle/>
        <a:p>
          <a:r>
            <a:rPr lang="en-US"/>
            <a:t>Total divided by 3 = Average Score</a:t>
          </a:r>
        </a:p>
      </dgm:t>
    </dgm:pt>
    <dgm:pt modelId="{F8C805D4-4465-40D4-B872-C6382C618204}" type="parTrans" cxnId="{049AE623-3E81-4889-961B-2F643A8E7BE4}">
      <dgm:prSet/>
      <dgm:spPr/>
      <dgm:t>
        <a:bodyPr/>
        <a:lstStyle/>
        <a:p>
          <a:endParaRPr lang="en-US"/>
        </a:p>
      </dgm:t>
    </dgm:pt>
    <dgm:pt modelId="{ACD8DDD1-8EDF-4008-8874-7056ECAAA3FF}" type="sibTrans" cxnId="{049AE623-3E81-4889-961B-2F643A8E7BE4}">
      <dgm:prSet/>
      <dgm:spPr/>
      <dgm:t>
        <a:bodyPr/>
        <a:lstStyle/>
        <a:p>
          <a:endParaRPr lang="en-US"/>
        </a:p>
      </dgm:t>
    </dgm:pt>
    <dgm:pt modelId="{F00D0EBF-9B28-4A60-A0A7-01A7931D9262}">
      <dgm:prSet phldrT="[Text]"/>
      <dgm:spPr/>
      <dgm:t>
        <a:bodyPr/>
        <a:lstStyle/>
        <a:p>
          <a:r>
            <a:rPr lang="en-US"/>
            <a:t>Display "Average Score"</a:t>
          </a:r>
        </a:p>
      </dgm:t>
    </dgm:pt>
    <dgm:pt modelId="{D6B563C4-C9C9-4671-BCBE-16C378E50C54}" type="parTrans" cxnId="{E5A28BDC-2E5F-443C-9EA3-92F0B6E6BBE8}">
      <dgm:prSet/>
      <dgm:spPr/>
      <dgm:t>
        <a:bodyPr/>
        <a:lstStyle/>
        <a:p>
          <a:endParaRPr lang="en-US"/>
        </a:p>
      </dgm:t>
    </dgm:pt>
    <dgm:pt modelId="{FC967D83-703C-4592-909E-7C0057E2A88B}" type="sibTrans" cxnId="{E5A28BDC-2E5F-443C-9EA3-92F0B6E6BBE8}">
      <dgm:prSet/>
      <dgm:spPr/>
      <dgm:t>
        <a:bodyPr/>
        <a:lstStyle/>
        <a:p>
          <a:endParaRPr lang="en-US"/>
        </a:p>
      </dgm:t>
    </dgm:pt>
    <dgm:pt modelId="{8AC80960-11E1-4803-8843-D70421BE20B9}">
      <dgm:prSet phldrT="[Text]"/>
      <dgm:spPr/>
      <dgm:t>
        <a:bodyPr/>
        <a:lstStyle/>
        <a:p>
          <a:r>
            <a:rPr lang="en-US"/>
            <a:t>Ask user for Game 3 score</a:t>
          </a:r>
        </a:p>
      </dgm:t>
    </dgm:pt>
    <dgm:pt modelId="{3670BAE6-E12B-4E2C-B870-736D39B882AE}" type="parTrans" cxnId="{EE41A6C4-B736-4C93-982C-92D92FEED528}">
      <dgm:prSet/>
      <dgm:spPr/>
      <dgm:t>
        <a:bodyPr/>
        <a:lstStyle/>
        <a:p>
          <a:endParaRPr lang="en-US"/>
        </a:p>
      </dgm:t>
    </dgm:pt>
    <dgm:pt modelId="{72563FDA-4A58-4E36-8766-693D47F680CE}" type="sibTrans" cxnId="{EE41A6C4-B736-4C93-982C-92D92FEED528}">
      <dgm:prSet/>
      <dgm:spPr/>
      <dgm:t>
        <a:bodyPr/>
        <a:lstStyle/>
        <a:p>
          <a:endParaRPr lang="en-US"/>
        </a:p>
      </dgm:t>
    </dgm:pt>
    <dgm:pt modelId="{B186D5D8-7464-4DE5-AD7E-743223F189CA}">
      <dgm:prSet phldrT="[Text]"/>
      <dgm:spPr/>
      <dgm:t>
        <a:bodyPr/>
        <a:lstStyle/>
        <a:p>
          <a:r>
            <a:rPr lang="en-US"/>
            <a:t>Start</a:t>
          </a:r>
        </a:p>
      </dgm:t>
    </dgm:pt>
    <dgm:pt modelId="{83AAF470-2A45-4BC8-A3C3-376D81A0D6CE}" type="parTrans" cxnId="{D743B6C1-B0C1-4901-BF04-8E9FEE42ABA0}">
      <dgm:prSet/>
      <dgm:spPr/>
      <dgm:t>
        <a:bodyPr/>
        <a:lstStyle/>
        <a:p>
          <a:endParaRPr lang="en-US"/>
        </a:p>
      </dgm:t>
    </dgm:pt>
    <dgm:pt modelId="{BE0F7F1A-9DF9-4A7F-808F-38EEB14284B8}" type="sibTrans" cxnId="{D743B6C1-B0C1-4901-BF04-8E9FEE42ABA0}">
      <dgm:prSet/>
      <dgm:spPr/>
      <dgm:t>
        <a:bodyPr/>
        <a:lstStyle/>
        <a:p>
          <a:endParaRPr lang="en-US"/>
        </a:p>
      </dgm:t>
    </dgm:pt>
    <dgm:pt modelId="{7231CEA1-D0A3-4D1C-A184-8509FAE23991}">
      <dgm:prSet phldrT="[Text]"/>
      <dgm:spPr/>
      <dgm:t>
        <a:bodyPr/>
        <a:lstStyle/>
        <a:p>
          <a:r>
            <a:rPr lang="en-US"/>
            <a:t>End</a:t>
          </a:r>
        </a:p>
      </dgm:t>
    </dgm:pt>
    <dgm:pt modelId="{5A11DFF4-B7B2-4B28-8FB1-29FC6427E39A}" type="parTrans" cxnId="{5D0E0C09-C8F6-433E-BFBD-5827787E15C5}">
      <dgm:prSet/>
      <dgm:spPr/>
      <dgm:t>
        <a:bodyPr/>
        <a:lstStyle/>
        <a:p>
          <a:endParaRPr lang="en-US"/>
        </a:p>
      </dgm:t>
    </dgm:pt>
    <dgm:pt modelId="{19272E37-2BB9-4C04-A5D6-4F222F6BEAE6}" type="sibTrans" cxnId="{5D0E0C09-C8F6-433E-BFBD-5827787E15C5}">
      <dgm:prSet/>
      <dgm:spPr/>
      <dgm:t>
        <a:bodyPr/>
        <a:lstStyle/>
        <a:p>
          <a:endParaRPr lang="en-US"/>
        </a:p>
      </dgm:t>
    </dgm:pt>
    <dgm:pt modelId="{CAC9E2FB-0297-4197-92A6-C505911BF4FF}" type="pres">
      <dgm:prSet presAssocID="{9549975A-E022-42A3-8130-13C26F3637F0}" presName="diagram" presStyleCnt="0">
        <dgm:presLayoutVars>
          <dgm:dir/>
          <dgm:resizeHandles val="exact"/>
        </dgm:presLayoutVars>
      </dgm:prSet>
      <dgm:spPr/>
    </dgm:pt>
    <dgm:pt modelId="{6D0A5A7C-B52F-4516-999A-B52C02C8F9B1}" type="pres">
      <dgm:prSet presAssocID="{B186D5D8-7464-4DE5-AD7E-743223F189CA}" presName="node" presStyleLbl="node1" presStyleIdx="0" presStyleCnt="8">
        <dgm:presLayoutVars>
          <dgm:bulletEnabled val="1"/>
        </dgm:presLayoutVars>
      </dgm:prSet>
      <dgm:spPr>
        <a:prstGeom prst="flowChartConnector">
          <a:avLst/>
        </a:prstGeom>
      </dgm:spPr>
    </dgm:pt>
    <dgm:pt modelId="{20FEFAEB-3992-4738-BACF-CFFDD61CCE13}" type="pres">
      <dgm:prSet presAssocID="{BE0F7F1A-9DF9-4A7F-808F-38EEB14284B8}" presName="sibTrans" presStyleLbl="sibTrans2D1" presStyleIdx="0" presStyleCnt="7"/>
      <dgm:spPr/>
    </dgm:pt>
    <dgm:pt modelId="{71CE2EB9-9BD1-44FD-B42D-CC6E73B45018}" type="pres">
      <dgm:prSet presAssocID="{BE0F7F1A-9DF9-4A7F-808F-38EEB14284B8}" presName="connectorText" presStyleLbl="sibTrans2D1" presStyleIdx="0" presStyleCnt="7"/>
      <dgm:spPr/>
    </dgm:pt>
    <dgm:pt modelId="{832EDF59-1086-4FF4-9B9B-D0DF59A4B6D4}" type="pres">
      <dgm:prSet presAssocID="{542F7243-03FF-43B5-88AA-822B715349E3}" presName="node" presStyleLbl="node1" presStyleIdx="1" presStyleCnt="8">
        <dgm:presLayoutVars>
          <dgm:bulletEnabled val="1"/>
        </dgm:presLayoutVars>
      </dgm:prSet>
      <dgm:spPr>
        <a:prstGeom prst="parallelogram">
          <a:avLst/>
        </a:prstGeom>
      </dgm:spPr>
    </dgm:pt>
    <dgm:pt modelId="{21AC8D14-53B3-455D-A395-28F82891CB31}" type="pres">
      <dgm:prSet presAssocID="{7EC62FED-4D28-4D7F-87B4-2CC9F97544D9}" presName="sibTrans" presStyleLbl="sibTrans2D1" presStyleIdx="1" presStyleCnt="7"/>
      <dgm:spPr/>
    </dgm:pt>
    <dgm:pt modelId="{8299213D-6935-4F22-B412-89426F088175}" type="pres">
      <dgm:prSet presAssocID="{7EC62FED-4D28-4D7F-87B4-2CC9F97544D9}" presName="connectorText" presStyleLbl="sibTrans2D1" presStyleIdx="1" presStyleCnt="7"/>
      <dgm:spPr/>
    </dgm:pt>
    <dgm:pt modelId="{4676E6E9-5CFA-4763-A705-6D47B6F99E08}" type="pres">
      <dgm:prSet presAssocID="{0A92C8C8-575F-47E7-A642-AF105E3D80B4}" presName="node" presStyleLbl="node1" presStyleIdx="2" presStyleCnt="8">
        <dgm:presLayoutVars>
          <dgm:bulletEnabled val="1"/>
        </dgm:presLayoutVars>
      </dgm:prSet>
      <dgm:spPr>
        <a:prstGeom prst="parallelogram">
          <a:avLst/>
        </a:prstGeom>
      </dgm:spPr>
    </dgm:pt>
    <dgm:pt modelId="{EFE8C41A-C191-4983-A4D8-C45224D9ADDC}" type="pres">
      <dgm:prSet presAssocID="{559C6026-12B6-4DAC-905E-CE42CB2F8F36}" presName="sibTrans" presStyleLbl="sibTrans2D1" presStyleIdx="2" presStyleCnt="7"/>
      <dgm:spPr/>
    </dgm:pt>
    <dgm:pt modelId="{45826AD5-5D0B-413C-B3C6-82CCBE8A02A5}" type="pres">
      <dgm:prSet presAssocID="{559C6026-12B6-4DAC-905E-CE42CB2F8F36}" presName="connectorText" presStyleLbl="sibTrans2D1" presStyleIdx="2" presStyleCnt="7"/>
      <dgm:spPr/>
    </dgm:pt>
    <dgm:pt modelId="{31129241-1750-4441-94B2-A7FA7AC880F8}" type="pres">
      <dgm:prSet presAssocID="{8AC80960-11E1-4803-8843-D70421BE20B9}" presName="node" presStyleLbl="node1" presStyleIdx="3" presStyleCnt="8">
        <dgm:presLayoutVars>
          <dgm:bulletEnabled val="1"/>
        </dgm:presLayoutVars>
      </dgm:prSet>
      <dgm:spPr>
        <a:prstGeom prst="parallelogram">
          <a:avLst/>
        </a:prstGeom>
      </dgm:spPr>
    </dgm:pt>
    <dgm:pt modelId="{2EF447CA-D498-4602-AB81-40F062004EC0}" type="pres">
      <dgm:prSet presAssocID="{72563FDA-4A58-4E36-8766-693D47F680CE}" presName="sibTrans" presStyleLbl="sibTrans2D1" presStyleIdx="3" presStyleCnt="7"/>
      <dgm:spPr/>
    </dgm:pt>
    <dgm:pt modelId="{2D7F5EEA-0975-424D-88F5-CCD539318979}" type="pres">
      <dgm:prSet presAssocID="{72563FDA-4A58-4E36-8766-693D47F680CE}" presName="connectorText" presStyleLbl="sibTrans2D1" presStyleIdx="3" presStyleCnt="7"/>
      <dgm:spPr/>
    </dgm:pt>
    <dgm:pt modelId="{1A807DE5-4469-493A-8D85-661F11A357A5}" type="pres">
      <dgm:prSet presAssocID="{C6A9DDD3-2CF5-423E-A6B5-A0AA8B338B5B}" presName="node" presStyleLbl="node1" presStyleIdx="4" presStyleCnt="8">
        <dgm:presLayoutVars>
          <dgm:bulletEnabled val="1"/>
        </dgm:presLayoutVars>
      </dgm:prSet>
      <dgm:spPr>
        <a:prstGeom prst="rect">
          <a:avLst/>
        </a:prstGeom>
      </dgm:spPr>
    </dgm:pt>
    <dgm:pt modelId="{5D9E61D1-97A2-4C3C-9232-5B0968843FBF}" type="pres">
      <dgm:prSet presAssocID="{82EF2196-2B47-44A6-A579-4F6F681FCD11}" presName="sibTrans" presStyleLbl="sibTrans2D1" presStyleIdx="4" presStyleCnt="7"/>
      <dgm:spPr/>
    </dgm:pt>
    <dgm:pt modelId="{31F30A2A-8907-4669-B0E9-8185A65EA14E}" type="pres">
      <dgm:prSet presAssocID="{82EF2196-2B47-44A6-A579-4F6F681FCD11}" presName="connectorText" presStyleLbl="sibTrans2D1" presStyleIdx="4" presStyleCnt="7"/>
      <dgm:spPr/>
    </dgm:pt>
    <dgm:pt modelId="{446AEE38-EBEA-43F6-96E3-A373A312C545}" type="pres">
      <dgm:prSet presAssocID="{44D78659-C66B-4986-AEEB-1740F6D35FC2}" presName="node" presStyleLbl="node1" presStyleIdx="5" presStyleCnt="8">
        <dgm:presLayoutVars>
          <dgm:bulletEnabled val="1"/>
        </dgm:presLayoutVars>
      </dgm:prSet>
      <dgm:spPr>
        <a:prstGeom prst="rect">
          <a:avLst/>
        </a:prstGeom>
      </dgm:spPr>
    </dgm:pt>
    <dgm:pt modelId="{8C495535-919C-4EEA-A9D9-F2BD24063348}" type="pres">
      <dgm:prSet presAssocID="{ACD8DDD1-8EDF-4008-8874-7056ECAAA3FF}" presName="sibTrans" presStyleLbl="sibTrans2D1" presStyleIdx="5" presStyleCnt="7"/>
      <dgm:spPr/>
    </dgm:pt>
    <dgm:pt modelId="{FD23A1F5-4CB6-40D2-9807-86D8529C3F76}" type="pres">
      <dgm:prSet presAssocID="{ACD8DDD1-8EDF-4008-8874-7056ECAAA3FF}" presName="connectorText" presStyleLbl="sibTrans2D1" presStyleIdx="5" presStyleCnt="7"/>
      <dgm:spPr/>
    </dgm:pt>
    <dgm:pt modelId="{5EEB8002-B6CA-4625-882D-FDF9C32C6744}" type="pres">
      <dgm:prSet presAssocID="{F00D0EBF-9B28-4A60-A0A7-01A7931D9262}" presName="node" presStyleLbl="node1" presStyleIdx="6" presStyleCnt="8">
        <dgm:presLayoutVars>
          <dgm:bulletEnabled val="1"/>
        </dgm:presLayoutVars>
      </dgm:prSet>
      <dgm:spPr>
        <a:prstGeom prst="parallelogram">
          <a:avLst/>
        </a:prstGeom>
      </dgm:spPr>
    </dgm:pt>
    <dgm:pt modelId="{E26A5193-0157-4F5E-AD23-6E97D298DF4D}" type="pres">
      <dgm:prSet presAssocID="{FC967D83-703C-4592-909E-7C0057E2A88B}" presName="sibTrans" presStyleLbl="sibTrans2D1" presStyleIdx="6" presStyleCnt="7"/>
      <dgm:spPr/>
    </dgm:pt>
    <dgm:pt modelId="{5F8E0FEA-8146-413F-954B-D27AE03014CD}" type="pres">
      <dgm:prSet presAssocID="{FC967D83-703C-4592-909E-7C0057E2A88B}" presName="connectorText" presStyleLbl="sibTrans2D1" presStyleIdx="6" presStyleCnt="7"/>
      <dgm:spPr/>
    </dgm:pt>
    <dgm:pt modelId="{FA88CDD2-1C29-40A0-A77D-981DE4DD92F8}" type="pres">
      <dgm:prSet presAssocID="{7231CEA1-D0A3-4D1C-A184-8509FAE23991}" presName="node" presStyleLbl="node1" presStyleIdx="7" presStyleCnt="8">
        <dgm:presLayoutVars>
          <dgm:bulletEnabled val="1"/>
        </dgm:presLayoutVars>
      </dgm:prSet>
      <dgm:spPr>
        <a:prstGeom prst="flowChartConnector">
          <a:avLst/>
        </a:prstGeom>
      </dgm:spPr>
    </dgm:pt>
  </dgm:ptLst>
  <dgm:cxnLst>
    <dgm:cxn modelId="{49E86601-CB92-4033-96E1-5A2FCFACA0BA}" type="presOf" srcId="{BE0F7F1A-9DF9-4A7F-808F-38EEB14284B8}" destId="{71CE2EB9-9BD1-44FD-B42D-CC6E73B45018}" srcOrd="1" destOrd="0" presId="urn:microsoft.com/office/officeart/2005/8/layout/process5"/>
    <dgm:cxn modelId="{F6F1B703-9541-4CD9-B1B9-6B21A8465787}" type="presOf" srcId="{8AC80960-11E1-4803-8843-D70421BE20B9}" destId="{31129241-1750-4441-94B2-A7FA7AC880F8}" srcOrd="0" destOrd="0" presId="urn:microsoft.com/office/officeart/2005/8/layout/process5"/>
    <dgm:cxn modelId="{5D0E0C09-C8F6-433E-BFBD-5827787E15C5}" srcId="{9549975A-E022-42A3-8130-13C26F3637F0}" destId="{7231CEA1-D0A3-4D1C-A184-8509FAE23991}" srcOrd="7" destOrd="0" parTransId="{5A11DFF4-B7B2-4B28-8FB1-29FC6427E39A}" sibTransId="{19272E37-2BB9-4C04-A5D6-4F222F6BEAE6}"/>
    <dgm:cxn modelId="{29293309-D2B4-4AF1-B48E-87736D9B79FC}" type="presOf" srcId="{44D78659-C66B-4986-AEEB-1740F6D35FC2}" destId="{446AEE38-EBEA-43F6-96E3-A373A312C545}" srcOrd="0" destOrd="0" presId="urn:microsoft.com/office/officeart/2005/8/layout/process5"/>
    <dgm:cxn modelId="{0BB83F1A-51D8-4555-B190-7EEA8D14A357}" type="presOf" srcId="{72563FDA-4A58-4E36-8766-693D47F680CE}" destId="{2D7F5EEA-0975-424D-88F5-CCD539318979}" srcOrd="1" destOrd="0" presId="urn:microsoft.com/office/officeart/2005/8/layout/process5"/>
    <dgm:cxn modelId="{78E0EF1B-6B9B-417F-B770-F5B6EB8FBF21}" type="presOf" srcId="{9549975A-E022-42A3-8130-13C26F3637F0}" destId="{CAC9E2FB-0297-4197-92A6-C505911BF4FF}" srcOrd="0" destOrd="0" presId="urn:microsoft.com/office/officeart/2005/8/layout/process5"/>
    <dgm:cxn modelId="{900FA11C-9535-468D-9B89-ECC095E667AF}" type="presOf" srcId="{559C6026-12B6-4DAC-905E-CE42CB2F8F36}" destId="{45826AD5-5D0B-413C-B3C6-82CCBE8A02A5}" srcOrd="1" destOrd="0" presId="urn:microsoft.com/office/officeart/2005/8/layout/process5"/>
    <dgm:cxn modelId="{8863AE21-77FB-4B13-8E16-D83B6BB7A039}" srcId="{9549975A-E022-42A3-8130-13C26F3637F0}" destId="{542F7243-03FF-43B5-88AA-822B715349E3}" srcOrd="1" destOrd="0" parTransId="{B05C6CBE-3691-4FBD-912D-9EA6EE256BF3}" sibTransId="{7EC62FED-4D28-4D7F-87B4-2CC9F97544D9}"/>
    <dgm:cxn modelId="{049AE623-3E81-4889-961B-2F643A8E7BE4}" srcId="{9549975A-E022-42A3-8130-13C26F3637F0}" destId="{44D78659-C66B-4986-AEEB-1740F6D35FC2}" srcOrd="5" destOrd="0" parTransId="{F8C805D4-4465-40D4-B872-C6382C618204}" sibTransId="{ACD8DDD1-8EDF-4008-8874-7056ECAAA3FF}"/>
    <dgm:cxn modelId="{C8330227-3082-4427-AAA3-DA7CFA300554}" type="presOf" srcId="{559C6026-12B6-4DAC-905E-CE42CB2F8F36}" destId="{EFE8C41A-C191-4983-A4D8-C45224D9ADDC}" srcOrd="0" destOrd="0" presId="urn:microsoft.com/office/officeart/2005/8/layout/process5"/>
    <dgm:cxn modelId="{BAF5792E-2D85-4BBD-9FCF-03BE14B5A7D9}" type="presOf" srcId="{7EC62FED-4D28-4D7F-87B4-2CC9F97544D9}" destId="{21AC8D14-53B3-455D-A395-28F82891CB31}" srcOrd="0" destOrd="0" presId="urn:microsoft.com/office/officeart/2005/8/layout/process5"/>
    <dgm:cxn modelId="{EEC2E049-3F59-4514-AB3B-C37723E01BEF}" srcId="{9549975A-E022-42A3-8130-13C26F3637F0}" destId="{0A92C8C8-575F-47E7-A642-AF105E3D80B4}" srcOrd="2" destOrd="0" parTransId="{92159502-622C-4764-94AF-38762973C1DB}" sibTransId="{559C6026-12B6-4DAC-905E-CE42CB2F8F36}"/>
    <dgm:cxn modelId="{048A8954-8F53-4D35-87FF-E916DD3A5015}" type="presOf" srcId="{F00D0EBF-9B28-4A60-A0A7-01A7931D9262}" destId="{5EEB8002-B6CA-4625-882D-FDF9C32C6744}" srcOrd="0" destOrd="0" presId="urn:microsoft.com/office/officeart/2005/8/layout/process5"/>
    <dgm:cxn modelId="{E8A9F555-A09D-403C-B8AF-E5A65F3327C3}" type="presOf" srcId="{0A92C8C8-575F-47E7-A642-AF105E3D80B4}" destId="{4676E6E9-5CFA-4763-A705-6D47B6F99E08}" srcOrd="0" destOrd="0" presId="urn:microsoft.com/office/officeart/2005/8/layout/process5"/>
    <dgm:cxn modelId="{C17DD35D-C23E-446D-8537-E7FEBBF9B83B}" srcId="{9549975A-E022-42A3-8130-13C26F3637F0}" destId="{C6A9DDD3-2CF5-423E-A6B5-A0AA8B338B5B}" srcOrd="4" destOrd="0" parTransId="{01CE26CA-D0ED-4EB7-8A7E-E35087D87596}" sibTransId="{82EF2196-2B47-44A6-A579-4F6F681FCD11}"/>
    <dgm:cxn modelId="{7F8E2A68-B617-4815-880A-E1B940B3CD77}" type="presOf" srcId="{BE0F7F1A-9DF9-4A7F-808F-38EEB14284B8}" destId="{20FEFAEB-3992-4738-BACF-CFFDD61CCE13}" srcOrd="0" destOrd="0" presId="urn:microsoft.com/office/officeart/2005/8/layout/process5"/>
    <dgm:cxn modelId="{F97A5070-D72E-4D98-A0F3-113C383123EC}" type="presOf" srcId="{72563FDA-4A58-4E36-8766-693D47F680CE}" destId="{2EF447CA-D498-4602-AB81-40F062004EC0}" srcOrd="0" destOrd="0" presId="urn:microsoft.com/office/officeart/2005/8/layout/process5"/>
    <dgm:cxn modelId="{34392F71-67B1-46A3-B82B-FDEB0F0B3EB7}" type="presOf" srcId="{B186D5D8-7464-4DE5-AD7E-743223F189CA}" destId="{6D0A5A7C-B52F-4516-999A-B52C02C8F9B1}" srcOrd="0" destOrd="0" presId="urn:microsoft.com/office/officeart/2005/8/layout/process5"/>
    <dgm:cxn modelId="{838BB177-F9E1-4981-8E8D-0F1197A770F9}" type="presOf" srcId="{C6A9DDD3-2CF5-423E-A6B5-A0AA8B338B5B}" destId="{1A807DE5-4469-493A-8D85-661F11A357A5}" srcOrd="0" destOrd="0" presId="urn:microsoft.com/office/officeart/2005/8/layout/process5"/>
    <dgm:cxn modelId="{36C29791-FC02-4B1B-BA76-35D3BB566510}" type="presOf" srcId="{7231CEA1-D0A3-4D1C-A184-8509FAE23991}" destId="{FA88CDD2-1C29-40A0-A77D-981DE4DD92F8}" srcOrd="0" destOrd="0" presId="urn:microsoft.com/office/officeart/2005/8/layout/process5"/>
    <dgm:cxn modelId="{4DC03D99-836A-47D3-8424-CB3DA3BC7561}" type="presOf" srcId="{7EC62FED-4D28-4D7F-87B4-2CC9F97544D9}" destId="{8299213D-6935-4F22-B412-89426F088175}" srcOrd="1" destOrd="0" presId="urn:microsoft.com/office/officeart/2005/8/layout/process5"/>
    <dgm:cxn modelId="{E3D0789B-AF19-4B96-B104-4527C22837CE}" type="presOf" srcId="{FC967D83-703C-4592-909E-7C0057E2A88B}" destId="{5F8E0FEA-8146-413F-954B-D27AE03014CD}" srcOrd="1" destOrd="0" presId="urn:microsoft.com/office/officeart/2005/8/layout/process5"/>
    <dgm:cxn modelId="{5F1C41A0-90B9-4D74-BC8C-DCDB04E0D3A7}" type="presOf" srcId="{542F7243-03FF-43B5-88AA-822B715349E3}" destId="{832EDF59-1086-4FF4-9B9B-D0DF59A4B6D4}" srcOrd="0" destOrd="0" presId="urn:microsoft.com/office/officeart/2005/8/layout/process5"/>
    <dgm:cxn modelId="{14C3D7AE-7357-48FF-A2DD-EF524E187E72}" type="presOf" srcId="{ACD8DDD1-8EDF-4008-8874-7056ECAAA3FF}" destId="{8C495535-919C-4EEA-A9D9-F2BD24063348}" srcOrd="0" destOrd="0" presId="urn:microsoft.com/office/officeart/2005/8/layout/process5"/>
    <dgm:cxn modelId="{4E8F14BC-8C36-4960-8CE1-2C4D51B80378}" type="presOf" srcId="{FC967D83-703C-4592-909E-7C0057E2A88B}" destId="{E26A5193-0157-4F5E-AD23-6E97D298DF4D}" srcOrd="0" destOrd="0" presId="urn:microsoft.com/office/officeart/2005/8/layout/process5"/>
    <dgm:cxn modelId="{D743B6C1-B0C1-4901-BF04-8E9FEE42ABA0}" srcId="{9549975A-E022-42A3-8130-13C26F3637F0}" destId="{B186D5D8-7464-4DE5-AD7E-743223F189CA}" srcOrd="0" destOrd="0" parTransId="{83AAF470-2A45-4BC8-A3C3-376D81A0D6CE}" sibTransId="{BE0F7F1A-9DF9-4A7F-808F-38EEB14284B8}"/>
    <dgm:cxn modelId="{EE41A6C4-B736-4C93-982C-92D92FEED528}" srcId="{9549975A-E022-42A3-8130-13C26F3637F0}" destId="{8AC80960-11E1-4803-8843-D70421BE20B9}" srcOrd="3" destOrd="0" parTransId="{3670BAE6-E12B-4E2C-B870-736D39B882AE}" sibTransId="{72563FDA-4A58-4E36-8766-693D47F680CE}"/>
    <dgm:cxn modelId="{DF00D7C7-24E1-4E0A-9346-54148F2167C4}" type="presOf" srcId="{ACD8DDD1-8EDF-4008-8874-7056ECAAA3FF}" destId="{FD23A1F5-4CB6-40D2-9807-86D8529C3F76}" srcOrd="1" destOrd="0" presId="urn:microsoft.com/office/officeart/2005/8/layout/process5"/>
    <dgm:cxn modelId="{BB5164CD-749C-4B0B-BEE9-22BD808E2007}" type="presOf" srcId="{82EF2196-2B47-44A6-A579-4F6F681FCD11}" destId="{5D9E61D1-97A2-4C3C-9232-5B0968843FBF}" srcOrd="0" destOrd="0" presId="urn:microsoft.com/office/officeart/2005/8/layout/process5"/>
    <dgm:cxn modelId="{E5A28BDC-2E5F-443C-9EA3-92F0B6E6BBE8}" srcId="{9549975A-E022-42A3-8130-13C26F3637F0}" destId="{F00D0EBF-9B28-4A60-A0A7-01A7931D9262}" srcOrd="6" destOrd="0" parTransId="{D6B563C4-C9C9-4671-BCBE-16C378E50C54}" sibTransId="{FC967D83-703C-4592-909E-7C0057E2A88B}"/>
    <dgm:cxn modelId="{05904BF1-6765-4DD1-BE51-885C1BB6C157}" type="presOf" srcId="{82EF2196-2B47-44A6-A579-4F6F681FCD11}" destId="{31F30A2A-8907-4669-B0E9-8185A65EA14E}" srcOrd="1" destOrd="0" presId="urn:microsoft.com/office/officeart/2005/8/layout/process5"/>
    <dgm:cxn modelId="{600201A3-8023-45E8-A9FC-4CC5CC25EF0F}" type="presParOf" srcId="{CAC9E2FB-0297-4197-92A6-C505911BF4FF}" destId="{6D0A5A7C-B52F-4516-999A-B52C02C8F9B1}" srcOrd="0" destOrd="0" presId="urn:microsoft.com/office/officeart/2005/8/layout/process5"/>
    <dgm:cxn modelId="{E153DAE1-98B3-4342-AF61-9FC62D5C01CF}" type="presParOf" srcId="{CAC9E2FB-0297-4197-92A6-C505911BF4FF}" destId="{20FEFAEB-3992-4738-BACF-CFFDD61CCE13}" srcOrd="1" destOrd="0" presId="urn:microsoft.com/office/officeart/2005/8/layout/process5"/>
    <dgm:cxn modelId="{2DA3930E-3C64-4B25-B3CE-D5955CA9C8D1}" type="presParOf" srcId="{20FEFAEB-3992-4738-BACF-CFFDD61CCE13}" destId="{71CE2EB9-9BD1-44FD-B42D-CC6E73B45018}" srcOrd="0" destOrd="0" presId="urn:microsoft.com/office/officeart/2005/8/layout/process5"/>
    <dgm:cxn modelId="{993477E7-6EBB-4C99-9B9D-F90D22186750}" type="presParOf" srcId="{CAC9E2FB-0297-4197-92A6-C505911BF4FF}" destId="{832EDF59-1086-4FF4-9B9B-D0DF59A4B6D4}" srcOrd="2" destOrd="0" presId="urn:microsoft.com/office/officeart/2005/8/layout/process5"/>
    <dgm:cxn modelId="{787D8C36-AF7C-4611-A2F1-F980816208F0}" type="presParOf" srcId="{CAC9E2FB-0297-4197-92A6-C505911BF4FF}" destId="{21AC8D14-53B3-455D-A395-28F82891CB31}" srcOrd="3" destOrd="0" presId="urn:microsoft.com/office/officeart/2005/8/layout/process5"/>
    <dgm:cxn modelId="{73D3C000-5153-4390-8C3B-1E3F74FE5CB4}" type="presParOf" srcId="{21AC8D14-53B3-455D-A395-28F82891CB31}" destId="{8299213D-6935-4F22-B412-89426F088175}" srcOrd="0" destOrd="0" presId="urn:microsoft.com/office/officeart/2005/8/layout/process5"/>
    <dgm:cxn modelId="{F79016E6-4B68-4EB2-8F12-34AB5B5AD574}" type="presParOf" srcId="{CAC9E2FB-0297-4197-92A6-C505911BF4FF}" destId="{4676E6E9-5CFA-4763-A705-6D47B6F99E08}" srcOrd="4" destOrd="0" presId="urn:microsoft.com/office/officeart/2005/8/layout/process5"/>
    <dgm:cxn modelId="{DD13726E-44EB-4A10-BD72-776ECCD39364}" type="presParOf" srcId="{CAC9E2FB-0297-4197-92A6-C505911BF4FF}" destId="{EFE8C41A-C191-4983-A4D8-C45224D9ADDC}" srcOrd="5" destOrd="0" presId="urn:microsoft.com/office/officeart/2005/8/layout/process5"/>
    <dgm:cxn modelId="{47778309-8AF5-4960-97F3-2F47017B8429}" type="presParOf" srcId="{EFE8C41A-C191-4983-A4D8-C45224D9ADDC}" destId="{45826AD5-5D0B-413C-B3C6-82CCBE8A02A5}" srcOrd="0" destOrd="0" presId="urn:microsoft.com/office/officeart/2005/8/layout/process5"/>
    <dgm:cxn modelId="{06D2F823-7D4F-4BC0-A3C9-C7D1A7E4D780}" type="presParOf" srcId="{CAC9E2FB-0297-4197-92A6-C505911BF4FF}" destId="{31129241-1750-4441-94B2-A7FA7AC880F8}" srcOrd="6" destOrd="0" presId="urn:microsoft.com/office/officeart/2005/8/layout/process5"/>
    <dgm:cxn modelId="{C8183C85-7BA4-4FAF-8AD6-19127E295E43}" type="presParOf" srcId="{CAC9E2FB-0297-4197-92A6-C505911BF4FF}" destId="{2EF447CA-D498-4602-AB81-40F062004EC0}" srcOrd="7" destOrd="0" presId="urn:microsoft.com/office/officeart/2005/8/layout/process5"/>
    <dgm:cxn modelId="{741D039A-BCFE-4570-B40C-AECF4703B72C}" type="presParOf" srcId="{2EF447CA-D498-4602-AB81-40F062004EC0}" destId="{2D7F5EEA-0975-424D-88F5-CCD539318979}" srcOrd="0" destOrd="0" presId="urn:microsoft.com/office/officeart/2005/8/layout/process5"/>
    <dgm:cxn modelId="{29629746-F252-453F-8BF7-171E2E18ADEA}" type="presParOf" srcId="{CAC9E2FB-0297-4197-92A6-C505911BF4FF}" destId="{1A807DE5-4469-493A-8D85-661F11A357A5}" srcOrd="8" destOrd="0" presId="urn:microsoft.com/office/officeart/2005/8/layout/process5"/>
    <dgm:cxn modelId="{C4F09A3D-A51F-4ADB-888F-A423DE64EB04}" type="presParOf" srcId="{CAC9E2FB-0297-4197-92A6-C505911BF4FF}" destId="{5D9E61D1-97A2-4C3C-9232-5B0968843FBF}" srcOrd="9" destOrd="0" presId="urn:microsoft.com/office/officeart/2005/8/layout/process5"/>
    <dgm:cxn modelId="{58EF4D4B-AC23-4AA0-99A1-825BDF3F24CB}" type="presParOf" srcId="{5D9E61D1-97A2-4C3C-9232-5B0968843FBF}" destId="{31F30A2A-8907-4669-B0E9-8185A65EA14E}" srcOrd="0" destOrd="0" presId="urn:microsoft.com/office/officeart/2005/8/layout/process5"/>
    <dgm:cxn modelId="{A0092E00-C97F-4E39-A097-D36560D87EDD}" type="presParOf" srcId="{CAC9E2FB-0297-4197-92A6-C505911BF4FF}" destId="{446AEE38-EBEA-43F6-96E3-A373A312C545}" srcOrd="10" destOrd="0" presId="urn:microsoft.com/office/officeart/2005/8/layout/process5"/>
    <dgm:cxn modelId="{4D74F11B-3A79-425F-92DB-BADAACC033C1}" type="presParOf" srcId="{CAC9E2FB-0297-4197-92A6-C505911BF4FF}" destId="{8C495535-919C-4EEA-A9D9-F2BD24063348}" srcOrd="11" destOrd="0" presId="urn:microsoft.com/office/officeart/2005/8/layout/process5"/>
    <dgm:cxn modelId="{B9AC4A1D-CE5B-4C6F-9F3D-23677680DC51}" type="presParOf" srcId="{8C495535-919C-4EEA-A9D9-F2BD24063348}" destId="{FD23A1F5-4CB6-40D2-9807-86D8529C3F76}" srcOrd="0" destOrd="0" presId="urn:microsoft.com/office/officeart/2005/8/layout/process5"/>
    <dgm:cxn modelId="{B2B8B252-CDCA-4914-BB4E-30EC9D8003AA}" type="presParOf" srcId="{CAC9E2FB-0297-4197-92A6-C505911BF4FF}" destId="{5EEB8002-B6CA-4625-882D-FDF9C32C6744}" srcOrd="12" destOrd="0" presId="urn:microsoft.com/office/officeart/2005/8/layout/process5"/>
    <dgm:cxn modelId="{14B30E61-1F68-43C6-9584-99A77ABDAA68}" type="presParOf" srcId="{CAC9E2FB-0297-4197-92A6-C505911BF4FF}" destId="{E26A5193-0157-4F5E-AD23-6E97D298DF4D}" srcOrd="13" destOrd="0" presId="urn:microsoft.com/office/officeart/2005/8/layout/process5"/>
    <dgm:cxn modelId="{F514C1FA-0681-4F25-81A1-10692D503DBC}" type="presParOf" srcId="{E26A5193-0157-4F5E-AD23-6E97D298DF4D}" destId="{5F8E0FEA-8146-413F-954B-D27AE03014CD}" srcOrd="0" destOrd="0" presId="urn:microsoft.com/office/officeart/2005/8/layout/process5"/>
    <dgm:cxn modelId="{5FE488D5-7759-4C0A-806B-594702030B81}" type="presParOf" srcId="{CAC9E2FB-0297-4197-92A6-C505911BF4FF}" destId="{FA88CDD2-1C29-40A0-A77D-981DE4DD92F8}" srcOrd="14" destOrd="0" presId="urn:microsoft.com/office/officeart/2005/8/layout/process5"/>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1E87EFD-D138-488C-945C-50C8C9D0691F}" type="doc">
      <dgm:prSet loTypeId="urn:microsoft.com/office/officeart/2005/8/layout/process5" loCatId="process" qsTypeId="urn:microsoft.com/office/officeart/2005/8/quickstyle/simple1" qsCatId="simple" csTypeId="urn:microsoft.com/office/officeart/2005/8/colors/colorful2" csCatId="colorful" phldr="1"/>
      <dgm:spPr/>
      <dgm:t>
        <a:bodyPr/>
        <a:lstStyle/>
        <a:p>
          <a:endParaRPr lang="en-US"/>
        </a:p>
      </dgm:t>
    </dgm:pt>
    <dgm:pt modelId="{7DE5BFBF-4086-4A61-8506-189832C250FD}">
      <dgm:prSet phldrT="[Text]"/>
      <dgm:spPr/>
      <dgm:t>
        <a:bodyPr/>
        <a:lstStyle/>
        <a:p>
          <a:r>
            <a:rPr lang="en-US"/>
            <a:t>Start</a:t>
          </a:r>
        </a:p>
      </dgm:t>
    </dgm:pt>
    <dgm:pt modelId="{11975EF9-1825-4178-8C6B-24E622CDF2E4}" type="parTrans" cxnId="{0A14CFB5-0324-4B92-B623-007175EE366E}">
      <dgm:prSet/>
      <dgm:spPr/>
      <dgm:t>
        <a:bodyPr/>
        <a:lstStyle/>
        <a:p>
          <a:endParaRPr lang="en-US"/>
        </a:p>
      </dgm:t>
    </dgm:pt>
    <dgm:pt modelId="{F5C5E164-0CC2-4FF1-B9A5-554B370AADCC}" type="sibTrans" cxnId="{0A14CFB5-0324-4B92-B623-007175EE366E}">
      <dgm:prSet/>
      <dgm:spPr/>
      <dgm:t>
        <a:bodyPr/>
        <a:lstStyle/>
        <a:p>
          <a:endParaRPr lang="en-US"/>
        </a:p>
      </dgm:t>
    </dgm:pt>
    <dgm:pt modelId="{51AC80CA-2512-4310-8645-6FB7507D221C}">
      <dgm:prSet phldrT="[Text]"/>
      <dgm:spPr/>
      <dgm:t>
        <a:bodyPr/>
        <a:lstStyle/>
        <a:p>
          <a:r>
            <a:rPr lang="en-US"/>
            <a:t>Prompt user with "My Credit"</a:t>
          </a:r>
        </a:p>
      </dgm:t>
    </dgm:pt>
    <dgm:pt modelId="{A688032C-9D3D-45C7-9AF6-769E3CD50F4C}" type="parTrans" cxnId="{18697399-EC23-425D-85E3-D830E837B57F}">
      <dgm:prSet/>
      <dgm:spPr/>
      <dgm:t>
        <a:bodyPr/>
        <a:lstStyle/>
        <a:p>
          <a:endParaRPr lang="en-US"/>
        </a:p>
      </dgm:t>
    </dgm:pt>
    <dgm:pt modelId="{79C4DE55-8B2B-4AE4-9E38-C96BE102275C}" type="sibTrans" cxnId="{18697399-EC23-425D-85E3-D830E837B57F}">
      <dgm:prSet/>
      <dgm:spPr/>
      <dgm:t>
        <a:bodyPr/>
        <a:lstStyle/>
        <a:p>
          <a:endParaRPr lang="en-US"/>
        </a:p>
      </dgm:t>
    </dgm:pt>
    <dgm:pt modelId="{37820A90-24D6-4C40-83C0-4D8A375B63A8}">
      <dgm:prSet phldrT="[Text]"/>
      <dgm:spPr/>
      <dgm:t>
        <a:bodyPr/>
        <a:lstStyle/>
        <a:p>
          <a:r>
            <a:rPr lang="en-US"/>
            <a:t>Ask user for "Amount of Credit Used"</a:t>
          </a:r>
        </a:p>
      </dgm:t>
    </dgm:pt>
    <dgm:pt modelId="{24D446D9-4FD3-4822-9721-6E019FE5F04B}" type="parTrans" cxnId="{BE4E0A66-1124-4A06-9155-698F4B6659E8}">
      <dgm:prSet/>
      <dgm:spPr/>
      <dgm:t>
        <a:bodyPr/>
        <a:lstStyle/>
        <a:p>
          <a:endParaRPr lang="en-US"/>
        </a:p>
      </dgm:t>
    </dgm:pt>
    <dgm:pt modelId="{DC831F2E-AD4A-4347-B3EB-3123E8AE2B3E}" type="sibTrans" cxnId="{BE4E0A66-1124-4A06-9155-698F4B6659E8}">
      <dgm:prSet/>
      <dgm:spPr/>
      <dgm:t>
        <a:bodyPr/>
        <a:lstStyle/>
        <a:p>
          <a:endParaRPr lang="en-US"/>
        </a:p>
      </dgm:t>
    </dgm:pt>
    <dgm:pt modelId="{465FEF7C-8C1A-4641-B345-2D4C16EB55EC}">
      <dgm:prSet phldrT="[Text]"/>
      <dgm:spPr/>
      <dgm:t>
        <a:bodyPr/>
        <a:lstStyle/>
        <a:p>
          <a:r>
            <a:rPr lang="en-US"/>
            <a:t>Available Balance = Maximum Credit - Amount of Credit Used</a:t>
          </a:r>
        </a:p>
      </dgm:t>
    </dgm:pt>
    <dgm:pt modelId="{48A02A4C-9EB0-4BE2-A849-16F3A24E1C85}" type="parTrans" cxnId="{BECE9D88-8E77-4D3D-AD8D-491033C00FA4}">
      <dgm:prSet/>
      <dgm:spPr/>
      <dgm:t>
        <a:bodyPr/>
        <a:lstStyle/>
        <a:p>
          <a:endParaRPr lang="en-US"/>
        </a:p>
      </dgm:t>
    </dgm:pt>
    <dgm:pt modelId="{7F934A5A-E2F7-4500-95C5-B20FA29A0364}" type="sibTrans" cxnId="{BECE9D88-8E77-4D3D-AD8D-491033C00FA4}">
      <dgm:prSet/>
      <dgm:spPr/>
      <dgm:t>
        <a:bodyPr/>
        <a:lstStyle/>
        <a:p>
          <a:endParaRPr lang="en-US"/>
        </a:p>
      </dgm:t>
    </dgm:pt>
    <dgm:pt modelId="{C8032294-FAD5-4110-B85D-F3BF1D283E09}">
      <dgm:prSet phldrT="[Text]"/>
      <dgm:spPr/>
      <dgm:t>
        <a:bodyPr/>
        <a:lstStyle/>
        <a:p>
          <a:r>
            <a:rPr lang="en-US"/>
            <a:t>End</a:t>
          </a:r>
        </a:p>
      </dgm:t>
    </dgm:pt>
    <dgm:pt modelId="{631485AB-FBBD-4208-8F6A-E6EFF7FF19A1}" type="parTrans" cxnId="{1032B9E5-50CD-442E-8D67-B6D45F853B9C}">
      <dgm:prSet/>
      <dgm:spPr/>
      <dgm:t>
        <a:bodyPr/>
        <a:lstStyle/>
        <a:p>
          <a:endParaRPr lang="en-US"/>
        </a:p>
      </dgm:t>
    </dgm:pt>
    <dgm:pt modelId="{1D9DBF6A-E099-4E1D-8863-E7E3A4E13057}" type="sibTrans" cxnId="{1032B9E5-50CD-442E-8D67-B6D45F853B9C}">
      <dgm:prSet/>
      <dgm:spPr/>
      <dgm:t>
        <a:bodyPr/>
        <a:lstStyle/>
        <a:p>
          <a:endParaRPr lang="en-US"/>
        </a:p>
      </dgm:t>
    </dgm:pt>
    <dgm:pt modelId="{50215DDF-07FA-4992-A8E0-0030BB9F1569}">
      <dgm:prSet phldrT="[Text]"/>
      <dgm:spPr/>
      <dgm:t>
        <a:bodyPr/>
        <a:lstStyle/>
        <a:p>
          <a:r>
            <a:rPr lang="en-US"/>
            <a:t>Ask user for "Maximum Credit"</a:t>
          </a:r>
        </a:p>
      </dgm:t>
    </dgm:pt>
    <dgm:pt modelId="{C83D3587-5BA7-44CB-AE14-491F87B9F48D}" type="parTrans" cxnId="{3F5632BB-B79A-4F36-B1D4-F2A108ABA42E}">
      <dgm:prSet/>
      <dgm:spPr/>
      <dgm:t>
        <a:bodyPr/>
        <a:lstStyle/>
        <a:p>
          <a:endParaRPr lang="en-US"/>
        </a:p>
      </dgm:t>
    </dgm:pt>
    <dgm:pt modelId="{1390E437-9411-4E13-89B3-3D15BE8A9C96}" type="sibTrans" cxnId="{3F5632BB-B79A-4F36-B1D4-F2A108ABA42E}">
      <dgm:prSet/>
      <dgm:spPr/>
      <dgm:t>
        <a:bodyPr/>
        <a:lstStyle/>
        <a:p>
          <a:endParaRPr lang="en-US"/>
        </a:p>
      </dgm:t>
    </dgm:pt>
    <dgm:pt modelId="{2201490D-7064-4436-B135-CF69E411303C}">
      <dgm:prSet phldrT="[Text]"/>
      <dgm:spPr/>
      <dgm:t>
        <a:bodyPr/>
        <a:lstStyle/>
        <a:p>
          <a:r>
            <a:rPr lang="en-US"/>
            <a:t>Display "Available Balance"</a:t>
          </a:r>
        </a:p>
      </dgm:t>
    </dgm:pt>
    <dgm:pt modelId="{4E147249-CC51-4C2F-974C-71EB6BDD48C4}" type="parTrans" cxnId="{65881E1B-7783-4405-8566-3FE93065F537}">
      <dgm:prSet/>
      <dgm:spPr/>
      <dgm:t>
        <a:bodyPr/>
        <a:lstStyle/>
        <a:p>
          <a:endParaRPr lang="en-US"/>
        </a:p>
      </dgm:t>
    </dgm:pt>
    <dgm:pt modelId="{F5F4691B-44ED-4EAF-8C65-70914D73072D}" type="sibTrans" cxnId="{65881E1B-7783-4405-8566-3FE93065F537}">
      <dgm:prSet/>
      <dgm:spPr/>
      <dgm:t>
        <a:bodyPr/>
        <a:lstStyle/>
        <a:p>
          <a:endParaRPr lang="en-US"/>
        </a:p>
      </dgm:t>
    </dgm:pt>
    <dgm:pt modelId="{A80E6E9C-85D5-46C3-A71E-D4A8315EB9A3}" type="pres">
      <dgm:prSet presAssocID="{11E87EFD-D138-488C-945C-50C8C9D0691F}" presName="diagram" presStyleCnt="0">
        <dgm:presLayoutVars>
          <dgm:dir/>
          <dgm:resizeHandles val="exact"/>
        </dgm:presLayoutVars>
      </dgm:prSet>
      <dgm:spPr/>
    </dgm:pt>
    <dgm:pt modelId="{750916F8-C73E-40B3-B5D5-69BDA49205FC}" type="pres">
      <dgm:prSet presAssocID="{7DE5BFBF-4086-4A61-8506-189832C250FD}" presName="node" presStyleLbl="node1" presStyleIdx="0" presStyleCnt="7">
        <dgm:presLayoutVars>
          <dgm:bulletEnabled val="1"/>
        </dgm:presLayoutVars>
      </dgm:prSet>
      <dgm:spPr>
        <a:prstGeom prst="ellipse">
          <a:avLst/>
        </a:prstGeom>
      </dgm:spPr>
    </dgm:pt>
    <dgm:pt modelId="{02DFC903-B55F-4308-9F56-52E32B9B1BFD}" type="pres">
      <dgm:prSet presAssocID="{F5C5E164-0CC2-4FF1-B9A5-554B370AADCC}" presName="sibTrans" presStyleLbl="sibTrans2D1" presStyleIdx="0" presStyleCnt="6"/>
      <dgm:spPr/>
    </dgm:pt>
    <dgm:pt modelId="{4AAA2CE7-0982-4E00-9664-A6A6FFB7B8F1}" type="pres">
      <dgm:prSet presAssocID="{F5C5E164-0CC2-4FF1-B9A5-554B370AADCC}" presName="connectorText" presStyleLbl="sibTrans2D1" presStyleIdx="0" presStyleCnt="6"/>
      <dgm:spPr/>
    </dgm:pt>
    <dgm:pt modelId="{E3FCA460-C793-4C46-8D0D-11AD18DEFE98}" type="pres">
      <dgm:prSet presAssocID="{51AC80CA-2512-4310-8645-6FB7507D221C}" presName="node" presStyleLbl="node1" presStyleIdx="1" presStyleCnt="7">
        <dgm:presLayoutVars>
          <dgm:bulletEnabled val="1"/>
        </dgm:presLayoutVars>
      </dgm:prSet>
      <dgm:spPr>
        <a:prstGeom prst="parallelogram">
          <a:avLst/>
        </a:prstGeom>
      </dgm:spPr>
    </dgm:pt>
    <dgm:pt modelId="{01231C1B-CB28-474F-8408-5C7D15FB3667}" type="pres">
      <dgm:prSet presAssocID="{79C4DE55-8B2B-4AE4-9E38-C96BE102275C}" presName="sibTrans" presStyleLbl="sibTrans2D1" presStyleIdx="1" presStyleCnt="6"/>
      <dgm:spPr/>
    </dgm:pt>
    <dgm:pt modelId="{BFFA685B-FBE2-44EA-B49C-CC24A0D65700}" type="pres">
      <dgm:prSet presAssocID="{79C4DE55-8B2B-4AE4-9E38-C96BE102275C}" presName="connectorText" presStyleLbl="sibTrans2D1" presStyleIdx="1" presStyleCnt="6"/>
      <dgm:spPr/>
    </dgm:pt>
    <dgm:pt modelId="{D27088CA-691A-4CEE-9AFB-66F05170628B}" type="pres">
      <dgm:prSet presAssocID="{50215DDF-07FA-4992-A8E0-0030BB9F1569}" presName="node" presStyleLbl="node1" presStyleIdx="2" presStyleCnt="7">
        <dgm:presLayoutVars>
          <dgm:bulletEnabled val="1"/>
        </dgm:presLayoutVars>
      </dgm:prSet>
      <dgm:spPr>
        <a:prstGeom prst="parallelogram">
          <a:avLst/>
        </a:prstGeom>
      </dgm:spPr>
    </dgm:pt>
    <dgm:pt modelId="{A30FF30B-61D2-4E1D-BADE-FE263AF0073A}" type="pres">
      <dgm:prSet presAssocID="{1390E437-9411-4E13-89B3-3D15BE8A9C96}" presName="sibTrans" presStyleLbl="sibTrans2D1" presStyleIdx="2" presStyleCnt="6"/>
      <dgm:spPr/>
    </dgm:pt>
    <dgm:pt modelId="{8CCB4A11-6A5F-425B-9F09-3CCF45082BE3}" type="pres">
      <dgm:prSet presAssocID="{1390E437-9411-4E13-89B3-3D15BE8A9C96}" presName="connectorText" presStyleLbl="sibTrans2D1" presStyleIdx="2" presStyleCnt="6"/>
      <dgm:spPr/>
    </dgm:pt>
    <dgm:pt modelId="{16AD4737-6932-4E52-9A84-A6EEE2BFAC6B}" type="pres">
      <dgm:prSet presAssocID="{37820A90-24D6-4C40-83C0-4D8A375B63A8}" presName="node" presStyleLbl="node1" presStyleIdx="3" presStyleCnt="7">
        <dgm:presLayoutVars>
          <dgm:bulletEnabled val="1"/>
        </dgm:presLayoutVars>
      </dgm:prSet>
      <dgm:spPr>
        <a:prstGeom prst="parallelogram">
          <a:avLst/>
        </a:prstGeom>
      </dgm:spPr>
    </dgm:pt>
    <dgm:pt modelId="{F0D9EFC9-AF49-432F-AA66-27BFAAED038A}" type="pres">
      <dgm:prSet presAssocID="{DC831F2E-AD4A-4347-B3EB-3123E8AE2B3E}" presName="sibTrans" presStyleLbl="sibTrans2D1" presStyleIdx="3" presStyleCnt="6"/>
      <dgm:spPr/>
    </dgm:pt>
    <dgm:pt modelId="{FFF4DE75-4AB6-41B2-A1B2-9D31D1652B0C}" type="pres">
      <dgm:prSet presAssocID="{DC831F2E-AD4A-4347-B3EB-3123E8AE2B3E}" presName="connectorText" presStyleLbl="sibTrans2D1" presStyleIdx="3" presStyleCnt="6"/>
      <dgm:spPr/>
    </dgm:pt>
    <dgm:pt modelId="{76085235-F9C6-4701-8BD1-A48975B48D53}" type="pres">
      <dgm:prSet presAssocID="{465FEF7C-8C1A-4641-B345-2D4C16EB55EC}" presName="node" presStyleLbl="node1" presStyleIdx="4" presStyleCnt="7">
        <dgm:presLayoutVars>
          <dgm:bulletEnabled val="1"/>
        </dgm:presLayoutVars>
      </dgm:prSet>
      <dgm:spPr>
        <a:prstGeom prst="rect">
          <a:avLst/>
        </a:prstGeom>
      </dgm:spPr>
    </dgm:pt>
    <dgm:pt modelId="{4847AB70-C6A5-435D-81A9-AB61317E733E}" type="pres">
      <dgm:prSet presAssocID="{7F934A5A-E2F7-4500-95C5-B20FA29A0364}" presName="sibTrans" presStyleLbl="sibTrans2D1" presStyleIdx="4" presStyleCnt="6"/>
      <dgm:spPr/>
    </dgm:pt>
    <dgm:pt modelId="{2B63364E-029E-4992-B5DF-AD1BADA5507A}" type="pres">
      <dgm:prSet presAssocID="{7F934A5A-E2F7-4500-95C5-B20FA29A0364}" presName="connectorText" presStyleLbl="sibTrans2D1" presStyleIdx="4" presStyleCnt="6"/>
      <dgm:spPr/>
    </dgm:pt>
    <dgm:pt modelId="{44B8C91A-0029-457D-864C-7F8E78D8AC84}" type="pres">
      <dgm:prSet presAssocID="{2201490D-7064-4436-B135-CF69E411303C}" presName="node" presStyleLbl="node1" presStyleIdx="5" presStyleCnt="7">
        <dgm:presLayoutVars>
          <dgm:bulletEnabled val="1"/>
        </dgm:presLayoutVars>
      </dgm:prSet>
      <dgm:spPr>
        <a:prstGeom prst="parallelogram">
          <a:avLst/>
        </a:prstGeom>
      </dgm:spPr>
    </dgm:pt>
    <dgm:pt modelId="{7091CB66-9009-44B8-8136-4FAF44EA88B3}" type="pres">
      <dgm:prSet presAssocID="{F5F4691B-44ED-4EAF-8C65-70914D73072D}" presName="sibTrans" presStyleLbl="sibTrans2D1" presStyleIdx="5" presStyleCnt="6"/>
      <dgm:spPr/>
    </dgm:pt>
    <dgm:pt modelId="{3887554F-189F-4E22-B3BE-B14A86C86870}" type="pres">
      <dgm:prSet presAssocID="{F5F4691B-44ED-4EAF-8C65-70914D73072D}" presName="connectorText" presStyleLbl="sibTrans2D1" presStyleIdx="5" presStyleCnt="6"/>
      <dgm:spPr/>
    </dgm:pt>
    <dgm:pt modelId="{6DE24BBA-2CFE-4225-939D-4AB9CD967D48}" type="pres">
      <dgm:prSet presAssocID="{C8032294-FAD5-4110-B85D-F3BF1D283E09}" presName="node" presStyleLbl="node1" presStyleIdx="6" presStyleCnt="7">
        <dgm:presLayoutVars>
          <dgm:bulletEnabled val="1"/>
        </dgm:presLayoutVars>
      </dgm:prSet>
      <dgm:spPr>
        <a:prstGeom prst="flowChartConnector">
          <a:avLst/>
        </a:prstGeom>
      </dgm:spPr>
    </dgm:pt>
  </dgm:ptLst>
  <dgm:cxnLst>
    <dgm:cxn modelId="{1918A102-98EA-4295-A689-FF647833BF4D}" type="presOf" srcId="{79C4DE55-8B2B-4AE4-9E38-C96BE102275C}" destId="{01231C1B-CB28-474F-8408-5C7D15FB3667}" srcOrd="0" destOrd="0" presId="urn:microsoft.com/office/officeart/2005/8/layout/process5"/>
    <dgm:cxn modelId="{A0C00003-EB65-4E9B-ABBA-D13A95CBA405}" type="presOf" srcId="{465FEF7C-8C1A-4641-B345-2D4C16EB55EC}" destId="{76085235-F9C6-4701-8BD1-A48975B48D53}" srcOrd="0" destOrd="0" presId="urn:microsoft.com/office/officeart/2005/8/layout/process5"/>
    <dgm:cxn modelId="{47B25709-C29F-4193-9305-01617159DDDF}" type="presOf" srcId="{7DE5BFBF-4086-4A61-8506-189832C250FD}" destId="{750916F8-C73E-40B3-B5D5-69BDA49205FC}" srcOrd="0" destOrd="0" presId="urn:microsoft.com/office/officeart/2005/8/layout/process5"/>
    <dgm:cxn modelId="{0E68280C-66DF-4645-82F5-51F9236C041D}" type="presOf" srcId="{79C4DE55-8B2B-4AE4-9E38-C96BE102275C}" destId="{BFFA685B-FBE2-44EA-B49C-CC24A0D65700}" srcOrd="1" destOrd="0" presId="urn:microsoft.com/office/officeart/2005/8/layout/process5"/>
    <dgm:cxn modelId="{E8A8E50C-A0FE-4753-BA03-82D24CBE441C}" type="presOf" srcId="{2201490D-7064-4436-B135-CF69E411303C}" destId="{44B8C91A-0029-457D-864C-7F8E78D8AC84}" srcOrd="0" destOrd="0" presId="urn:microsoft.com/office/officeart/2005/8/layout/process5"/>
    <dgm:cxn modelId="{41BEF10E-25E5-4EAA-AB4D-5A699E3DA8EC}" type="presOf" srcId="{F5C5E164-0CC2-4FF1-B9A5-554B370AADCC}" destId="{4AAA2CE7-0982-4E00-9664-A6A6FFB7B8F1}" srcOrd="1" destOrd="0" presId="urn:microsoft.com/office/officeart/2005/8/layout/process5"/>
    <dgm:cxn modelId="{65881E1B-7783-4405-8566-3FE93065F537}" srcId="{11E87EFD-D138-488C-945C-50C8C9D0691F}" destId="{2201490D-7064-4436-B135-CF69E411303C}" srcOrd="5" destOrd="0" parTransId="{4E147249-CC51-4C2F-974C-71EB6BDD48C4}" sibTransId="{F5F4691B-44ED-4EAF-8C65-70914D73072D}"/>
    <dgm:cxn modelId="{3AFB4F50-1187-4485-A7CB-2BE11F61435C}" type="presOf" srcId="{C8032294-FAD5-4110-B85D-F3BF1D283E09}" destId="{6DE24BBA-2CFE-4225-939D-4AB9CD967D48}" srcOrd="0" destOrd="0" presId="urn:microsoft.com/office/officeart/2005/8/layout/process5"/>
    <dgm:cxn modelId="{FCBA5F50-A6AD-4CD2-9413-86BFBCE2548B}" type="presOf" srcId="{1390E437-9411-4E13-89B3-3D15BE8A9C96}" destId="{8CCB4A11-6A5F-425B-9F09-3CCF45082BE3}" srcOrd="1" destOrd="0" presId="urn:microsoft.com/office/officeart/2005/8/layout/process5"/>
    <dgm:cxn modelId="{11C40657-6DBA-4DA9-B48E-0F71FB8797C5}" type="presOf" srcId="{11E87EFD-D138-488C-945C-50C8C9D0691F}" destId="{A80E6E9C-85D5-46C3-A71E-D4A8315EB9A3}" srcOrd="0" destOrd="0" presId="urn:microsoft.com/office/officeart/2005/8/layout/process5"/>
    <dgm:cxn modelId="{166F675B-3D83-4C55-90BC-AB12CAFB3315}" type="presOf" srcId="{F5F4691B-44ED-4EAF-8C65-70914D73072D}" destId="{7091CB66-9009-44B8-8136-4FAF44EA88B3}" srcOrd="0" destOrd="0" presId="urn:microsoft.com/office/officeart/2005/8/layout/process5"/>
    <dgm:cxn modelId="{FD1E1861-5EB4-49B1-BE3C-4765D685E57A}" type="presOf" srcId="{F5C5E164-0CC2-4FF1-B9A5-554B370AADCC}" destId="{02DFC903-B55F-4308-9F56-52E32B9B1BFD}" srcOrd="0" destOrd="0" presId="urn:microsoft.com/office/officeart/2005/8/layout/process5"/>
    <dgm:cxn modelId="{BE4E0A66-1124-4A06-9155-698F4B6659E8}" srcId="{11E87EFD-D138-488C-945C-50C8C9D0691F}" destId="{37820A90-24D6-4C40-83C0-4D8A375B63A8}" srcOrd="3" destOrd="0" parTransId="{24D446D9-4FD3-4822-9721-6E019FE5F04B}" sibTransId="{DC831F2E-AD4A-4347-B3EB-3123E8AE2B3E}"/>
    <dgm:cxn modelId="{136D9C69-DA97-47CA-8F55-C987236B1775}" type="presOf" srcId="{7F934A5A-E2F7-4500-95C5-B20FA29A0364}" destId="{4847AB70-C6A5-435D-81A9-AB61317E733E}" srcOrd="0" destOrd="0" presId="urn:microsoft.com/office/officeart/2005/8/layout/process5"/>
    <dgm:cxn modelId="{B2913A6D-8233-47B9-9114-9A3C41F1A95C}" type="presOf" srcId="{50215DDF-07FA-4992-A8E0-0030BB9F1569}" destId="{D27088CA-691A-4CEE-9AFB-66F05170628B}" srcOrd="0" destOrd="0" presId="urn:microsoft.com/office/officeart/2005/8/layout/process5"/>
    <dgm:cxn modelId="{BECE9D88-8E77-4D3D-AD8D-491033C00FA4}" srcId="{11E87EFD-D138-488C-945C-50C8C9D0691F}" destId="{465FEF7C-8C1A-4641-B345-2D4C16EB55EC}" srcOrd="4" destOrd="0" parTransId="{48A02A4C-9EB0-4BE2-A849-16F3A24E1C85}" sibTransId="{7F934A5A-E2F7-4500-95C5-B20FA29A0364}"/>
    <dgm:cxn modelId="{3857BD98-D69B-4092-91B6-6840D48C3EC7}" type="presOf" srcId="{DC831F2E-AD4A-4347-B3EB-3123E8AE2B3E}" destId="{FFF4DE75-4AB6-41B2-A1B2-9D31D1652B0C}" srcOrd="1" destOrd="0" presId="urn:microsoft.com/office/officeart/2005/8/layout/process5"/>
    <dgm:cxn modelId="{18697399-EC23-425D-85E3-D830E837B57F}" srcId="{11E87EFD-D138-488C-945C-50C8C9D0691F}" destId="{51AC80CA-2512-4310-8645-6FB7507D221C}" srcOrd="1" destOrd="0" parTransId="{A688032C-9D3D-45C7-9AF6-769E3CD50F4C}" sibTransId="{79C4DE55-8B2B-4AE4-9E38-C96BE102275C}"/>
    <dgm:cxn modelId="{4732FA9C-1B6E-476C-BC35-21F6BEE93D7D}" type="presOf" srcId="{1390E437-9411-4E13-89B3-3D15BE8A9C96}" destId="{A30FF30B-61D2-4E1D-BADE-FE263AF0073A}" srcOrd="0" destOrd="0" presId="urn:microsoft.com/office/officeart/2005/8/layout/process5"/>
    <dgm:cxn modelId="{0A14CFB5-0324-4B92-B623-007175EE366E}" srcId="{11E87EFD-D138-488C-945C-50C8C9D0691F}" destId="{7DE5BFBF-4086-4A61-8506-189832C250FD}" srcOrd="0" destOrd="0" parTransId="{11975EF9-1825-4178-8C6B-24E622CDF2E4}" sibTransId="{F5C5E164-0CC2-4FF1-B9A5-554B370AADCC}"/>
    <dgm:cxn modelId="{3F5632BB-B79A-4F36-B1D4-F2A108ABA42E}" srcId="{11E87EFD-D138-488C-945C-50C8C9D0691F}" destId="{50215DDF-07FA-4992-A8E0-0030BB9F1569}" srcOrd="2" destOrd="0" parTransId="{C83D3587-5BA7-44CB-AE14-491F87B9F48D}" sibTransId="{1390E437-9411-4E13-89B3-3D15BE8A9C96}"/>
    <dgm:cxn modelId="{1E6945C0-0279-4A7D-99D0-AE59AB8BD640}" type="presOf" srcId="{DC831F2E-AD4A-4347-B3EB-3123E8AE2B3E}" destId="{F0D9EFC9-AF49-432F-AA66-27BFAAED038A}" srcOrd="0" destOrd="0" presId="urn:microsoft.com/office/officeart/2005/8/layout/process5"/>
    <dgm:cxn modelId="{AB4A01CF-26FA-4AB0-8F52-E54670F716E5}" type="presOf" srcId="{51AC80CA-2512-4310-8645-6FB7507D221C}" destId="{E3FCA460-C793-4C46-8D0D-11AD18DEFE98}" srcOrd="0" destOrd="0" presId="urn:microsoft.com/office/officeart/2005/8/layout/process5"/>
    <dgm:cxn modelId="{D27D89D8-0604-4CB2-AB36-AA6B5874061A}" type="presOf" srcId="{F5F4691B-44ED-4EAF-8C65-70914D73072D}" destId="{3887554F-189F-4E22-B3BE-B14A86C86870}" srcOrd="1" destOrd="0" presId="urn:microsoft.com/office/officeart/2005/8/layout/process5"/>
    <dgm:cxn modelId="{462C34E5-AFFC-4BE6-ACD1-B5D9D7CFA2F9}" type="presOf" srcId="{37820A90-24D6-4C40-83C0-4D8A375B63A8}" destId="{16AD4737-6932-4E52-9A84-A6EEE2BFAC6B}" srcOrd="0" destOrd="0" presId="urn:microsoft.com/office/officeart/2005/8/layout/process5"/>
    <dgm:cxn modelId="{1032B9E5-50CD-442E-8D67-B6D45F853B9C}" srcId="{11E87EFD-D138-488C-945C-50C8C9D0691F}" destId="{C8032294-FAD5-4110-B85D-F3BF1D283E09}" srcOrd="6" destOrd="0" parTransId="{631485AB-FBBD-4208-8F6A-E6EFF7FF19A1}" sibTransId="{1D9DBF6A-E099-4E1D-8863-E7E3A4E13057}"/>
    <dgm:cxn modelId="{C2FFA9ED-AEDD-461C-AA37-FF27DA066270}" type="presOf" srcId="{7F934A5A-E2F7-4500-95C5-B20FA29A0364}" destId="{2B63364E-029E-4992-B5DF-AD1BADA5507A}" srcOrd="1" destOrd="0" presId="urn:microsoft.com/office/officeart/2005/8/layout/process5"/>
    <dgm:cxn modelId="{83A30E27-3981-491B-A411-691B3B21DD72}" type="presParOf" srcId="{A80E6E9C-85D5-46C3-A71E-D4A8315EB9A3}" destId="{750916F8-C73E-40B3-B5D5-69BDA49205FC}" srcOrd="0" destOrd="0" presId="urn:microsoft.com/office/officeart/2005/8/layout/process5"/>
    <dgm:cxn modelId="{4C35947D-3DEE-4691-BD0A-EB293BB31DB1}" type="presParOf" srcId="{A80E6E9C-85D5-46C3-A71E-D4A8315EB9A3}" destId="{02DFC903-B55F-4308-9F56-52E32B9B1BFD}" srcOrd="1" destOrd="0" presId="urn:microsoft.com/office/officeart/2005/8/layout/process5"/>
    <dgm:cxn modelId="{FABBB5F0-04F1-4B0A-97AC-9646BE8BA9B2}" type="presParOf" srcId="{02DFC903-B55F-4308-9F56-52E32B9B1BFD}" destId="{4AAA2CE7-0982-4E00-9664-A6A6FFB7B8F1}" srcOrd="0" destOrd="0" presId="urn:microsoft.com/office/officeart/2005/8/layout/process5"/>
    <dgm:cxn modelId="{CCDF73C5-29D4-451E-B899-512137869AF1}" type="presParOf" srcId="{A80E6E9C-85D5-46C3-A71E-D4A8315EB9A3}" destId="{E3FCA460-C793-4C46-8D0D-11AD18DEFE98}" srcOrd="2" destOrd="0" presId="urn:microsoft.com/office/officeart/2005/8/layout/process5"/>
    <dgm:cxn modelId="{A5D61539-87C9-4DE2-A514-6B1716920483}" type="presParOf" srcId="{A80E6E9C-85D5-46C3-A71E-D4A8315EB9A3}" destId="{01231C1B-CB28-474F-8408-5C7D15FB3667}" srcOrd="3" destOrd="0" presId="urn:microsoft.com/office/officeart/2005/8/layout/process5"/>
    <dgm:cxn modelId="{A8799650-E752-4690-AF42-2852BE790835}" type="presParOf" srcId="{01231C1B-CB28-474F-8408-5C7D15FB3667}" destId="{BFFA685B-FBE2-44EA-B49C-CC24A0D65700}" srcOrd="0" destOrd="0" presId="urn:microsoft.com/office/officeart/2005/8/layout/process5"/>
    <dgm:cxn modelId="{598C4623-6184-4F05-ADFB-6C76071CB7DF}" type="presParOf" srcId="{A80E6E9C-85D5-46C3-A71E-D4A8315EB9A3}" destId="{D27088CA-691A-4CEE-9AFB-66F05170628B}" srcOrd="4" destOrd="0" presId="urn:microsoft.com/office/officeart/2005/8/layout/process5"/>
    <dgm:cxn modelId="{9FACA1DD-0446-47CC-9269-186C2DBBE39E}" type="presParOf" srcId="{A80E6E9C-85D5-46C3-A71E-D4A8315EB9A3}" destId="{A30FF30B-61D2-4E1D-BADE-FE263AF0073A}" srcOrd="5" destOrd="0" presId="urn:microsoft.com/office/officeart/2005/8/layout/process5"/>
    <dgm:cxn modelId="{F25ED8D2-57E3-49B3-BFD4-2F9933D0BF74}" type="presParOf" srcId="{A30FF30B-61D2-4E1D-BADE-FE263AF0073A}" destId="{8CCB4A11-6A5F-425B-9F09-3CCF45082BE3}" srcOrd="0" destOrd="0" presId="urn:microsoft.com/office/officeart/2005/8/layout/process5"/>
    <dgm:cxn modelId="{8C4B3263-2474-4613-9C44-482EE02FFC78}" type="presParOf" srcId="{A80E6E9C-85D5-46C3-A71E-D4A8315EB9A3}" destId="{16AD4737-6932-4E52-9A84-A6EEE2BFAC6B}" srcOrd="6" destOrd="0" presId="urn:microsoft.com/office/officeart/2005/8/layout/process5"/>
    <dgm:cxn modelId="{EA04E9E9-79FE-4A00-AFA9-506027D4EDA2}" type="presParOf" srcId="{A80E6E9C-85D5-46C3-A71E-D4A8315EB9A3}" destId="{F0D9EFC9-AF49-432F-AA66-27BFAAED038A}" srcOrd="7" destOrd="0" presId="urn:microsoft.com/office/officeart/2005/8/layout/process5"/>
    <dgm:cxn modelId="{E9305F17-5BA2-47C9-8AB0-6F09847030DE}" type="presParOf" srcId="{F0D9EFC9-AF49-432F-AA66-27BFAAED038A}" destId="{FFF4DE75-4AB6-41B2-A1B2-9D31D1652B0C}" srcOrd="0" destOrd="0" presId="urn:microsoft.com/office/officeart/2005/8/layout/process5"/>
    <dgm:cxn modelId="{D4051F18-1CCD-412B-AAAA-29161AC72496}" type="presParOf" srcId="{A80E6E9C-85D5-46C3-A71E-D4A8315EB9A3}" destId="{76085235-F9C6-4701-8BD1-A48975B48D53}" srcOrd="8" destOrd="0" presId="urn:microsoft.com/office/officeart/2005/8/layout/process5"/>
    <dgm:cxn modelId="{1EE0BA80-616E-4A11-859A-34B406241F25}" type="presParOf" srcId="{A80E6E9C-85D5-46C3-A71E-D4A8315EB9A3}" destId="{4847AB70-C6A5-435D-81A9-AB61317E733E}" srcOrd="9" destOrd="0" presId="urn:microsoft.com/office/officeart/2005/8/layout/process5"/>
    <dgm:cxn modelId="{8C98C8F2-EFC6-4838-ABFC-8B046910C641}" type="presParOf" srcId="{4847AB70-C6A5-435D-81A9-AB61317E733E}" destId="{2B63364E-029E-4992-B5DF-AD1BADA5507A}" srcOrd="0" destOrd="0" presId="urn:microsoft.com/office/officeart/2005/8/layout/process5"/>
    <dgm:cxn modelId="{EA5F0AA1-4FC8-48B7-B944-F2366CA40C0C}" type="presParOf" srcId="{A80E6E9C-85D5-46C3-A71E-D4A8315EB9A3}" destId="{44B8C91A-0029-457D-864C-7F8E78D8AC84}" srcOrd="10" destOrd="0" presId="urn:microsoft.com/office/officeart/2005/8/layout/process5"/>
    <dgm:cxn modelId="{334F9876-3A16-4341-9EE9-04DBFFE428FF}" type="presParOf" srcId="{A80E6E9C-85D5-46C3-A71E-D4A8315EB9A3}" destId="{7091CB66-9009-44B8-8136-4FAF44EA88B3}" srcOrd="11" destOrd="0" presId="urn:microsoft.com/office/officeart/2005/8/layout/process5"/>
    <dgm:cxn modelId="{042715A5-FE22-43FB-A411-4DFBA8080B67}" type="presParOf" srcId="{7091CB66-9009-44B8-8136-4FAF44EA88B3}" destId="{3887554F-189F-4E22-B3BE-B14A86C86870}" srcOrd="0" destOrd="0" presId="urn:microsoft.com/office/officeart/2005/8/layout/process5"/>
    <dgm:cxn modelId="{10B68E41-0CE9-481D-ABFE-6A53787A1F1D}" type="presParOf" srcId="{A80E6E9C-85D5-46C3-A71E-D4A8315EB9A3}" destId="{6DE24BBA-2CFE-4225-939D-4AB9CD967D48}" srcOrd="12" destOrd="0" presId="urn:microsoft.com/office/officeart/2005/8/layout/process5"/>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DE55950-27FD-4096-91C5-F940A66346A5}">
      <dsp:nvSpPr>
        <dsp:cNvPr id="0" name=""/>
        <dsp:cNvSpPr/>
      </dsp:nvSpPr>
      <dsp:spPr>
        <a:xfrm>
          <a:off x="1608" y="352431"/>
          <a:ext cx="703254" cy="421952"/>
        </a:xfrm>
        <a:prstGeom prst="flowChartConnector">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tart</a:t>
          </a:r>
        </a:p>
      </dsp:txBody>
      <dsp:txXfrm>
        <a:off x="104597" y="414224"/>
        <a:ext cx="497276" cy="298366"/>
      </dsp:txXfrm>
    </dsp:sp>
    <dsp:sp modelId="{2A5DAEDD-3A19-4745-B83B-72224F755059}">
      <dsp:nvSpPr>
        <dsp:cNvPr id="0" name=""/>
        <dsp:cNvSpPr/>
      </dsp:nvSpPr>
      <dsp:spPr>
        <a:xfrm>
          <a:off x="766749" y="476204"/>
          <a:ext cx="149089" cy="174407"/>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766749" y="511085"/>
        <a:ext cx="104362" cy="104645"/>
      </dsp:txXfrm>
    </dsp:sp>
    <dsp:sp modelId="{FCD1AF4D-A9F8-4E70-BF3E-DA4F4DA642CE}">
      <dsp:nvSpPr>
        <dsp:cNvPr id="0" name=""/>
        <dsp:cNvSpPr/>
      </dsp:nvSpPr>
      <dsp:spPr>
        <a:xfrm>
          <a:off x="986164" y="352431"/>
          <a:ext cx="703254" cy="421952"/>
        </a:xfrm>
        <a:prstGeom prst="parallelogram">
          <a:avLst/>
        </a:prstGeom>
        <a:solidFill>
          <a:schemeClr val="accent2">
            <a:hueOff val="-242561"/>
            <a:satOff val="-13988"/>
            <a:lumOff val="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sk user for cost</a:t>
          </a:r>
        </a:p>
      </dsp:txBody>
      <dsp:txXfrm>
        <a:off x="1088722" y="413966"/>
        <a:ext cx="498138" cy="298882"/>
      </dsp:txXfrm>
    </dsp:sp>
    <dsp:sp modelId="{6A46E695-DE73-4C15-8F31-CE307C85FFC2}">
      <dsp:nvSpPr>
        <dsp:cNvPr id="0" name=""/>
        <dsp:cNvSpPr/>
      </dsp:nvSpPr>
      <dsp:spPr>
        <a:xfrm>
          <a:off x="1751305" y="476204"/>
          <a:ext cx="149089" cy="174407"/>
        </a:xfrm>
        <a:prstGeom prst="rightArrow">
          <a:avLst>
            <a:gd name="adj1" fmla="val 60000"/>
            <a:gd name="adj2" fmla="val 50000"/>
          </a:avLst>
        </a:prstGeom>
        <a:solidFill>
          <a:schemeClr val="accent2">
            <a:hueOff val="-291073"/>
            <a:satOff val="-16786"/>
            <a:lumOff val="172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751305" y="511085"/>
        <a:ext cx="104362" cy="104645"/>
      </dsp:txXfrm>
    </dsp:sp>
    <dsp:sp modelId="{A8A7FCFC-D9A7-4076-BB4E-3C4E5D7FD8A6}">
      <dsp:nvSpPr>
        <dsp:cNvPr id="0" name=""/>
        <dsp:cNvSpPr/>
      </dsp:nvSpPr>
      <dsp:spPr>
        <a:xfrm>
          <a:off x="1970720" y="352431"/>
          <a:ext cx="703254" cy="421952"/>
        </a:xfrm>
        <a:prstGeom prst="rect">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iscount * Item Cost= Savings</a:t>
          </a:r>
        </a:p>
      </dsp:txBody>
      <dsp:txXfrm>
        <a:off x="1970720" y="352431"/>
        <a:ext cx="703254" cy="421952"/>
      </dsp:txXfrm>
    </dsp:sp>
    <dsp:sp modelId="{BC262006-DDF0-4BBE-855F-23C34357CE88}">
      <dsp:nvSpPr>
        <dsp:cNvPr id="0" name=""/>
        <dsp:cNvSpPr/>
      </dsp:nvSpPr>
      <dsp:spPr>
        <a:xfrm>
          <a:off x="2735861" y="476204"/>
          <a:ext cx="149089" cy="174407"/>
        </a:xfrm>
        <a:prstGeom prst="rightArrow">
          <a:avLst>
            <a:gd name="adj1" fmla="val 60000"/>
            <a:gd name="adj2" fmla="val 50000"/>
          </a:avLst>
        </a:prstGeom>
        <a:solidFill>
          <a:schemeClr val="accent2">
            <a:hueOff val="-582145"/>
            <a:satOff val="-33571"/>
            <a:lumOff val="345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735861" y="511085"/>
        <a:ext cx="104362" cy="104645"/>
      </dsp:txXfrm>
    </dsp:sp>
    <dsp:sp modelId="{01C7F7CB-8EA1-410F-A669-D627598EEF0C}">
      <dsp:nvSpPr>
        <dsp:cNvPr id="0" name=""/>
        <dsp:cNvSpPr/>
      </dsp:nvSpPr>
      <dsp:spPr>
        <a:xfrm>
          <a:off x="2955277" y="352431"/>
          <a:ext cx="703254" cy="421952"/>
        </a:xfrm>
        <a:prstGeom prst="parallelogram">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isplay "Savings"</a:t>
          </a:r>
        </a:p>
      </dsp:txBody>
      <dsp:txXfrm>
        <a:off x="3057835" y="413966"/>
        <a:ext cx="498138" cy="298882"/>
      </dsp:txXfrm>
    </dsp:sp>
    <dsp:sp modelId="{E2D5E64C-DD11-4E70-8572-D32682CA1BE7}">
      <dsp:nvSpPr>
        <dsp:cNvPr id="0" name=""/>
        <dsp:cNvSpPr/>
      </dsp:nvSpPr>
      <dsp:spPr>
        <a:xfrm rot="5400000">
          <a:off x="3232359" y="823611"/>
          <a:ext cx="149089" cy="174407"/>
        </a:xfrm>
        <a:prstGeom prst="rightArrow">
          <a:avLst>
            <a:gd name="adj1" fmla="val 60000"/>
            <a:gd name="adj2" fmla="val 50000"/>
          </a:avLst>
        </a:prstGeom>
        <a:solidFill>
          <a:schemeClr val="accent2">
            <a:hueOff val="-873218"/>
            <a:satOff val="-50357"/>
            <a:lumOff val="517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3254582" y="836270"/>
        <a:ext cx="104645" cy="104362"/>
      </dsp:txXfrm>
    </dsp:sp>
    <dsp:sp modelId="{E57FEFBF-CD7B-42E8-B2B7-D2D106947BB0}">
      <dsp:nvSpPr>
        <dsp:cNvPr id="0" name=""/>
        <dsp:cNvSpPr/>
      </dsp:nvSpPr>
      <dsp:spPr>
        <a:xfrm>
          <a:off x="2955277" y="1055685"/>
          <a:ext cx="703254" cy="421952"/>
        </a:xfrm>
        <a:prstGeom prst="rect">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ubtract Savings from Item Cost</a:t>
          </a:r>
        </a:p>
      </dsp:txBody>
      <dsp:txXfrm>
        <a:off x="2955277" y="1055685"/>
        <a:ext cx="703254" cy="421952"/>
      </dsp:txXfrm>
    </dsp:sp>
    <dsp:sp modelId="{889778F7-D32E-41D7-8173-4303ADB6BFDD}">
      <dsp:nvSpPr>
        <dsp:cNvPr id="0" name=""/>
        <dsp:cNvSpPr/>
      </dsp:nvSpPr>
      <dsp:spPr>
        <a:xfrm rot="10800000">
          <a:off x="2744300" y="1179458"/>
          <a:ext cx="149089" cy="174407"/>
        </a:xfrm>
        <a:prstGeom prst="rightArrow">
          <a:avLst>
            <a:gd name="adj1" fmla="val 60000"/>
            <a:gd name="adj2" fmla="val 50000"/>
          </a:avLst>
        </a:prstGeom>
        <a:solidFill>
          <a:schemeClr val="accent2">
            <a:hueOff val="-1164290"/>
            <a:satOff val="-67142"/>
            <a:lumOff val="690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789027" y="1214339"/>
        <a:ext cx="104362" cy="104645"/>
      </dsp:txXfrm>
    </dsp:sp>
    <dsp:sp modelId="{7163169F-BF8E-47E2-863D-D605CB531BB6}">
      <dsp:nvSpPr>
        <dsp:cNvPr id="0" name=""/>
        <dsp:cNvSpPr/>
      </dsp:nvSpPr>
      <dsp:spPr>
        <a:xfrm>
          <a:off x="1970720" y="1055685"/>
          <a:ext cx="703254" cy="421952"/>
        </a:xfrm>
        <a:prstGeom prst="parallelogram">
          <a:avLst/>
        </a:prstGeom>
        <a:solidFill>
          <a:schemeClr val="accent2">
            <a:hueOff val="-1212803"/>
            <a:satOff val="-69940"/>
            <a:lumOff val="719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isplay Grand Total</a:t>
          </a:r>
        </a:p>
      </dsp:txBody>
      <dsp:txXfrm>
        <a:off x="2073278" y="1117220"/>
        <a:ext cx="498138" cy="298882"/>
      </dsp:txXfrm>
    </dsp:sp>
    <dsp:sp modelId="{899B6FBA-ED61-4B2C-A748-5DDC6A8A299F}">
      <dsp:nvSpPr>
        <dsp:cNvPr id="0" name=""/>
        <dsp:cNvSpPr/>
      </dsp:nvSpPr>
      <dsp:spPr>
        <a:xfrm rot="10800000">
          <a:off x="1759744" y="1179458"/>
          <a:ext cx="149089" cy="174407"/>
        </a:xfrm>
        <a:prstGeom prst="rightArrow">
          <a:avLst>
            <a:gd name="adj1" fmla="val 60000"/>
            <a:gd name="adj2" fmla="val 50000"/>
          </a:avLst>
        </a:prstGeom>
        <a:solidFill>
          <a:schemeClr val="accent2">
            <a:hueOff val="-1455363"/>
            <a:satOff val="-83928"/>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804471" y="1214339"/>
        <a:ext cx="104362" cy="104645"/>
      </dsp:txXfrm>
    </dsp:sp>
    <dsp:sp modelId="{A3D9ACB5-69BF-4BD4-818D-B68F9FA7B3EB}">
      <dsp:nvSpPr>
        <dsp:cNvPr id="0" name=""/>
        <dsp:cNvSpPr/>
      </dsp:nvSpPr>
      <dsp:spPr>
        <a:xfrm>
          <a:off x="986164" y="1055685"/>
          <a:ext cx="703254" cy="421952"/>
        </a:xfrm>
        <a:prstGeom prst="flowChartConnector">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End</a:t>
          </a:r>
        </a:p>
      </dsp:txBody>
      <dsp:txXfrm>
        <a:off x="1089153" y="1117478"/>
        <a:ext cx="497276" cy="29836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0A5A7C-B52F-4516-999A-B52C02C8F9B1}">
      <dsp:nvSpPr>
        <dsp:cNvPr id="0" name=""/>
        <dsp:cNvSpPr/>
      </dsp:nvSpPr>
      <dsp:spPr>
        <a:xfrm>
          <a:off x="244307" y="536"/>
          <a:ext cx="834612" cy="500767"/>
        </a:xfrm>
        <a:prstGeom prst="flowChartConnector">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tart</a:t>
          </a:r>
        </a:p>
      </dsp:txBody>
      <dsp:txXfrm>
        <a:off x="366533" y="73872"/>
        <a:ext cx="590160" cy="354095"/>
      </dsp:txXfrm>
    </dsp:sp>
    <dsp:sp modelId="{20FEFAEB-3992-4738-BACF-CFFDD61CCE13}">
      <dsp:nvSpPr>
        <dsp:cNvPr id="0" name=""/>
        <dsp:cNvSpPr/>
      </dsp:nvSpPr>
      <dsp:spPr>
        <a:xfrm>
          <a:off x="1152365" y="147428"/>
          <a:ext cx="176937" cy="206983"/>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52365" y="188825"/>
        <a:ext cx="123856" cy="124189"/>
      </dsp:txXfrm>
    </dsp:sp>
    <dsp:sp modelId="{832EDF59-1086-4FF4-9B9B-D0DF59A4B6D4}">
      <dsp:nvSpPr>
        <dsp:cNvPr id="0" name=""/>
        <dsp:cNvSpPr/>
      </dsp:nvSpPr>
      <dsp:spPr>
        <a:xfrm>
          <a:off x="1412763" y="536"/>
          <a:ext cx="834612" cy="500767"/>
        </a:xfrm>
        <a:prstGeom prst="parallelogram">
          <a:avLst/>
        </a:prstGeom>
        <a:solidFill>
          <a:schemeClr val="accent2">
            <a:hueOff val="-207909"/>
            <a:satOff val="-11990"/>
            <a:lumOff val="123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sk user for Game 1 score</a:t>
          </a:r>
        </a:p>
      </dsp:txBody>
      <dsp:txXfrm>
        <a:off x="1534477" y="73565"/>
        <a:ext cx="591184" cy="354709"/>
      </dsp:txXfrm>
    </dsp:sp>
    <dsp:sp modelId="{21AC8D14-53B3-455D-A395-28F82891CB31}">
      <dsp:nvSpPr>
        <dsp:cNvPr id="0" name=""/>
        <dsp:cNvSpPr/>
      </dsp:nvSpPr>
      <dsp:spPr>
        <a:xfrm>
          <a:off x="2320821" y="147428"/>
          <a:ext cx="176937" cy="206983"/>
        </a:xfrm>
        <a:prstGeom prst="rightArrow">
          <a:avLst>
            <a:gd name="adj1" fmla="val 60000"/>
            <a:gd name="adj2" fmla="val 50000"/>
          </a:avLst>
        </a:prstGeom>
        <a:solidFill>
          <a:schemeClr val="accent2">
            <a:hueOff val="-242561"/>
            <a:satOff val="-13988"/>
            <a:lumOff val="143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320821" y="188825"/>
        <a:ext cx="123856" cy="124189"/>
      </dsp:txXfrm>
    </dsp:sp>
    <dsp:sp modelId="{4676E6E9-5CFA-4763-A705-6D47B6F99E08}">
      <dsp:nvSpPr>
        <dsp:cNvPr id="0" name=""/>
        <dsp:cNvSpPr/>
      </dsp:nvSpPr>
      <dsp:spPr>
        <a:xfrm>
          <a:off x="2581220" y="536"/>
          <a:ext cx="834612" cy="500767"/>
        </a:xfrm>
        <a:prstGeom prst="parallelogram">
          <a:avLst/>
        </a:prstGeom>
        <a:solidFill>
          <a:schemeClr val="accent2">
            <a:hueOff val="-415818"/>
            <a:satOff val="-23979"/>
            <a:lumOff val="24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sk user for Game 2 score</a:t>
          </a:r>
        </a:p>
      </dsp:txBody>
      <dsp:txXfrm>
        <a:off x="2702934" y="73565"/>
        <a:ext cx="591184" cy="354709"/>
      </dsp:txXfrm>
    </dsp:sp>
    <dsp:sp modelId="{EFE8C41A-C191-4983-A4D8-C45224D9ADDC}">
      <dsp:nvSpPr>
        <dsp:cNvPr id="0" name=""/>
        <dsp:cNvSpPr/>
      </dsp:nvSpPr>
      <dsp:spPr>
        <a:xfrm rot="5400000">
          <a:off x="2910057" y="559726"/>
          <a:ext cx="176937" cy="206983"/>
        </a:xfrm>
        <a:prstGeom prst="rightArrow">
          <a:avLst>
            <a:gd name="adj1" fmla="val 60000"/>
            <a:gd name="adj2" fmla="val 50000"/>
          </a:avLst>
        </a:prstGeom>
        <a:solidFill>
          <a:schemeClr val="accent2">
            <a:hueOff val="-485121"/>
            <a:satOff val="-27976"/>
            <a:lumOff val="287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2936432" y="574749"/>
        <a:ext cx="124189" cy="123856"/>
      </dsp:txXfrm>
    </dsp:sp>
    <dsp:sp modelId="{31129241-1750-4441-94B2-A7FA7AC880F8}">
      <dsp:nvSpPr>
        <dsp:cNvPr id="0" name=""/>
        <dsp:cNvSpPr/>
      </dsp:nvSpPr>
      <dsp:spPr>
        <a:xfrm>
          <a:off x="2581220" y="835148"/>
          <a:ext cx="834612" cy="500767"/>
        </a:xfrm>
        <a:prstGeom prst="parallelogram">
          <a:avLst/>
        </a:prstGeom>
        <a:solidFill>
          <a:schemeClr val="accent2">
            <a:hueOff val="-623727"/>
            <a:satOff val="-35969"/>
            <a:lumOff val="369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sk user for Game 3 score</a:t>
          </a:r>
        </a:p>
      </dsp:txBody>
      <dsp:txXfrm>
        <a:off x="2702934" y="908177"/>
        <a:ext cx="591184" cy="354709"/>
      </dsp:txXfrm>
    </dsp:sp>
    <dsp:sp modelId="{2EF447CA-D498-4602-AB81-40F062004EC0}">
      <dsp:nvSpPr>
        <dsp:cNvPr id="0" name=""/>
        <dsp:cNvSpPr/>
      </dsp:nvSpPr>
      <dsp:spPr>
        <a:xfrm rot="10800000">
          <a:off x="2330837" y="982040"/>
          <a:ext cx="176937" cy="206983"/>
        </a:xfrm>
        <a:prstGeom prst="rightArrow">
          <a:avLst>
            <a:gd name="adj1" fmla="val 60000"/>
            <a:gd name="adj2" fmla="val 50000"/>
          </a:avLst>
        </a:prstGeom>
        <a:solidFill>
          <a:schemeClr val="accent2">
            <a:hueOff val="-727682"/>
            <a:satOff val="-41964"/>
            <a:lumOff val="4314"/>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383918" y="1023437"/>
        <a:ext cx="123856" cy="124189"/>
      </dsp:txXfrm>
    </dsp:sp>
    <dsp:sp modelId="{1A807DE5-4469-493A-8D85-661F11A357A5}">
      <dsp:nvSpPr>
        <dsp:cNvPr id="0" name=""/>
        <dsp:cNvSpPr/>
      </dsp:nvSpPr>
      <dsp:spPr>
        <a:xfrm>
          <a:off x="1412763" y="835148"/>
          <a:ext cx="834612" cy="500767"/>
        </a:xfrm>
        <a:prstGeom prst="rect">
          <a:avLst/>
        </a:prstGeom>
        <a:solidFill>
          <a:schemeClr val="accent2">
            <a:hueOff val="-831636"/>
            <a:satOff val="-47959"/>
            <a:lumOff val="493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dd "Game 1 + Game 2 + Game 3= Total</a:t>
          </a:r>
        </a:p>
      </dsp:txBody>
      <dsp:txXfrm>
        <a:off x="1412763" y="835148"/>
        <a:ext cx="834612" cy="500767"/>
      </dsp:txXfrm>
    </dsp:sp>
    <dsp:sp modelId="{5D9E61D1-97A2-4C3C-9232-5B0968843FBF}">
      <dsp:nvSpPr>
        <dsp:cNvPr id="0" name=""/>
        <dsp:cNvSpPr/>
      </dsp:nvSpPr>
      <dsp:spPr>
        <a:xfrm rot="10800000">
          <a:off x="1162380" y="982040"/>
          <a:ext cx="176937" cy="206983"/>
        </a:xfrm>
        <a:prstGeom prst="rightArrow">
          <a:avLst>
            <a:gd name="adj1" fmla="val 60000"/>
            <a:gd name="adj2" fmla="val 50000"/>
          </a:avLst>
        </a:prstGeom>
        <a:solidFill>
          <a:schemeClr val="accent2">
            <a:hueOff val="-970242"/>
            <a:satOff val="-55952"/>
            <a:lumOff val="575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215461" y="1023437"/>
        <a:ext cx="123856" cy="124189"/>
      </dsp:txXfrm>
    </dsp:sp>
    <dsp:sp modelId="{446AEE38-EBEA-43F6-96E3-A373A312C545}">
      <dsp:nvSpPr>
        <dsp:cNvPr id="0" name=""/>
        <dsp:cNvSpPr/>
      </dsp:nvSpPr>
      <dsp:spPr>
        <a:xfrm>
          <a:off x="244307" y="835148"/>
          <a:ext cx="834612" cy="500767"/>
        </a:xfrm>
        <a:prstGeom prst="rect">
          <a:avLst/>
        </a:prstGeom>
        <a:solidFill>
          <a:schemeClr val="accent2">
            <a:hueOff val="-1039545"/>
            <a:satOff val="-59949"/>
            <a:lumOff val="616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Total divided by 3 = Average Score</a:t>
          </a:r>
        </a:p>
      </dsp:txBody>
      <dsp:txXfrm>
        <a:off x="244307" y="835148"/>
        <a:ext cx="834612" cy="500767"/>
      </dsp:txXfrm>
    </dsp:sp>
    <dsp:sp modelId="{8C495535-919C-4EEA-A9D9-F2BD24063348}">
      <dsp:nvSpPr>
        <dsp:cNvPr id="0" name=""/>
        <dsp:cNvSpPr/>
      </dsp:nvSpPr>
      <dsp:spPr>
        <a:xfrm rot="5400000">
          <a:off x="573144" y="1394338"/>
          <a:ext cx="176937" cy="206983"/>
        </a:xfrm>
        <a:prstGeom prst="rightArrow">
          <a:avLst>
            <a:gd name="adj1" fmla="val 60000"/>
            <a:gd name="adj2" fmla="val 50000"/>
          </a:avLst>
        </a:prstGeom>
        <a:solidFill>
          <a:schemeClr val="accent2">
            <a:hueOff val="-1212803"/>
            <a:satOff val="-69940"/>
            <a:lumOff val="719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599519" y="1409361"/>
        <a:ext cx="124189" cy="123856"/>
      </dsp:txXfrm>
    </dsp:sp>
    <dsp:sp modelId="{5EEB8002-B6CA-4625-882D-FDF9C32C6744}">
      <dsp:nvSpPr>
        <dsp:cNvPr id="0" name=""/>
        <dsp:cNvSpPr/>
      </dsp:nvSpPr>
      <dsp:spPr>
        <a:xfrm>
          <a:off x="244307" y="1669760"/>
          <a:ext cx="834612" cy="500767"/>
        </a:xfrm>
        <a:prstGeom prst="parallelogram">
          <a:avLst/>
        </a:prstGeom>
        <a:solidFill>
          <a:schemeClr val="accent2">
            <a:hueOff val="-1247454"/>
            <a:satOff val="-71938"/>
            <a:lumOff val="739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isplay "Average Score"</a:t>
          </a:r>
        </a:p>
      </dsp:txBody>
      <dsp:txXfrm>
        <a:off x="366021" y="1742789"/>
        <a:ext cx="591184" cy="354709"/>
      </dsp:txXfrm>
    </dsp:sp>
    <dsp:sp modelId="{E26A5193-0157-4F5E-AD23-6E97D298DF4D}">
      <dsp:nvSpPr>
        <dsp:cNvPr id="0" name=""/>
        <dsp:cNvSpPr/>
      </dsp:nvSpPr>
      <dsp:spPr>
        <a:xfrm>
          <a:off x="1152365" y="1816652"/>
          <a:ext cx="176937" cy="206983"/>
        </a:xfrm>
        <a:prstGeom prst="rightArrow">
          <a:avLst>
            <a:gd name="adj1" fmla="val 60000"/>
            <a:gd name="adj2" fmla="val 50000"/>
          </a:avLst>
        </a:prstGeom>
        <a:solidFill>
          <a:schemeClr val="accent2">
            <a:hueOff val="-1455363"/>
            <a:satOff val="-83928"/>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52365" y="1858049"/>
        <a:ext cx="123856" cy="124189"/>
      </dsp:txXfrm>
    </dsp:sp>
    <dsp:sp modelId="{FA88CDD2-1C29-40A0-A77D-981DE4DD92F8}">
      <dsp:nvSpPr>
        <dsp:cNvPr id="0" name=""/>
        <dsp:cNvSpPr/>
      </dsp:nvSpPr>
      <dsp:spPr>
        <a:xfrm>
          <a:off x="1412763" y="1669760"/>
          <a:ext cx="834612" cy="500767"/>
        </a:xfrm>
        <a:prstGeom prst="flowChartConnector">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End</a:t>
          </a:r>
        </a:p>
      </dsp:txBody>
      <dsp:txXfrm>
        <a:off x="1534989" y="1743096"/>
        <a:ext cx="590160" cy="35409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0916F8-C73E-40B3-B5D5-69BDA49205FC}">
      <dsp:nvSpPr>
        <dsp:cNvPr id="0" name=""/>
        <dsp:cNvSpPr/>
      </dsp:nvSpPr>
      <dsp:spPr>
        <a:xfrm>
          <a:off x="244349" y="666"/>
          <a:ext cx="834756" cy="500854"/>
        </a:xfrm>
        <a:prstGeom prst="ellipse">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tart</a:t>
          </a:r>
        </a:p>
      </dsp:txBody>
      <dsp:txXfrm>
        <a:off x="366596" y="74014"/>
        <a:ext cx="590262" cy="354158"/>
      </dsp:txXfrm>
    </dsp:sp>
    <dsp:sp modelId="{02DFC903-B55F-4308-9F56-52E32B9B1BFD}">
      <dsp:nvSpPr>
        <dsp:cNvPr id="0" name=""/>
        <dsp:cNvSpPr/>
      </dsp:nvSpPr>
      <dsp:spPr>
        <a:xfrm>
          <a:off x="1152564" y="147583"/>
          <a:ext cx="176968" cy="207019"/>
        </a:xfrm>
        <a:prstGeom prst="rightArrow">
          <a:avLst>
            <a:gd name="adj1" fmla="val 60000"/>
            <a:gd name="adj2" fmla="val 50000"/>
          </a:avLst>
        </a:prstGeom>
        <a:solidFill>
          <a:schemeClr val="accent2">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1152564" y="188987"/>
        <a:ext cx="123878" cy="124211"/>
      </dsp:txXfrm>
    </dsp:sp>
    <dsp:sp modelId="{E3FCA460-C793-4C46-8D0D-11AD18DEFE98}">
      <dsp:nvSpPr>
        <dsp:cNvPr id="0" name=""/>
        <dsp:cNvSpPr/>
      </dsp:nvSpPr>
      <dsp:spPr>
        <a:xfrm>
          <a:off x="1413009" y="666"/>
          <a:ext cx="834756" cy="500854"/>
        </a:xfrm>
        <a:prstGeom prst="parallelogram">
          <a:avLst/>
        </a:prstGeom>
        <a:solidFill>
          <a:schemeClr val="accent2">
            <a:hueOff val="-242561"/>
            <a:satOff val="-13988"/>
            <a:lumOff val="143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rompt user with "My Credit"</a:t>
          </a:r>
        </a:p>
      </dsp:txBody>
      <dsp:txXfrm>
        <a:off x="1534744" y="73707"/>
        <a:ext cx="591286" cy="354772"/>
      </dsp:txXfrm>
    </dsp:sp>
    <dsp:sp modelId="{01231C1B-CB28-474F-8408-5C7D15FB3667}">
      <dsp:nvSpPr>
        <dsp:cNvPr id="0" name=""/>
        <dsp:cNvSpPr/>
      </dsp:nvSpPr>
      <dsp:spPr>
        <a:xfrm>
          <a:off x="2321224" y="147583"/>
          <a:ext cx="176968" cy="207019"/>
        </a:xfrm>
        <a:prstGeom prst="rightArrow">
          <a:avLst>
            <a:gd name="adj1" fmla="val 60000"/>
            <a:gd name="adj2" fmla="val 50000"/>
          </a:avLst>
        </a:prstGeom>
        <a:solidFill>
          <a:schemeClr val="accent2">
            <a:hueOff val="-291073"/>
            <a:satOff val="-16786"/>
            <a:lumOff val="1726"/>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a:off x="2321224" y="188987"/>
        <a:ext cx="123878" cy="124211"/>
      </dsp:txXfrm>
    </dsp:sp>
    <dsp:sp modelId="{D27088CA-691A-4CEE-9AFB-66F05170628B}">
      <dsp:nvSpPr>
        <dsp:cNvPr id="0" name=""/>
        <dsp:cNvSpPr/>
      </dsp:nvSpPr>
      <dsp:spPr>
        <a:xfrm>
          <a:off x="2581668" y="666"/>
          <a:ext cx="834756" cy="500854"/>
        </a:xfrm>
        <a:prstGeom prst="parallelogram">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sk user for "Maximum Credit"</a:t>
          </a:r>
        </a:p>
      </dsp:txBody>
      <dsp:txXfrm>
        <a:off x="2703403" y="73707"/>
        <a:ext cx="591286" cy="354772"/>
      </dsp:txXfrm>
    </dsp:sp>
    <dsp:sp modelId="{A30FF30B-61D2-4E1D-BADE-FE263AF0073A}">
      <dsp:nvSpPr>
        <dsp:cNvPr id="0" name=""/>
        <dsp:cNvSpPr/>
      </dsp:nvSpPr>
      <dsp:spPr>
        <a:xfrm rot="5400000">
          <a:off x="2910562" y="559953"/>
          <a:ext cx="176968" cy="207019"/>
        </a:xfrm>
        <a:prstGeom prst="rightArrow">
          <a:avLst>
            <a:gd name="adj1" fmla="val 60000"/>
            <a:gd name="adj2" fmla="val 50000"/>
          </a:avLst>
        </a:prstGeom>
        <a:solidFill>
          <a:schemeClr val="accent2">
            <a:hueOff val="-582145"/>
            <a:satOff val="-33571"/>
            <a:lumOff val="3451"/>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2936941" y="574978"/>
        <a:ext cx="124211" cy="123878"/>
      </dsp:txXfrm>
    </dsp:sp>
    <dsp:sp modelId="{16AD4737-6932-4E52-9A84-A6EEE2BFAC6B}">
      <dsp:nvSpPr>
        <dsp:cNvPr id="0" name=""/>
        <dsp:cNvSpPr/>
      </dsp:nvSpPr>
      <dsp:spPr>
        <a:xfrm>
          <a:off x="2581668" y="835422"/>
          <a:ext cx="834756" cy="500854"/>
        </a:xfrm>
        <a:prstGeom prst="parallelogram">
          <a:avLst/>
        </a:prstGeom>
        <a:solidFill>
          <a:schemeClr val="accent2">
            <a:hueOff val="-727682"/>
            <a:satOff val="-41964"/>
            <a:lumOff val="431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sk user for "Amount of Credit Used"</a:t>
          </a:r>
        </a:p>
      </dsp:txBody>
      <dsp:txXfrm>
        <a:off x="2703403" y="908463"/>
        <a:ext cx="591286" cy="354772"/>
      </dsp:txXfrm>
    </dsp:sp>
    <dsp:sp modelId="{F0D9EFC9-AF49-432F-AA66-27BFAAED038A}">
      <dsp:nvSpPr>
        <dsp:cNvPr id="0" name=""/>
        <dsp:cNvSpPr/>
      </dsp:nvSpPr>
      <dsp:spPr>
        <a:xfrm rot="10800000">
          <a:off x="2331241" y="982340"/>
          <a:ext cx="176968" cy="207019"/>
        </a:xfrm>
        <a:prstGeom prst="rightArrow">
          <a:avLst>
            <a:gd name="adj1" fmla="val 60000"/>
            <a:gd name="adj2" fmla="val 50000"/>
          </a:avLst>
        </a:prstGeom>
        <a:solidFill>
          <a:schemeClr val="accent2">
            <a:hueOff val="-873218"/>
            <a:satOff val="-50357"/>
            <a:lumOff val="517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2384331" y="1023744"/>
        <a:ext cx="123878" cy="124211"/>
      </dsp:txXfrm>
    </dsp:sp>
    <dsp:sp modelId="{76085235-F9C6-4701-8BD1-A48975B48D53}">
      <dsp:nvSpPr>
        <dsp:cNvPr id="0" name=""/>
        <dsp:cNvSpPr/>
      </dsp:nvSpPr>
      <dsp:spPr>
        <a:xfrm>
          <a:off x="1413009" y="835422"/>
          <a:ext cx="834756" cy="500854"/>
        </a:xfrm>
        <a:prstGeom prst="rect">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vailable Balance = Maximum Credit - Amount of Credit Used</a:t>
          </a:r>
        </a:p>
      </dsp:txBody>
      <dsp:txXfrm>
        <a:off x="1413009" y="835422"/>
        <a:ext cx="834756" cy="500854"/>
      </dsp:txXfrm>
    </dsp:sp>
    <dsp:sp modelId="{4847AB70-C6A5-435D-81A9-AB61317E733E}">
      <dsp:nvSpPr>
        <dsp:cNvPr id="0" name=""/>
        <dsp:cNvSpPr/>
      </dsp:nvSpPr>
      <dsp:spPr>
        <a:xfrm rot="10800000">
          <a:off x="1162582" y="982340"/>
          <a:ext cx="176968" cy="207019"/>
        </a:xfrm>
        <a:prstGeom prst="rightArrow">
          <a:avLst>
            <a:gd name="adj1" fmla="val 60000"/>
            <a:gd name="adj2" fmla="val 50000"/>
          </a:avLst>
        </a:prstGeom>
        <a:solidFill>
          <a:schemeClr val="accent2">
            <a:hueOff val="-1164290"/>
            <a:satOff val="-67142"/>
            <a:lumOff val="6902"/>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10800000">
        <a:off x="1215672" y="1023744"/>
        <a:ext cx="123878" cy="124211"/>
      </dsp:txXfrm>
    </dsp:sp>
    <dsp:sp modelId="{44B8C91A-0029-457D-864C-7F8E78D8AC84}">
      <dsp:nvSpPr>
        <dsp:cNvPr id="0" name=""/>
        <dsp:cNvSpPr/>
      </dsp:nvSpPr>
      <dsp:spPr>
        <a:xfrm>
          <a:off x="244349" y="835422"/>
          <a:ext cx="834756" cy="500854"/>
        </a:xfrm>
        <a:prstGeom prst="parallelogram">
          <a:avLst/>
        </a:prstGeom>
        <a:solidFill>
          <a:schemeClr val="accent2">
            <a:hueOff val="-1212803"/>
            <a:satOff val="-69940"/>
            <a:lumOff val="719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Display "Available Balance"</a:t>
          </a:r>
        </a:p>
      </dsp:txBody>
      <dsp:txXfrm>
        <a:off x="366084" y="908463"/>
        <a:ext cx="591286" cy="354772"/>
      </dsp:txXfrm>
    </dsp:sp>
    <dsp:sp modelId="{7091CB66-9009-44B8-8136-4FAF44EA88B3}">
      <dsp:nvSpPr>
        <dsp:cNvPr id="0" name=""/>
        <dsp:cNvSpPr/>
      </dsp:nvSpPr>
      <dsp:spPr>
        <a:xfrm rot="5400000">
          <a:off x="573243" y="1394710"/>
          <a:ext cx="176968" cy="207019"/>
        </a:xfrm>
        <a:prstGeom prst="rightArrow">
          <a:avLst>
            <a:gd name="adj1" fmla="val 60000"/>
            <a:gd name="adj2" fmla="val 50000"/>
          </a:avLst>
        </a:prstGeom>
        <a:solidFill>
          <a:schemeClr val="accent2">
            <a:hueOff val="-1455363"/>
            <a:satOff val="-83928"/>
            <a:lumOff val="862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US" sz="600" kern="1200"/>
        </a:p>
      </dsp:txBody>
      <dsp:txXfrm rot="-5400000">
        <a:off x="599622" y="1409735"/>
        <a:ext cx="124211" cy="123878"/>
      </dsp:txXfrm>
    </dsp:sp>
    <dsp:sp modelId="{6DE24BBA-2CFE-4225-939D-4AB9CD967D48}">
      <dsp:nvSpPr>
        <dsp:cNvPr id="0" name=""/>
        <dsp:cNvSpPr/>
      </dsp:nvSpPr>
      <dsp:spPr>
        <a:xfrm>
          <a:off x="244349" y="1670179"/>
          <a:ext cx="834756" cy="500854"/>
        </a:xfrm>
        <a:prstGeom prst="flowChartConnector">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End</a:t>
          </a:r>
        </a:p>
      </dsp:txBody>
      <dsp:txXfrm>
        <a:off x="366596" y="1743527"/>
        <a:ext cx="590262" cy="35415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A6EA966D008341B88276B75589FA6C" ma:contentTypeVersion="7" ma:contentTypeDescription="Create a new document." ma:contentTypeScope="" ma:versionID="f40c7147701a4a89b283901281f80727">
  <xsd:schema xmlns:xsd="http://www.w3.org/2001/XMLSchema" xmlns:xs="http://www.w3.org/2001/XMLSchema" xmlns:p="http://schemas.microsoft.com/office/2006/metadata/properties" xmlns:ns3="3ca54565-edd6-49fa-9d4c-3a28a671ad11" xmlns:ns4="13d9505c-68bd-4829-a87e-8392de869d8e" targetNamespace="http://schemas.microsoft.com/office/2006/metadata/properties" ma:root="true" ma:fieldsID="8a5661bf2263cd99544f2b99ec0f5345" ns3:_="" ns4:_="">
    <xsd:import namespace="3ca54565-edd6-49fa-9d4c-3a28a671ad11"/>
    <xsd:import namespace="13d9505c-68bd-4829-a87e-8392de869d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a54565-edd6-49fa-9d4c-3a28a671ad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d9505c-68bd-4829-a87e-8392de869d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6B8DA-2AB5-4A07-B336-66E753BF2638}">
  <ds:schemaRefs>
    <ds:schemaRef ds:uri="http://schemas.microsoft.com/office/2006/metadata/contentType"/>
    <ds:schemaRef ds:uri="http://schemas.microsoft.com/office/2006/metadata/properties/metaAttributes"/>
    <ds:schemaRef ds:uri="http://www.w3.org/2000/xmlns/"/>
    <ds:schemaRef ds:uri="http://www.w3.org/2001/XMLSchema"/>
    <ds:schemaRef ds:uri="3ca54565-edd6-49fa-9d4c-3a28a671ad11"/>
    <ds:schemaRef ds:uri="13d9505c-68bd-4829-a87e-8392de869d8e"/>
  </ds:schemaRefs>
</ds:datastoreItem>
</file>

<file path=customXml/itemProps2.xml><?xml version="1.0" encoding="utf-8"?>
<ds:datastoreItem xmlns:ds="http://schemas.openxmlformats.org/officeDocument/2006/customXml" ds:itemID="{A8250B3A-6C86-4FA9-9F25-F177801B3BA9}">
  <ds:schemaRefs>
    <ds:schemaRef ds:uri="http://schemas.microsoft.com/sharepoint/v3/contenttype/forms"/>
  </ds:schemaRefs>
</ds:datastoreItem>
</file>

<file path=customXml/itemProps3.xml><?xml version="1.0" encoding="utf-8"?>
<ds:datastoreItem xmlns:ds="http://schemas.openxmlformats.org/officeDocument/2006/customXml" ds:itemID="{9BF5763A-A5C4-4A54-9AB1-93E24323107C}">
  <ds:schemaRefs>
    <ds:schemaRef ds:uri="http://schemas.microsoft.com/office/2006/metadata/properties"/>
    <ds:schemaRef ds:uri="http://www.w3.org/2000/xmlns/"/>
  </ds:schemaRefs>
</ds:datastoreItem>
</file>

<file path=customXml/itemProps4.xml><?xml version="1.0" encoding="utf-8"?>
<ds:datastoreItem xmlns:ds="http://schemas.openxmlformats.org/officeDocument/2006/customXml" ds:itemID="{AA057927-397A-304E-8FAB-062C4FD882B5}">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772</TotalTime>
  <Pages>1</Pages>
  <Words>3852</Words>
  <Characters>2196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vila</dc:creator>
  <cp:keywords/>
  <dc:description/>
  <cp:lastModifiedBy>Danny Avila</cp:lastModifiedBy>
  <cp:revision>257</cp:revision>
  <dcterms:created xsi:type="dcterms:W3CDTF">2019-12-19T01:12:00Z</dcterms:created>
  <dcterms:modified xsi:type="dcterms:W3CDTF">2019-12-20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A6EA966D008341B88276B75589FA6C</vt:lpwstr>
  </property>
</Properties>
</file>